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269B5" w:rsidRDefault="000269B5" w:rsidP="00C76B5B">
      <w:pPr>
        <w:jc w:val="both"/>
        <w:rPr>
          <w:b/>
          <w:bCs/>
          <w:noProof/>
          <w:sz w:val="56"/>
          <w:szCs w:val="56"/>
        </w:rPr>
      </w:pPr>
    </w:p>
    <w:p w:rsidR="000A17DF" w:rsidRDefault="008F4CF6" w:rsidP="00C76B5B">
      <w:pPr>
        <w:jc w:val="both"/>
      </w:pPr>
      <w:r w:rsidRPr="00CE427C">
        <w:rPr>
          <w:b/>
          <w:bCs/>
          <w:noProof/>
          <w:sz w:val="56"/>
          <w:szCs w:val="56"/>
        </w:rPr>
        <mc:AlternateContent>
          <mc:Choice Requires="wpg">
            <w:drawing>
              <wp:anchor distT="0" distB="0" distL="114300" distR="114300" simplePos="0" relativeHeight="251657215" behindDoc="0" locked="0" layoutInCell="1" allowOverlap="1" wp14:anchorId="697E108D" wp14:editId="6C47D26E">
                <wp:simplePos x="0" y="0"/>
                <wp:positionH relativeFrom="page">
                  <wp:align>right</wp:align>
                </wp:positionH>
                <wp:positionV relativeFrom="paragraph">
                  <wp:posOffset>-993673</wp:posOffset>
                </wp:positionV>
                <wp:extent cx="14787400" cy="11602720"/>
                <wp:effectExtent l="0" t="0" r="0" b="0"/>
                <wp:wrapNone/>
                <wp:docPr id="26" name="Group 3"/>
                <wp:cNvGraphicFramePr/>
                <a:graphic xmlns:a="http://schemas.openxmlformats.org/drawingml/2006/main">
                  <a:graphicData uri="http://schemas.microsoft.com/office/word/2010/wordprocessingGroup">
                    <wpg:wgp>
                      <wpg:cNvGrpSpPr/>
                      <wpg:grpSpPr>
                        <a:xfrm>
                          <a:off x="0" y="0"/>
                          <a:ext cx="14787400" cy="11602720"/>
                          <a:chOff x="-5891728" y="-834558"/>
                          <a:chExt cx="14788084" cy="7454131"/>
                        </a:xfrm>
                      </wpg:grpSpPr>
                      <pic:pic xmlns:pic="http://schemas.openxmlformats.org/drawingml/2006/picture">
                        <pic:nvPicPr>
                          <pic:cNvPr id="28" name="Picture 28" descr="A picture containing 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5891728" y="-834558"/>
                            <a:ext cx="14788084" cy="7454131"/>
                          </a:xfrm>
                          <a:prstGeom prst="rect">
                            <a:avLst/>
                          </a:prstGeom>
                        </pic:spPr>
                      </pic:pic>
                      <wps:wsp>
                        <wps:cNvPr id="224" name="Rectangle 224"/>
                        <wps:cNvSpPr/>
                        <wps:spPr>
                          <a:xfrm>
                            <a:off x="1973736" y="-629768"/>
                            <a:ext cx="6734175" cy="1247775"/>
                          </a:xfrm>
                          <a:prstGeom prst="rect">
                            <a:avLst/>
                          </a:prstGeom>
                          <a:solidFill>
                            <a:srgbClr val="00978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4763B704" id="Group 3" o:spid="_x0000_s1026" style="position:absolute;margin-left:1113.15pt;margin-top:-78.25pt;width:1164.35pt;height:913.6pt;z-index:251657215;mso-position-horizontal:right;mso-position-horizontal-relative:page;mso-width-relative:margin;mso-height-relative:margin" coordorigin="-58917,-8345" coordsize="147880,74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alt="A picture containing icon&#10;&#10;Description automatically generated" style="position:absolute;left:-58917;top:-8345;width:147880;height:74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">
                  <v:imagedata r:id="rId9" o:title="A picture containing icon&#10;&#10;Description automatically generated"/>
                </v:shape>
                <v:rect id="Rectangle 224" o:spid="_x0000_s1028" style="position:absolute;left:19737;top:-6297;width:67342;height:12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" fillcolor="#009785" stroked="f" strokeweight="1pt"/>
                <w10:wrap anchorx="page"/>
              </v:group>
            </w:pict>
          </mc:Fallback>
        </mc:AlternateContent>
      </w:r>
      <w:r w:rsidR="00E41B09">
        <w:rPr>
          <w:noProof/>
        </w:rPr>
        <w:drawing>
          <wp:anchor distT="0" distB="0" distL="114300" distR="114300" simplePos="0" relativeHeight="251692034" behindDoc="1" locked="0" layoutInCell="1" allowOverlap="1" wp14:anchorId="21E24D02" wp14:editId="0DC63506">
            <wp:simplePos x="0" y="0"/>
            <wp:positionH relativeFrom="margin">
              <wp:align>left</wp:align>
            </wp:positionH>
            <wp:positionV relativeFrom="paragraph">
              <wp:posOffset>183515</wp:posOffset>
            </wp:positionV>
            <wp:extent cx="1551940" cy="1003300"/>
            <wp:effectExtent l="0" t="0" r="0" b="6350"/>
            <wp:wrapTight wrapText="bothSides">
              <wp:wrapPolygon edited="0">
                <wp:start x="2651" y="0"/>
                <wp:lineTo x="0" y="0"/>
                <wp:lineTo x="0" y="15995"/>
                <wp:lineTo x="2386" y="21327"/>
                <wp:lineTo x="2651" y="21327"/>
                <wp:lineTo x="4507" y="21327"/>
                <wp:lineTo x="21211" y="20506"/>
                <wp:lineTo x="21211" y="6562"/>
                <wp:lineTo x="17499" y="6152"/>
                <wp:lineTo x="17234" y="820"/>
                <wp:lineTo x="4507" y="0"/>
                <wp:lineTo x="2651"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51940" cy="1003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7BA8">
        <w:rPr>
          <w:noProof/>
        </w:rPr>
        <w:drawing>
          <wp:anchor distT="0" distB="0" distL="114300" distR="114300" simplePos="0" relativeHeight="251689986" behindDoc="1" locked="0" layoutInCell="1" allowOverlap="1" wp14:anchorId="6DDC16DC" wp14:editId="1D21D3D3">
            <wp:simplePos x="0" y="0"/>
            <wp:positionH relativeFrom="margin">
              <wp:posOffset>2592070</wp:posOffset>
            </wp:positionH>
            <wp:positionV relativeFrom="paragraph">
              <wp:posOffset>15240</wp:posOffset>
            </wp:positionV>
            <wp:extent cx="4064000" cy="1408430"/>
            <wp:effectExtent l="0" t="0" r="0" b="0"/>
            <wp:wrapTight wrapText="bothSides">
              <wp:wrapPolygon edited="0">
                <wp:start x="18023" y="1169"/>
                <wp:lineTo x="17314" y="2045"/>
                <wp:lineTo x="15998" y="5259"/>
                <wp:lineTo x="15998" y="6427"/>
                <wp:lineTo x="709" y="7304"/>
                <wp:lineTo x="709" y="11102"/>
                <wp:lineTo x="911" y="15776"/>
                <wp:lineTo x="1013" y="17821"/>
                <wp:lineTo x="17111" y="17821"/>
                <wp:lineTo x="17213" y="17237"/>
                <wp:lineTo x="18428" y="15776"/>
                <wp:lineTo x="19643" y="11102"/>
                <wp:lineTo x="19845" y="8765"/>
                <wp:lineTo x="19440" y="7596"/>
                <wp:lineTo x="18225" y="6427"/>
                <wp:lineTo x="19744" y="6135"/>
                <wp:lineTo x="19845" y="1753"/>
                <wp:lineTo x="18833" y="1169"/>
                <wp:lineTo x="18023" y="1169"/>
              </wp:wrapPolygon>
            </wp:wrapTight>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rotWithShape="1">
                    <a:blip r:embed="rId11">
                      <a:extLst>
                        <a:ext uri="{28A0092B-C50C-407E-A947-70E740481C1C}">
                          <a14:useLocalDpi xmlns:a14="http://schemas.microsoft.com/office/drawing/2010/main" val="0"/>
                        </a:ext>
                      </a:extLst>
                    </a:blip>
                    <a:srcRect l="23423" t="40784" r="20638" b="39832"/>
                    <a:stretch/>
                  </pic:blipFill>
                  <pic:spPr bwMode="auto">
                    <a:xfrm>
                      <a:off x="0" y="0"/>
                      <a:ext cx="4064000" cy="1408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0A17DF" w:rsidRDefault="000A17DF" w:rsidP="00C76B5B">
      <w:pPr>
        <w:jc w:val="both"/>
        <w:rPr>
          <w:b/>
          <w:bCs/>
          <w:sz w:val="32"/>
          <w:szCs w:val="32"/>
        </w:rPr>
      </w:pPr>
      <w:bookmarkStart w:id="0" w:name="_Hlk127377540"/>
      <w:bookmarkEnd w:id="0"/>
    </w:p>
    <w:p w:rsidR="000A17DF" w:rsidRDefault="000A17DF" w:rsidP="00C76B5B">
      <w:pPr>
        <w:jc w:val="both"/>
      </w:pPr>
    </w:p>
    <w:p w:rsidR="000A17DF" w:rsidRDefault="000A17DF" w:rsidP="00C76B5B">
      <w:pPr>
        <w:jc w:val="both"/>
      </w:pPr>
    </w:p>
    <w:p w:rsidR="00007572" w:rsidRDefault="00007572" w:rsidP="00007572">
      <w:pPr>
        <w:jc w:val="center"/>
        <w:rPr>
          <w:b/>
          <w:bCs/>
          <w:sz w:val="56"/>
          <w:szCs w:val="56"/>
        </w:rPr>
      </w:pPr>
    </w:p>
    <w:p w:rsidR="00007572" w:rsidRDefault="00812F27" w:rsidP="00007572">
      <w:pPr>
        <w:jc w:val="center"/>
        <w:rPr>
          <w:b/>
          <w:bCs/>
          <w:sz w:val="56"/>
          <w:szCs w:val="56"/>
        </w:rPr>
      </w:pPr>
      <w:r>
        <w:rPr>
          <w:noProof/>
        </w:rPr>
        <mc:AlternateContent>
          <mc:Choice Requires="wps">
            <w:drawing>
              <wp:anchor distT="45720" distB="45720" distL="114300" distR="114300" simplePos="0" relativeHeight="251679746" behindDoc="0" locked="0" layoutInCell="1" allowOverlap="1" wp14:anchorId="64B48B03" wp14:editId="3BD924D3">
                <wp:simplePos x="0" y="0"/>
                <wp:positionH relativeFrom="margin">
                  <wp:posOffset>9525</wp:posOffset>
                </wp:positionH>
                <wp:positionV relativeFrom="paragraph">
                  <wp:posOffset>1130300</wp:posOffset>
                </wp:positionV>
                <wp:extent cx="6130925" cy="4267200"/>
                <wp:effectExtent l="0" t="0" r="0" b="0"/>
                <wp:wrapSquare wrapText="bothSides"/>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925" cy="4267200"/>
                        </a:xfrm>
                        <a:prstGeom prst="rect">
                          <a:avLst/>
                        </a:prstGeom>
                        <a:noFill/>
                        <a:ln w="9525">
                          <a:noFill/>
                          <a:miter lim="800000"/>
                          <a:headEnd/>
                          <a:tailEnd/>
                        </a:ln>
                      </wps:spPr>
                      <wps:txbx>
                        <w:txbxContent>
                          <w:p w:rsidR="00177888" w:rsidRPr="00094E9B" w:rsidRDefault="00177888" w:rsidP="00177888">
                            <w:pPr>
                              <w:jc w:val="center"/>
                              <w:rPr>
                                <w:b/>
                                <w:bCs/>
                                <w:sz w:val="72"/>
                                <w:szCs w:val="72"/>
                              </w:rPr>
                            </w:pPr>
                          </w:p>
                          <w:p w:rsidR="00CF4525" w:rsidRPr="00C433B7" w:rsidRDefault="00CF4525" w:rsidP="00177888">
                            <w:pPr>
                              <w:jc w:val="center"/>
                              <w:rPr>
                                <w:rFonts w:cstheme="minorHAnsi"/>
                                <w:b/>
                                <w:bCs/>
                                <w:sz w:val="72"/>
                                <w:szCs w:val="72"/>
                              </w:rPr>
                            </w:pPr>
                          </w:p>
                          <w:p w:rsidR="00521691" w:rsidRDefault="009C48D5" w:rsidP="00177888">
                            <w:pPr>
                              <w:jc w:val="center"/>
                              <w:rPr>
                                <w:rFonts w:cstheme="minorHAnsi"/>
                                <w:b/>
                                <w:bCs/>
                                <w:sz w:val="72"/>
                                <w:szCs w:val="72"/>
                              </w:rPr>
                            </w:pPr>
                            <w:r>
                              <w:rPr>
                                <w:rFonts w:cstheme="minorHAnsi"/>
                                <w:b/>
                                <w:bCs/>
                                <w:sz w:val="72"/>
                                <w:szCs w:val="72"/>
                              </w:rPr>
                              <w:t xml:space="preserve">Fostering Policy </w:t>
                            </w:r>
                          </w:p>
                          <w:p w:rsidR="00177888" w:rsidRPr="00C433B7" w:rsidRDefault="00177888" w:rsidP="00177888">
                            <w:pPr>
                              <w:jc w:val="center"/>
                              <w:rPr>
                                <w:rFonts w:cstheme="minorHAnsi"/>
                                <w:b/>
                                <w:bCs/>
                                <w:sz w:val="56"/>
                                <w:szCs w:val="56"/>
                              </w:rPr>
                            </w:pPr>
                            <w:r w:rsidRPr="00C433B7">
                              <w:rPr>
                                <w:rFonts w:cstheme="minorHAnsi"/>
                                <w:b/>
                                <w:bCs/>
                                <w:sz w:val="56"/>
                                <w:szCs w:val="56"/>
                              </w:rPr>
                              <w:t xml:space="preserve">April 2023 </w:t>
                            </w:r>
                            <w:r w:rsidR="00A67F9A" w:rsidRPr="00C433B7">
                              <w:rPr>
                                <w:rFonts w:cstheme="minorHAnsi"/>
                                <w:b/>
                                <w:bCs/>
                                <w:sz w:val="56"/>
                                <w:szCs w:val="56"/>
                              </w:rPr>
                              <w:t>to</w:t>
                            </w:r>
                            <w:r w:rsidRPr="00C433B7">
                              <w:rPr>
                                <w:rFonts w:cstheme="minorHAnsi"/>
                                <w:b/>
                                <w:bCs/>
                                <w:sz w:val="56"/>
                                <w:szCs w:val="56"/>
                              </w:rPr>
                              <w:t xml:space="preserve"> March 202</w:t>
                            </w:r>
                            <w:r w:rsidR="009C48D5">
                              <w:rPr>
                                <w:rFonts w:cstheme="minorHAnsi"/>
                                <w:b/>
                                <w:bCs/>
                                <w:sz w:val="56"/>
                                <w:szCs w:val="56"/>
                              </w:rPr>
                              <w:t>6</w:t>
                            </w:r>
                          </w:p>
                          <w:p w:rsidR="00177888" w:rsidRPr="00094E9B" w:rsidRDefault="00177888" w:rsidP="00177888">
                            <w:pPr>
                              <w:rPr>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B48B03" id="_x0000_t202" coordsize="21600,21600" o:spt="202" path="m,l,21600r21600,l21600,xe">
                <v:stroke joinstyle="miter"/>
                <v:path gradientshapeok="t" o:connecttype="rect"/>
              </v:shapetype>
              <v:shape id="Text Box 2" o:spid="_x0000_s1026" type="#_x0000_t202" style="position:absolute;left:0;text-align:left;margin-left:.75pt;margin-top:89pt;width:482.75pt;height:336pt;z-index:2516797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" filled="f" stroked="f">
                <v:textbox>
                  <w:txbxContent>
                    <w:p w:rsidR="00177888" w:rsidRPr="00094E9B" w:rsidRDefault="00177888" w:rsidP="00177888">
                      <w:pPr>
                        <w:jc w:val="center"/>
                        <w:rPr>
                          <w:b/>
                          <w:bCs/>
                          <w:sz w:val="72"/>
                          <w:szCs w:val="72"/>
                        </w:rPr>
                      </w:pPr>
                    </w:p>
                    <w:p w:rsidR="00CF4525" w:rsidRPr="00C433B7" w:rsidRDefault="00CF4525" w:rsidP="00177888">
                      <w:pPr>
                        <w:jc w:val="center"/>
                        <w:rPr>
                          <w:rFonts w:cstheme="minorHAnsi"/>
                          <w:b/>
                          <w:bCs/>
                          <w:sz w:val="72"/>
                          <w:szCs w:val="72"/>
                        </w:rPr>
                      </w:pPr>
                    </w:p>
                    <w:p w:rsidR="00521691" w:rsidRDefault="009C48D5" w:rsidP="00177888">
                      <w:pPr>
                        <w:jc w:val="center"/>
                        <w:rPr>
                          <w:rFonts w:cstheme="minorHAnsi"/>
                          <w:b/>
                          <w:bCs/>
                          <w:sz w:val="72"/>
                          <w:szCs w:val="72"/>
                        </w:rPr>
                      </w:pPr>
                      <w:r>
                        <w:rPr>
                          <w:rFonts w:cstheme="minorHAnsi"/>
                          <w:b/>
                          <w:bCs/>
                          <w:sz w:val="72"/>
                          <w:szCs w:val="72"/>
                        </w:rPr>
                        <w:t xml:space="preserve">Fostering Policy </w:t>
                      </w:r>
                    </w:p>
                    <w:p w:rsidR="00177888" w:rsidRPr="00C433B7" w:rsidRDefault="00177888" w:rsidP="00177888">
                      <w:pPr>
                        <w:jc w:val="center"/>
                        <w:rPr>
                          <w:rFonts w:cstheme="minorHAnsi"/>
                          <w:b/>
                          <w:bCs/>
                          <w:sz w:val="56"/>
                          <w:szCs w:val="56"/>
                        </w:rPr>
                      </w:pPr>
                      <w:r w:rsidRPr="00C433B7">
                        <w:rPr>
                          <w:rFonts w:cstheme="minorHAnsi"/>
                          <w:b/>
                          <w:bCs/>
                          <w:sz w:val="56"/>
                          <w:szCs w:val="56"/>
                        </w:rPr>
                        <w:t xml:space="preserve">April 2023 </w:t>
                      </w:r>
                      <w:r w:rsidR="00A67F9A" w:rsidRPr="00C433B7">
                        <w:rPr>
                          <w:rFonts w:cstheme="minorHAnsi"/>
                          <w:b/>
                          <w:bCs/>
                          <w:sz w:val="56"/>
                          <w:szCs w:val="56"/>
                        </w:rPr>
                        <w:t>to</w:t>
                      </w:r>
                      <w:r w:rsidRPr="00C433B7">
                        <w:rPr>
                          <w:rFonts w:cstheme="minorHAnsi"/>
                          <w:b/>
                          <w:bCs/>
                          <w:sz w:val="56"/>
                          <w:szCs w:val="56"/>
                        </w:rPr>
                        <w:t xml:space="preserve"> March 202</w:t>
                      </w:r>
                      <w:r w:rsidR="009C48D5">
                        <w:rPr>
                          <w:rFonts w:cstheme="minorHAnsi"/>
                          <w:b/>
                          <w:bCs/>
                          <w:sz w:val="56"/>
                          <w:szCs w:val="56"/>
                        </w:rPr>
                        <w:t>6</w:t>
                      </w:r>
                    </w:p>
                    <w:p w:rsidR="00177888" w:rsidRPr="00094E9B" w:rsidRDefault="00177888" w:rsidP="00177888">
                      <w:pPr>
                        <w:rPr>
                          <w:sz w:val="28"/>
                          <w:szCs w:val="28"/>
                        </w:rPr>
                      </w:pPr>
                    </w:p>
                  </w:txbxContent>
                </v:textbox>
                <w10:wrap type="square" anchorx="margin"/>
              </v:shape>
            </w:pict>
          </mc:Fallback>
        </mc:AlternateContent>
      </w:r>
    </w:p>
    <w:p w:rsidR="00007572" w:rsidRDefault="00007572" w:rsidP="00007572">
      <w:pPr>
        <w:jc w:val="center"/>
        <w:rPr>
          <w:b/>
          <w:bCs/>
          <w:sz w:val="56"/>
          <w:szCs w:val="56"/>
        </w:rPr>
      </w:pPr>
    </w:p>
    <w:p w:rsidR="000269B5" w:rsidRDefault="000269B5" w:rsidP="000269B5">
      <w:pPr>
        <w:jc w:val="both"/>
      </w:pPr>
    </w:p>
    <w:p w:rsidR="004D62CA" w:rsidRDefault="004D62CA" w:rsidP="000269B5">
      <w:pPr>
        <w:jc w:val="both"/>
      </w:pPr>
    </w:p>
    <w:p w:rsidR="000269B5" w:rsidRDefault="000269B5" w:rsidP="000269B5">
      <w:pPr>
        <w:jc w:val="both"/>
      </w:pPr>
    </w:p>
    <w:p w:rsidR="000269B5" w:rsidRDefault="000269B5" w:rsidP="000269B5">
      <w:pPr>
        <w:jc w:val="both"/>
      </w:pPr>
    </w:p>
    <w:p w:rsidR="000269B5" w:rsidRDefault="000269B5" w:rsidP="000269B5">
      <w:pPr>
        <w:jc w:val="both"/>
      </w:pPr>
    </w:p>
    <w:sdt>
      <w:sdtPr>
        <w:rPr>
          <w:rFonts w:asciiTheme="minorHAnsi" w:eastAsiaTheme="minorHAnsi" w:hAnsiTheme="minorHAnsi" w:cstheme="minorBidi"/>
          <w:b w:val="0"/>
          <w:color w:val="auto"/>
          <w:sz w:val="24"/>
          <w:szCs w:val="24"/>
          <w:lang w:val="en-GB"/>
        </w:rPr>
        <w:id w:val="-1303075804"/>
        <w:docPartObj>
          <w:docPartGallery w:val="Table of Contents"/>
          <w:docPartUnique/>
        </w:docPartObj>
      </w:sdtPr>
      <w:sdtEndPr>
        <w:rPr>
          <w:bCs/>
          <w:noProof/>
        </w:rPr>
      </w:sdtEndPr>
      <w:sdtContent>
        <w:p w:rsidR="00D97F3A" w:rsidRDefault="00D97F3A">
          <w:pPr>
            <w:pStyle w:val="TOCHeading"/>
          </w:pPr>
          <w:r>
            <w:t>Contents</w:t>
          </w:r>
        </w:p>
        <w:p w:rsidR="00D97F3A" w:rsidRDefault="00D97F3A">
          <w:pPr>
            <w:pStyle w:val="TOC1"/>
            <w:tabs>
              <w:tab w:val="left" w:pos="440"/>
              <w:tab w:val="right" w:leader="dot" w:pos="9628"/>
            </w:tabs>
            <w:rPr>
              <w:rFonts w:eastAsiaTheme="minorEastAsia"/>
              <w:noProof/>
              <w:sz w:val="22"/>
              <w:szCs w:val="22"/>
              <w:lang w:eastAsia="en-GB"/>
            </w:rPr>
          </w:pPr>
          <w:r>
            <w:fldChar w:fldCharType="begin"/>
          </w:r>
          <w:r>
            <w:instrText xml:space="preserve"> TOC \o "1-3" \h \z \u </w:instrText>
          </w:r>
          <w:r>
            <w:fldChar w:fldCharType="separate"/>
          </w:r>
          <w:hyperlink w:anchor="_Toc131431629" w:history="1">
            <w:r w:rsidRPr="00E04DFD">
              <w:rPr>
                <w:rStyle w:val="Hyperlink"/>
                <w:rFonts w:ascii="Arial" w:hAnsi="Arial" w:cstheme="minorHAnsi"/>
                <w:noProof/>
              </w:rPr>
              <w:t>1.</w:t>
            </w:r>
            <w:r>
              <w:rPr>
                <w:rFonts w:eastAsiaTheme="minorEastAsia"/>
                <w:noProof/>
                <w:sz w:val="22"/>
                <w:szCs w:val="22"/>
                <w:lang w:eastAsia="en-GB"/>
              </w:rPr>
              <w:tab/>
            </w:r>
            <w:r w:rsidRPr="00E04DFD">
              <w:rPr>
                <w:rStyle w:val="Hyperlink"/>
                <w:rFonts w:cstheme="minorHAnsi"/>
                <w:noProof/>
              </w:rPr>
              <w:t>Introduction</w:t>
            </w:r>
            <w:r>
              <w:rPr>
                <w:noProof/>
                <w:webHidden/>
              </w:rPr>
              <w:tab/>
            </w:r>
            <w:r>
              <w:rPr>
                <w:noProof/>
                <w:webHidden/>
              </w:rPr>
              <w:fldChar w:fldCharType="begin"/>
            </w:r>
            <w:r>
              <w:rPr>
                <w:noProof/>
                <w:webHidden/>
              </w:rPr>
              <w:instrText xml:space="preserve"> PAGEREF _Toc131431629 \h </w:instrText>
            </w:r>
            <w:r>
              <w:rPr>
                <w:noProof/>
                <w:webHidden/>
              </w:rPr>
            </w:r>
            <w:r>
              <w:rPr>
                <w:noProof/>
                <w:webHidden/>
              </w:rPr>
              <w:fldChar w:fldCharType="separate"/>
            </w:r>
            <w:r>
              <w:rPr>
                <w:noProof/>
                <w:webHidden/>
              </w:rPr>
              <w:t>4</w:t>
            </w:r>
            <w:r>
              <w:rPr>
                <w:noProof/>
                <w:webHidden/>
              </w:rPr>
              <w:fldChar w:fldCharType="end"/>
            </w:r>
          </w:hyperlink>
        </w:p>
        <w:p w:rsidR="00D97F3A" w:rsidRDefault="00E007B9">
          <w:pPr>
            <w:pStyle w:val="TOC2"/>
            <w:tabs>
              <w:tab w:val="left" w:pos="720"/>
              <w:tab w:val="right" w:leader="dot" w:pos="9628"/>
            </w:tabs>
            <w:rPr>
              <w:rFonts w:eastAsiaTheme="minorEastAsia"/>
              <w:noProof/>
              <w:sz w:val="22"/>
              <w:szCs w:val="22"/>
              <w:lang w:eastAsia="en-GB"/>
            </w:rPr>
          </w:pPr>
          <w:hyperlink w:anchor="_Toc131431630" w:history="1">
            <w:r w:rsidR="00D97F3A" w:rsidRPr="00E04DFD">
              <w:rPr>
                <w:rStyle w:val="Hyperlink"/>
                <w:rFonts w:ascii="Arial" w:hAnsi="Arial" w:cstheme="minorHAnsi"/>
                <w:noProof/>
              </w:rPr>
              <w:t>2.</w:t>
            </w:r>
            <w:r w:rsidR="00D97F3A">
              <w:rPr>
                <w:rFonts w:eastAsiaTheme="minorEastAsia"/>
                <w:noProof/>
                <w:sz w:val="22"/>
                <w:szCs w:val="22"/>
                <w:lang w:eastAsia="en-GB"/>
              </w:rPr>
              <w:tab/>
            </w:r>
            <w:r w:rsidR="00D97F3A" w:rsidRPr="00E04DFD">
              <w:rPr>
                <w:rStyle w:val="Hyperlink"/>
                <w:rFonts w:cstheme="minorHAnsi"/>
                <w:noProof/>
                <w:shd w:val="clear" w:color="auto" w:fill="FFFFFF"/>
              </w:rPr>
              <w:t>Sufficiency Duty</w:t>
            </w:r>
            <w:r w:rsidR="00D97F3A">
              <w:rPr>
                <w:noProof/>
                <w:webHidden/>
              </w:rPr>
              <w:tab/>
            </w:r>
            <w:r w:rsidR="00D97F3A">
              <w:rPr>
                <w:noProof/>
                <w:webHidden/>
              </w:rPr>
              <w:fldChar w:fldCharType="begin"/>
            </w:r>
            <w:r w:rsidR="00D97F3A">
              <w:rPr>
                <w:noProof/>
                <w:webHidden/>
              </w:rPr>
              <w:instrText xml:space="preserve"> PAGEREF _Toc131431630 \h </w:instrText>
            </w:r>
            <w:r w:rsidR="00D97F3A">
              <w:rPr>
                <w:noProof/>
                <w:webHidden/>
              </w:rPr>
            </w:r>
            <w:r w:rsidR="00D97F3A">
              <w:rPr>
                <w:noProof/>
                <w:webHidden/>
              </w:rPr>
              <w:fldChar w:fldCharType="separate"/>
            </w:r>
            <w:r w:rsidR="00D97F3A">
              <w:rPr>
                <w:noProof/>
                <w:webHidden/>
              </w:rPr>
              <w:t>4</w:t>
            </w:r>
            <w:r w:rsidR="00D97F3A">
              <w:rPr>
                <w:noProof/>
                <w:webHidden/>
              </w:rPr>
              <w:fldChar w:fldCharType="end"/>
            </w:r>
          </w:hyperlink>
        </w:p>
        <w:p w:rsidR="00D97F3A" w:rsidRDefault="00E007B9">
          <w:pPr>
            <w:pStyle w:val="TOC3"/>
            <w:tabs>
              <w:tab w:val="right" w:leader="dot" w:pos="9628"/>
            </w:tabs>
            <w:rPr>
              <w:rFonts w:eastAsiaTheme="minorEastAsia"/>
              <w:noProof/>
              <w:sz w:val="22"/>
              <w:szCs w:val="22"/>
              <w:lang w:eastAsia="en-GB"/>
            </w:rPr>
          </w:pPr>
          <w:hyperlink w:anchor="_Toc131431631" w:history="1">
            <w:r w:rsidR="00D97F3A" w:rsidRPr="00E04DFD">
              <w:rPr>
                <w:rStyle w:val="Hyperlink"/>
                <w:rFonts w:cstheme="minorHAnsi"/>
                <w:noProof/>
                <w:shd w:val="clear" w:color="auto" w:fill="FFFFFF"/>
              </w:rPr>
              <w:t>The Most Appropriate Placement</w:t>
            </w:r>
            <w:r w:rsidR="00D97F3A">
              <w:rPr>
                <w:noProof/>
                <w:webHidden/>
              </w:rPr>
              <w:tab/>
            </w:r>
            <w:r w:rsidR="00D97F3A">
              <w:rPr>
                <w:noProof/>
                <w:webHidden/>
              </w:rPr>
              <w:fldChar w:fldCharType="begin"/>
            </w:r>
            <w:r w:rsidR="00D97F3A">
              <w:rPr>
                <w:noProof/>
                <w:webHidden/>
              </w:rPr>
              <w:instrText xml:space="preserve"> PAGEREF _Toc131431631 \h </w:instrText>
            </w:r>
            <w:r w:rsidR="00D97F3A">
              <w:rPr>
                <w:noProof/>
                <w:webHidden/>
              </w:rPr>
            </w:r>
            <w:r w:rsidR="00D97F3A">
              <w:rPr>
                <w:noProof/>
                <w:webHidden/>
              </w:rPr>
              <w:fldChar w:fldCharType="separate"/>
            </w:r>
            <w:r w:rsidR="00D97F3A">
              <w:rPr>
                <w:noProof/>
                <w:webHidden/>
              </w:rPr>
              <w:t>4</w:t>
            </w:r>
            <w:r w:rsidR="00D97F3A">
              <w:rPr>
                <w:noProof/>
                <w:webHidden/>
              </w:rPr>
              <w:fldChar w:fldCharType="end"/>
            </w:r>
          </w:hyperlink>
        </w:p>
        <w:p w:rsidR="00D97F3A" w:rsidRDefault="00E007B9">
          <w:pPr>
            <w:pStyle w:val="TOC1"/>
            <w:tabs>
              <w:tab w:val="left" w:pos="440"/>
              <w:tab w:val="right" w:leader="dot" w:pos="9628"/>
            </w:tabs>
            <w:rPr>
              <w:rFonts w:eastAsiaTheme="minorEastAsia"/>
              <w:noProof/>
              <w:sz w:val="22"/>
              <w:szCs w:val="22"/>
              <w:lang w:eastAsia="en-GB"/>
            </w:rPr>
          </w:pPr>
          <w:hyperlink w:anchor="_Toc131431632" w:history="1">
            <w:r w:rsidR="00D97F3A" w:rsidRPr="00E04DFD">
              <w:rPr>
                <w:rStyle w:val="Hyperlink"/>
                <w:rFonts w:ascii="Arial" w:hAnsi="Arial" w:cstheme="minorHAnsi"/>
                <w:noProof/>
              </w:rPr>
              <w:t>3.</w:t>
            </w:r>
            <w:r w:rsidR="00D97F3A">
              <w:rPr>
                <w:rFonts w:eastAsiaTheme="minorEastAsia"/>
                <w:noProof/>
                <w:sz w:val="22"/>
                <w:szCs w:val="22"/>
                <w:lang w:eastAsia="en-GB"/>
              </w:rPr>
              <w:tab/>
            </w:r>
            <w:r w:rsidR="00D97F3A" w:rsidRPr="00E04DFD">
              <w:rPr>
                <w:rStyle w:val="Hyperlink"/>
                <w:rFonts w:cstheme="minorHAnsi"/>
                <w:noProof/>
              </w:rPr>
              <w:t>Policy Statement</w:t>
            </w:r>
            <w:r w:rsidR="00D97F3A">
              <w:rPr>
                <w:noProof/>
                <w:webHidden/>
              </w:rPr>
              <w:tab/>
            </w:r>
            <w:r w:rsidR="00D97F3A">
              <w:rPr>
                <w:noProof/>
                <w:webHidden/>
              </w:rPr>
              <w:fldChar w:fldCharType="begin"/>
            </w:r>
            <w:r w:rsidR="00D97F3A">
              <w:rPr>
                <w:noProof/>
                <w:webHidden/>
              </w:rPr>
              <w:instrText xml:space="preserve"> PAGEREF _Toc131431632 \h </w:instrText>
            </w:r>
            <w:r w:rsidR="00D97F3A">
              <w:rPr>
                <w:noProof/>
                <w:webHidden/>
              </w:rPr>
            </w:r>
            <w:r w:rsidR="00D97F3A">
              <w:rPr>
                <w:noProof/>
                <w:webHidden/>
              </w:rPr>
              <w:fldChar w:fldCharType="separate"/>
            </w:r>
            <w:r w:rsidR="00D97F3A">
              <w:rPr>
                <w:noProof/>
                <w:webHidden/>
              </w:rPr>
              <w:t>4</w:t>
            </w:r>
            <w:r w:rsidR="00D97F3A">
              <w:rPr>
                <w:noProof/>
                <w:webHidden/>
              </w:rPr>
              <w:fldChar w:fldCharType="end"/>
            </w:r>
          </w:hyperlink>
        </w:p>
        <w:p w:rsidR="00D97F3A" w:rsidRDefault="00E007B9">
          <w:pPr>
            <w:pStyle w:val="TOC1"/>
            <w:tabs>
              <w:tab w:val="left" w:pos="440"/>
              <w:tab w:val="right" w:leader="dot" w:pos="9628"/>
            </w:tabs>
            <w:rPr>
              <w:rFonts w:eastAsiaTheme="minorEastAsia"/>
              <w:noProof/>
              <w:sz w:val="22"/>
              <w:szCs w:val="22"/>
              <w:lang w:eastAsia="en-GB"/>
            </w:rPr>
          </w:pPr>
          <w:hyperlink w:anchor="_Toc131431633" w:history="1">
            <w:r w:rsidR="00D97F3A" w:rsidRPr="00E04DFD">
              <w:rPr>
                <w:rStyle w:val="Hyperlink"/>
                <w:rFonts w:ascii="Arial" w:hAnsi="Arial" w:cstheme="minorHAnsi"/>
                <w:noProof/>
              </w:rPr>
              <w:t>4.</w:t>
            </w:r>
            <w:r w:rsidR="00D97F3A">
              <w:rPr>
                <w:rFonts w:eastAsiaTheme="minorEastAsia"/>
                <w:noProof/>
                <w:sz w:val="22"/>
                <w:szCs w:val="22"/>
                <w:lang w:eastAsia="en-GB"/>
              </w:rPr>
              <w:tab/>
            </w:r>
            <w:r w:rsidR="00D97F3A" w:rsidRPr="00E04DFD">
              <w:rPr>
                <w:rStyle w:val="Hyperlink"/>
                <w:rFonts w:cstheme="minorHAnsi"/>
                <w:noProof/>
              </w:rPr>
              <w:t>Related WSCC Documents</w:t>
            </w:r>
            <w:r w:rsidR="00D97F3A">
              <w:rPr>
                <w:noProof/>
                <w:webHidden/>
              </w:rPr>
              <w:tab/>
            </w:r>
            <w:r w:rsidR="00D97F3A">
              <w:rPr>
                <w:noProof/>
                <w:webHidden/>
              </w:rPr>
              <w:fldChar w:fldCharType="begin"/>
            </w:r>
            <w:r w:rsidR="00D97F3A">
              <w:rPr>
                <w:noProof/>
                <w:webHidden/>
              </w:rPr>
              <w:instrText xml:space="preserve"> PAGEREF _Toc131431633 \h </w:instrText>
            </w:r>
            <w:r w:rsidR="00D97F3A">
              <w:rPr>
                <w:noProof/>
                <w:webHidden/>
              </w:rPr>
            </w:r>
            <w:r w:rsidR="00D97F3A">
              <w:rPr>
                <w:noProof/>
                <w:webHidden/>
              </w:rPr>
              <w:fldChar w:fldCharType="separate"/>
            </w:r>
            <w:r w:rsidR="00D97F3A">
              <w:rPr>
                <w:noProof/>
                <w:webHidden/>
              </w:rPr>
              <w:t>4</w:t>
            </w:r>
            <w:r w:rsidR="00D97F3A">
              <w:rPr>
                <w:noProof/>
                <w:webHidden/>
              </w:rPr>
              <w:fldChar w:fldCharType="end"/>
            </w:r>
          </w:hyperlink>
        </w:p>
        <w:p w:rsidR="00D97F3A" w:rsidRDefault="00E007B9">
          <w:pPr>
            <w:pStyle w:val="TOC1"/>
            <w:tabs>
              <w:tab w:val="left" w:pos="440"/>
              <w:tab w:val="right" w:leader="dot" w:pos="9628"/>
            </w:tabs>
            <w:rPr>
              <w:rFonts w:eastAsiaTheme="minorEastAsia"/>
              <w:noProof/>
              <w:sz w:val="22"/>
              <w:szCs w:val="22"/>
              <w:lang w:eastAsia="en-GB"/>
            </w:rPr>
          </w:pPr>
          <w:hyperlink w:anchor="_Toc131431634" w:history="1">
            <w:r w:rsidR="00D97F3A" w:rsidRPr="00E04DFD">
              <w:rPr>
                <w:rStyle w:val="Hyperlink"/>
                <w:rFonts w:cstheme="minorHAnsi"/>
                <w:noProof/>
              </w:rPr>
              <w:t>5.</w:t>
            </w:r>
            <w:r w:rsidR="00D97F3A">
              <w:rPr>
                <w:rFonts w:eastAsiaTheme="minorEastAsia"/>
                <w:noProof/>
                <w:sz w:val="22"/>
                <w:szCs w:val="22"/>
                <w:lang w:eastAsia="en-GB"/>
              </w:rPr>
              <w:tab/>
            </w:r>
            <w:r w:rsidR="00D97F3A" w:rsidRPr="00E04DFD">
              <w:rPr>
                <w:rStyle w:val="Hyperlink"/>
                <w:rFonts w:cstheme="minorHAnsi"/>
                <w:noProof/>
              </w:rPr>
              <w:t>Legal Context</w:t>
            </w:r>
            <w:r w:rsidR="00D97F3A">
              <w:rPr>
                <w:noProof/>
                <w:webHidden/>
              </w:rPr>
              <w:tab/>
            </w:r>
            <w:r w:rsidR="00D97F3A">
              <w:rPr>
                <w:noProof/>
                <w:webHidden/>
              </w:rPr>
              <w:fldChar w:fldCharType="begin"/>
            </w:r>
            <w:r w:rsidR="00D97F3A">
              <w:rPr>
                <w:noProof/>
                <w:webHidden/>
              </w:rPr>
              <w:instrText xml:space="preserve"> PAGEREF _Toc131431634 \h </w:instrText>
            </w:r>
            <w:r w:rsidR="00D97F3A">
              <w:rPr>
                <w:noProof/>
                <w:webHidden/>
              </w:rPr>
            </w:r>
            <w:r w:rsidR="00D97F3A">
              <w:rPr>
                <w:noProof/>
                <w:webHidden/>
              </w:rPr>
              <w:fldChar w:fldCharType="separate"/>
            </w:r>
            <w:r w:rsidR="00D97F3A">
              <w:rPr>
                <w:noProof/>
                <w:webHidden/>
              </w:rPr>
              <w:t>4</w:t>
            </w:r>
            <w:r w:rsidR="00D97F3A">
              <w:rPr>
                <w:noProof/>
                <w:webHidden/>
              </w:rPr>
              <w:fldChar w:fldCharType="end"/>
            </w:r>
          </w:hyperlink>
        </w:p>
        <w:p w:rsidR="00D97F3A" w:rsidRDefault="00E007B9">
          <w:pPr>
            <w:pStyle w:val="TOC1"/>
            <w:tabs>
              <w:tab w:val="left" w:pos="440"/>
              <w:tab w:val="right" w:leader="dot" w:pos="9628"/>
            </w:tabs>
            <w:rPr>
              <w:rFonts w:eastAsiaTheme="minorEastAsia"/>
              <w:noProof/>
              <w:sz w:val="22"/>
              <w:szCs w:val="22"/>
              <w:lang w:eastAsia="en-GB"/>
            </w:rPr>
          </w:pPr>
          <w:hyperlink w:anchor="_Toc131431635" w:history="1">
            <w:r w:rsidR="00D97F3A" w:rsidRPr="00E04DFD">
              <w:rPr>
                <w:rStyle w:val="Hyperlink"/>
                <w:rFonts w:ascii="Arial" w:hAnsi="Arial" w:cstheme="minorHAnsi"/>
                <w:noProof/>
              </w:rPr>
              <w:t>6.</w:t>
            </w:r>
            <w:r w:rsidR="00D97F3A">
              <w:rPr>
                <w:rFonts w:eastAsiaTheme="minorEastAsia"/>
                <w:noProof/>
                <w:sz w:val="22"/>
                <w:szCs w:val="22"/>
                <w:lang w:eastAsia="en-GB"/>
              </w:rPr>
              <w:tab/>
            </w:r>
            <w:r w:rsidR="00D97F3A" w:rsidRPr="00E04DFD">
              <w:rPr>
                <w:rStyle w:val="Hyperlink"/>
                <w:rFonts w:cstheme="minorHAnsi"/>
                <w:noProof/>
              </w:rPr>
              <w:t>Statutory Guidance and Good Practice</w:t>
            </w:r>
            <w:r w:rsidR="00D97F3A">
              <w:rPr>
                <w:noProof/>
                <w:webHidden/>
              </w:rPr>
              <w:tab/>
            </w:r>
            <w:r w:rsidR="00D97F3A">
              <w:rPr>
                <w:noProof/>
                <w:webHidden/>
              </w:rPr>
              <w:fldChar w:fldCharType="begin"/>
            </w:r>
            <w:r w:rsidR="00D97F3A">
              <w:rPr>
                <w:noProof/>
                <w:webHidden/>
              </w:rPr>
              <w:instrText xml:space="preserve"> PAGEREF _Toc131431635 \h </w:instrText>
            </w:r>
            <w:r w:rsidR="00D97F3A">
              <w:rPr>
                <w:noProof/>
                <w:webHidden/>
              </w:rPr>
            </w:r>
            <w:r w:rsidR="00D97F3A">
              <w:rPr>
                <w:noProof/>
                <w:webHidden/>
              </w:rPr>
              <w:fldChar w:fldCharType="separate"/>
            </w:r>
            <w:r w:rsidR="00D97F3A">
              <w:rPr>
                <w:noProof/>
                <w:webHidden/>
              </w:rPr>
              <w:t>4</w:t>
            </w:r>
            <w:r w:rsidR="00D97F3A">
              <w:rPr>
                <w:noProof/>
                <w:webHidden/>
              </w:rPr>
              <w:fldChar w:fldCharType="end"/>
            </w:r>
          </w:hyperlink>
        </w:p>
        <w:p w:rsidR="00D97F3A" w:rsidRDefault="00E007B9">
          <w:pPr>
            <w:pStyle w:val="TOC3"/>
            <w:tabs>
              <w:tab w:val="left" w:pos="960"/>
              <w:tab w:val="right" w:leader="dot" w:pos="9628"/>
            </w:tabs>
            <w:rPr>
              <w:rFonts w:eastAsiaTheme="minorEastAsia"/>
              <w:noProof/>
              <w:sz w:val="22"/>
              <w:szCs w:val="22"/>
              <w:lang w:eastAsia="en-GB"/>
            </w:rPr>
          </w:pPr>
          <w:hyperlink w:anchor="_Toc131431636" w:history="1">
            <w:r w:rsidR="00D97F3A" w:rsidRPr="00E04DFD">
              <w:rPr>
                <w:rStyle w:val="Hyperlink"/>
                <w:rFonts w:ascii="Arial" w:hAnsi="Arial" w:cstheme="minorHAnsi"/>
                <w:bCs/>
                <w:noProof/>
              </w:rPr>
              <w:t>-</w:t>
            </w:r>
            <w:r w:rsidR="00D97F3A">
              <w:rPr>
                <w:rFonts w:eastAsiaTheme="minorEastAsia"/>
                <w:noProof/>
                <w:sz w:val="22"/>
                <w:szCs w:val="22"/>
                <w:lang w:eastAsia="en-GB"/>
              </w:rPr>
              <w:tab/>
            </w:r>
            <w:r w:rsidR="00D97F3A" w:rsidRPr="00E04DFD">
              <w:rPr>
                <w:rStyle w:val="Hyperlink"/>
                <w:rFonts w:cstheme="minorHAnsi"/>
                <w:bCs/>
                <w:noProof/>
              </w:rPr>
              <w:t>Short Breaks Statutory Guidance 2010: DfE</w:t>
            </w:r>
            <w:r w:rsidR="00D97F3A">
              <w:rPr>
                <w:noProof/>
                <w:webHidden/>
              </w:rPr>
              <w:tab/>
            </w:r>
            <w:r w:rsidR="00D97F3A">
              <w:rPr>
                <w:noProof/>
                <w:webHidden/>
              </w:rPr>
              <w:fldChar w:fldCharType="begin"/>
            </w:r>
            <w:r w:rsidR="00D97F3A">
              <w:rPr>
                <w:noProof/>
                <w:webHidden/>
              </w:rPr>
              <w:instrText xml:space="preserve"> PAGEREF _Toc131431636 \h </w:instrText>
            </w:r>
            <w:r w:rsidR="00D97F3A">
              <w:rPr>
                <w:noProof/>
                <w:webHidden/>
              </w:rPr>
            </w:r>
            <w:r w:rsidR="00D97F3A">
              <w:rPr>
                <w:noProof/>
                <w:webHidden/>
              </w:rPr>
              <w:fldChar w:fldCharType="separate"/>
            </w:r>
            <w:r w:rsidR="00D97F3A">
              <w:rPr>
                <w:noProof/>
                <w:webHidden/>
              </w:rPr>
              <w:t>4</w:t>
            </w:r>
            <w:r w:rsidR="00D97F3A">
              <w:rPr>
                <w:noProof/>
                <w:webHidden/>
              </w:rPr>
              <w:fldChar w:fldCharType="end"/>
            </w:r>
          </w:hyperlink>
        </w:p>
        <w:p w:rsidR="00D97F3A" w:rsidRDefault="00E007B9">
          <w:pPr>
            <w:pStyle w:val="TOC3"/>
            <w:tabs>
              <w:tab w:val="left" w:pos="960"/>
              <w:tab w:val="right" w:leader="dot" w:pos="9628"/>
            </w:tabs>
            <w:rPr>
              <w:rFonts w:eastAsiaTheme="minorEastAsia"/>
              <w:noProof/>
              <w:sz w:val="22"/>
              <w:szCs w:val="22"/>
              <w:lang w:eastAsia="en-GB"/>
            </w:rPr>
          </w:pPr>
          <w:hyperlink w:anchor="_Toc131431637" w:history="1">
            <w:r w:rsidR="00D97F3A" w:rsidRPr="00E04DFD">
              <w:rPr>
                <w:rStyle w:val="Hyperlink"/>
                <w:rFonts w:ascii="Arial" w:hAnsi="Arial" w:cstheme="minorHAnsi"/>
                <w:bCs/>
                <w:noProof/>
              </w:rPr>
              <w:t>-</w:t>
            </w:r>
            <w:r w:rsidR="00D97F3A">
              <w:rPr>
                <w:rFonts w:eastAsiaTheme="minorEastAsia"/>
                <w:noProof/>
                <w:sz w:val="22"/>
                <w:szCs w:val="22"/>
                <w:lang w:eastAsia="en-GB"/>
              </w:rPr>
              <w:tab/>
            </w:r>
            <w:r w:rsidR="00D97F3A" w:rsidRPr="00E04DFD">
              <w:rPr>
                <w:rStyle w:val="Hyperlink"/>
                <w:rFonts w:cstheme="minorHAnsi"/>
                <w:bCs/>
                <w:noProof/>
              </w:rPr>
              <w:t>The Training, Support and Development Standards for Foster Care 2012: DfE</w:t>
            </w:r>
            <w:r w:rsidR="00D97F3A">
              <w:rPr>
                <w:noProof/>
                <w:webHidden/>
              </w:rPr>
              <w:tab/>
            </w:r>
            <w:r w:rsidR="00D97F3A">
              <w:rPr>
                <w:noProof/>
                <w:webHidden/>
              </w:rPr>
              <w:fldChar w:fldCharType="begin"/>
            </w:r>
            <w:r w:rsidR="00D97F3A">
              <w:rPr>
                <w:noProof/>
                <w:webHidden/>
              </w:rPr>
              <w:instrText xml:space="preserve"> PAGEREF _Toc131431637 \h </w:instrText>
            </w:r>
            <w:r w:rsidR="00D97F3A">
              <w:rPr>
                <w:noProof/>
                <w:webHidden/>
              </w:rPr>
            </w:r>
            <w:r w:rsidR="00D97F3A">
              <w:rPr>
                <w:noProof/>
                <w:webHidden/>
              </w:rPr>
              <w:fldChar w:fldCharType="separate"/>
            </w:r>
            <w:r w:rsidR="00D97F3A">
              <w:rPr>
                <w:noProof/>
                <w:webHidden/>
              </w:rPr>
              <w:t>4</w:t>
            </w:r>
            <w:r w:rsidR="00D97F3A">
              <w:rPr>
                <w:noProof/>
                <w:webHidden/>
              </w:rPr>
              <w:fldChar w:fldCharType="end"/>
            </w:r>
          </w:hyperlink>
        </w:p>
        <w:p w:rsidR="00D97F3A" w:rsidRDefault="00E007B9">
          <w:pPr>
            <w:pStyle w:val="TOC3"/>
            <w:tabs>
              <w:tab w:val="left" w:pos="960"/>
              <w:tab w:val="right" w:leader="dot" w:pos="9628"/>
            </w:tabs>
            <w:rPr>
              <w:rFonts w:eastAsiaTheme="minorEastAsia"/>
              <w:noProof/>
              <w:sz w:val="22"/>
              <w:szCs w:val="22"/>
              <w:lang w:eastAsia="en-GB"/>
            </w:rPr>
          </w:pPr>
          <w:hyperlink w:anchor="_Toc131431638" w:history="1">
            <w:r w:rsidR="00D97F3A" w:rsidRPr="00E04DFD">
              <w:rPr>
                <w:rStyle w:val="Hyperlink"/>
                <w:rFonts w:ascii="Arial" w:hAnsi="Arial" w:cstheme="minorHAnsi"/>
                <w:bCs/>
                <w:noProof/>
              </w:rPr>
              <w:t>-</w:t>
            </w:r>
            <w:r w:rsidR="00D97F3A">
              <w:rPr>
                <w:rFonts w:eastAsiaTheme="minorEastAsia"/>
                <w:noProof/>
                <w:sz w:val="22"/>
                <w:szCs w:val="22"/>
                <w:lang w:eastAsia="en-GB"/>
              </w:rPr>
              <w:tab/>
            </w:r>
            <w:r w:rsidR="00D97F3A" w:rsidRPr="00E04DFD">
              <w:rPr>
                <w:rStyle w:val="Hyperlink"/>
                <w:rFonts w:cstheme="minorHAnsi"/>
                <w:bCs/>
                <w:noProof/>
              </w:rPr>
              <w:t>The National Minimum Standards and The Fostering Services (England) Regulations 2011 and the 2013 amendment</w:t>
            </w:r>
            <w:r w:rsidR="00D97F3A">
              <w:rPr>
                <w:noProof/>
                <w:webHidden/>
              </w:rPr>
              <w:tab/>
            </w:r>
            <w:r w:rsidR="00D97F3A">
              <w:rPr>
                <w:noProof/>
                <w:webHidden/>
              </w:rPr>
              <w:fldChar w:fldCharType="begin"/>
            </w:r>
            <w:r w:rsidR="00D97F3A">
              <w:rPr>
                <w:noProof/>
                <w:webHidden/>
              </w:rPr>
              <w:instrText xml:space="preserve"> PAGEREF _Toc131431638 \h </w:instrText>
            </w:r>
            <w:r w:rsidR="00D97F3A">
              <w:rPr>
                <w:noProof/>
                <w:webHidden/>
              </w:rPr>
            </w:r>
            <w:r w:rsidR="00D97F3A">
              <w:rPr>
                <w:noProof/>
                <w:webHidden/>
              </w:rPr>
              <w:fldChar w:fldCharType="separate"/>
            </w:r>
            <w:r w:rsidR="00D97F3A">
              <w:rPr>
                <w:noProof/>
                <w:webHidden/>
              </w:rPr>
              <w:t>4</w:t>
            </w:r>
            <w:r w:rsidR="00D97F3A">
              <w:rPr>
                <w:noProof/>
                <w:webHidden/>
              </w:rPr>
              <w:fldChar w:fldCharType="end"/>
            </w:r>
          </w:hyperlink>
        </w:p>
        <w:p w:rsidR="00D97F3A" w:rsidRDefault="00E007B9">
          <w:pPr>
            <w:pStyle w:val="TOC3"/>
            <w:tabs>
              <w:tab w:val="left" w:pos="960"/>
              <w:tab w:val="right" w:leader="dot" w:pos="9628"/>
            </w:tabs>
            <w:rPr>
              <w:rFonts w:eastAsiaTheme="minorEastAsia"/>
              <w:noProof/>
              <w:sz w:val="22"/>
              <w:szCs w:val="22"/>
              <w:lang w:eastAsia="en-GB"/>
            </w:rPr>
          </w:pPr>
          <w:hyperlink w:anchor="_Toc131431639" w:history="1">
            <w:r w:rsidR="00D97F3A" w:rsidRPr="00E04DFD">
              <w:rPr>
                <w:rStyle w:val="Hyperlink"/>
                <w:rFonts w:ascii="Arial" w:hAnsi="Arial" w:cstheme="minorHAnsi"/>
                <w:bCs/>
                <w:noProof/>
              </w:rPr>
              <w:t>-</w:t>
            </w:r>
            <w:r w:rsidR="00D97F3A">
              <w:rPr>
                <w:rFonts w:eastAsiaTheme="minorEastAsia"/>
                <w:noProof/>
                <w:sz w:val="22"/>
                <w:szCs w:val="22"/>
                <w:lang w:eastAsia="en-GB"/>
              </w:rPr>
              <w:tab/>
            </w:r>
            <w:r w:rsidR="00D97F3A" w:rsidRPr="00E04DFD">
              <w:rPr>
                <w:rStyle w:val="Hyperlink"/>
                <w:rFonts w:cstheme="minorHAnsi"/>
                <w:bCs/>
                <w:noProof/>
              </w:rPr>
              <w:t>Initial Family and Friends Care Assessment: A good practice guide: Family Rights Group January 2017</w:t>
            </w:r>
            <w:r w:rsidR="00D97F3A">
              <w:rPr>
                <w:noProof/>
                <w:webHidden/>
              </w:rPr>
              <w:tab/>
            </w:r>
            <w:r w:rsidR="00D97F3A">
              <w:rPr>
                <w:noProof/>
                <w:webHidden/>
              </w:rPr>
              <w:fldChar w:fldCharType="begin"/>
            </w:r>
            <w:r w:rsidR="00D97F3A">
              <w:rPr>
                <w:noProof/>
                <w:webHidden/>
              </w:rPr>
              <w:instrText xml:space="preserve"> PAGEREF _Toc131431639 \h </w:instrText>
            </w:r>
            <w:r w:rsidR="00D97F3A">
              <w:rPr>
                <w:noProof/>
                <w:webHidden/>
              </w:rPr>
            </w:r>
            <w:r w:rsidR="00D97F3A">
              <w:rPr>
                <w:noProof/>
                <w:webHidden/>
              </w:rPr>
              <w:fldChar w:fldCharType="separate"/>
            </w:r>
            <w:r w:rsidR="00D97F3A">
              <w:rPr>
                <w:noProof/>
                <w:webHidden/>
              </w:rPr>
              <w:t>4</w:t>
            </w:r>
            <w:r w:rsidR="00D97F3A">
              <w:rPr>
                <w:noProof/>
                <w:webHidden/>
              </w:rPr>
              <w:fldChar w:fldCharType="end"/>
            </w:r>
          </w:hyperlink>
        </w:p>
        <w:p w:rsidR="00D97F3A" w:rsidRDefault="00E007B9">
          <w:pPr>
            <w:pStyle w:val="TOC3"/>
            <w:tabs>
              <w:tab w:val="left" w:pos="960"/>
              <w:tab w:val="right" w:leader="dot" w:pos="9628"/>
            </w:tabs>
            <w:rPr>
              <w:rFonts w:eastAsiaTheme="minorEastAsia"/>
              <w:noProof/>
              <w:sz w:val="22"/>
              <w:szCs w:val="22"/>
              <w:lang w:eastAsia="en-GB"/>
            </w:rPr>
          </w:pPr>
          <w:hyperlink w:anchor="_Toc131431640" w:history="1">
            <w:r w:rsidR="00D97F3A" w:rsidRPr="00E04DFD">
              <w:rPr>
                <w:rStyle w:val="Hyperlink"/>
                <w:rFonts w:ascii="Arial" w:hAnsi="Arial" w:cstheme="minorHAnsi"/>
                <w:bCs/>
                <w:noProof/>
              </w:rPr>
              <w:t>-</w:t>
            </w:r>
            <w:r w:rsidR="00D97F3A">
              <w:rPr>
                <w:rFonts w:eastAsiaTheme="minorEastAsia"/>
                <w:noProof/>
                <w:sz w:val="22"/>
                <w:szCs w:val="22"/>
                <w:lang w:eastAsia="en-GB"/>
              </w:rPr>
              <w:tab/>
            </w:r>
            <w:r w:rsidR="00D97F3A" w:rsidRPr="00E04DFD">
              <w:rPr>
                <w:rStyle w:val="Hyperlink"/>
                <w:rFonts w:cstheme="minorHAnsi"/>
                <w:bCs/>
                <w:noProof/>
                <w:shd w:val="clear" w:color="auto" w:fill="FFFFFF"/>
              </w:rPr>
              <w:t>Replacement Children Act 1989 Guidance on Private Fostering 2005: DfE</w:t>
            </w:r>
            <w:r w:rsidR="00D97F3A">
              <w:rPr>
                <w:noProof/>
                <w:webHidden/>
              </w:rPr>
              <w:tab/>
            </w:r>
            <w:r w:rsidR="00D97F3A">
              <w:rPr>
                <w:noProof/>
                <w:webHidden/>
              </w:rPr>
              <w:fldChar w:fldCharType="begin"/>
            </w:r>
            <w:r w:rsidR="00D97F3A">
              <w:rPr>
                <w:noProof/>
                <w:webHidden/>
              </w:rPr>
              <w:instrText xml:space="preserve"> PAGEREF _Toc131431640 \h </w:instrText>
            </w:r>
            <w:r w:rsidR="00D97F3A">
              <w:rPr>
                <w:noProof/>
                <w:webHidden/>
              </w:rPr>
            </w:r>
            <w:r w:rsidR="00D97F3A">
              <w:rPr>
                <w:noProof/>
                <w:webHidden/>
              </w:rPr>
              <w:fldChar w:fldCharType="separate"/>
            </w:r>
            <w:r w:rsidR="00D97F3A">
              <w:rPr>
                <w:noProof/>
                <w:webHidden/>
              </w:rPr>
              <w:t>4</w:t>
            </w:r>
            <w:r w:rsidR="00D97F3A">
              <w:rPr>
                <w:noProof/>
                <w:webHidden/>
              </w:rPr>
              <w:fldChar w:fldCharType="end"/>
            </w:r>
          </w:hyperlink>
        </w:p>
        <w:p w:rsidR="00D97F3A" w:rsidRDefault="00E007B9">
          <w:pPr>
            <w:pStyle w:val="TOC3"/>
            <w:tabs>
              <w:tab w:val="left" w:pos="960"/>
              <w:tab w:val="right" w:leader="dot" w:pos="9628"/>
            </w:tabs>
            <w:rPr>
              <w:rFonts w:eastAsiaTheme="minorEastAsia"/>
              <w:noProof/>
              <w:sz w:val="22"/>
              <w:szCs w:val="22"/>
              <w:lang w:eastAsia="en-GB"/>
            </w:rPr>
          </w:pPr>
          <w:hyperlink w:anchor="_Toc131431641" w:history="1">
            <w:r w:rsidR="00D97F3A" w:rsidRPr="00E04DFD">
              <w:rPr>
                <w:rStyle w:val="Hyperlink"/>
                <w:rFonts w:ascii="Arial" w:hAnsi="Arial" w:cstheme="minorHAnsi"/>
                <w:bCs/>
                <w:noProof/>
              </w:rPr>
              <w:t>-</w:t>
            </w:r>
            <w:r w:rsidR="00D97F3A">
              <w:rPr>
                <w:rFonts w:eastAsiaTheme="minorEastAsia"/>
                <w:noProof/>
                <w:sz w:val="22"/>
                <w:szCs w:val="22"/>
                <w:lang w:eastAsia="en-GB"/>
              </w:rPr>
              <w:tab/>
            </w:r>
            <w:r w:rsidR="00D97F3A" w:rsidRPr="00E04DFD">
              <w:rPr>
                <w:rStyle w:val="Hyperlink"/>
                <w:rFonts w:cstheme="minorHAnsi"/>
                <w:bCs/>
                <w:noProof/>
              </w:rPr>
              <w:t>Special Guardianship Guidance, January 2017: DfE</w:t>
            </w:r>
            <w:r w:rsidR="00D97F3A">
              <w:rPr>
                <w:noProof/>
                <w:webHidden/>
              </w:rPr>
              <w:tab/>
            </w:r>
            <w:r w:rsidR="00D97F3A">
              <w:rPr>
                <w:noProof/>
                <w:webHidden/>
              </w:rPr>
              <w:fldChar w:fldCharType="begin"/>
            </w:r>
            <w:r w:rsidR="00D97F3A">
              <w:rPr>
                <w:noProof/>
                <w:webHidden/>
              </w:rPr>
              <w:instrText xml:space="preserve"> PAGEREF _Toc131431641 \h </w:instrText>
            </w:r>
            <w:r w:rsidR="00D97F3A">
              <w:rPr>
                <w:noProof/>
                <w:webHidden/>
              </w:rPr>
            </w:r>
            <w:r w:rsidR="00D97F3A">
              <w:rPr>
                <w:noProof/>
                <w:webHidden/>
              </w:rPr>
              <w:fldChar w:fldCharType="separate"/>
            </w:r>
            <w:r w:rsidR="00D97F3A">
              <w:rPr>
                <w:noProof/>
                <w:webHidden/>
              </w:rPr>
              <w:t>4</w:t>
            </w:r>
            <w:r w:rsidR="00D97F3A">
              <w:rPr>
                <w:noProof/>
                <w:webHidden/>
              </w:rPr>
              <w:fldChar w:fldCharType="end"/>
            </w:r>
          </w:hyperlink>
        </w:p>
        <w:p w:rsidR="00D97F3A" w:rsidRDefault="00E007B9">
          <w:pPr>
            <w:pStyle w:val="TOC3"/>
            <w:tabs>
              <w:tab w:val="left" w:pos="960"/>
              <w:tab w:val="right" w:leader="dot" w:pos="9628"/>
            </w:tabs>
            <w:rPr>
              <w:rFonts w:eastAsiaTheme="minorEastAsia"/>
              <w:noProof/>
              <w:sz w:val="22"/>
              <w:szCs w:val="22"/>
              <w:lang w:eastAsia="en-GB"/>
            </w:rPr>
          </w:pPr>
          <w:hyperlink w:anchor="_Toc131431642" w:history="1">
            <w:r w:rsidR="00D97F3A" w:rsidRPr="00E04DFD">
              <w:rPr>
                <w:rStyle w:val="Hyperlink"/>
                <w:rFonts w:ascii="Arial" w:hAnsi="Arial" w:cstheme="minorHAnsi"/>
                <w:bCs/>
                <w:noProof/>
              </w:rPr>
              <w:t>-</w:t>
            </w:r>
            <w:r w:rsidR="00D97F3A">
              <w:rPr>
                <w:rFonts w:eastAsiaTheme="minorEastAsia"/>
                <w:noProof/>
                <w:sz w:val="22"/>
                <w:szCs w:val="22"/>
                <w:lang w:eastAsia="en-GB"/>
              </w:rPr>
              <w:tab/>
            </w:r>
            <w:r w:rsidR="00D97F3A" w:rsidRPr="00E04DFD">
              <w:rPr>
                <w:rStyle w:val="Hyperlink"/>
                <w:rFonts w:cstheme="minorHAnsi"/>
                <w:bCs/>
                <w:noProof/>
              </w:rPr>
              <w:t>Family and Friends Care: Statutory Guidance for Local Authorities 2010: DfE</w:t>
            </w:r>
            <w:r w:rsidR="00D97F3A">
              <w:rPr>
                <w:noProof/>
                <w:webHidden/>
              </w:rPr>
              <w:tab/>
            </w:r>
            <w:r w:rsidR="00D97F3A">
              <w:rPr>
                <w:noProof/>
                <w:webHidden/>
              </w:rPr>
              <w:fldChar w:fldCharType="begin"/>
            </w:r>
            <w:r w:rsidR="00D97F3A">
              <w:rPr>
                <w:noProof/>
                <w:webHidden/>
              </w:rPr>
              <w:instrText xml:space="preserve"> PAGEREF _Toc131431642 \h </w:instrText>
            </w:r>
            <w:r w:rsidR="00D97F3A">
              <w:rPr>
                <w:noProof/>
                <w:webHidden/>
              </w:rPr>
            </w:r>
            <w:r w:rsidR="00D97F3A">
              <w:rPr>
                <w:noProof/>
                <w:webHidden/>
              </w:rPr>
              <w:fldChar w:fldCharType="separate"/>
            </w:r>
            <w:r w:rsidR="00D97F3A">
              <w:rPr>
                <w:noProof/>
                <w:webHidden/>
              </w:rPr>
              <w:t>4</w:t>
            </w:r>
            <w:r w:rsidR="00D97F3A">
              <w:rPr>
                <w:noProof/>
                <w:webHidden/>
              </w:rPr>
              <w:fldChar w:fldCharType="end"/>
            </w:r>
          </w:hyperlink>
        </w:p>
        <w:p w:rsidR="00D97F3A" w:rsidRDefault="00E007B9">
          <w:pPr>
            <w:pStyle w:val="TOC1"/>
            <w:tabs>
              <w:tab w:val="left" w:pos="440"/>
              <w:tab w:val="right" w:leader="dot" w:pos="9628"/>
            </w:tabs>
            <w:rPr>
              <w:rFonts w:eastAsiaTheme="minorEastAsia"/>
              <w:noProof/>
              <w:sz w:val="22"/>
              <w:szCs w:val="22"/>
              <w:lang w:eastAsia="en-GB"/>
            </w:rPr>
          </w:pPr>
          <w:hyperlink w:anchor="_Toc131431643" w:history="1">
            <w:r w:rsidR="00D97F3A" w:rsidRPr="00E04DFD">
              <w:rPr>
                <w:rStyle w:val="Hyperlink"/>
                <w:rFonts w:ascii="Arial" w:hAnsi="Arial" w:cstheme="minorHAnsi"/>
                <w:noProof/>
              </w:rPr>
              <w:t>7.</w:t>
            </w:r>
            <w:r w:rsidR="00D97F3A">
              <w:rPr>
                <w:rFonts w:eastAsiaTheme="minorEastAsia"/>
                <w:noProof/>
                <w:sz w:val="22"/>
                <w:szCs w:val="22"/>
                <w:lang w:eastAsia="en-GB"/>
              </w:rPr>
              <w:tab/>
            </w:r>
            <w:r w:rsidR="00D97F3A" w:rsidRPr="00E04DFD">
              <w:rPr>
                <w:rStyle w:val="Hyperlink"/>
                <w:rFonts w:cstheme="minorHAnsi"/>
                <w:noProof/>
              </w:rPr>
              <w:t>Responsible WSCC Teams/Departments</w:t>
            </w:r>
            <w:r w:rsidR="00D97F3A">
              <w:rPr>
                <w:noProof/>
                <w:webHidden/>
              </w:rPr>
              <w:tab/>
            </w:r>
            <w:r w:rsidR="00D97F3A">
              <w:rPr>
                <w:noProof/>
                <w:webHidden/>
              </w:rPr>
              <w:fldChar w:fldCharType="begin"/>
            </w:r>
            <w:r w:rsidR="00D97F3A">
              <w:rPr>
                <w:noProof/>
                <w:webHidden/>
              </w:rPr>
              <w:instrText xml:space="preserve"> PAGEREF _Toc131431643 \h </w:instrText>
            </w:r>
            <w:r w:rsidR="00D97F3A">
              <w:rPr>
                <w:noProof/>
                <w:webHidden/>
              </w:rPr>
            </w:r>
            <w:r w:rsidR="00D97F3A">
              <w:rPr>
                <w:noProof/>
                <w:webHidden/>
              </w:rPr>
              <w:fldChar w:fldCharType="separate"/>
            </w:r>
            <w:r w:rsidR="00D97F3A">
              <w:rPr>
                <w:noProof/>
                <w:webHidden/>
              </w:rPr>
              <w:t>4</w:t>
            </w:r>
            <w:r w:rsidR="00D97F3A">
              <w:rPr>
                <w:noProof/>
                <w:webHidden/>
              </w:rPr>
              <w:fldChar w:fldCharType="end"/>
            </w:r>
          </w:hyperlink>
        </w:p>
        <w:p w:rsidR="00D97F3A" w:rsidRDefault="00E007B9">
          <w:pPr>
            <w:pStyle w:val="TOC1"/>
            <w:tabs>
              <w:tab w:val="left" w:pos="440"/>
              <w:tab w:val="right" w:leader="dot" w:pos="9628"/>
            </w:tabs>
            <w:rPr>
              <w:rFonts w:eastAsiaTheme="minorEastAsia"/>
              <w:noProof/>
              <w:sz w:val="22"/>
              <w:szCs w:val="22"/>
              <w:lang w:eastAsia="en-GB"/>
            </w:rPr>
          </w:pPr>
          <w:hyperlink w:anchor="_Toc131431644" w:history="1">
            <w:r w:rsidR="00D97F3A" w:rsidRPr="00E04DFD">
              <w:rPr>
                <w:rStyle w:val="Hyperlink"/>
                <w:rFonts w:ascii="Arial" w:hAnsi="Arial" w:cstheme="minorHAnsi"/>
                <w:noProof/>
              </w:rPr>
              <w:t>8.</w:t>
            </w:r>
            <w:r w:rsidR="00D97F3A">
              <w:rPr>
                <w:rFonts w:eastAsiaTheme="minorEastAsia"/>
                <w:noProof/>
                <w:sz w:val="22"/>
                <w:szCs w:val="22"/>
                <w:lang w:eastAsia="en-GB"/>
              </w:rPr>
              <w:tab/>
            </w:r>
            <w:r w:rsidR="00D97F3A" w:rsidRPr="00E04DFD">
              <w:rPr>
                <w:rStyle w:val="Hyperlink"/>
                <w:rFonts w:cstheme="minorHAnsi"/>
                <w:noProof/>
              </w:rPr>
              <w:t>Eligibility Criteria</w:t>
            </w:r>
            <w:r w:rsidR="00D97F3A">
              <w:rPr>
                <w:noProof/>
                <w:webHidden/>
              </w:rPr>
              <w:tab/>
            </w:r>
            <w:r w:rsidR="00D97F3A">
              <w:rPr>
                <w:noProof/>
                <w:webHidden/>
              </w:rPr>
              <w:fldChar w:fldCharType="begin"/>
            </w:r>
            <w:r w:rsidR="00D97F3A">
              <w:rPr>
                <w:noProof/>
                <w:webHidden/>
              </w:rPr>
              <w:instrText xml:space="preserve"> PAGEREF _Toc131431644 \h </w:instrText>
            </w:r>
            <w:r w:rsidR="00D97F3A">
              <w:rPr>
                <w:noProof/>
                <w:webHidden/>
              </w:rPr>
            </w:r>
            <w:r w:rsidR="00D97F3A">
              <w:rPr>
                <w:noProof/>
                <w:webHidden/>
              </w:rPr>
              <w:fldChar w:fldCharType="separate"/>
            </w:r>
            <w:r w:rsidR="00D97F3A">
              <w:rPr>
                <w:noProof/>
                <w:webHidden/>
              </w:rPr>
              <w:t>4</w:t>
            </w:r>
            <w:r w:rsidR="00D97F3A">
              <w:rPr>
                <w:noProof/>
                <w:webHidden/>
              </w:rPr>
              <w:fldChar w:fldCharType="end"/>
            </w:r>
          </w:hyperlink>
        </w:p>
        <w:p w:rsidR="00D97F3A" w:rsidRDefault="00E007B9">
          <w:pPr>
            <w:pStyle w:val="TOC1"/>
            <w:tabs>
              <w:tab w:val="left" w:pos="440"/>
              <w:tab w:val="right" w:leader="dot" w:pos="9628"/>
            </w:tabs>
            <w:rPr>
              <w:rFonts w:eastAsiaTheme="minorEastAsia"/>
              <w:noProof/>
              <w:sz w:val="22"/>
              <w:szCs w:val="22"/>
              <w:lang w:eastAsia="en-GB"/>
            </w:rPr>
          </w:pPr>
          <w:hyperlink w:anchor="_Toc131431645" w:history="1">
            <w:r w:rsidR="00D97F3A" w:rsidRPr="00E04DFD">
              <w:rPr>
                <w:rStyle w:val="Hyperlink"/>
                <w:rFonts w:ascii="Arial" w:hAnsi="Arial" w:cstheme="minorHAnsi"/>
                <w:noProof/>
              </w:rPr>
              <w:t>9.</w:t>
            </w:r>
            <w:r w:rsidR="00D97F3A">
              <w:rPr>
                <w:rFonts w:eastAsiaTheme="minorEastAsia"/>
                <w:noProof/>
                <w:sz w:val="22"/>
                <w:szCs w:val="22"/>
                <w:lang w:eastAsia="en-GB"/>
              </w:rPr>
              <w:tab/>
            </w:r>
            <w:r w:rsidR="00D97F3A" w:rsidRPr="00E04DFD">
              <w:rPr>
                <w:rStyle w:val="Hyperlink"/>
                <w:rFonts w:cstheme="minorHAnsi"/>
                <w:noProof/>
              </w:rPr>
              <w:t>Assessment and Approval of Foster Carers</w:t>
            </w:r>
            <w:r w:rsidR="00D97F3A">
              <w:rPr>
                <w:noProof/>
                <w:webHidden/>
              </w:rPr>
              <w:tab/>
            </w:r>
          </w:hyperlink>
          <w:r w:rsidR="00F13F1A">
            <w:rPr>
              <w:rStyle w:val="Hyperlink"/>
              <w:noProof/>
            </w:rPr>
            <w:t>6</w:t>
          </w:r>
        </w:p>
        <w:p w:rsidR="00D97F3A" w:rsidRDefault="00E007B9">
          <w:pPr>
            <w:pStyle w:val="TOC2"/>
            <w:tabs>
              <w:tab w:val="left" w:pos="960"/>
              <w:tab w:val="right" w:leader="dot" w:pos="9628"/>
            </w:tabs>
            <w:rPr>
              <w:rFonts w:eastAsiaTheme="minorEastAsia"/>
              <w:noProof/>
              <w:sz w:val="22"/>
              <w:szCs w:val="22"/>
              <w:lang w:eastAsia="en-GB"/>
            </w:rPr>
          </w:pPr>
          <w:hyperlink w:anchor="_Toc131431646" w:history="1">
            <w:r w:rsidR="00D97F3A" w:rsidRPr="00E04DFD">
              <w:rPr>
                <w:rStyle w:val="Hyperlink"/>
                <w:rFonts w:ascii="Arial" w:hAnsi="Arial" w:cstheme="minorHAnsi"/>
                <w:noProof/>
              </w:rPr>
              <w:t>10.</w:t>
            </w:r>
            <w:r w:rsidR="00D97F3A">
              <w:rPr>
                <w:rFonts w:eastAsiaTheme="minorEastAsia"/>
                <w:noProof/>
                <w:sz w:val="22"/>
                <w:szCs w:val="22"/>
                <w:lang w:eastAsia="en-GB"/>
              </w:rPr>
              <w:tab/>
            </w:r>
            <w:r w:rsidR="00D97F3A" w:rsidRPr="00E04DFD">
              <w:rPr>
                <w:rStyle w:val="Hyperlink"/>
                <w:rFonts w:cstheme="minorHAnsi"/>
                <w:noProof/>
              </w:rPr>
              <w:t>Foster Panel</w:t>
            </w:r>
            <w:r w:rsidR="00D97F3A">
              <w:rPr>
                <w:noProof/>
                <w:webHidden/>
              </w:rPr>
              <w:tab/>
            </w:r>
            <w:r w:rsidR="00D97F3A">
              <w:rPr>
                <w:noProof/>
                <w:webHidden/>
              </w:rPr>
              <w:fldChar w:fldCharType="begin"/>
            </w:r>
            <w:r w:rsidR="00D97F3A">
              <w:rPr>
                <w:noProof/>
                <w:webHidden/>
              </w:rPr>
              <w:instrText xml:space="preserve"> PAGEREF _Toc131431646 \h </w:instrText>
            </w:r>
            <w:r w:rsidR="00D97F3A">
              <w:rPr>
                <w:noProof/>
                <w:webHidden/>
              </w:rPr>
            </w:r>
            <w:r w:rsidR="00D97F3A">
              <w:rPr>
                <w:noProof/>
                <w:webHidden/>
              </w:rPr>
              <w:fldChar w:fldCharType="separate"/>
            </w:r>
            <w:r w:rsidR="00D97F3A">
              <w:rPr>
                <w:noProof/>
                <w:webHidden/>
              </w:rPr>
              <w:t>6</w:t>
            </w:r>
            <w:r w:rsidR="00D97F3A">
              <w:rPr>
                <w:noProof/>
                <w:webHidden/>
              </w:rPr>
              <w:fldChar w:fldCharType="end"/>
            </w:r>
          </w:hyperlink>
        </w:p>
        <w:p w:rsidR="00D97F3A" w:rsidRDefault="00E007B9">
          <w:pPr>
            <w:pStyle w:val="TOC2"/>
            <w:tabs>
              <w:tab w:val="left" w:pos="960"/>
              <w:tab w:val="right" w:leader="dot" w:pos="9628"/>
            </w:tabs>
            <w:rPr>
              <w:rFonts w:eastAsiaTheme="minorEastAsia"/>
              <w:noProof/>
              <w:sz w:val="22"/>
              <w:szCs w:val="22"/>
              <w:lang w:eastAsia="en-GB"/>
            </w:rPr>
          </w:pPr>
          <w:hyperlink w:anchor="_Toc131431647" w:history="1">
            <w:r w:rsidR="00D97F3A" w:rsidRPr="00E04DFD">
              <w:rPr>
                <w:rStyle w:val="Hyperlink"/>
                <w:rFonts w:ascii="Arial" w:hAnsi="Arial" w:cstheme="minorHAnsi"/>
                <w:noProof/>
              </w:rPr>
              <w:t>11.</w:t>
            </w:r>
            <w:r w:rsidR="00D97F3A">
              <w:rPr>
                <w:rFonts w:eastAsiaTheme="minorEastAsia"/>
                <w:noProof/>
                <w:sz w:val="22"/>
                <w:szCs w:val="22"/>
                <w:lang w:eastAsia="en-GB"/>
              </w:rPr>
              <w:tab/>
            </w:r>
            <w:r w:rsidR="00D97F3A" w:rsidRPr="00E04DFD">
              <w:rPr>
                <w:rStyle w:val="Hyperlink"/>
                <w:rFonts w:cstheme="minorHAnsi"/>
                <w:noProof/>
              </w:rPr>
              <w:t>Persons Disqualified from Fostering</w:t>
            </w:r>
            <w:r w:rsidR="00D97F3A">
              <w:rPr>
                <w:noProof/>
                <w:webHidden/>
              </w:rPr>
              <w:tab/>
            </w:r>
            <w:r w:rsidR="00D97F3A">
              <w:rPr>
                <w:noProof/>
                <w:webHidden/>
              </w:rPr>
              <w:fldChar w:fldCharType="begin"/>
            </w:r>
            <w:r w:rsidR="00D97F3A">
              <w:rPr>
                <w:noProof/>
                <w:webHidden/>
              </w:rPr>
              <w:instrText xml:space="preserve"> PAGEREF _Toc131431647 \h </w:instrText>
            </w:r>
            <w:r w:rsidR="00D97F3A">
              <w:rPr>
                <w:noProof/>
                <w:webHidden/>
              </w:rPr>
            </w:r>
            <w:r w:rsidR="00D97F3A">
              <w:rPr>
                <w:noProof/>
                <w:webHidden/>
              </w:rPr>
              <w:fldChar w:fldCharType="separate"/>
            </w:r>
            <w:r w:rsidR="00D97F3A">
              <w:rPr>
                <w:noProof/>
                <w:webHidden/>
              </w:rPr>
              <w:t>7</w:t>
            </w:r>
            <w:r w:rsidR="00D97F3A">
              <w:rPr>
                <w:noProof/>
                <w:webHidden/>
              </w:rPr>
              <w:fldChar w:fldCharType="end"/>
            </w:r>
          </w:hyperlink>
        </w:p>
        <w:p w:rsidR="00D97F3A" w:rsidRDefault="00E007B9">
          <w:pPr>
            <w:pStyle w:val="TOC3"/>
            <w:tabs>
              <w:tab w:val="right" w:leader="dot" w:pos="9628"/>
            </w:tabs>
            <w:rPr>
              <w:rFonts w:eastAsiaTheme="minorEastAsia"/>
              <w:noProof/>
              <w:sz w:val="22"/>
              <w:szCs w:val="22"/>
              <w:lang w:eastAsia="en-GB"/>
            </w:rPr>
          </w:pPr>
          <w:hyperlink w:anchor="_Toc131431648" w:history="1">
            <w:r w:rsidR="00D97F3A" w:rsidRPr="00E04DFD">
              <w:rPr>
                <w:rStyle w:val="Hyperlink"/>
                <w:rFonts w:cstheme="minorHAnsi"/>
                <w:noProof/>
              </w:rPr>
              <w:t>Approved Foster Carers</w:t>
            </w:r>
            <w:r w:rsidR="00D97F3A">
              <w:rPr>
                <w:noProof/>
                <w:webHidden/>
              </w:rPr>
              <w:tab/>
            </w:r>
            <w:r w:rsidR="00D97F3A">
              <w:rPr>
                <w:noProof/>
                <w:webHidden/>
              </w:rPr>
              <w:fldChar w:fldCharType="begin"/>
            </w:r>
            <w:r w:rsidR="00D97F3A">
              <w:rPr>
                <w:noProof/>
                <w:webHidden/>
              </w:rPr>
              <w:instrText xml:space="preserve"> PAGEREF _Toc131431648 \h </w:instrText>
            </w:r>
            <w:r w:rsidR="00D97F3A">
              <w:rPr>
                <w:noProof/>
                <w:webHidden/>
              </w:rPr>
            </w:r>
            <w:r w:rsidR="00D97F3A">
              <w:rPr>
                <w:noProof/>
                <w:webHidden/>
              </w:rPr>
              <w:fldChar w:fldCharType="separate"/>
            </w:r>
            <w:r w:rsidR="00D97F3A">
              <w:rPr>
                <w:noProof/>
                <w:webHidden/>
              </w:rPr>
              <w:t>7</w:t>
            </w:r>
            <w:r w:rsidR="00D97F3A">
              <w:rPr>
                <w:noProof/>
                <w:webHidden/>
              </w:rPr>
              <w:fldChar w:fldCharType="end"/>
            </w:r>
          </w:hyperlink>
        </w:p>
        <w:p w:rsidR="00D97F3A" w:rsidRDefault="00E007B9">
          <w:pPr>
            <w:pStyle w:val="TOC1"/>
            <w:tabs>
              <w:tab w:val="left" w:pos="720"/>
              <w:tab w:val="right" w:leader="dot" w:pos="9628"/>
            </w:tabs>
            <w:rPr>
              <w:rFonts w:eastAsiaTheme="minorEastAsia"/>
              <w:noProof/>
              <w:sz w:val="22"/>
              <w:szCs w:val="22"/>
              <w:lang w:eastAsia="en-GB"/>
            </w:rPr>
          </w:pPr>
          <w:hyperlink w:anchor="_Toc131431649" w:history="1">
            <w:r w:rsidR="00D97F3A" w:rsidRPr="00E04DFD">
              <w:rPr>
                <w:rStyle w:val="Hyperlink"/>
                <w:rFonts w:ascii="Arial" w:hAnsi="Arial" w:cstheme="minorHAnsi"/>
                <w:noProof/>
              </w:rPr>
              <w:t>12.</w:t>
            </w:r>
            <w:r w:rsidR="00D97F3A">
              <w:rPr>
                <w:rFonts w:eastAsiaTheme="minorEastAsia"/>
                <w:noProof/>
                <w:sz w:val="22"/>
                <w:szCs w:val="22"/>
                <w:lang w:eastAsia="en-GB"/>
              </w:rPr>
              <w:tab/>
            </w:r>
            <w:r w:rsidR="00D97F3A" w:rsidRPr="00E04DFD">
              <w:rPr>
                <w:rStyle w:val="Hyperlink"/>
                <w:rFonts w:cstheme="minorHAnsi"/>
                <w:noProof/>
              </w:rPr>
              <w:t>Connected Person Fostering</w:t>
            </w:r>
            <w:r w:rsidR="00D97F3A">
              <w:rPr>
                <w:noProof/>
                <w:webHidden/>
              </w:rPr>
              <w:tab/>
            </w:r>
            <w:r w:rsidR="00D97F3A">
              <w:rPr>
                <w:noProof/>
                <w:webHidden/>
              </w:rPr>
              <w:fldChar w:fldCharType="begin"/>
            </w:r>
            <w:r w:rsidR="00D97F3A">
              <w:rPr>
                <w:noProof/>
                <w:webHidden/>
              </w:rPr>
              <w:instrText xml:space="preserve"> PAGEREF _Toc131431649 \h </w:instrText>
            </w:r>
            <w:r w:rsidR="00D97F3A">
              <w:rPr>
                <w:noProof/>
                <w:webHidden/>
              </w:rPr>
            </w:r>
            <w:r w:rsidR="00D97F3A">
              <w:rPr>
                <w:noProof/>
                <w:webHidden/>
              </w:rPr>
              <w:fldChar w:fldCharType="separate"/>
            </w:r>
            <w:r w:rsidR="00D97F3A">
              <w:rPr>
                <w:noProof/>
                <w:webHidden/>
              </w:rPr>
              <w:t>7</w:t>
            </w:r>
            <w:r w:rsidR="00D97F3A">
              <w:rPr>
                <w:noProof/>
                <w:webHidden/>
              </w:rPr>
              <w:fldChar w:fldCharType="end"/>
            </w:r>
          </w:hyperlink>
        </w:p>
        <w:p w:rsidR="00D97F3A" w:rsidRDefault="00E007B9">
          <w:pPr>
            <w:pStyle w:val="TOC2"/>
            <w:tabs>
              <w:tab w:val="left" w:pos="960"/>
              <w:tab w:val="right" w:leader="dot" w:pos="9628"/>
            </w:tabs>
            <w:rPr>
              <w:rFonts w:eastAsiaTheme="minorEastAsia"/>
              <w:noProof/>
              <w:sz w:val="22"/>
              <w:szCs w:val="22"/>
              <w:lang w:eastAsia="en-GB"/>
            </w:rPr>
          </w:pPr>
          <w:hyperlink w:anchor="_Toc131431650" w:history="1">
            <w:r w:rsidR="00D97F3A" w:rsidRPr="00E04DFD">
              <w:rPr>
                <w:rStyle w:val="Hyperlink"/>
                <w:rFonts w:ascii="Arial" w:hAnsi="Arial" w:cstheme="minorHAnsi"/>
                <w:noProof/>
              </w:rPr>
              <w:t>13.</w:t>
            </w:r>
            <w:r w:rsidR="00D97F3A">
              <w:rPr>
                <w:rFonts w:eastAsiaTheme="minorEastAsia"/>
                <w:noProof/>
                <w:sz w:val="22"/>
                <w:szCs w:val="22"/>
                <w:lang w:eastAsia="en-GB"/>
              </w:rPr>
              <w:tab/>
            </w:r>
            <w:r w:rsidR="00D97F3A" w:rsidRPr="00E04DFD">
              <w:rPr>
                <w:rStyle w:val="Hyperlink"/>
                <w:rFonts w:cstheme="minorHAnsi"/>
                <w:noProof/>
              </w:rPr>
              <w:t>Private Fostering</w:t>
            </w:r>
            <w:r w:rsidR="00D97F3A">
              <w:rPr>
                <w:noProof/>
                <w:webHidden/>
              </w:rPr>
              <w:tab/>
            </w:r>
            <w:r w:rsidR="00D97F3A">
              <w:rPr>
                <w:noProof/>
                <w:webHidden/>
              </w:rPr>
              <w:fldChar w:fldCharType="begin"/>
            </w:r>
            <w:r w:rsidR="00D97F3A">
              <w:rPr>
                <w:noProof/>
                <w:webHidden/>
              </w:rPr>
              <w:instrText xml:space="preserve"> PAGEREF _Toc131431650 \h </w:instrText>
            </w:r>
            <w:r w:rsidR="00D97F3A">
              <w:rPr>
                <w:noProof/>
                <w:webHidden/>
              </w:rPr>
            </w:r>
            <w:r w:rsidR="00D97F3A">
              <w:rPr>
                <w:noProof/>
                <w:webHidden/>
              </w:rPr>
              <w:fldChar w:fldCharType="separate"/>
            </w:r>
            <w:r w:rsidR="00D97F3A">
              <w:rPr>
                <w:noProof/>
                <w:webHidden/>
              </w:rPr>
              <w:t>8</w:t>
            </w:r>
            <w:r w:rsidR="00D97F3A">
              <w:rPr>
                <w:noProof/>
                <w:webHidden/>
              </w:rPr>
              <w:fldChar w:fldCharType="end"/>
            </w:r>
          </w:hyperlink>
        </w:p>
        <w:p w:rsidR="00D97F3A" w:rsidRDefault="00E007B9">
          <w:pPr>
            <w:pStyle w:val="TOC1"/>
            <w:tabs>
              <w:tab w:val="left" w:pos="720"/>
              <w:tab w:val="right" w:leader="dot" w:pos="9628"/>
            </w:tabs>
            <w:rPr>
              <w:rFonts w:eastAsiaTheme="minorEastAsia"/>
              <w:noProof/>
              <w:sz w:val="22"/>
              <w:szCs w:val="22"/>
              <w:lang w:eastAsia="en-GB"/>
            </w:rPr>
          </w:pPr>
          <w:hyperlink w:anchor="_Toc131431651" w:history="1">
            <w:r w:rsidR="00D97F3A" w:rsidRPr="00E04DFD">
              <w:rPr>
                <w:rStyle w:val="Hyperlink"/>
                <w:rFonts w:ascii="Arial" w:hAnsi="Arial" w:cstheme="minorHAnsi"/>
                <w:noProof/>
              </w:rPr>
              <w:t>14.</w:t>
            </w:r>
            <w:r w:rsidR="00D97F3A">
              <w:rPr>
                <w:rFonts w:eastAsiaTheme="minorEastAsia"/>
                <w:noProof/>
                <w:sz w:val="22"/>
                <w:szCs w:val="22"/>
                <w:lang w:eastAsia="en-GB"/>
              </w:rPr>
              <w:tab/>
            </w:r>
            <w:r w:rsidR="00D97F3A" w:rsidRPr="00E04DFD">
              <w:rPr>
                <w:rStyle w:val="Hyperlink"/>
                <w:rFonts w:cstheme="minorHAnsi"/>
                <w:noProof/>
              </w:rPr>
              <w:t>Working In Addition to Fostering</w:t>
            </w:r>
            <w:r w:rsidR="00D97F3A">
              <w:rPr>
                <w:noProof/>
                <w:webHidden/>
              </w:rPr>
              <w:tab/>
            </w:r>
            <w:r w:rsidR="00D97F3A">
              <w:rPr>
                <w:noProof/>
                <w:webHidden/>
              </w:rPr>
              <w:fldChar w:fldCharType="begin"/>
            </w:r>
            <w:r w:rsidR="00D97F3A">
              <w:rPr>
                <w:noProof/>
                <w:webHidden/>
              </w:rPr>
              <w:instrText xml:space="preserve"> PAGEREF _Toc131431651 \h </w:instrText>
            </w:r>
            <w:r w:rsidR="00D97F3A">
              <w:rPr>
                <w:noProof/>
                <w:webHidden/>
              </w:rPr>
            </w:r>
            <w:r w:rsidR="00D97F3A">
              <w:rPr>
                <w:noProof/>
                <w:webHidden/>
              </w:rPr>
              <w:fldChar w:fldCharType="separate"/>
            </w:r>
            <w:r w:rsidR="00D97F3A">
              <w:rPr>
                <w:noProof/>
                <w:webHidden/>
              </w:rPr>
              <w:t>8</w:t>
            </w:r>
            <w:r w:rsidR="00D97F3A">
              <w:rPr>
                <w:noProof/>
                <w:webHidden/>
              </w:rPr>
              <w:fldChar w:fldCharType="end"/>
            </w:r>
          </w:hyperlink>
        </w:p>
        <w:p w:rsidR="00D97F3A" w:rsidRDefault="00E007B9">
          <w:pPr>
            <w:pStyle w:val="TOC1"/>
            <w:tabs>
              <w:tab w:val="left" w:pos="720"/>
              <w:tab w:val="right" w:leader="dot" w:pos="9628"/>
            </w:tabs>
            <w:rPr>
              <w:rFonts w:eastAsiaTheme="minorEastAsia"/>
              <w:noProof/>
              <w:sz w:val="22"/>
              <w:szCs w:val="22"/>
              <w:lang w:eastAsia="en-GB"/>
            </w:rPr>
          </w:pPr>
          <w:hyperlink w:anchor="_Toc131431652" w:history="1">
            <w:r w:rsidR="00D97F3A" w:rsidRPr="00E04DFD">
              <w:rPr>
                <w:rStyle w:val="Hyperlink"/>
                <w:rFonts w:ascii="Arial" w:hAnsi="Arial" w:cstheme="minorHAnsi"/>
                <w:noProof/>
              </w:rPr>
              <w:t>15.</w:t>
            </w:r>
            <w:r w:rsidR="00D97F3A">
              <w:rPr>
                <w:rFonts w:eastAsiaTheme="minorEastAsia"/>
                <w:noProof/>
                <w:sz w:val="22"/>
                <w:szCs w:val="22"/>
                <w:lang w:eastAsia="en-GB"/>
              </w:rPr>
              <w:tab/>
            </w:r>
            <w:r w:rsidR="00D97F3A" w:rsidRPr="00E04DFD">
              <w:rPr>
                <w:rStyle w:val="Hyperlink"/>
                <w:rFonts w:cstheme="minorHAnsi"/>
                <w:noProof/>
              </w:rPr>
              <w:t>Contact with Birth Parents and significant network</w:t>
            </w:r>
            <w:r w:rsidR="00D97F3A">
              <w:rPr>
                <w:noProof/>
                <w:webHidden/>
              </w:rPr>
              <w:tab/>
            </w:r>
            <w:r w:rsidR="00D97F3A">
              <w:rPr>
                <w:noProof/>
                <w:webHidden/>
              </w:rPr>
              <w:fldChar w:fldCharType="begin"/>
            </w:r>
            <w:r w:rsidR="00D97F3A">
              <w:rPr>
                <w:noProof/>
                <w:webHidden/>
              </w:rPr>
              <w:instrText xml:space="preserve"> PAGEREF _Toc131431652 \h </w:instrText>
            </w:r>
            <w:r w:rsidR="00D97F3A">
              <w:rPr>
                <w:noProof/>
                <w:webHidden/>
              </w:rPr>
            </w:r>
            <w:r w:rsidR="00D97F3A">
              <w:rPr>
                <w:noProof/>
                <w:webHidden/>
              </w:rPr>
              <w:fldChar w:fldCharType="separate"/>
            </w:r>
            <w:r w:rsidR="00D97F3A">
              <w:rPr>
                <w:noProof/>
                <w:webHidden/>
              </w:rPr>
              <w:t>8</w:t>
            </w:r>
            <w:r w:rsidR="00D97F3A">
              <w:rPr>
                <w:noProof/>
                <w:webHidden/>
              </w:rPr>
              <w:fldChar w:fldCharType="end"/>
            </w:r>
          </w:hyperlink>
        </w:p>
        <w:p w:rsidR="00D97F3A" w:rsidRDefault="00E007B9">
          <w:pPr>
            <w:pStyle w:val="TOC1"/>
            <w:tabs>
              <w:tab w:val="left" w:pos="720"/>
              <w:tab w:val="right" w:leader="dot" w:pos="9628"/>
            </w:tabs>
            <w:rPr>
              <w:rFonts w:eastAsiaTheme="minorEastAsia"/>
              <w:noProof/>
              <w:sz w:val="22"/>
              <w:szCs w:val="22"/>
              <w:lang w:eastAsia="en-GB"/>
            </w:rPr>
          </w:pPr>
          <w:hyperlink w:anchor="_Toc131431653" w:history="1">
            <w:r w:rsidR="00D97F3A" w:rsidRPr="00E04DFD">
              <w:rPr>
                <w:rStyle w:val="Hyperlink"/>
                <w:rFonts w:ascii="Arial" w:hAnsi="Arial" w:cstheme="minorHAnsi"/>
                <w:noProof/>
              </w:rPr>
              <w:t>16.</w:t>
            </w:r>
            <w:r w:rsidR="00D97F3A">
              <w:rPr>
                <w:rFonts w:eastAsiaTheme="minorEastAsia"/>
                <w:noProof/>
                <w:sz w:val="22"/>
                <w:szCs w:val="22"/>
                <w:lang w:eastAsia="en-GB"/>
              </w:rPr>
              <w:tab/>
            </w:r>
            <w:r w:rsidR="00D97F3A" w:rsidRPr="00E04DFD">
              <w:rPr>
                <w:rStyle w:val="Hyperlink"/>
                <w:rFonts w:cstheme="minorHAnsi"/>
                <w:noProof/>
              </w:rPr>
              <w:t>Memorabilia</w:t>
            </w:r>
            <w:r w:rsidR="00D97F3A">
              <w:rPr>
                <w:noProof/>
                <w:webHidden/>
              </w:rPr>
              <w:tab/>
            </w:r>
            <w:r w:rsidR="00D97F3A">
              <w:rPr>
                <w:noProof/>
                <w:webHidden/>
              </w:rPr>
              <w:fldChar w:fldCharType="begin"/>
            </w:r>
            <w:r w:rsidR="00D97F3A">
              <w:rPr>
                <w:noProof/>
                <w:webHidden/>
              </w:rPr>
              <w:instrText xml:space="preserve"> PAGEREF _Toc131431653 \h </w:instrText>
            </w:r>
            <w:r w:rsidR="00D97F3A">
              <w:rPr>
                <w:noProof/>
                <w:webHidden/>
              </w:rPr>
            </w:r>
            <w:r w:rsidR="00D97F3A">
              <w:rPr>
                <w:noProof/>
                <w:webHidden/>
              </w:rPr>
              <w:fldChar w:fldCharType="separate"/>
            </w:r>
            <w:r w:rsidR="00D97F3A">
              <w:rPr>
                <w:noProof/>
                <w:webHidden/>
              </w:rPr>
              <w:t>8</w:t>
            </w:r>
            <w:r w:rsidR="00D97F3A">
              <w:rPr>
                <w:noProof/>
                <w:webHidden/>
              </w:rPr>
              <w:fldChar w:fldCharType="end"/>
            </w:r>
          </w:hyperlink>
        </w:p>
        <w:p w:rsidR="00D97F3A" w:rsidRDefault="00E007B9">
          <w:pPr>
            <w:pStyle w:val="TOC1"/>
            <w:tabs>
              <w:tab w:val="left" w:pos="720"/>
              <w:tab w:val="right" w:leader="dot" w:pos="9628"/>
            </w:tabs>
            <w:rPr>
              <w:rFonts w:eastAsiaTheme="minorEastAsia"/>
              <w:noProof/>
              <w:sz w:val="22"/>
              <w:szCs w:val="22"/>
              <w:lang w:eastAsia="en-GB"/>
            </w:rPr>
          </w:pPr>
          <w:hyperlink w:anchor="_Toc131431654" w:history="1">
            <w:r w:rsidR="00D97F3A" w:rsidRPr="00E04DFD">
              <w:rPr>
                <w:rStyle w:val="Hyperlink"/>
                <w:rFonts w:ascii="Arial" w:hAnsi="Arial" w:cstheme="minorHAnsi"/>
                <w:noProof/>
              </w:rPr>
              <w:t>17.</w:t>
            </w:r>
            <w:r w:rsidR="00D97F3A">
              <w:rPr>
                <w:rFonts w:eastAsiaTheme="minorEastAsia"/>
                <w:noProof/>
                <w:sz w:val="22"/>
                <w:szCs w:val="22"/>
                <w:lang w:eastAsia="en-GB"/>
              </w:rPr>
              <w:tab/>
            </w:r>
            <w:r w:rsidR="00D97F3A" w:rsidRPr="00E04DFD">
              <w:rPr>
                <w:rStyle w:val="Hyperlink"/>
                <w:rFonts w:cstheme="minorHAnsi"/>
                <w:noProof/>
              </w:rPr>
              <w:t>Photography and Filming of Children and Young People</w:t>
            </w:r>
            <w:r w:rsidR="00D97F3A">
              <w:rPr>
                <w:noProof/>
                <w:webHidden/>
              </w:rPr>
              <w:tab/>
            </w:r>
            <w:r w:rsidR="00D97F3A">
              <w:rPr>
                <w:noProof/>
                <w:webHidden/>
              </w:rPr>
              <w:fldChar w:fldCharType="begin"/>
            </w:r>
            <w:r w:rsidR="00D97F3A">
              <w:rPr>
                <w:noProof/>
                <w:webHidden/>
              </w:rPr>
              <w:instrText xml:space="preserve"> PAGEREF _Toc131431654 \h </w:instrText>
            </w:r>
            <w:r w:rsidR="00D97F3A">
              <w:rPr>
                <w:noProof/>
                <w:webHidden/>
              </w:rPr>
            </w:r>
            <w:r w:rsidR="00D97F3A">
              <w:rPr>
                <w:noProof/>
                <w:webHidden/>
              </w:rPr>
              <w:fldChar w:fldCharType="separate"/>
            </w:r>
            <w:r w:rsidR="00D97F3A">
              <w:rPr>
                <w:noProof/>
                <w:webHidden/>
              </w:rPr>
              <w:t>9</w:t>
            </w:r>
            <w:r w:rsidR="00D97F3A">
              <w:rPr>
                <w:noProof/>
                <w:webHidden/>
              </w:rPr>
              <w:fldChar w:fldCharType="end"/>
            </w:r>
          </w:hyperlink>
        </w:p>
        <w:p w:rsidR="00D97F3A" w:rsidRDefault="00E007B9">
          <w:pPr>
            <w:pStyle w:val="TOC1"/>
            <w:tabs>
              <w:tab w:val="left" w:pos="720"/>
              <w:tab w:val="right" w:leader="dot" w:pos="9628"/>
            </w:tabs>
            <w:rPr>
              <w:rFonts w:eastAsiaTheme="minorEastAsia"/>
              <w:noProof/>
              <w:sz w:val="22"/>
              <w:szCs w:val="22"/>
              <w:lang w:eastAsia="en-GB"/>
            </w:rPr>
          </w:pPr>
          <w:hyperlink w:anchor="_Toc131431655" w:history="1">
            <w:r w:rsidR="00D97F3A" w:rsidRPr="00E04DFD">
              <w:rPr>
                <w:rStyle w:val="Hyperlink"/>
                <w:rFonts w:ascii="Arial" w:hAnsi="Arial" w:cstheme="minorHAnsi"/>
                <w:noProof/>
              </w:rPr>
              <w:t>18.</w:t>
            </w:r>
            <w:r w:rsidR="00D97F3A">
              <w:rPr>
                <w:rFonts w:eastAsiaTheme="minorEastAsia"/>
                <w:noProof/>
                <w:sz w:val="22"/>
                <w:szCs w:val="22"/>
                <w:lang w:eastAsia="en-GB"/>
              </w:rPr>
              <w:tab/>
            </w:r>
            <w:r w:rsidR="00D97F3A" w:rsidRPr="00E04DFD">
              <w:rPr>
                <w:rStyle w:val="Hyperlink"/>
                <w:rFonts w:cstheme="minorHAnsi"/>
                <w:noProof/>
              </w:rPr>
              <w:t>Discipline</w:t>
            </w:r>
            <w:r w:rsidR="00D97F3A">
              <w:rPr>
                <w:noProof/>
                <w:webHidden/>
              </w:rPr>
              <w:tab/>
            </w:r>
            <w:r w:rsidR="00D97F3A">
              <w:rPr>
                <w:noProof/>
                <w:webHidden/>
              </w:rPr>
              <w:fldChar w:fldCharType="begin"/>
            </w:r>
            <w:r w:rsidR="00D97F3A">
              <w:rPr>
                <w:noProof/>
                <w:webHidden/>
              </w:rPr>
              <w:instrText xml:space="preserve"> PAGEREF _Toc131431655 \h </w:instrText>
            </w:r>
            <w:r w:rsidR="00D97F3A">
              <w:rPr>
                <w:noProof/>
                <w:webHidden/>
              </w:rPr>
            </w:r>
            <w:r w:rsidR="00D97F3A">
              <w:rPr>
                <w:noProof/>
                <w:webHidden/>
              </w:rPr>
              <w:fldChar w:fldCharType="separate"/>
            </w:r>
            <w:r w:rsidR="00D97F3A">
              <w:rPr>
                <w:noProof/>
                <w:webHidden/>
              </w:rPr>
              <w:t>9</w:t>
            </w:r>
            <w:r w:rsidR="00D97F3A">
              <w:rPr>
                <w:noProof/>
                <w:webHidden/>
              </w:rPr>
              <w:fldChar w:fldCharType="end"/>
            </w:r>
          </w:hyperlink>
        </w:p>
        <w:p w:rsidR="00D97F3A" w:rsidRDefault="00E007B9">
          <w:pPr>
            <w:pStyle w:val="TOC1"/>
            <w:tabs>
              <w:tab w:val="left" w:pos="720"/>
              <w:tab w:val="right" w:leader="dot" w:pos="9628"/>
            </w:tabs>
            <w:rPr>
              <w:rFonts w:eastAsiaTheme="minorEastAsia"/>
              <w:noProof/>
              <w:sz w:val="22"/>
              <w:szCs w:val="22"/>
              <w:lang w:eastAsia="en-GB"/>
            </w:rPr>
          </w:pPr>
          <w:hyperlink w:anchor="_Toc131431656" w:history="1">
            <w:r w:rsidR="00D97F3A" w:rsidRPr="00E04DFD">
              <w:rPr>
                <w:rStyle w:val="Hyperlink"/>
                <w:rFonts w:ascii="Arial" w:hAnsi="Arial" w:cstheme="minorHAnsi"/>
                <w:noProof/>
              </w:rPr>
              <w:t>19.</w:t>
            </w:r>
            <w:r w:rsidR="00D97F3A">
              <w:rPr>
                <w:rFonts w:eastAsiaTheme="minorEastAsia"/>
                <w:noProof/>
                <w:sz w:val="22"/>
                <w:szCs w:val="22"/>
                <w:lang w:eastAsia="en-GB"/>
              </w:rPr>
              <w:tab/>
            </w:r>
            <w:r w:rsidR="00D97F3A" w:rsidRPr="00E04DFD">
              <w:rPr>
                <w:rStyle w:val="Hyperlink"/>
                <w:rFonts w:cstheme="minorHAnsi"/>
                <w:noProof/>
              </w:rPr>
              <w:t>Race, Gender and Cultural Identity</w:t>
            </w:r>
            <w:r w:rsidR="00D97F3A">
              <w:rPr>
                <w:noProof/>
                <w:webHidden/>
              </w:rPr>
              <w:tab/>
            </w:r>
            <w:r w:rsidR="00D97F3A">
              <w:rPr>
                <w:noProof/>
                <w:webHidden/>
              </w:rPr>
              <w:fldChar w:fldCharType="begin"/>
            </w:r>
            <w:r w:rsidR="00D97F3A">
              <w:rPr>
                <w:noProof/>
                <w:webHidden/>
              </w:rPr>
              <w:instrText xml:space="preserve"> PAGEREF _Toc131431656 \h </w:instrText>
            </w:r>
            <w:r w:rsidR="00D97F3A">
              <w:rPr>
                <w:noProof/>
                <w:webHidden/>
              </w:rPr>
            </w:r>
            <w:r w:rsidR="00D97F3A">
              <w:rPr>
                <w:noProof/>
                <w:webHidden/>
              </w:rPr>
              <w:fldChar w:fldCharType="separate"/>
            </w:r>
            <w:r w:rsidR="00D97F3A">
              <w:rPr>
                <w:noProof/>
                <w:webHidden/>
              </w:rPr>
              <w:t>9</w:t>
            </w:r>
            <w:r w:rsidR="00D97F3A">
              <w:rPr>
                <w:noProof/>
                <w:webHidden/>
              </w:rPr>
              <w:fldChar w:fldCharType="end"/>
            </w:r>
          </w:hyperlink>
        </w:p>
        <w:p w:rsidR="00D97F3A" w:rsidRDefault="00E007B9">
          <w:pPr>
            <w:pStyle w:val="TOC1"/>
            <w:tabs>
              <w:tab w:val="left" w:pos="720"/>
              <w:tab w:val="right" w:leader="dot" w:pos="9628"/>
            </w:tabs>
            <w:rPr>
              <w:rFonts w:eastAsiaTheme="minorEastAsia"/>
              <w:noProof/>
              <w:sz w:val="22"/>
              <w:szCs w:val="22"/>
              <w:lang w:eastAsia="en-GB"/>
            </w:rPr>
          </w:pPr>
          <w:hyperlink w:anchor="_Toc131431657" w:history="1">
            <w:r w:rsidR="00D97F3A" w:rsidRPr="00E04DFD">
              <w:rPr>
                <w:rStyle w:val="Hyperlink"/>
                <w:rFonts w:ascii="Arial" w:hAnsi="Arial" w:cstheme="minorHAnsi"/>
                <w:noProof/>
              </w:rPr>
              <w:t>20.</w:t>
            </w:r>
            <w:r w:rsidR="00D97F3A">
              <w:rPr>
                <w:rFonts w:eastAsiaTheme="minorEastAsia"/>
                <w:noProof/>
                <w:sz w:val="22"/>
                <w:szCs w:val="22"/>
                <w:lang w:eastAsia="en-GB"/>
              </w:rPr>
              <w:tab/>
            </w:r>
            <w:r w:rsidR="00D97F3A" w:rsidRPr="00E04DFD">
              <w:rPr>
                <w:rStyle w:val="Hyperlink"/>
                <w:rFonts w:cstheme="minorHAnsi"/>
                <w:noProof/>
              </w:rPr>
              <w:t>Allegations and Complaints Against Foster Carers</w:t>
            </w:r>
            <w:r w:rsidR="00D97F3A">
              <w:rPr>
                <w:noProof/>
                <w:webHidden/>
              </w:rPr>
              <w:tab/>
            </w:r>
            <w:r w:rsidR="00D97F3A">
              <w:rPr>
                <w:noProof/>
                <w:webHidden/>
              </w:rPr>
              <w:fldChar w:fldCharType="begin"/>
            </w:r>
            <w:r w:rsidR="00D97F3A">
              <w:rPr>
                <w:noProof/>
                <w:webHidden/>
              </w:rPr>
              <w:instrText xml:space="preserve"> PAGEREF _Toc131431657 \h </w:instrText>
            </w:r>
            <w:r w:rsidR="00D97F3A">
              <w:rPr>
                <w:noProof/>
                <w:webHidden/>
              </w:rPr>
            </w:r>
            <w:r w:rsidR="00D97F3A">
              <w:rPr>
                <w:noProof/>
                <w:webHidden/>
              </w:rPr>
              <w:fldChar w:fldCharType="separate"/>
            </w:r>
            <w:r w:rsidR="00D97F3A">
              <w:rPr>
                <w:noProof/>
                <w:webHidden/>
              </w:rPr>
              <w:t>10</w:t>
            </w:r>
            <w:r w:rsidR="00D97F3A">
              <w:rPr>
                <w:noProof/>
                <w:webHidden/>
              </w:rPr>
              <w:fldChar w:fldCharType="end"/>
            </w:r>
          </w:hyperlink>
        </w:p>
        <w:p w:rsidR="00D97F3A" w:rsidRDefault="00E007B9">
          <w:pPr>
            <w:pStyle w:val="TOC1"/>
            <w:tabs>
              <w:tab w:val="left" w:pos="720"/>
              <w:tab w:val="right" w:leader="dot" w:pos="9628"/>
            </w:tabs>
            <w:rPr>
              <w:rFonts w:eastAsiaTheme="minorEastAsia"/>
              <w:noProof/>
              <w:sz w:val="22"/>
              <w:szCs w:val="22"/>
              <w:lang w:eastAsia="en-GB"/>
            </w:rPr>
          </w:pPr>
          <w:hyperlink w:anchor="_Toc131431658" w:history="1">
            <w:r w:rsidR="00D97F3A" w:rsidRPr="00E04DFD">
              <w:rPr>
                <w:rStyle w:val="Hyperlink"/>
                <w:rFonts w:ascii="Arial" w:hAnsi="Arial" w:cstheme="minorHAnsi"/>
                <w:noProof/>
              </w:rPr>
              <w:t>21.</w:t>
            </w:r>
            <w:r w:rsidR="00D97F3A">
              <w:rPr>
                <w:rFonts w:eastAsiaTheme="minorEastAsia"/>
                <w:noProof/>
                <w:sz w:val="22"/>
                <w:szCs w:val="22"/>
                <w:lang w:eastAsia="en-GB"/>
              </w:rPr>
              <w:tab/>
            </w:r>
            <w:r w:rsidR="00D97F3A" w:rsidRPr="00E04DFD">
              <w:rPr>
                <w:rStyle w:val="Hyperlink"/>
                <w:rFonts w:cstheme="minorHAnsi"/>
                <w:noProof/>
              </w:rPr>
              <w:t>Foster Carers Separation</w:t>
            </w:r>
            <w:r w:rsidR="00D97F3A">
              <w:rPr>
                <w:noProof/>
                <w:webHidden/>
              </w:rPr>
              <w:tab/>
            </w:r>
            <w:r w:rsidR="00D97F3A">
              <w:rPr>
                <w:noProof/>
                <w:webHidden/>
              </w:rPr>
              <w:fldChar w:fldCharType="begin"/>
            </w:r>
            <w:r w:rsidR="00D97F3A">
              <w:rPr>
                <w:noProof/>
                <w:webHidden/>
              </w:rPr>
              <w:instrText xml:space="preserve"> PAGEREF _Toc131431658 \h </w:instrText>
            </w:r>
            <w:r w:rsidR="00D97F3A">
              <w:rPr>
                <w:noProof/>
                <w:webHidden/>
              </w:rPr>
            </w:r>
            <w:r w:rsidR="00D97F3A">
              <w:rPr>
                <w:noProof/>
                <w:webHidden/>
              </w:rPr>
              <w:fldChar w:fldCharType="separate"/>
            </w:r>
            <w:r w:rsidR="00D97F3A">
              <w:rPr>
                <w:noProof/>
                <w:webHidden/>
              </w:rPr>
              <w:t>10</w:t>
            </w:r>
            <w:r w:rsidR="00D97F3A">
              <w:rPr>
                <w:noProof/>
                <w:webHidden/>
              </w:rPr>
              <w:fldChar w:fldCharType="end"/>
            </w:r>
          </w:hyperlink>
        </w:p>
        <w:p w:rsidR="00D97F3A" w:rsidRDefault="00E007B9">
          <w:pPr>
            <w:pStyle w:val="TOC1"/>
            <w:tabs>
              <w:tab w:val="left" w:pos="720"/>
              <w:tab w:val="right" w:leader="dot" w:pos="9628"/>
            </w:tabs>
            <w:rPr>
              <w:rFonts w:eastAsiaTheme="minorEastAsia"/>
              <w:noProof/>
              <w:sz w:val="22"/>
              <w:szCs w:val="22"/>
              <w:lang w:eastAsia="en-GB"/>
            </w:rPr>
          </w:pPr>
          <w:hyperlink w:anchor="_Toc131431659" w:history="1">
            <w:r w:rsidR="00D97F3A" w:rsidRPr="00E04DFD">
              <w:rPr>
                <w:rStyle w:val="Hyperlink"/>
                <w:rFonts w:ascii="Arial" w:hAnsi="Arial" w:cstheme="minorHAnsi"/>
                <w:noProof/>
              </w:rPr>
              <w:t>22.</w:t>
            </w:r>
            <w:r w:rsidR="00D97F3A">
              <w:rPr>
                <w:rFonts w:eastAsiaTheme="minorEastAsia"/>
                <w:noProof/>
                <w:sz w:val="22"/>
                <w:szCs w:val="22"/>
                <w:lang w:eastAsia="en-GB"/>
              </w:rPr>
              <w:tab/>
            </w:r>
            <w:r w:rsidR="00D97F3A" w:rsidRPr="00E04DFD">
              <w:rPr>
                <w:rStyle w:val="Hyperlink"/>
                <w:rFonts w:cstheme="minorHAnsi"/>
                <w:noProof/>
              </w:rPr>
              <w:t>Whistleblowing and Foster Carers</w:t>
            </w:r>
            <w:r w:rsidR="00D97F3A">
              <w:rPr>
                <w:noProof/>
                <w:webHidden/>
              </w:rPr>
              <w:tab/>
            </w:r>
            <w:r w:rsidR="00D97F3A">
              <w:rPr>
                <w:noProof/>
                <w:webHidden/>
              </w:rPr>
              <w:fldChar w:fldCharType="begin"/>
            </w:r>
            <w:r w:rsidR="00D97F3A">
              <w:rPr>
                <w:noProof/>
                <w:webHidden/>
              </w:rPr>
              <w:instrText xml:space="preserve"> PAGEREF _Toc131431659 \h </w:instrText>
            </w:r>
            <w:r w:rsidR="00D97F3A">
              <w:rPr>
                <w:noProof/>
                <w:webHidden/>
              </w:rPr>
            </w:r>
            <w:r w:rsidR="00D97F3A">
              <w:rPr>
                <w:noProof/>
                <w:webHidden/>
              </w:rPr>
              <w:fldChar w:fldCharType="separate"/>
            </w:r>
            <w:r w:rsidR="00D97F3A">
              <w:rPr>
                <w:noProof/>
                <w:webHidden/>
              </w:rPr>
              <w:t>10</w:t>
            </w:r>
            <w:r w:rsidR="00D97F3A">
              <w:rPr>
                <w:noProof/>
                <w:webHidden/>
              </w:rPr>
              <w:fldChar w:fldCharType="end"/>
            </w:r>
          </w:hyperlink>
        </w:p>
        <w:p w:rsidR="00D97F3A" w:rsidRDefault="00E007B9">
          <w:pPr>
            <w:pStyle w:val="TOC1"/>
            <w:tabs>
              <w:tab w:val="left" w:pos="720"/>
              <w:tab w:val="right" w:leader="dot" w:pos="9628"/>
            </w:tabs>
            <w:rPr>
              <w:rFonts w:eastAsiaTheme="minorEastAsia"/>
              <w:noProof/>
              <w:sz w:val="22"/>
              <w:szCs w:val="22"/>
              <w:lang w:eastAsia="en-GB"/>
            </w:rPr>
          </w:pPr>
          <w:hyperlink w:anchor="_Toc131431660" w:history="1">
            <w:r w:rsidR="00D97F3A" w:rsidRPr="00E04DFD">
              <w:rPr>
                <w:rStyle w:val="Hyperlink"/>
                <w:rFonts w:ascii="Arial" w:hAnsi="Arial" w:cstheme="minorHAnsi"/>
                <w:noProof/>
              </w:rPr>
              <w:t>23.</w:t>
            </w:r>
            <w:r w:rsidR="00D97F3A">
              <w:rPr>
                <w:rFonts w:eastAsiaTheme="minorEastAsia"/>
                <w:noProof/>
                <w:sz w:val="22"/>
                <w:szCs w:val="22"/>
                <w:lang w:eastAsia="en-GB"/>
              </w:rPr>
              <w:tab/>
            </w:r>
            <w:r w:rsidR="00D97F3A" w:rsidRPr="00E04DFD">
              <w:rPr>
                <w:rStyle w:val="Hyperlink"/>
                <w:rFonts w:cstheme="minorHAnsi"/>
                <w:noProof/>
              </w:rPr>
              <w:t>Young Persons’ Allowances</w:t>
            </w:r>
            <w:r w:rsidR="00D97F3A">
              <w:rPr>
                <w:noProof/>
                <w:webHidden/>
              </w:rPr>
              <w:tab/>
            </w:r>
            <w:r w:rsidR="00D97F3A">
              <w:rPr>
                <w:noProof/>
                <w:webHidden/>
              </w:rPr>
              <w:fldChar w:fldCharType="begin"/>
            </w:r>
            <w:r w:rsidR="00D97F3A">
              <w:rPr>
                <w:noProof/>
                <w:webHidden/>
              </w:rPr>
              <w:instrText xml:space="preserve"> PAGEREF _Toc131431660 \h </w:instrText>
            </w:r>
            <w:r w:rsidR="00D97F3A">
              <w:rPr>
                <w:noProof/>
                <w:webHidden/>
              </w:rPr>
            </w:r>
            <w:r w:rsidR="00D97F3A">
              <w:rPr>
                <w:noProof/>
                <w:webHidden/>
              </w:rPr>
              <w:fldChar w:fldCharType="separate"/>
            </w:r>
            <w:r w:rsidR="00D97F3A">
              <w:rPr>
                <w:noProof/>
                <w:webHidden/>
              </w:rPr>
              <w:t>10</w:t>
            </w:r>
            <w:r w:rsidR="00D97F3A">
              <w:rPr>
                <w:noProof/>
                <w:webHidden/>
              </w:rPr>
              <w:fldChar w:fldCharType="end"/>
            </w:r>
          </w:hyperlink>
        </w:p>
        <w:p w:rsidR="00D97F3A" w:rsidRDefault="00E007B9">
          <w:pPr>
            <w:pStyle w:val="TOC2"/>
            <w:tabs>
              <w:tab w:val="left" w:pos="960"/>
              <w:tab w:val="right" w:leader="dot" w:pos="9628"/>
            </w:tabs>
            <w:rPr>
              <w:rFonts w:eastAsiaTheme="minorEastAsia"/>
              <w:noProof/>
              <w:sz w:val="22"/>
              <w:szCs w:val="22"/>
              <w:lang w:eastAsia="en-GB"/>
            </w:rPr>
          </w:pPr>
          <w:hyperlink w:anchor="_Toc131431661" w:history="1">
            <w:r w:rsidR="00D97F3A" w:rsidRPr="00E04DFD">
              <w:rPr>
                <w:rStyle w:val="Hyperlink"/>
                <w:rFonts w:ascii="Arial" w:hAnsi="Arial" w:cstheme="minorHAnsi"/>
                <w:noProof/>
              </w:rPr>
              <w:t>24.</w:t>
            </w:r>
            <w:r w:rsidR="00D97F3A">
              <w:rPr>
                <w:rFonts w:eastAsiaTheme="minorEastAsia"/>
                <w:noProof/>
                <w:sz w:val="22"/>
                <w:szCs w:val="22"/>
                <w:lang w:eastAsia="en-GB"/>
              </w:rPr>
              <w:tab/>
            </w:r>
            <w:r w:rsidR="00D97F3A" w:rsidRPr="00E04DFD">
              <w:rPr>
                <w:rStyle w:val="Hyperlink"/>
                <w:rFonts w:cstheme="minorHAnsi"/>
                <w:noProof/>
              </w:rPr>
              <w:t>Pocket Money</w:t>
            </w:r>
            <w:r w:rsidR="00D97F3A">
              <w:rPr>
                <w:noProof/>
                <w:webHidden/>
              </w:rPr>
              <w:tab/>
            </w:r>
            <w:r w:rsidR="00D97F3A">
              <w:rPr>
                <w:noProof/>
                <w:webHidden/>
              </w:rPr>
              <w:fldChar w:fldCharType="begin"/>
            </w:r>
            <w:r w:rsidR="00D97F3A">
              <w:rPr>
                <w:noProof/>
                <w:webHidden/>
              </w:rPr>
              <w:instrText xml:space="preserve"> PAGEREF _Toc131431661 \h </w:instrText>
            </w:r>
            <w:r w:rsidR="00D97F3A">
              <w:rPr>
                <w:noProof/>
                <w:webHidden/>
              </w:rPr>
            </w:r>
            <w:r w:rsidR="00D97F3A">
              <w:rPr>
                <w:noProof/>
                <w:webHidden/>
              </w:rPr>
              <w:fldChar w:fldCharType="separate"/>
            </w:r>
            <w:r w:rsidR="00D97F3A">
              <w:rPr>
                <w:noProof/>
                <w:webHidden/>
              </w:rPr>
              <w:t>10</w:t>
            </w:r>
            <w:r w:rsidR="00D97F3A">
              <w:rPr>
                <w:noProof/>
                <w:webHidden/>
              </w:rPr>
              <w:fldChar w:fldCharType="end"/>
            </w:r>
          </w:hyperlink>
        </w:p>
        <w:p w:rsidR="00D97F3A" w:rsidRDefault="00E007B9">
          <w:pPr>
            <w:pStyle w:val="TOC2"/>
            <w:tabs>
              <w:tab w:val="left" w:pos="960"/>
              <w:tab w:val="right" w:leader="dot" w:pos="9628"/>
            </w:tabs>
            <w:rPr>
              <w:rFonts w:eastAsiaTheme="minorEastAsia"/>
              <w:noProof/>
              <w:sz w:val="22"/>
              <w:szCs w:val="22"/>
              <w:lang w:eastAsia="en-GB"/>
            </w:rPr>
          </w:pPr>
          <w:hyperlink w:anchor="_Toc131431662" w:history="1">
            <w:r w:rsidR="00D97F3A" w:rsidRPr="00E04DFD">
              <w:rPr>
                <w:rStyle w:val="Hyperlink"/>
                <w:rFonts w:ascii="Arial" w:hAnsi="Arial" w:cstheme="minorHAnsi"/>
                <w:noProof/>
              </w:rPr>
              <w:t>25.</w:t>
            </w:r>
            <w:r w:rsidR="00D97F3A">
              <w:rPr>
                <w:rFonts w:eastAsiaTheme="minorEastAsia"/>
                <w:noProof/>
                <w:sz w:val="22"/>
                <w:szCs w:val="22"/>
                <w:lang w:eastAsia="en-GB"/>
              </w:rPr>
              <w:tab/>
            </w:r>
            <w:r w:rsidR="00D97F3A" w:rsidRPr="00E04DFD">
              <w:rPr>
                <w:rStyle w:val="Hyperlink"/>
                <w:rFonts w:cstheme="minorHAnsi"/>
                <w:noProof/>
              </w:rPr>
              <w:t>Savings and Bank Accounts</w:t>
            </w:r>
            <w:r w:rsidR="00D97F3A">
              <w:rPr>
                <w:noProof/>
                <w:webHidden/>
              </w:rPr>
              <w:tab/>
            </w:r>
            <w:r w:rsidR="00D97F3A">
              <w:rPr>
                <w:noProof/>
                <w:webHidden/>
              </w:rPr>
              <w:fldChar w:fldCharType="begin"/>
            </w:r>
            <w:r w:rsidR="00D97F3A">
              <w:rPr>
                <w:noProof/>
                <w:webHidden/>
              </w:rPr>
              <w:instrText xml:space="preserve"> PAGEREF _Toc131431662 \h </w:instrText>
            </w:r>
            <w:r w:rsidR="00D97F3A">
              <w:rPr>
                <w:noProof/>
                <w:webHidden/>
              </w:rPr>
            </w:r>
            <w:r w:rsidR="00D97F3A">
              <w:rPr>
                <w:noProof/>
                <w:webHidden/>
              </w:rPr>
              <w:fldChar w:fldCharType="separate"/>
            </w:r>
            <w:r w:rsidR="00D97F3A">
              <w:rPr>
                <w:noProof/>
                <w:webHidden/>
              </w:rPr>
              <w:t>10</w:t>
            </w:r>
            <w:r w:rsidR="00D97F3A">
              <w:rPr>
                <w:noProof/>
                <w:webHidden/>
              </w:rPr>
              <w:fldChar w:fldCharType="end"/>
            </w:r>
          </w:hyperlink>
        </w:p>
        <w:p w:rsidR="00D97F3A" w:rsidRDefault="00E007B9">
          <w:pPr>
            <w:pStyle w:val="TOC1"/>
            <w:tabs>
              <w:tab w:val="left" w:pos="720"/>
              <w:tab w:val="right" w:leader="dot" w:pos="9628"/>
            </w:tabs>
            <w:rPr>
              <w:rFonts w:eastAsiaTheme="minorEastAsia"/>
              <w:noProof/>
              <w:sz w:val="22"/>
              <w:szCs w:val="22"/>
              <w:lang w:eastAsia="en-GB"/>
            </w:rPr>
          </w:pPr>
          <w:hyperlink w:anchor="_Toc131431663" w:history="1">
            <w:r w:rsidR="00D97F3A" w:rsidRPr="00E04DFD">
              <w:rPr>
                <w:rStyle w:val="Hyperlink"/>
                <w:rFonts w:ascii="Arial" w:hAnsi="Arial" w:cstheme="minorHAnsi"/>
                <w:noProof/>
              </w:rPr>
              <w:t>26.</w:t>
            </w:r>
            <w:r w:rsidR="00D97F3A">
              <w:rPr>
                <w:rFonts w:eastAsiaTheme="minorEastAsia"/>
                <w:noProof/>
                <w:sz w:val="22"/>
                <w:szCs w:val="22"/>
                <w:lang w:eastAsia="en-GB"/>
              </w:rPr>
              <w:tab/>
            </w:r>
            <w:r w:rsidR="00D97F3A" w:rsidRPr="00E04DFD">
              <w:rPr>
                <w:rStyle w:val="Hyperlink"/>
                <w:rFonts w:cstheme="minorHAnsi"/>
                <w:noProof/>
              </w:rPr>
              <w:t>Equality and Diversity Statement</w:t>
            </w:r>
            <w:r w:rsidR="00D97F3A">
              <w:rPr>
                <w:noProof/>
                <w:webHidden/>
              </w:rPr>
              <w:tab/>
            </w:r>
            <w:r w:rsidR="00D97F3A">
              <w:rPr>
                <w:noProof/>
                <w:webHidden/>
              </w:rPr>
              <w:fldChar w:fldCharType="begin"/>
            </w:r>
            <w:r w:rsidR="00D97F3A">
              <w:rPr>
                <w:noProof/>
                <w:webHidden/>
              </w:rPr>
              <w:instrText xml:space="preserve"> PAGEREF _Toc131431663 \h </w:instrText>
            </w:r>
            <w:r w:rsidR="00D97F3A">
              <w:rPr>
                <w:noProof/>
                <w:webHidden/>
              </w:rPr>
            </w:r>
            <w:r w:rsidR="00D97F3A">
              <w:rPr>
                <w:noProof/>
                <w:webHidden/>
              </w:rPr>
              <w:fldChar w:fldCharType="separate"/>
            </w:r>
            <w:r w:rsidR="00D97F3A">
              <w:rPr>
                <w:noProof/>
                <w:webHidden/>
              </w:rPr>
              <w:t>11</w:t>
            </w:r>
            <w:r w:rsidR="00D97F3A">
              <w:rPr>
                <w:noProof/>
                <w:webHidden/>
              </w:rPr>
              <w:fldChar w:fldCharType="end"/>
            </w:r>
          </w:hyperlink>
        </w:p>
        <w:p w:rsidR="00D97F3A" w:rsidRDefault="00E007B9">
          <w:pPr>
            <w:pStyle w:val="TOC1"/>
            <w:tabs>
              <w:tab w:val="left" w:pos="720"/>
              <w:tab w:val="right" w:leader="dot" w:pos="9628"/>
            </w:tabs>
            <w:rPr>
              <w:rFonts w:eastAsiaTheme="minorEastAsia"/>
              <w:noProof/>
              <w:sz w:val="22"/>
              <w:szCs w:val="22"/>
              <w:lang w:eastAsia="en-GB"/>
            </w:rPr>
          </w:pPr>
          <w:hyperlink w:anchor="_Toc131431664" w:history="1">
            <w:r w:rsidR="00D97F3A" w:rsidRPr="00E04DFD">
              <w:rPr>
                <w:rStyle w:val="Hyperlink"/>
                <w:rFonts w:ascii="Arial" w:hAnsi="Arial" w:cstheme="minorHAnsi"/>
                <w:noProof/>
              </w:rPr>
              <w:t>27.</w:t>
            </w:r>
            <w:r w:rsidR="00D97F3A">
              <w:rPr>
                <w:rFonts w:eastAsiaTheme="minorEastAsia"/>
                <w:noProof/>
                <w:sz w:val="22"/>
                <w:szCs w:val="22"/>
                <w:lang w:eastAsia="en-GB"/>
              </w:rPr>
              <w:tab/>
            </w:r>
            <w:r w:rsidR="00D97F3A" w:rsidRPr="00E04DFD">
              <w:rPr>
                <w:rStyle w:val="Hyperlink"/>
                <w:rFonts w:cstheme="minorHAnsi"/>
                <w:noProof/>
              </w:rPr>
              <w:t>GDPR and the Data Protection Act 2018</w:t>
            </w:r>
            <w:r w:rsidR="00D97F3A">
              <w:rPr>
                <w:noProof/>
                <w:webHidden/>
              </w:rPr>
              <w:tab/>
            </w:r>
            <w:r w:rsidR="00D97F3A">
              <w:rPr>
                <w:noProof/>
                <w:webHidden/>
              </w:rPr>
              <w:fldChar w:fldCharType="begin"/>
            </w:r>
            <w:r w:rsidR="00D97F3A">
              <w:rPr>
                <w:noProof/>
                <w:webHidden/>
              </w:rPr>
              <w:instrText xml:space="preserve"> PAGEREF _Toc131431664 \h </w:instrText>
            </w:r>
            <w:r w:rsidR="00D97F3A">
              <w:rPr>
                <w:noProof/>
                <w:webHidden/>
              </w:rPr>
            </w:r>
            <w:r w:rsidR="00D97F3A">
              <w:rPr>
                <w:noProof/>
                <w:webHidden/>
              </w:rPr>
              <w:fldChar w:fldCharType="separate"/>
            </w:r>
            <w:r w:rsidR="00D97F3A">
              <w:rPr>
                <w:noProof/>
                <w:webHidden/>
              </w:rPr>
              <w:t>11</w:t>
            </w:r>
            <w:r w:rsidR="00D97F3A">
              <w:rPr>
                <w:noProof/>
                <w:webHidden/>
              </w:rPr>
              <w:fldChar w:fldCharType="end"/>
            </w:r>
          </w:hyperlink>
        </w:p>
        <w:p w:rsidR="00D97F3A" w:rsidRDefault="00E007B9">
          <w:pPr>
            <w:pStyle w:val="TOC1"/>
            <w:tabs>
              <w:tab w:val="left" w:pos="720"/>
              <w:tab w:val="right" w:leader="dot" w:pos="9628"/>
            </w:tabs>
            <w:rPr>
              <w:rFonts w:eastAsiaTheme="minorEastAsia"/>
              <w:noProof/>
              <w:sz w:val="22"/>
              <w:szCs w:val="22"/>
              <w:lang w:eastAsia="en-GB"/>
            </w:rPr>
          </w:pPr>
          <w:hyperlink w:anchor="_Toc131431665" w:history="1">
            <w:r w:rsidR="00D97F3A" w:rsidRPr="00E04DFD">
              <w:rPr>
                <w:rStyle w:val="Hyperlink"/>
                <w:rFonts w:ascii="Arial" w:hAnsi="Arial" w:cstheme="minorHAnsi"/>
                <w:noProof/>
              </w:rPr>
              <w:t>28.</w:t>
            </w:r>
            <w:r w:rsidR="00D97F3A">
              <w:rPr>
                <w:rFonts w:eastAsiaTheme="minorEastAsia"/>
                <w:noProof/>
                <w:sz w:val="22"/>
                <w:szCs w:val="22"/>
                <w:lang w:eastAsia="en-GB"/>
              </w:rPr>
              <w:tab/>
            </w:r>
            <w:r w:rsidR="00D97F3A" w:rsidRPr="00E04DFD">
              <w:rPr>
                <w:rStyle w:val="Hyperlink"/>
                <w:rFonts w:cstheme="minorHAnsi"/>
                <w:noProof/>
              </w:rPr>
              <w:t>Fostering Records</w:t>
            </w:r>
            <w:r w:rsidR="00D97F3A">
              <w:rPr>
                <w:noProof/>
                <w:webHidden/>
              </w:rPr>
              <w:tab/>
            </w:r>
            <w:r w:rsidR="00D97F3A">
              <w:rPr>
                <w:noProof/>
                <w:webHidden/>
              </w:rPr>
              <w:fldChar w:fldCharType="begin"/>
            </w:r>
            <w:r w:rsidR="00D97F3A">
              <w:rPr>
                <w:noProof/>
                <w:webHidden/>
              </w:rPr>
              <w:instrText xml:space="preserve"> PAGEREF _Toc131431665 \h </w:instrText>
            </w:r>
            <w:r w:rsidR="00D97F3A">
              <w:rPr>
                <w:noProof/>
                <w:webHidden/>
              </w:rPr>
            </w:r>
            <w:r w:rsidR="00D97F3A">
              <w:rPr>
                <w:noProof/>
                <w:webHidden/>
              </w:rPr>
              <w:fldChar w:fldCharType="separate"/>
            </w:r>
            <w:r w:rsidR="00D97F3A">
              <w:rPr>
                <w:noProof/>
                <w:webHidden/>
              </w:rPr>
              <w:t>12</w:t>
            </w:r>
            <w:r w:rsidR="00D97F3A">
              <w:rPr>
                <w:noProof/>
                <w:webHidden/>
              </w:rPr>
              <w:fldChar w:fldCharType="end"/>
            </w:r>
          </w:hyperlink>
        </w:p>
        <w:p w:rsidR="00D97F3A" w:rsidRDefault="00E007B9">
          <w:pPr>
            <w:pStyle w:val="TOC1"/>
            <w:tabs>
              <w:tab w:val="left" w:pos="720"/>
              <w:tab w:val="right" w:leader="dot" w:pos="9628"/>
            </w:tabs>
            <w:rPr>
              <w:rFonts w:eastAsiaTheme="minorEastAsia"/>
              <w:noProof/>
              <w:sz w:val="22"/>
              <w:szCs w:val="22"/>
              <w:lang w:eastAsia="en-GB"/>
            </w:rPr>
          </w:pPr>
          <w:hyperlink w:anchor="_Toc131431666" w:history="1">
            <w:r w:rsidR="00D97F3A" w:rsidRPr="00E04DFD">
              <w:rPr>
                <w:rStyle w:val="Hyperlink"/>
                <w:rFonts w:ascii="Arial" w:hAnsi="Arial" w:cstheme="minorHAnsi"/>
                <w:noProof/>
              </w:rPr>
              <w:t>29.</w:t>
            </w:r>
            <w:r w:rsidR="00D97F3A">
              <w:rPr>
                <w:rFonts w:eastAsiaTheme="minorEastAsia"/>
                <w:noProof/>
                <w:sz w:val="22"/>
                <w:szCs w:val="22"/>
                <w:lang w:eastAsia="en-GB"/>
              </w:rPr>
              <w:tab/>
            </w:r>
            <w:r w:rsidR="00D97F3A" w:rsidRPr="00E04DFD">
              <w:rPr>
                <w:rStyle w:val="Hyperlink"/>
                <w:rFonts w:cstheme="minorHAnsi"/>
                <w:noProof/>
              </w:rPr>
              <w:t>Monitoring, Review and Accountability</w:t>
            </w:r>
            <w:r w:rsidR="00D97F3A">
              <w:rPr>
                <w:noProof/>
                <w:webHidden/>
              </w:rPr>
              <w:tab/>
            </w:r>
            <w:r w:rsidR="00D97F3A">
              <w:rPr>
                <w:noProof/>
                <w:webHidden/>
              </w:rPr>
              <w:fldChar w:fldCharType="begin"/>
            </w:r>
            <w:r w:rsidR="00D97F3A">
              <w:rPr>
                <w:noProof/>
                <w:webHidden/>
              </w:rPr>
              <w:instrText xml:space="preserve"> PAGEREF _Toc131431666 \h </w:instrText>
            </w:r>
            <w:r w:rsidR="00D97F3A">
              <w:rPr>
                <w:noProof/>
                <w:webHidden/>
              </w:rPr>
            </w:r>
            <w:r w:rsidR="00D97F3A">
              <w:rPr>
                <w:noProof/>
                <w:webHidden/>
              </w:rPr>
              <w:fldChar w:fldCharType="separate"/>
            </w:r>
            <w:r w:rsidR="00D97F3A">
              <w:rPr>
                <w:noProof/>
                <w:webHidden/>
              </w:rPr>
              <w:t>12</w:t>
            </w:r>
            <w:r w:rsidR="00D97F3A">
              <w:rPr>
                <w:noProof/>
                <w:webHidden/>
              </w:rPr>
              <w:fldChar w:fldCharType="end"/>
            </w:r>
          </w:hyperlink>
        </w:p>
        <w:p w:rsidR="00D97F3A" w:rsidRDefault="00E007B9">
          <w:pPr>
            <w:pStyle w:val="TOC1"/>
            <w:tabs>
              <w:tab w:val="left" w:pos="720"/>
              <w:tab w:val="right" w:leader="dot" w:pos="9628"/>
            </w:tabs>
            <w:rPr>
              <w:rFonts w:eastAsiaTheme="minorEastAsia"/>
              <w:noProof/>
              <w:sz w:val="22"/>
              <w:szCs w:val="22"/>
              <w:lang w:eastAsia="en-GB"/>
            </w:rPr>
          </w:pPr>
          <w:hyperlink w:anchor="_Toc131431667" w:history="1">
            <w:r w:rsidR="00D97F3A" w:rsidRPr="00E04DFD">
              <w:rPr>
                <w:rStyle w:val="Hyperlink"/>
                <w:rFonts w:ascii="Arial" w:hAnsi="Arial" w:cstheme="minorHAnsi"/>
                <w:noProof/>
              </w:rPr>
              <w:t>30.</w:t>
            </w:r>
            <w:r w:rsidR="00D97F3A">
              <w:rPr>
                <w:rFonts w:eastAsiaTheme="minorEastAsia"/>
                <w:noProof/>
                <w:sz w:val="22"/>
                <w:szCs w:val="22"/>
                <w:lang w:eastAsia="en-GB"/>
              </w:rPr>
              <w:tab/>
            </w:r>
            <w:r w:rsidR="00D97F3A" w:rsidRPr="00E04DFD">
              <w:rPr>
                <w:rStyle w:val="Hyperlink"/>
                <w:rFonts w:cstheme="minorHAnsi"/>
                <w:noProof/>
              </w:rPr>
              <w:t>Version Control</w:t>
            </w:r>
            <w:r w:rsidR="00D97F3A">
              <w:rPr>
                <w:noProof/>
                <w:webHidden/>
              </w:rPr>
              <w:tab/>
            </w:r>
            <w:r w:rsidR="00D97F3A">
              <w:rPr>
                <w:noProof/>
                <w:webHidden/>
              </w:rPr>
              <w:fldChar w:fldCharType="begin"/>
            </w:r>
            <w:r w:rsidR="00D97F3A">
              <w:rPr>
                <w:noProof/>
                <w:webHidden/>
              </w:rPr>
              <w:instrText xml:space="preserve"> PAGEREF _Toc131431667 \h </w:instrText>
            </w:r>
            <w:r w:rsidR="00D97F3A">
              <w:rPr>
                <w:noProof/>
                <w:webHidden/>
              </w:rPr>
            </w:r>
            <w:r w:rsidR="00D97F3A">
              <w:rPr>
                <w:noProof/>
                <w:webHidden/>
              </w:rPr>
              <w:fldChar w:fldCharType="separate"/>
            </w:r>
            <w:r w:rsidR="00D97F3A">
              <w:rPr>
                <w:noProof/>
                <w:webHidden/>
              </w:rPr>
              <w:t>12</w:t>
            </w:r>
            <w:r w:rsidR="00D97F3A">
              <w:rPr>
                <w:noProof/>
                <w:webHidden/>
              </w:rPr>
              <w:fldChar w:fldCharType="end"/>
            </w:r>
          </w:hyperlink>
        </w:p>
        <w:p w:rsidR="00D97F3A" w:rsidRDefault="00D97F3A">
          <w:r>
            <w:rPr>
              <w:b/>
              <w:bCs/>
              <w:noProof/>
            </w:rPr>
            <w:fldChar w:fldCharType="end"/>
          </w:r>
        </w:p>
      </w:sdtContent>
    </w:sdt>
    <w:p w:rsidR="000A17DF" w:rsidRDefault="000A17DF" w:rsidP="00C76B5B">
      <w:pPr>
        <w:jc w:val="both"/>
      </w:pPr>
    </w:p>
    <w:p w:rsidR="000269B5" w:rsidRDefault="000269B5" w:rsidP="00C76B5B">
      <w:pPr>
        <w:jc w:val="both"/>
      </w:pPr>
    </w:p>
    <w:p w:rsidR="000269B5" w:rsidRDefault="000269B5" w:rsidP="00C76B5B">
      <w:pPr>
        <w:jc w:val="both"/>
      </w:pPr>
    </w:p>
    <w:p w:rsidR="000269B5" w:rsidRDefault="000269B5" w:rsidP="00C76B5B">
      <w:pPr>
        <w:jc w:val="both"/>
      </w:pPr>
    </w:p>
    <w:p w:rsidR="000269B5" w:rsidRDefault="000269B5" w:rsidP="00C76B5B">
      <w:pPr>
        <w:jc w:val="both"/>
      </w:pPr>
    </w:p>
    <w:p w:rsidR="000269B5" w:rsidRDefault="000269B5" w:rsidP="00C76B5B">
      <w:pPr>
        <w:jc w:val="both"/>
      </w:pPr>
    </w:p>
    <w:p w:rsidR="000269B5" w:rsidRDefault="000269B5" w:rsidP="00C76B5B">
      <w:pPr>
        <w:jc w:val="both"/>
      </w:pPr>
    </w:p>
    <w:p w:rsidR="000269B5" w:rsidRDefault="000269B5" w:rsidP="00C76B5B">
      <w:pPr>
        <w:jc w:val="both"/>
      </w:pPr>
    </w:p>
    <w:p w:rsidR="000269B5" w:rsidRDefault="000269B5" w:rsidP="00C76B5B">
      <w:pPr>
        <w:jc w:val="both"/>
      </w:pPr>
    </w:p>
    <w:p w:rsidR="000269B5" w:rsidRDefault="000269B5" w:rsidP="00C76B5B">
      <w:pPr>
        <w:jc w:val="both"/>
      </w:pPr>
    </w:p>
    <w:p w:rsidR="000269B5" w:rsidRDefault="000269B5" w:rsidP="00C76B5B">
      <w:pPr>
        <w:jc w:val="both"/>
      </w:pPr>
    </w:p>
    <w:p w:rsidR="000269B5" w:rsidRDefault="000269B5" w:rsidP="00C76B5B">
      <w:pPr>
        <w:jc w:val="both"/>
      </w:pPr>
    </w:p>
    <w:p w:rsidR="000269B5" w:rsidRDefault="000269B5" w:rsidP="00C76B5B">
      <w:pPr>
        <w:jc w:val="both"/>
      </w:pPr>
    </w:p>
    <w:p w:rsidR="000269B5" w:rsidRDefault="000269B5" w:rsidP="00C76B5B">
      <w:pPr>
        <w:jc w:val="both"/>
      </w:pPr>
    </w:p>
    <w:p w:rsidR="000269B5" w:rsidRDefault="000269B5" w:rsidP="00C76B5B">
      <w:pPr>
        <w:jc w:val="both"/>
      </w:pPr>
    </w:p>
    <w:p w:rsidR="000269B5" w:rsidRDefault="000269B5" w:rsidP="00C76B5B">
      <w:pPr>
        <w:jc w:val="both"/>
      </w:pPr>
    </w:p>
    <w:p w:rsidR="000269B5" w:rsidRDefault="000269B5" w:rsidP="00C76B5B">
      <w:pPr>
        <w:jc w:val="both"/>
      </w:pPr>
    </w:p>
    <w:p w:rsidR="000269B5" w:rsidRDefault="000269B5" w:rsidP="00C76B5B">
      <w:pPr>
        <w:jc w:val="both"/>
      </w:pPr>
    </w:p>
    <w:p w:rsidR="000269B5" w:rsidRPr="000269B5" w:rsidRDefault="00AD2BE6" w:rsidP="009C48D5">
      <w:pPr>
        <w:pStyle w:val="Heading1"/>
        <w:numPr>
          <w:ilvl w:val="0"/>
          <w:numId w:val="3"/>
        </w:numPr>
        <w:ind w:left="0" w:firstLine="0"/>
        <w:jc w:val="both"/>
        <w:rPr>
          <w:rFonts w:asciiTheme="minorHAnsi" w:hAnsiTheme="minorHAnsi" w:cstheme="minorHAnsi"/>
          <w:sz w:val="22"/>
          <w:szCs w:val="22"/>
        </w:rPr>
      </w:pPr>
      <w:r w:rsidRPr="000269B5">
        <w:rPr>
          <w:rFonts w:asciiTheme="minorHAnsi" w:hAnsiTheme="minorHAnsi" w:cstheme="minorHAnsi"/>
          <w:noProof/>
          <w:sz w:val="22"/>
          <w:szCs w:val="22"/>
        </w:rPr>
        <w:t xml:space="preserve"> </w:t>
      </w:r>
      <w:bookmarkStart w:id="1" w:name="_Toc126071101"/>
      <w:bookmarkStart w:id="2" w:name="_Toc131417243"/>
      <w:bookmarkStart w:id="3" w:name="_Toc131431629"/>
      <w:r w:rsidR="000269B5" w:rsidRPr="000269B5">
        <w:rPr>
          <w:rFonts w:asciiTheme="minorHAnsi" w:hAnsiTheme="minorHAnsi" w:cstheme="minorHAnsi"/>
          <w:sz w:val="22"/>
          <w:szCs w:val="22"/>
        </w:rPr>
        <w:t>Introduction</w:t>
      </w:r>
      <w:bookmarkEnd w:id="1"/>
      <w:bookmarkEnd w:id="2"/>
      <w:bookmarkEnd w:id="3"/>
    </w:p>
    <w:p w:rsidR="000269B5" w:rsidRPr="000269B5" w:rsidRDefault="000269B5" w:rsidP="000269B5">
      <w:pPr>
        <w:widowControl w:val="0"/>
        <w:spacing w:before="120" w:line="240" w:lineRule="atLeast"/>
        <w:jc w:val="both"/>
        <w:rPr>
          <w:rFonts w:cstheme="minorHAnsi"/>
          <w:sz w:val="22"/>
          <w:szCs w:val="22"/>
          <w:shd w:val="clear" w:color="auto" w:fill="FFFFFF"/>
        </w:rPr>
      </w:pPr>
      <w:r w:rsidRPr="000269B5">
        <w:rPr>
          <w:rFonts w:cstheme="minorHAnsi"/>
          <w:sz w:val="22"/>
          <w:szCs w:val="22"/>
        </w:rPr>
        <w:t xml:space="preserve">This policy has been developed as part of the Fostering and Kinship Service transformation, to improve service delivery and </w:t>
      </w:r>
      <w:r w:rsidRPr="000269B5">
        <w:rPr>
          <w:rFonts w:cstheme="minorHAnsi"/>
          <w:sz w:val="22"/>
          <w:szCs w:val="22"/>
          <w:shd w:val="clear" w:color="auto" w:fill="FFFFFF"/>
        </w:rPr>
        <w:t>meet the current and future needs of all </w:t>
      </w:r>
      <w:bookmarkStart w:id="4" w:name="_Hlk120185887"/>
      <w:r w:rsidRPr="000269B5">
        <w:rPr>
          <w:rFonts w:cstheme="minorHAnsi"/>
          <w:sz w:val="22"/>
          <w:szCs w:val="22"/>
          <w:shd w:val="clear" w:color="auto" w:fill="FFFFFF"/>
        </w:rPr>
        <w:t>West Sussex County Council</w:t>
      </w:r>
      <w:bookmarkEnd w:id="4"/>
      <w:r w:rsidRPr="000269B5">
        <w:rPr>
          <w:rFonts w:cstheme="minorHAnsi"/>
          <w:sz w:val="22"/>
          <w:szCs w:val="22"/>
          <w:shd w:val="clear" w:color="auto" w:fill="FFFFFF"/>
        </w:rPr>
        <w:t xml:space="preserve"> (WSCC/the Council) foster carers.  </w:t>
      </w:r>
    </w:p>
    <w:p w:rsidR="000269B5" w:rsidRPr="000269B5" w:rsidRDefault="000269B5" w:rsidP="000269B5">
      <w:pPr>
        <w:widowControl w:val="0"/>
        <w:spacing w:before="120" w:line="240" w:lineRule="atLeast"/>
        <w:jc w:val="both"/>
        <w:rPr>
          <w:rFonts w:cstheme="minorHAnsi"/>
          <w:i/>
          <w:iCs/>
          <w:sz w:val="22"/>
          <w:szCs w:val="22"/>
          <w:shd w:val="clear" w:color="auto" w:fill="FFFFFF"/>
        </w:rPr>
      </w:pPr>
    </w:p>
    <w:p w:rsidR="000269B5" w:rsidRPr="000269B5" w:rsidRDefault="000269B5" w:rsidP="009C48D5">
      <w:pPr>
        <w:pStyle w:val="Heading2"/>
        <w:numPr>
          <w:ilvl w:val="0"/>
          <w:numId w:val="3"/>
        </w:numPr>
        <w:ind w:left="0" w:firstLine="0"/>
        <w:jc w:val="both"/>
        <w:rPr>
          <w:rFonts w:asciiTheme="minorHAnsi" w:hAnsiTheme="minorHAnsi" w:cstheme="minorHAnsi"/>
          <w:b w:val="0"/>
          <w:bCs w:val="0"/>
          <w:sz w:val="22"/>
          <w:szCs w:val="22"/>
          <w:shd w:val="clear" w:color="auto" w:fill="FFFFFF"/>
        </w:rPr>
      </w:pPr>
      <w:bookmarkStart w:id="5" w:name="_Toc126071102"/>
      <w:bookmarkStart w:id="6" w:name="_Toc131417244"/>
      <w:bookmarkStart w:id="7" w:name="_Toc131431630"/>
      <w:r w:rsidRPr="000269B5">
        <w:rPr>
          <w:rFonts w:asciiTheme="minorHAnsi" w:hAnsiTheme="minorHAnsi" w:cstheme="minorHAnsi"/>
          <w:sz w:val="22"/>
          <w:szCs w:val="22"/>
          <w:shd w:val="clear" w:color="auto" w:fill="FFFFFF"/>
        </w:rPr>
        <w:t>Sufficiency Duty</w:t>
      </w:r>
      <w:bookmarkEnd w:id="5"/>
      <w:bookmarkEnd w:id="6"/>
      <w:bookmarkEnd w:id="7"/>
    </w:p>
    <w:p w:rsidR="000269B5" w:rsidRPr="000269B5" w:rsidRDefault="000269B5" w:rsidP="000269B5">
      <w:pPr>
        <w:widowControl w:val="0"/>
        <w:spacing w:before="120" w:line="240" w:lineRule="atLeast"/>
        <w:jc w:val="both"/>
        <w:rPr>
          <w:rFonts w:cstheme="minorHAnsi"/>
          <w:sz w:val="22"/>
          <w:szCs w:val="22"/>
          <w:shd w:val="clear" w:color="auto" w:fill="FFFFFF"/>
        </w:rPr>
      </w:pPr>
      <w:r w:rsidRPr="000269B5">
        <w:rPr>
          <w:rFonts w:cstheme="minorHAnsi"/>
          <w:sz w:val="22"/>
          <w:szCs w:val="22"/>
          <w:shd w:val="clear" w:color="auto" w:fill="FFFFFF"/>
        </w:rPr>
        <w:t>The ‘sufficiency duty’ is set out in section 22G of the </w:t>
      </w:r>
      <w:hyperlink r:id="rId12" w:history="1">
        <w:r w:rsidRPr="000269B5">
          <w:rPr>
            <w:rStyle w:val="Hyperlink"/>
            <w:rFonts w:cstheme="minorHAnsi"/>
            <w:sz w:val="22"/>
            <w:szCs w:val="22"/>
            <w:shd w:val="clear" w:color="auto" w:fill="FFFFFF"/>
          </w:rPr>
          <w:t>Children Act 1989</w:t>
        </w:r>
      </w:hyperlink>
      <w:r w:rsidRPr="000269B5">
        <w:rPr>
          <w:rFonts w:cstheme="minorHAnsi"/>
          <w:sz w:val="22"/>
          <w:szCs w:val="22"/>
          <w:shd w:val="clear" w:color="auto" w:fill="FFFFFF"/>
        </w:rPr>
        <w:t>.  It is the local authority’s general duty, as far as reasonably practicable, to provide suitable accommodation in its area, to meet the needs of both children who they care for and whose circumstances are such that it would be consistent with their welfare for them to be provided with accommodation that is in the authority’s area.</w:t>
      </w:r>
    </w:p>
    <w:p w:rsidR="000269B5" w:rsidRPr="000269B5" w:rsidRDefault="000269B5" w:rsidP="000269B5">
      <w:pPr>
        <w:widowControl w:val="0"/>
        <w:spacing w:before="120" w:line="240" w:lineRule="atLeast"/>
        <w:jc w:val="both"/>
        <w:rPr>
          <w:rFonts w:cstheme="minorHAnsi"/>
          <w:sz w:val="22"/>
          <w:szCs w:val="22"/>
          <w:shd w:val="clear" w:color="auto" w:fill="FFFFFF"/>
        </w:rPr>
      </w:pPr>
      <w:r w:rsidRPr="000269B5">
        <w:rPr>
          <w:rFonts w:cstheme="minorHAnsi"/>
          <w:sz w:val="22"/>
          <w:szCs w:val="22"/>
          <w:shd w:val="clear" w:color="auto" w:fill="FFFFFF"/>
        </w:rPr>
        <w:t>The sufficiency duty requires local authorities to take early, preventive action to support children and families so that fewer children become ‘children we care for’.</w:t>
      </w:r>
    </w:p>
    <w:p w:rsidR="000269B5" w:rsidRPr="000269B5" w:rsidRDefault="000269B5" w:rsidP="000269B5">
      <w:pPr>
        <w:widowControl w:val="0"/>
        <w:spacing w:before="120" w:line="240" w:lineRule="atLeast"/>
        <w:jc w:val="both"/>
        <w:rPr>
          <w:rFonts w:cstheme="minorHAnsi"/>
          <w:i/>
          <w:iCs/>
          <w:sz w:val="22"/>
          <w:szCs w:val="22"/>
          <w:shd w:val="clear" w:color="auto" w:fill="FFFFFF"/>
        </w:rPr>
      </w:pPr>
    </w:p>
    <w:p w:rsidR="000269B5" w:rsidRPr="000269B5" w:rsidRDefault="000269B5" w:rsidP="000269B5">
      <w:pPr>
        <w:pStyle w:val="Heading3"/>
        <w:jc w:val="both"/>
        <w:rPr>
          <w:rFonts w:asciiTheme="minorHAnsi" w:hAnsiTheme="minorHAnsi" w:cstheme="minorHAnsi"/>
          <w:sz w:val="22"/>
          <w:szCs w:val="22"/>
          <w:shd w:val="clear" w:color="auto" w:fill="FFFFFF"/>
        </w:rPr>
      </w:pPr>
      <w:bookmarkStart w:id="8" w:name="_Toc131417245"/>
      <w:bookmarkStart w:id="9" w:name="_Toc131431631"/>
      <w:r w:rsidRPr="000269B5">
        <w:rPr>
          <w:rFonts w:asciiTheme="minorHAnsi" w:hAnsiTheme="minorHAnsi" w:cstheme="minorHAnsi"/>
          <w:sz w:val="22"/>
          <w:szCs w:val="22"/>
          <w:shd w:val="clear" w:color="auto" w:fill="FFFFFF"/>
        </w:rPr>
        <w:t>The Most Appropriate Placement</w:t>
      </w:r>
      <w:bookmarkEnd w:id="8"/>
      <w:bookmarkEnd w:id="9"/>
    </w:p>
    <w:p w:rsidR="000269B5" w:rsidRPr="00A83B09" w:rsidRDefault="000269B5" w:rsidP="000269B5">
      <w:pPr>
        <w:widowControl w:val="0"/>
        <w:spacing w:before="120" w:line="240" w:lineRule="atLeast"/>
        <w:rPr>
          <w:shd w:val="clear" w:color="auto" w:fill="FFFFFF"/>
        </w:rPr>
      </w:pPr>
      <w:r>
        <w:rPr>
          <w:shd w:val="clear" w:color="auto" w:fill="FFFFFF"/>
        </w:rPr>
        <w:t>T</w:t>
      </w:r>
      <w:r w:rsidRPr="008B25BB">
        <w:rPr>
          <w:shd w:val="clear" w:color="auto" w:fill="FFFFFF"/>
        </w:rPr>
        <w:t xml:space="preserve">he placement </w:t>
      </w:r>
      <w:r>
        <w:rPr>
          <w:shd w:val="clear" w:color="auto" w:fill="FFFFFF"/>
        </w:rPr>
        <w:t xml:space="preserve">of a child </w:t>
      </w:r>
      <w:r w:rsidRPr="008B25BB">
        <w:rPr>
          <w:shd w:val="clear" w:color="auto" w:fill="FFFFFF"/>
        </w:rPr>
        <w:t xml:space="preserve">must </w:t>
      </w:r>
      <w:r>
        <w:rPr>
          <w:shd w:val="clear" w:color="auto" w:fill="FFFFFF"/>
        </w:rPr>
        <w:t xml:space="preserve">meet the child’s welfare needs.  </w:t>
      </w:r>
    </w:p>
    <w:p w:rsidR="000269B5" w:rsidRPr="00A83B09" w:rsidRDefault="000269B5" w:rsidP="000269B5">
      <w:pPr>
        <w:widowControl w:val="0"/>
        <w:spacing w:before="120" w:line="240" w:lineRule="atLeast"/>
        <w:rPr>
          <w:shd w:val="clear" w:color="auto" w:fill="FFFFFF"/>
        </w:rPr>
      </w:pPr>
      <w:r>
        <w:rPr>
          <w:shd w:val="clear" w:color="auto" w:fill="FFFFFF"/>
        </w:rPr>
        <w:t>Priority</w:t>
      </w:r>
      <w:r w:rsidRPr="00A83B09">
        <w:rPr>
          <w:shd w:val="clear" w:color="auto" w:fill="FFFFFF"/>
        </w:rPr>
        <w:t xml:space="preserve"> </w:t>
      </w:r>
      <w:r>
        <w:rPr>
          <w:shd w:val="clear" w:color="auto" w:fill="FFFFFF"/>
        </w:rPr>
        <w:t>for the care of a child should</w:t>
      </w:r>
      <w:r w:rsidRPr="00A83B09">
        <w:rPr>
          <w:shd w:val="clear" w:color="auto" w:fill="FFFFFF"/>
        </w:rPr>
        <w:t xml:space="preserve"> be given to </w:t>
      </w:r>
      <w:r>
        <w:rPr>
          <w:shd w:val="clear" w:color="auto" w:fill="FFFFFF"/>
        </w:rPr>
        <w:t xml:space="preserve">placing the child with </w:t>
      </w:r>
      <w:r w:rsidRPr="00A83B09">
        <w:rPr>
          <w:shd w:val="clear" w:color="auto" w:fill="FFFFFF"/>
        </w:rPr>
        <w:t>a relative</w:t>
      </w:r>
      <w:r>
        <w:rPr>
          <w:shd w:val="clear" w:color="auto" w:fill="FFFFFF"/>
        </w:rPr>
        <w:t xml:space="preserve">, </w:t>
      </w:r>
      <w:r w:rsidRPr="00A83B09">
        <w:rPr>
          <w:shd w:val="clear" w:color="auto" w:fill="FFFFFF"/>
        </w:rPr>
        <w:t>friend or other person connected to the child</w:t>
      </w:r>
      <w:r>
        <w:rPr>
          <w:shd w:val="clear" w:color="auto" w:fill="FFFFFF"/>
        </w:rPr>
        <w:t>,</w:t>
      </w:r>
      <w:r w:rsidRPr="00A83B09">
        <w:rPr>
          <w:shd w:val="clear" w:color="auto" w:fill="FFFFFF"/>
        </w:rPr>
        <w:t xml:space="preserve"> who is </w:t>
      </w:r>
      <w:r>
        <w:rPr>
          <w:shd w:val="clear" w:color="auto" w:fill="FFFFFF"/>
        </w:rPr>
        <w:t>an appropriate carer</w:t>
      </w:r>
      <w:r w:rsidRPr="00A83B09">
        <w:rPr>
          <w:shd w:val="clear" w:color="auto" w:fill="FFFFFF"/>
        </w:rPr>
        <w:t>.</w:t>
      </w:r>
      <w:r>
        <w:rPr>
          <w:shd w:val="clear" w:color="auto" w:fill="FFFFFF"/>
        </w:rPr>
        <w:t xml:space="preserve"> </w:t>
      </w:r>
      <w:r w:rsidRPr="00A83B09">
        <w:rPr>
          <w:shd w:val="clear" w:color="auto" w:fill="FFFFFF"/>
        </w:rPr>
        <w:t xml:space="preserve"> Failing </w:t>
      </w:r>
      <w:r>
        <w:rPr>
          <w:shd w:val="clear" w:color="auto" w:fill="FFFFFF"/>
        </w:rPr>
        <w:t>this</w:t>
      </w:r>
      <w:r w:rsidRPr="00A83B09">
        <w:rPr>
          <w:shd w:val="clear" w:color="auto" w:fill="FFFFFF"/>
        </w:rPr>
        <w:t xml:space="preserve">, a placement </w:t>
      </w:r>
      <w:r>
        <w:rPr>
          <w:shd w:val="clear" w:color="auto" w:fill="FFFFFF"/>
        </w:rPr>
        <w:t>should</w:t>
      </w:r>
      <w:r w:rsidRPr="00A83B09">
        <w:rPr>
          <w:shd w:val="clear" w:color="auto" w:fill="FFFFFF"/>
        </w:rPr>
        <w:t xml:space="preserve"> be found, </w:t>
      </w:r>
      <w:r>
        <w:rPr>
          <w:shd w:val="clear" w:color="auto" w:fill="FFFFFF"/>
        </w:rPr>
        <w:t>where</w:t>
      </w:r>
      <w:r w:rsidRPr="00A83B09">
        <w:rPr>
          <w:shd w:val="clear" w:color="auto" w:fill="FFFFFF"/>
        </w:rPr>
        <w:t xml:space="preserve"> feasible</w:t>
      </w:r>
      <w:r>
        <w:rPr>
          <w:shd w:val="clear" w:color="auto" w:fill="FFFFFF"/>
        </w:rPr>
        <w:t>,</w:t>
      </w:r>
      <w:r w:rsidRPr="00A83B09">
        <w:rPr>
          <w:shd w:val="clear" w:color="auto" w:fill="FFFFFF"/>
        </w:rPr>
        <w:t xml:space="preserve"> which:</w:t>
      </w:r>
    </w:p>
    <w:p w:rsidR="000269B5" w:rsidRPr="00245579" w:rsidRDefault="000269B5" w:rsidP="009C48D5">
      <w:pPr>
        <w:widowControl w:val="0"/>
        <w:numPr>
          <w:ilvl w:val="0"/>
          <w:numId w:val="5"/>
        </w:numPr>
        <w:tabs>
          <w:tab w:val="clear" w:pos="720"/>
        </w:tabs>
        <w:spacing w:before="120" w:after="0" w:line="240" w:lineRule="atLeast"/>
        <w:ind w:left="1134"/>
        <w:jc w:val="both"/>
        <w:rPr>
          <w:shd w:val="clear" w:color="auto" w:fill="FFFFFF"/>
        </w:rPr>
      </w:pPr>
      <w:r>
        <w:rPr>
          <w:shd w:val="clear" w:color="auto" w:fill="FFFFFF"/>
        </w:rPr>
        <w:t>i</w:t>
      </w:r>
      <w:r w:rsidRPr="00245579">
        <w:rPr>
          <w:shd w:val="clear" w:color="auto" w:fill="FFFFFF"/>
        </w:rPr>
        <w:t>s near the child's home.</w:t>
      </w:r>
    </w:p>
    <w:p w:rsidR="000269B5" w:rsidRPr="00245579" w:rsidRDefault="000269B5" w:rsidP="009C48D5">
      <w:pPr>
        <w:widowControl w:val="0"/>
        <w:numPr>
          <w:ilvl w:val="0"/>
          <w:numId w:val="5"/>
        </w:numPr>
        <w:tabs>
          <w:tab w:val="clear" w:pos="720"/>
        </w:tabs>
        <w:spacing w:before="120" w:after="0" w:line="240" w:lineRule="atLeast"/>
        <w:ind w:left="1134"/>
        <w:jc w:val="both"/>
        <w:rPr>
          <w:shd w:val="clear" w:color="auto" w:fill="FFFFFF"/>
        </w:rPr>
      </w:pPr>
      <w:r>
        <w:rPr>
          <w:shd w:val="clear" w:color="auto" w:fill="FFFFFF"/>
        </w:rPr>
        <w:t>d</w:t>
      </w:r>
      <w:r w:rsidRPr="00245579">
        <w:rPr>
          <w:shd w:val="clear" w:color="auto" w:fill="FFFFFF"/>
        </w:rPr>
        <w:t xml:space="preserve">oes not disrupt </w:t>
      </w:r>
      <w:r>
        <w:rPr>
          <w:shd w:val="clear" w:color="auto" w:fill="FFFFFF"/>
        </w:rPr>
        <w:t>the child’s</w:t>
      </w:r>
      <w:r w:rsidRPr="00245579">
        <w:rPr>
          <w:shd w:val="clear" w:color="auto" w:fill="FFFFFF"/>
        </w:rPr>
        <w:t xml:space="preserve"> education or training.</w:t>
      </w:r>
    </w:p>
    <w:p w:rsidR="000269B5" w:rsidRPr="00245579" w:rsidRDefault="000269B5" w:rsidP="009C48D5">
      <w:pPr>
        <w:widowControl w:val="0"/>
        <w:numPr>
          <w:ilvl w:val="0"/>
          <w:numId w:val="5"/>
        </w:numPr>
        <w:tabs>
          <w:tab w:val="clear" w:pos="720"/>
        </w:tabs>
        <w:spacing w:before="120" w:after="0" w:line="240" w:lineRule="atLeast"/>
        <w:ind w:left="1134"/>
        <w:jc w:val="both"/>
        <w:rPr>
          <w:shd w:val="clear" w:color="auto" w:fill="FFFFFF"/>
        </w:rPr>
      </w:pPr>
      <w:r>
        <w:rPr>
          <w:shd w:val="clear" w:color="auto" w:fill="FFFFFF"/>
        </w:rPr>
        <w:t>e</w:t>
      </w:r>
      <w:r w:rsidRPr="00245579">
        <w:rPr>
          <w:shd w:val="clear" w:color="auto" w:fill="FFFFFF"/>
        </w:rPr>
        <w:t>nables the child to live with a</w:t>
      </w:r>
      <w:r>
        <w:rPr>
          <w:shd w:val="clear" w:color="auto" w:fill="FFFFFF"/>
        </w:rPr>
        <w:t xml:space="preserve"> sibling.</w:t>
      </w:r>
    </w:p>
    <w:p w:rsidR="000269B5" w:rsidRPr="00245579" w:rsidRDefault="000269B5" w:rsidP="009C48D5">
      <w:pPr>
        <w:widowControl w:val="0"/>
        <w:numPr>
          <w:ilvl w:val="0"/>
          <w:numId w:val="5"/>
        </w:numPr>
        <w:tabs>
          <w:tab w:val="clear" w:pos="720"/>
        </w:tabs>
        <w:spacing w:before="120" w:after="0" w:line="240" w:lineRule="atLeast"/>
        <w:ind w:left="1134"/>
        <w:jc w:val="both"/>
        <w:rPr>
          <w:shd w:val="clear" w:color="auto" w:fill="FFFFFF"/>
        </w:rPr>
      </w:pPr>
      <w:r>
        <w:rPr>
          <w:shd w:val="clear" w:color="auto" w:fill="FFFFFF"/>
        </w:rPr>
        <w:t>in the case of a child with a disability</w:t>
      </w:r>
      <w:r w:rsidRPr="00245579">
        <w:rPr>
          <w:shd w:val="clear" w:color="auto" w:fill="FFFFFF"/>
        </w:rPr>
        <w:t>, meet</w:t>
      </w:r>
      <w:r>
        <w:rPr>
          <w:shd w:val="clear" w:color="auto" w:fill="FFFFFF"/>
        </w:rPr>
        <w:t>s</w:t>
      </w:r>
      <w:r w:rsidRPr="00245579">
        <w:rPr>
          <w:shd w:val="clear" w:color="auto" w:fill="FFFFFF"/>
        </w:rPr>
        <w:t xml:space="preserve"> the needs of that child</w:t>
      </w:r>
      <w:r>
        <w:rPr>
          <w:shd w:val="clear" w:color="auto" w:fill="FFFFFF"/>
        </w:rPr>
        <w:t>.</w:t>
      </w:r>
      <w:r w:rsidRPr="00245579">
        <w:rPr>
          <w:shd w:val="clear" w:color="auto" w:fill="FFFFFF"/>
        </w:rPr>
        <w:t xml:space="preserve"> </w:t>
      </w:r>
    </w:p>
    <w:p w:rsidR="000269B5" w:rsidRPr="00DF25CA" w:rsidRDefault="000269B5" w:rsidP="000269B5">
      <w:pPr>
        <w:widowControl w:val="0"/>
        <w:spacing w:before="120" w:line="240" w:lineRule="atLeast"/>
        <w:rPr>
          <w:shd w:val="clear" w:color="auto" w:fill="FFFFFF"/>
        </w:rPr>
      </w:pPr>
    </w:p>
    <w:p w:rsidR="000269B5" w:rsidRPr="000269B5" w:rsidRDefault="000269B5" w:rsidP="009C48D5">
      <w:pPr>
        <w:pStyle w:val="Heading1"/>
        <w:numPr>
          <w:ilvl w:val="0"/>
          <w:numId w:val="3"/>
        </w:numPr>
        <w:ind w:left="0" w:firstLine="0"/>
        <w:jc w:val="both"/>
        <w:rPr>
          <w:rFonts w:asciiTheme="minorHAnsi" w:hAnsiTheme="minorHAnsi" w:cstheme="minorHAnsi"/>
          <w:sz w:val="22"/>
          <w:szCs w:val="22"/>
        </w:rPr>
      </w:pPr>
      <w:bookmarkStart w:id="10" w:name="_Toc126071103"/>
      <w:bookmarkStart w:id="11" w:name="_Toc131417246"/>
      <w:bookmarkStart w:id="12" w:name="_Toc131431632"/>
      <w:r w:rsidRPr="000269B5">
        <w:rPr>
          <w:rFonts w:asciiTheme="minorHAnsi" w:hAnsiTheme="minorHAnsi" w:cstheme="minorHAnsi"/>
          <w:sz w:val="22"/>
          <w:szCs w:val="22"/>
        </w:rPr>
        <w:t>Policy Statement</w:t>
      </w:r>
      <w:bookmarkEnd w:id="10"/>
      <w:bookmarkEnd w:id="11"/>
      <w:bookmarkEnd w:id="12"/>
    </w:p>
    <w:p w:rsidR="000269B5" w:rsidRPr="000269B5" w:rsidRDefault="000269B5" w:rsidP="000269B5">
      <w:pPr>
        <w:jc w:val="both"/>
        <w:rPr>
          <w:rFonts w:cstheme="minorHAnsi"/>
          <w:sz w:val="22"/>
          <w:szCs w:val="22"/>
        </w:rPr>
      </w:pPr>
      <w:r w:rsidRPr="000269B5">
        <w:rPr>
          <w:rFonts w:cstheme="minorHAnsi"/>
          <w:sz w:val="22"/>
          <w:szCs w:val="22"/>
        </w:rPr>
        <w:t xml:space="preserve">The </w:t>
      </w:r>
      <w:r w:rsidRPr="000269B5">
        <w:rPr>
          <w:rFonts w:cstheme="minorHAnsi"/>
          <w:sz w:val="22"/>
          <w:szCs w:val="22"/>
          <w:shd w:val="clear" w:color="auto" w:fill="FFFFFF"/>
        </w:rPr>
        <w:t>Council’s</w:t>
      </w:r>
      <w:r w:rsidRPr="000269B5">
        <w:rPr>
          <w:rFonts w:cstheme="minorHAnsi"/>
          <w:sz w:val="22"/>
          <w:szCs w:val="22"/>
        </w:rPr>
        <w:t xml:space="preserve"> Fostering Policy outlines the Council’s commitment to providing the best possible care and support for children we care </w:t>
      </w:r>
      <w:bookmarkStart w:id="13" w:name="_Hlk119659825"/>
      <w:r w:rsidRPr="000269B5">
        <w:rPr>
          <w:rFonts w:cstheme="minorHAnsi"/>
          <w:sz w:val="22"/>
          <w:szCs w:val="22"/>
        </w:rPr>
        <w:t>for.  Due regard is given to   the Fostering Services (England) Regulations 2011 (the 2011 Regulations), the National Minimum Standards 2011 and the Care Standards Act 2000 (CSA) for the conduct of fostering services which form the regulatory basis of placing children in foster care.  The National Minimum Standards 2011, are set up to make sure that:</w:t>
      </w:r>
    </w:p>
    <w:p w:rsidR="000269B5" w:rsidRPr="000269B5" w:rsidRDefault="000269B5" w:rsidP="000269B5">
      <w:pPr>
        <w:jc w:val="both"/>
        <w:rPr>
          <w:rFonts w:cstheme="minorHAnsi"/>
          <w:sz w:val="22"/>
          <w:szCs w:val="22"/>
        </w:rPr>
      </w:pPr>
    </w:p>
    <w:p w:rsidR="000269B5" w:rsidRPr="009C48D5" w:rsidRDefault="000269B5" w:rsidP="009C48D5">
      <w:pPr>
        <w:pStyle w:val="ListParagraph"/>
        <w:numPr>
          <w:ilvl w:val="0"/>
          <w:numId w:val="9"/>
        </w:numPr>
        <w:jc w:val="both"/>
        <w:rPr>
          <w:rFonts w:cstheme="minorHAnsi"/>
          <w:sz w:val="22"/>
          <w:szCs w:val="22"/>
        </w:rPr>
      </w:pPr>
      <w:r w:rsidRPr="009C48D5">
        <w:rPr>
          <w:rFonts w:cstheme="minorHAnsi"/>
          <w:sz w:val="22"/>
          <w:szCs w:val="22"/>
        </w:rPr>
        <w:t>The child’s welfare, safety and needs are at the centre of their care.</w:t>
      </w:r>
    </w:p>
    <w:p w:rsidR="000269B5" w:rsidRPr="009C48D5" w:rsidRDefault="000269B5" w:rsidP="009C48D5">
      <w:pPr>
        <w:pStyle w:val="ListParagraph"/>
        <w:numPr>
          <w:ilvl w:val="0"/>
          <w:numId w:val="9"/>
        </w:numPr>
        <w:jc w:val="both"/>
        <w:rPr>
          <w:rFonts w:cstheme="minorHAnsi"/>
          <w:sz w:val="22"/>
          <w:szCs w:val="22"/>
        </w:rPr>
      </w:pPr>
      <w:r w:rsidRPr="009C48D5">
        <w:rPr>
          <w:rFonts w:cstheme="minorHAnsi"/>
          <w:sz w:val="22"/>
          <w:szCs w:val="22"/>
        </w:rPr>
        <w:t>Children should have an enjoyable childhood, benefiting from excellent parenting and education, enjoying a wide range of opportunities to develop their talents and skills leading to a successful adult life.</w:t>
      </w:r>
    </w:p>
    <w:p w:rsidR="000269B5" w:rsidRPr="009C48D5" w:rsidRDefault="000269B5" w:rsidP="009C48D5">
      <w:pPr>
        <w:pStyle w:val="ListParagraph"/>
        <w:numPr>
          <w:ilvl w:val="0"/>
          <w:numId w:val="9"/>
        </w:numPr>
        <w:jc w:val="both"/>
        <w:rPr>
          <w:rFonts w:cstheme="minorHAnsi"/>
          <w:sz w:val="22"/>
          <w:szCs w:val="22"/>
        </w:rPr>
      </w:pPr>
      <w:r w:rsidRPr="009C48D5">
        <w:rPr>
          <w:rFonts w:cstheme="minorHAnsi"/>
          <w:sz w:val="22"/>
          <w:szCs w:val="22"/>
        </w:rPr>
        <w:t>Children are entitled to grow up in a loving environment that can meet their developmental needs.</w:t>
      </w:r>
    </w:p>
    <w:p w:rsidR="000269B5" w:rsidRPr="009C48D5" w:rsidRDefault="000269B5" w:rsidP="009C48D5">
      <w:pPr>
        <w:pStyle w:val="ListParagraph"/>
        <w:numPr>
          <w:ilvl w:val="0"/>
          <w:numId w:val="9"/>
        </w:numPr>
        <w:jc w:val="both"/>
        <w:rPr>
          <w:rFonts w:cstheme="minorHAnsi"/>
          <w:sz w:val="22"/>
          <w:szCs w:val="22"/>
        </w:rPr>
      </w:pPr>
      <w:r w:rsidRPr="009C48D5">
        <w:rPr>
          <w:rFonts w:cstheme="minorHAnsi"/>
          <w:sz w:val="22"/>
          <w:szCs w:val="22"/>
        </w:rPr>
        <w:t xml:space="preserve">Every child should have his or her wishes and feelings listened to and </w:t>
      </w:r>
      <w:proofErr w:type="gramStart"/>
      <w:r w:rsidRPr="009C48D5">
        <w:rPr>
          <w:rFonts w:cstheme="minorHAnsi"/>
          <w:sz w:val="22"/>
          <w:szCs w:val="22"/>
        </w:rPr>
        <w:t>taken into account</w:t>
      </w:r>
      <w:proofErr w:type="gramEnd"/>
      <w:r w:rsidRPr="009C48D5">
        <w:rPr>
          <w:rFonts w:cstheme="minorHAnsi"/>
          <w:sz w:val="22"/>
          <w:szCs w:val="22"/>
        </w:rPr>
        <w:t>.</w:t>
      </w:r>
    </w:p>
    <w:p w:rsidR="000269B5" w:rsidRPr="009C48D5" w:rsidRDefault="000269B5" w:rsidP="009C48D5">
      <w:pPr>
        <w:pStyle w:val="ListParagraph"/>
        <w:numPr>
          <w:ilvl w:val="0"/>
          <w:numId w:val="9"/>
        </w:numPr>
        <w:jc w:val="both"/>
        <w:rPr>
          <w:rFonts w:cstheme="minorHAnsi"/>
          <w:sz w:val="22"/>
          <w:szCs w:val="22"/>
        </w:rPr>
      </w:pPr>
      <w:r w:rsidRPr="009C48D5">
        <w:rPr>
          <w:rFonts w:cstheme="minorHAnsi"/>
          <w:sz w:val="22"/>
          <w:szCs w:val="22"/>
        </w:rPr>
        <w:t xml:space="preserve">Each child should be valued as an individual and given personalised support in line with their individual needs and background </w:t>
      </w:r>
      <w:proofErr w:type="gramStart"/>
      <w:r w:rsidRPr="009C48D5">
        <w:rPr>
          <w:rFonts w:cstheme="minorHAnsi"/>
          <w:sz w:val="22"/>
          <w:szCs w:val="22"/>
        </w:rPr>
        <w:t>in order to</w:t>
      </w:r>
      <w:proofErr w:type="gramEnd"/>
      <w:r w:rsidRPr="009C48D5">
        <w:rPr>
          <w:rFonts w:cstheme="minorHAnsi"/>
          <w:sz w:val="22"/>
          <w:szCs w:val="22"/>
        </w:rPr>
        <w:t xml:space="preserve"> develop their identity, </w:t>
      </w:r>
      <w:proofErr w:type="spellStart"/>
      <w:r w:rsidRPr="009C48D5">
        <w:rPr>
          <w:rFonts w:cstheme="minorHAnsi"/>
          <w:sz w:val="22"/>
          <w:szCs w:val="22"/>
        </w:rPr>
        <w:t>self confidence</w:t>
      </w:r>
      <w:proofErr w:type="spellEnd"/>
      <w:r w:rsidRPr="009C48D5">
        <w:rPr>
          <w:rFonts w:cstheme="minorHAnsi"/>
          <w:sz w:val="22"/>
          <w:szCs w:val="22"/>
        </w:rPr>
        <w:t xml:space="preserve"> and self-worth.</w:t>
      </w:r>
    </w:p>
    <w:p w:rsidR="000269B5" w:rsidRPr="009C48D5" w:rsidRDefault="000269B5" w:rsidP="009C48D5">
      <w:pPr>
        <w:pStyle w:val="ListParagraph"/>
        <w:numPr>
          <w:ilvl w:val="0"/>
          <w:numId w:val="9"/>
        </w:numPr>
        <w:jc w:val="both"/>
        <w:rPr>
          <w:rFonts w:cstheme="minorHAnsi"/>
          <w:sz w:val="22"/>
          <w:szCs w:val="22"/>
        </w:rPr>
      </w:pPr>
      <w:r w:rsidRPr="009C48D5">
        <w:rPr>
          <w:rFonts w:cstheme="minorHAnsi"/>
          <w:sz w:val="22"/>
          <w:szCs w:val="22"/>
        </w:rPr>
        <w:t xml:space="preserve">The </w:t>
      </w:r>
      <w:proofErr w:type="gramStart"/>
      <w:r w:rsidRPr="009C48D5">
        <w:rPr>
          <w:rFonts w:cstheme="minorHAnsi"/>
          <w:sz w:val="22"/>
          <w:szCs w:val="22"/>
        </w:rPr>
        <w:t>particular needs</w:t>
      </w:r>
      <w:proofErr w:type="gramEnd"/>
      <w:r w:rsidRPr="009C48D5">
        <w:rPr>
          <w:rFonts w:cstheme="minorHAnsi"/>
          <w:sz w:val="22"/>
          <w:szCs w:val="22"/>
        </w:rPr>
        <w:t xml:space="preserve"> of</w:t>
      </w:r>
      <w:r w:rsidR="00E75F15">
        <w:rPr>
          <w:rFonts w:cstheme="minorHAnsi"/>
          <w:sz w:val="22"/>
          <w:szCs w:val="22"/>
        </w:rPr>
        <w:t xml:space="preserve"> </w:t>
      </w:r>
      <w:r w:rsidRPr="009C48D5">
        <w:rPr>
          <w:rFonts w:cstheme="minorHAnsi"/>
          <w:sz w:val="22"/>
          <w:szCs w:val="22"/>
        </w:rPr>
        <w:t>children</w:t>
      </w:r>
      <w:r w:rsidR="00E75F15">
        <w:rPr>
          <w:rFonts w:cstheme="minorHAnsi"/>
          <w:sz w:val="22"/>
          <w:szCs w:val="22"/>
        </w:rPr>
        <w:t xml:space="preserve"> with disabilities</w:t>
      </w:r>
      <w:r w:rsidRPr="009C48D5">
        <w:rPr>
          <w:rFonts w:cstheme="minorHAnsi"/>
          <w:sz w:val="22"/>
          <w:szCs w:val="22"/>
        </w:rPr>
        <w:t xml:space="preserve"> and children with complex needs will be fully recognised and taken into account</w:t>
      </w:r>
    </w:p>
    <w:p w:rsidR="000269B5" w:rsidRPr="009C48D5" w:rsidRDefault="000269B5" w:rsidP="009C48D5">
      <w:pPr>
        <w:pStyle w:val="ListParagraph"/>
        <w:numPr>
          <w:ilvl w:val="0"/>
          <w:numId w:val="9"/>
        </w:numPr>
        <w:jc w:val="both"/>
        <w:rPr>
          <w:rFonts w:cstheme="minorHAnsi"/>
          <w:sz w:val="22"/>
          <w:szCs w:val="22"/>
        </w:rPr>
      </w:pPr>
      <w:r w:rsidRPr="009C48D5">
        <w:rPr>
          <w:rFonts w:cstheme="minorHAnsi"/>
          <w:sz w:val="22"/>
          <w:szCs w:val="22"/>
        </w:rPr>
        <w:t>The significance of contact</w:t>
      </w:r>
      <w:r w:rsidR="00E75F15">
        <w:rPr>
          <w:rFonts w:cstheme="minorHAnsi"/>
          <w:sz w:val="22"/>
          <w:szCs w:val="22"/>
        </w:rPr>
        <w:t>/family time</w:t>
      </w:r>
      <w:r w:rsidRPr="009C48D5">
        <w:rPr>
          <w:rFonts w:cstheme="minorHAnsi"/>
          <w:sz w:val="22"/>
          <w:szCs w:val="22"/>
        </w:rPr>
        <w:t xml:space="preserve"> for children</w:t>
      </w:r>
      <w:r w:rsidR="00E75F15">
        <w:rPr>
          <w:rFonts w:cstheme="minorHAnsi"/>
          <w:sz w:val="22"/>
          <w:szCs w:val="22"/>
        </w:rPr>
        <w:t xml:space="preserve"> we care for</w:t>
      </w:r>
      <w:r w:rsidRPr="009C48D5">
        <w:rPr>
          <w:rFonts w:cstheme="minorHAnsi"/>
          <w:sz w:val="22"/>
          <w:szCs w:val="22"/>
        </w:rPr>
        <w:t xml:space="preserve">, and of maintaining relationships with birth parents and the wider family, including siblings, </w:t>
      </w:r>
      <w:proofErr w:type="gramStart"/>
      <w:r w:rsidRPr="009C48D5">
        <w:rPr>
          <w:rFonts w:cstheme="minorHAnsi"/>
          <w:sz w:val="22"/>
          <w:szCs w:val="22"/>
        </w:rPr>
        <w:t>half-siblings</w:t>
      </w:r>
      <w:proofErr w:type="gramEnd"/>
      <w:r w:rsidRPr="009C48D5">
        <w:rPr>
          <w:rFonts w:cstheme="minorHAnsi"/>
          <w:sz w:val="22"/>
          <w:szCs w:val="22"/>
        </w:rPr>
        <w:t xml:space="preserve"> and grandparents, is recognised, as is the foster carer’s role in this.</w:t>
      </w:r>
    </w:p>
    <w:p w:rsidR="000269B5" w:rsidRPr="009C48D5" w:rsidRDefault="000269B5" w:rsidP="009C48D5">
      <w:pPr>
        <w:pStyle w:val="ListParagraph"/>
        <w:numPr>
          <w:ilvl w:val="0"/>
          <w:numId w:val="9"/>
        </w:numPr>
        <w:jc w:val="both"/>
        <w:rPr>
          <w:rFonts w:cstheme="minorHAnsi"/>
          <w:sz w:val="22"/>
          <w:szCs w:val="22"/>
        </w:rPr>
      </w:pPr>
      <w:r w:rsidRPr="009C48D5">
        <w:rPr>
          <w:rFonts w:cstheme="minorHAnsi"/>
          <w:sz w:val="22"/>
          <w:szCs w:val="22"/>
        </w:rPr>
        <w:t>Children in foster care deserve to be treated as a good parent would treat their own children and to have the opportunity for as full an experience of family life and childhood as possible, without unnecessary restrictions.</w:t>
      </w:r>
    </w:p>
    <w:p w:rsidR="000269B5" w:rsidRPr="009C48D5" w:rsidRDefault="000269B5" w:rsidP="009C48D5">
      <w:pPr>
        <w:pStyle w:val="ListParagraph"/>
        <w:numPr>
          <w:ilvl w:val="0"/>
          <w:numId w:val="9"/>
        </w:numPr>
        <w:jc w:val="both"/>
        <w:rPr>
          <w:rFonts w:cstheme="minorHAnsi"/>
          <w:sz w:val="22"/>
          <w:szCs w:val="22"/>
        </w:rPr>
      </w:pPr>
      <w:r w:rsidRPr="009C48D5">
        <w:rPr>
          <w:rFonts w:cstheme="minorHAnsi"/>
          <w:sz w:val="22"/>
          <w:szCs w:val="22"/>
        </w:rPr>
        <w:t>The central importance of the child’s relationship with their foster carer should be acknowledged and foster carers should be recognised as core members of the team working with the child.</w:t>
      </w:r>
    </w:p>
    <w:p w:rsidR="000269B5" w:rsidRPr="009C48D5" w:rsidRDefault="000269B5" w:rsidP="009C48D5">
      <w:pPr>
        <w:pStyle w:val="ListParagraph"/>
        <w:numPr>
          <w:ilvl w:val="0"/>
          <w:numId w:val="9"/>
        </w:numPr>
        <w:jc w:val="both"/>
        <w:rPr>
          <w:rFonts w:cstheme="minorHAnsi"/>
          <w:sz w:val="22"/>
          <w:szCs w:val="22"/>
        </w:rPr>
      </w:pPr>
      <w:r w:rsidRPr="009C48D5">
        <w:rPr>
          <w:rFonts w:cstheme="minorHAnsi"/>
          <w:sz w:val="22"/>
          <w:szCs w:val="22"/>
        </w:rPr>
        <w:t>Foster carers have a right to full information about the child.</w:t>
      </w:r>
    </w:p>
    <w:p w:rsidR="000269B5" w:rsidRPr="009C48D5" w:rsidRDefault="000269B5" w:rsidP="009C48D5">
      <w:pPr>
        <w:pStyle w:val="ListParagraph"/>
        <w:numPr>
          <w:ilvl w:val="0"/>
          <w:numId w:val="9"/>
        </w:numPr>
        <w:jc w:val="both"/>
        <w:rPr>
          <w:rFonts w:cstheme="minorHAnsi"/>
          <w:sz w:val="22"/>
          <w:szCs w:val="22"/>
        </w:rPr>
      </w:pPr>
      <w:r w:rsidRPr="009C48D5">
        <w:rPr>
          <w:rFonts w:cstheme="minorHAnsi"/>
          <w:sz w:val="22"/>
          <w:szCs w:val="22"/>
        </w:rPr>
        <w:t xml:space="preserve">It is essential that foster carers receive relevant support services and development opportunities </w:t>
      </w:r>
      <w:proofErr w:type="gramStart"/>
      <w:r w:rsidRPr="009C48D5">
        <w:rPr>
          <w:rFonts w:cstheme="minorHAnsi"/>
          <w:sz w:val="22"/>
          <w:szCs w:val="22"/>
        </w:rPr>
        <w:t>in order to</w:t>
      </w:r>
      <w:proofErr w:type="gramEnd"/>
      <w:r w:rsidRPr="009C48D5">
        <w:rPr>
          <w:rFonts w:cstheme="minorHAnsi"/>
          <w:sz w:val="22"/>
          <w:szCs w:val="22"/>
        </w:rPr>
        <w:t xml:space="preserve"> provide the best care for children.</w:t>
      </w:r>
    </w:p>
    <w:p w:rsidR="000269B5" w:rsidRPr="009C48D5" w:rsidRDefault="000269B5" w:rsidP="009C48D5">
      <w:pPr>
        <w:pStyle w:val="ListParagraph"/>
        <w:numPr>
          <w:ilvl w:val="0"/>
          <w:numId w:val="9"/>
        </w:numPr>
        <w:jc w:val="both"/>
        <w:rPr>
          <w:rFonts w:cstheme="minorHAnsi"/>
          <w:sz w:val="22"/>
          <w:szCs w:val="22"/>
        </w:rPr>
      </w:pPr>
      <w:r w:rsidRPr="009C48D5">
        <w:rPr>
          <w:rFonts w:cstheme="minorHAnsi"/>
          <w:sz w:val="22"/>
          <w:szCs w:val="22"/>
        </w:rPr>
        <w:t>Genuine partnership between all those involved in fostering children is essential for the NMS to deliver the best outcomes for children; this includes the Government, local government, other statutory agencies, fostering service providers and foster carers.</w:t>
      </w:r>
    </w:p>
    <w:bookmarkEnd w:id="13"/>
    <w:p w:rsidR="000269B5" w:rsidRPr="000269B5" w:rsidRDefault="000269B5" w:rsidP="000269B5">
      <w:pPr>
        <w:ind w:left="774"/>
        <w:rPr>
          <w:rFonts w:cstheme="minorHAnsi"/>
          <w:sz w:val="22"/>
          <w:szCs w:val="22"/>
        </w:rPr>
      </w:pP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14" w:name="_Toc114819626"/>
      <w:bookmarkStart w:id="15" w:name="_Toc126071104"/>
      <w:bookmarkStart w:id="16" w:name="_Toc131417247"/>
      <w:bookmarkStart w:id="17" w:name="_Toc131431633"/>
      <w:r w:rsidRPr="000269B5">
        <w:rPr>
          <w:rFonts w:asciiTheme="minorHAnsi" w:hAnsiTheme="minorHAnsi" w:cstheme="minorHAnsi"/>
          <w:sz w:val="22"/>
          <w:szCs w:val="22"/>
        </w:rPr>
        <w:t>Related WSCC Documents</w:t>
      </w:r>
      <w:bookmarkEnd w:id="14"/>
      <w:bookmarkEnd w:id="15"/>
      <w:bookmarkEnd w:id="16"/>
      <w:bookmarkEnd w:id="17"/>
    </w:p>
    <w:p w:rsidR="000269B5" w:rsidRPr="000269B5" w:rsidRDefault="000269B5" w:rsidP="009C48D5">
      <w:pPr>
        <w:pStyle w:val="ListParagraph"/>
        <w:numPr>
          <w:ilvl w:val="1"/>
          <w:numId w:val="1"/>
        </w:numPr>
        <w:spacing w:before="240" w:after="0" w:line="240" w:lineRule="auto"/>
        <w:jc w:val="both"/>
        <w:rPr>
          <w:rFonts w:cstheme="minorHAnsi"/>
          <w:sz w:val="22"/>
          <w:szCs w:val="22"/>
        </w:rPr>
      </w:pPr>
      <w:bookmarkStart w:id="18" w:name="_Hlk116468859"/>
      <w:r w:rsidRPr="000269B5">
        <w:rPr>
          <w:rFonts w:cstheme="minorHAnsi"/>
          <w:sz w:val="22"/>
          <w:szCs w:val="22"/>
        </w:rPr>
        <w:t>West Sussex Fostering Services: Statement of Purpose 2023</w:t>
      </w:r>
    </w:p>
    <w:p w:rsidR="000269B5" w:rsidRPr="000269B5" w:rsidRDefault="000269B5" w:rsidP="009C48D5">
      <w:pPr>
        <w:pStyle w:val="ListParagraph"/>
        <w:numPr>
          <w:ilvl w:val="1"/>
          <w:numId w:val="1"/>
        </w:numPr>
        <w:spacing w:before="240" w:after="0" w:line="240" w:lineRule="auto"/>
        <w:jc w:val="both"/>
        <w:rPr>
          <w:rFonts w:cstheme="minorHAnsi"/>
          <w:sz w:val="22"/>
          <w:szCs w:val="22"/>
        </w:rPr>
      </w:pPr>
      <w:r w:rsidRPr="000269B5">
        <w:rPr>
          <w:rFonts w:cstheme="minorHAnsi"/>
          <w:sz w:val="22"/>
          <w:szCs w:val="22"/>
        </w:rPr>
        <w:t>The Children’s Guide ‘New into Care’</w:t>
      </w:r>
    </w:p>
    <w:p w:rsidR="000269B5" w:rsidRPr="000269B5" w:rsidRDefault="000269B5" w:rsidP="009C48D5">
      <w:pPr>
        <w:pStyle w:val="ListParagraph"/>
        <w:numPr>
          <w:ilvl w:val="1"/>
          <w:numId w:val="1"/>
        </w:numPr>
        <w:spacing w:before="240" w:after="0" w:line="240" w:lineRule="auto"/>
        <w:jc w:val="both"/>
        <w:rPr>
          <w:rFonts w:cstheme="minorHAnsi"/>
          <w:sz w:val="22"/>
          <w:szCs w:val="22"/>
        </w:rPr>
      </w:pPr>
      <w:r w:rsidRPr="000269B5">
        <w:rPr>
          <w:rFonts w:cstheme="minorHAnsi"/>
          <w:sz w:val="22"/>
          <w:szCs w:val="22"/>
        </w:rPr>
        <w:t>Foster Carer Handbook 2022</w:t>
      </w:r>
    </w:p>
    <w:p w:rsidR="000269B5" w:rsidRPr="000269B5" w:rsidRDefault="000269B5" w:rsidP="009C48D5">
      <w:pPr>
        <w:pStyle w:val="ListParagraph"/>
        <w:numPr>
          <w:ilvl w:val="1"/>
          <w:numId w:val="1"/>
        </w:numPr>
        <w:spacing w:before="240" w:after="0" w:line="240" w:lineRule="auto"/>
        <w:jc w:val="both"/>
        <w:rPr>
          <w:rFonts w:cstheme="minorHAnsi"/>
          <w:sz w:val="22"/>
          <w:szCs w:val="22"/>
        </w:rPr>
      </w:pPr>
      <w:r w:rsidRPr="000269B5">
        <w:rPr>
          <w:rFonts w:cstheme="minorHAnsi"/>
          <w:sz w:val="22"/>
          <w:szCs w:val="22"/>
        </w:rPr>
        <w:t>Fostering: Fees and Payments (live document)</w:t>
      </w:r>
    </w:p>
    <w:p w:rsidR="000269B5" w:rsidRPr="000269B5" w:rsidRDefault="000269B5" w:rsidP="009C48D5">
      <w:pPr>
        <w:pStyle w:val="ListParagraph"/>
        <w:numPr>
          <w:ilvl w:val="1"/>
          <w:numId w:val="1"/>
        </w:numPr>
        <w:spacing w:before="240" w:after="0" w:line="240" w:lineRule="auto"/>
        <w:jc w:val="both"/>
        <w:rPr>
          <w:rFonts w:cstheme="minorHAnsi"/>
          <w:sz w:val="22"/>
          <w:szCs w:val="22"/>
        </w:rPr>
      </w:pPr>
      <w:r w:rsidRPr="000269B5">
        <w:rPr>
          <w:rFonts w:cstheme="minorHAnsi"/>
          <w:sz w:val="22"/>
          <w:szCs w:val="22"/>
        </w:rPr>
        <w:t>Fostering Skills Progression Pathway 2023</w:t>
      </w:r>
    </w:p>
    <w:p w:rsidR="000269B5" w:rsidRPr="000269B5" w:rsidRDefault="000269B5" w:rsidP="009C48D5">
      <w:pPr>
        <w:pStyle w:val="ListParagraph"/>
        <w:numPr>
          <w:ilvl w:val="1"/>
          <w:numId w:val="1"/>
        </w:numPr>
        <w:spacing w:before="240" w:after="0" w:line="240" w:lineRule="auto"/>
        <w:jc w:val="both"/>
        <w:rPr>
          <w:rFonts w:cstheme="minorHAnsi"/>
          <w:sz w:val="22"/>
          <w:szCs w:val="22"/>
        </w:rPr>
      </w:pPr>
      <w:bookmarkStart w:id="19" w:name="_Hlk116468366"/>
      <w:r w:rsidRPr="000269B5">
        <w:rPr>
          <w:rFonts w:cstheme="minorHAnsi"/>
          <w:sz w:val="22"/>
          <w:szCs w:val="22"/>
        </w:rPr>
        <w:t>Connected Fostering and Special Guardianship Finance Policy 2022 -2023</w:t>
      </w:r>
    </w:p>
    <w:p w:rsidR="000269B5" w:rsidRPr="000269B5" w:rsidRDefault="000269B5" w:rsidP="009C48D5">
      <w:pPr>
        <w:pStyle w:val="ListParagraph"/>
        <w:numPr>
          <w:ilvl w:val="1"/>
          <w:numId w:val="1"/>
        </w:numPr>
        <w:spacing w:before="240" w:after="0" w:line="240" w:lineRule="auto"/>
        <w:jc w:val="both"/>
        <w:rPr>
          <w:rFonts w:cstheme="minorHAnsi"/>
          <w:sz w:val="22"/>
          <w:szCs w:val="22"/>
        </w:rPr>
      </w:pPr>
      <w:r w:rsidRPr="000269B5">
        <w:rPr>
          <w:rFonts w:cstheme="minorHAnsi"/>
          <w:sz w:val="22"/>
          <w:szCs w:val="22"/>
        </w:rPr>
        <w:t>West Sussex Adaptation of Homes Policy for Foster Carers, Kinship Carers and Special Guardian Carers 2022</w:t>
      </w:r>
    </w:p>
    <w:p w:rsidR="000269B5" w:rsidRPr="000269B5" w:rsidRDefault="000269B5" w:rsidP="009C48D5">
      <w:pPr>
        <w:pStyle w:val="ListParagraph"/>
        <w:numPr>
          <w:ilvl w:val="1"/>
          <w:numId w:val="1"/>
        </w:numPr>
        <w:spacing w:before="240" w:after="0" w:line="240" w:lineRule="auto"/>
        <w:jc w:val="both"/>
        <w:rPr>
          <w:rFonts w:cstheme="minorHAnsi"/>
          <w:sz w:val="22"/>
          <w:szCs w:val="22"/>
        </w:rPr>
      </w:pPr>
      <w:r w:rsidRPr="000269B5">
        <w:rPr>
          <w:rFonts w:cstheme="minorHAnsi"/>
          <w:sz w:val="22"/>
          <w:szCs w:val="22"/>
        </w:rPr>
        <w:t>West Sussex Private Fostering Statement of Purpose 2022</w:t>
      </w:r>
    </w:p>
    <w:bookmarkEnd w:id="18"/>
    <w:bookmarkEnd w:id="19"/>
    <w:p w:rsidR="000269B5" w:rsidRPr="000269B5" w:rsidRDefault="000269B5" w:rsidP="000269B5">
      <w:pPr>
        <w:pStyle w:val="ListParagraph"/>
        <w:ind w:left="1440"/>
        <w:rPr>
          <w:rFonts w:cstheme="minorHAnsi"/>
          <w:i/>
          <w:iCs/>
          <w:sz w:val="22"/>
          <w:szCs w:val="22"/>
        </w:rPr>
      </w:pPr>
    </w:p>
    <w:p w:rsidR="000269B5" w:rsidRPr="000269B5" w:rsidRDefault="000269B5" w:rsidP="009C48D5">
      <w:pPr>
        <w:pStyle w:val="Policy1"/>
        <w:numPr>
          <w:ilvl w:val="0"/>
          <w:numId w:val="3"/>
        </w:numPr>
        <w:rPr>
          <w:rFonts w:asciiTheme="minorHAnsi" w:hAnsiTheme="minorHAnsi" w:cstheme="minorHAnsi"/>
          <w:sz w:val="22"/>
          <w:szCs w:val="22"/>
        </w:rPr>
      </w:pPr>
      <w:bookmarkStart w:id="20" w:name="_Toc114819627"/>
      <w:bookmarkStart w:id="21" w:name="_Toc126071105"/>
      <w:bookmarkStart w:id="22" w:name="_Toc131417248"/>
      <w:bookmarkStart w:id="23" w:name="_Toc131431634"/>
      <w:r w:rsidRPr="000269B5">
        <w:rPr>
          <w:rFonts w:asciiTheme="minorHAnsi" w:hAnsiTheme="minorHAnsi" w:cstheme="minorHAnsi"/>
          <w:sz w:val="22"/>
          <w:szCs w:val="22"/>
        </w:rPr>
        <w:t>Legal Context</w:t>
      </w:r>
      <w:bookmarkEnd w:id="20"/>
      <w:bookmarkEnd w:id="21"/>
      <w:bookmarkEnd w:id="22"/>
      <w:bookmarkEnd w:id="23"/>
    </w:p>
    <w:p w:rsidR="000269B5" w:rsidRPr="000269B5" w:rsidRDefault="000269B5" w:rsidP="009C48D5">
      <w:pPr>
        <w:pStyle w:val="ListParagraph"/>
        <w:numPr>
          <w:ilvl w:val="0"/>
          <w:numId w:val="2"/>
        </w:numPr>
        <w:spacing w:before="240" w:after="0" w:line="240" w:lineRule="auto"/>
        <w:jc w:val="both"/>
        <w:rPr>
          <w:rFonts w:cstheme="minorHAnsi"/>
          <w:sz w:val="22"/>
          <w:szCs w:val="22"/>
          <w:shd w:val="clear" w:color="auto" w:fill="FFFFFF"/>
        </w:rPr>
      </w:pPr>
      <w:r w:rsidRPr="000269B5">
        <w:rPr>
          <w:rFonts w:cstheme="minorHAnsi"/>
          <w:sz w:val="22"/>
          <w:szCs w:val="22"/>
        </w:rPr>
        <w:t>Children Act 1989 Guidance and Regulations:</w:t>
      </w:r>
    </w:p>
    <w:p w:rsidR="000269B5" w:rsidRPr="000269B5" w:rsidRDefault="000269B5" w:rsidP="000269B5">
      <w:pPr>
        <w:pStyle w:val="ListParagraph"/>
        <w:ind w:left="851"/>
        <w:rPr>
          <w:rFonts w:cstheme="minorHAnsi"/>
          <w:sz w:val="22"/>
          <w:szCs w:val="22"/>
          <w:shd w:val="clear" w:color="auto" w:fill="FFFFFF"/>
        </w:rPr>
      </w:pPr>
      <w:r w:rsidRPr="000269B5">
        <w:rPr>
          <w:rFonts w:cstheme="minorHAnsi"/>
          <w:sz w:val="22"/>
          <w:szCs w:val="22"/>
        </w:rPr>
        <w:t>Volume 4: Fostering Services (2011)</w:t>
      </w:r>
      <w:r w:rsidRPr="000269B5">
        <w:rPr>
          <w:rFonts w:cstheme="minorHAnsi"/>
          <w:sz w:val="22"/>
          <w:szCs w:val="22"/>
          <w:shd w:val="clear" w:color="auto" w:fill="FFFFFF"/>
        </w:rPr>
        <w:t> </w:t>
      </w:r>
    </w:p>
    <w:p w:rsidR="000269B5" w:rsidRPr="000269B5" w:rsidRDefault="000269B5" w:rsidP="009C48D5">
      <w:pPr>
        <w:pStyle w:val="ListParagraph"/>
        <w:numPr>
          <w:ilvl w:val="0"/>
          <w:numId w:val="2"/>
        </w:numPr>
        <w:spacing w:before="240" w:after="0" w:line="240" w:lineRule="auto"/>
        <w:jc w:val="both"/>
        <w:rPr>
          <w:rFonts w:cstheme="minorHAnsi"/>
          <w:sz w:val="22"/>
          <w:szCs w:val="22"/>
          <w:shd w:val="clear" w:color="auto" w:fill="FFFFFF"/>
        </w:rPr>
      </w:pPr>
      <w:r w:rsidRPr="000269B5">
        <w:rPr>
          <w:rFonts w:cstheme="minorHAnsi"/>
          <w:sz w:val="22"/>
          <w:szCs w:val="22"/>
          <w:shd w:val="clear" w:color="auto" w:fill="FFFFFF"/>
        </w:rPr>
        <w:t>Care Planning, Placement and Case Review Regulations 2010</w:t>
      </w:r>
    </w:p>
    <w:p w:rsidR="000269B5" w:rsidRPr="000269B5" w:rsidRDefault="000269B5" w:rsidP="009C48D5">
      <w:pPr>
        <w:pStyle w:val="ListParagraph"/>
        <w:numPr>
          <w:ilvl w:val="0"/>
          <w:numId w:val="2"/>
        </w:numPr>
        <w:spacing w:before="240" w:after="0" w:line="240" w:lineRule="auto"/>
        <w:jc w:val="both"/>
        <w:rPr>
          <w:rFonts w:cstheme="minorHAnsi"/>
          <w:sz w:val="22"/>
          <w:szCs w:val="22"/>
        </w:rPr>
      </w:pPr>
      <w:r w:rsidRPr="000269B5">
        <w:rPr>
          <w:rFonts w:cstheme="minorHAnsi"/>
          <w:sz w:val="22"/>
          <w:szCs w:val="22"/>
        </w:rPr>
        <w:t>General Data Protection Regulation 2018</w:t>
      </w:r>
    </w:p>
    <w:p w:rsidR="000269B5" w:rsidRPr="000269B5" w:rsidRDefault="000269B5" w:rsidP="009C48D5">
      <w:pPr>
        <w:pStyle w:val="ListParagraph"/>
        <w:numPr>
          <w:ilvl w:val="0"/>
          <w:numId w:val="2"/>
        </w:numPr>
        <w:spacing w:before="240" w:after="0" w:line="240" w:lineRule="auto"/>
        <w:jc w:val="both"/>
        <w:rPr>
          <w:rFonts w:cstheme="minorHAnsi"/>
          <w:sz w:val="22"/>
          <w:szCs w:val="22"/>
        </w:rPr>
      </w:pPr>
      <w:r w:rsidRPr="000269B5">
        <w:rPr>
          <w:rFonts w:cstheme="minorHAnsi"/>
          <w:sz w:val="22"/>
          <w:szCs w:val="22"/>
        </w:rPr>
        <w:t xml:space="preserve">The Adoption and Children Act 2002 </w:t>
      </w:r>
    </w:p>
    <w:p w:rsidR="000269B5" w:rsidRPr="000269B5" w:rsidRDefault="000269B5" w:rsidP="009C48D5">
      <w:pPr>
        <w:pStyle w:val="ListParagraph"/>
        <w:numPr>
          <w:ilvl w:val="0"/>
          <w:numId w:val="2"/>
        </w:numPr>
        <w:spacing w:before="240" w:after="0" w:line="240" w:lineRule="auto"/>
        <w:jc w:val="both"/>
        <w:rPr>
          <w:rFonts w:cstheme="minorHAnsi"/>
          <w:sz w:val="22"/>
          <w:szCs w:val="22"/>
        </w:rPr>
      </w:pPr>
      <w:r w:rsidRPr="000269B5">
        <w:rPr>
          <w:rFonts w:cstheme="minorHAnsi"/>
          <w:sz w:val="22"/>
          <w:szCs w:val="22"/>
        </w:rPr>
        <w:t>The Children and Young Persons Act 2008</w:t>
      </w:r>
    </w:p>
    <w:p w:rsidR="000269B5" w:rsidRPr="000269B5" w:rsidRDefault="000269B5" w:rsidP="000269B5">
      <w:pPr>
        <w:pStyle w:val="ListParagraph"/>
        <w:ind w:left="851"/>
        <w:rPr>
          <w:rFonts w:cstheme="minorHAnsi"/>
          <w:sz w:val="22"/>
          <w:szCs w:val="22"/>
        </w:rPr>
      </w:pPr>
      <w:r w:rsidRPr="000269B5">
        <w:rPr>
          <w:rFonts w:cstheme="minorHAnsi"/>
          <w:sz w:val="22"/>
          <w:szCs w:val="22"/>
        </w:rPr>
        <w:t>The Children and Families Act 2014</w:t>
      </w: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24" w:name="_Toc126071106"/>
      <w:bookmarkStart w:id="25" w:name="_Toc131417249"/>
      <w:bookmarkStart w:id="26" w:name="_Toc131431635"/>
      <w:r w:rsidRPr="000269B5">
        <w:rPr>
          <w:rFonts w:asciiTheme="minorHAnsi" w:hAnsiTheme="minorHAnsi" w:cstheme="minorHAnsi"/>
          <w:sz w:val="22"/>
          <w:szCs w:val="22"/>
        </w:rPr>
        <w:t>Statutory Guidance</w:t>
      </w:r>
      <w:bookmarkStart w:id="27" w:name="_Toc114819628"/>
      <w:r w:rsidRPr="000269B5">
        <w:rPr>
          <w:rFonts w:asciiTheme="minorHAnsi" w:hAnsiTheme="minorHAnsi" w:cstheme="minorHAnsi"/>
          <w:sz w:val="22"/>
          <w:szCs w:val="22"/>
        </w:rPr>
        <w:t xml:space="preserve"> and Good Practice</w:t>
      </w:r>
      <w:bookmarkEnd w:id="24"/>
      <w:bookmarkEnd w:id="25"/>
      <w:bookmarkEnd w:id="26"/>
    </w:p>
    <w:p w:rsidR="000269B5" w:rsidRPr="000269B5" w:rsidRDefault="000269B5" w:rsidP="000269B5">
      <w:pPr>
        <w:rPr>
          <w:rFonts w:cstheme="minorHAnsi"/>
          <w:sz w:val="22"/>
          <w:szCs w:val="22"/>
        </w:rPr>
      </w:pPr>
    </w:p>
    <w:p w:rsidR="000269B5" w:rsidRPr="009C48D5" w:rsidRDefault="000269B5" w:rsidP="009C48D5">
      <w:pPr>
        <w:pStyle w:val="Heading3"/>
        <w:numPr>
          <w:ilvl w:val="0"/>
          <w:numId w:val="6"/>
        </w:numPr>
        <w:ind w:left="720"/>
        <w:rPr>
          <w:rFonts w:asciiTheme="minorHAnsi" w:hAnsiTheme="minorHAnsi" w:cstheme="minorHAnsi"/>
          <w:b w:val="0"/>
          <w:bCs/>
          <w:color w:val="auto"/>
          <w:sz w:val="22"/>
          <w:szCs w:val="22"/>
          <w:shd w:val="clear" w:color="auto" w:fill="FFFFFF"/>
        </w:rPr>
      </w:pPr>
      <w:bookmarkStart w:id="28" w:name="_Toc131417250"/>
      <w:bookmarkStart w:id="29" w:name="_Toc131431636"/>
      <w:r w:rsidRPr="009C48D5">
        <w:rPr>
          <w:rFonts w:asciiTheme="minorHAnsi" w:hAnsiTheme="minorHAnsi" w:cstheme="minorHAnsi"/>
          <w:b w:val="0"/>
          <w:bCs/>
          <w:color w:val="auto"/>
          <w:sz w:val="22"/>
          <w:szCs w:val="22"/>
        </w:rPr>
        <w:t>Short Breaks Statutory Guidance 2010: DfE</w:t>
      </w:r>
      <w:bookmarkEnd w:id="28"/>
      <w:bookmarkEnd w:id="29"/>
      <w:r w:rsidRPr="009C48D5">
        <w:rPr>
          <w:rFonts w:asciiTheme="minorHAnsi" w:hAnsiTheme="minorHAnsi" w:cstheme="minorHAnsi"/>
          <w:b w:val="0"/>
          <w:bCs/>
          <w:color w:val="auto"/>
          <w:sz w:val="22"/>
          <w:szCs w:val="22"/>
          <w:shd w:val="clear" w:color="auto" w:fill="FFFFFF"/>
        </w:rPr>
        <w:t> </w:t>
      </w:r>
    </w:p>
    <w:p w:rsidR="000269B5" w:rsidRPr="009C48D5" w:rsidRDefault="000269B5" w:rsidP="009C48D5">
      <w:pPr>
        <w:pStyle w:val="Heading3"/>
        <w:numPr>
          <w:ilvl w:val="0"/>
          <w:numId w:val="6"/>
        </w:numPr>
        <w:ind w:left="720"/>
        <w:rPr>
          <w:rFonts w:asciiTheme="minorHAnsi" w:hAnsiTheme="minorHAnsi" w:cstheme="minorHAnsi"/>
          <w:b w:val="0"/>
          <w:bCs/>
          <w:color w:val="auto"/>
          <w:sz w:val="22"/>
          <w:szCs w:val="22"/>
          <w:shd w:val="clear" w:color="auto" w:fill="FFFFFF"/>
        </w:rPr>
      </w:pPr>
      <w:bookmarkStart w:id="30" w:name="_Toc131417251"/>
      <w:bookmarkStart w:id="31" w:name="_Toc131431637"/>
      <w:r w:rsidRPr="009C48D5">
        <w:rPr>
          <w:rFonts w:asciiTheme="minorHAnsi" w:hAnsiTheme="minorHAnsi" w:cstheme="minorHAnsi"/>
          <w:b w:val="0"/>
          <w:bCs/>
          <w:color w:val="auto"/>
          <w:sz w:val="22"/>
          <w:szCs w:val="22"/>
        </w:rPr>
        <w:t>The Training, Support and Development Standards for Foster Care 2012: DfE</w:t>
      </w:r>
      <w:bookmarkEnd w:id="30"/>
      <w:bookmarkEnd w:id="31"/>
    </w:p>
    <w:p w:rsidR="000269B5" w:rsidRPr="009C48D5" w:rsidRDefault="000269B5" w:rsidP="009C48D5">
      <w:pPr>
        <w:pStyle w:val="Heading3"/>
        <w:numPr>
          <w:ilvl w:val="0"/>
          <w:numId w:val="6"/>
        </w:numPr>
        <w:ind w:left="720"/>
        <w:rPr>
          <w:rFonts w:asciiTheme="minorHAnsi" w:hAnsiTheme="minorHAnsi" w:cstheme="minorHAnsi"/>
          <w:b w:val="0"/>
          <w:bCs/>
          <w:color w:val="auto"/>
          <w:sz w:val="22"/>
          <w:szCs w:val="22"/>
        </w:rPr>
      </w:pPr>
      <w:bookmarkStart w:id="32" w:name="_Toc131417252"/>
      <w:bookmarkStart w:id="33" w:name="_Toc131431638"/>
      <w:r w:rsidRPr="009C48D5">
        <w:rPr>
          <w:rFonts w:asciiTheme="minorHAnsi" w:hAnsiTheme="minorHAnsi" w:cstheme="minorHAnsi"/>
          <w:b w:val="0"/>
          <w:bCs/>
          <w:color w:val="auto"/>
          <w:sz w:val="22"/>
          <w:szCs w:val="22"/>
        </w:rPr>
        <w:t>The National Minimum Standards and The Fostering Services (England) Regulations 2011 and the 2013 amendment</w:t>
      </w:r>
      <w:bookmarkEnd w:id="27"/>
      <w:bookmarkEnd w:id="32"/>
      <w:bookmarkEnd w:id="33"/>
    </w:p>
    <w:p w:rsidR="000269B5" w:rsidRPr="009C48D5" w:rsidRDefault="000269B5" w:rsidP="009C48D5">
      <w:pPr>
        <w:pStyle w:val="Heading3"/>
        <w:numPr>
          <w:ilvl w:val="0"/>
          <w:numId w:val="6"/>
        </w:numPr>
        <w:ind w:left="720"/>
        <w:rPr>
          <w:rFonts w:asciiTheme="minorHAnsi" w:hAnsiTheme="minorHAnsi" w:cstheme="minorHAnsi"/>
          <w:b w:val="0"/>
          <w:bCs/>
          <w:color w:val="auto"/>
          <w:sz w:val="22"/>
          <w:szCs w:val="22"/>
        </w:rPr>
      </w:pPr>
      <w:bookmarkStart w:id="34" w:name="_Toc131417253"/>
      <w:bookmarkStart w:id="35" w:name="_Toc131431639"/>
      <w:r w:rsidRPr="009C48D5">
        <w:rPr>
          <w:rFonts w:asciiTheme="minorHAnsi" w:hAnsiTheme="minorHAnsi" w:cstheme="minorHAnsi"/>
          <w:b w:val="0"/>
          <w:bCs/>
          <w:color w:val="auto"/>
          <w:sz w:val="22"/>
          <w:szCs w:val="22"/>
        </w:rPr>
        <w:t>Initial Family and Friends Care Assessment: A good practice guide: Family Rights Group</w:t>
      </w:r>
      <w:r w:rsidRPr="009C48D5">
        <w:rPr>
          <w:rFonts w:asciiTheme="minorHAnsi" w:eastAsiaTheme="minorHAnsi" w:hAnsiTheme="minorHAnsi" w:cstheme="minorHAnsi"/>
          <w:b w:val="0"/>
          <w:bCs/>
          <w:color w:val="auto"/>
          <w:sz w:val="22"/>
          <w:szCs w:val="22"/>
        </w:rPr>
        <w:t xml:space="preserve"> </w:t>
      </w:r>
      <w:r w:rsidRPr="009C48D5">
        <w:rPr>
          <w:rFonts w:asciiTheme="minorHAnsi" w:hAnsiTheme="minorHAnsi" w:cstheme="minorHAnsi"/>
          <w:b w:val="0"/>
          <w:bCs/>
          <w:color w:val="auto"/>
          <w:sz w:val="22"/>
          <w:szCs w:val="22"/>
        </w:rPr>
        <w:t>January 2017</w:t>
      </w:r>
      <w:bookmarkEnd w:id="34"/>
      <w:bookmarkEnd w:id="35"/>
    </w:p>
    <w:p w:rsidR="000269B5" w:rsidRPr="009C48D5" w:rsidRDefault="000269B5" w:rsidP="009C48D5">
      <w:pPr>
        <w:pStyle w:val="Heading3"/>
        <w:numPr>
          <w:ilvl w:val="0"/>
          <w:numId w:val="6"/>
        </w:numPr>
        <w:ind w:left="720"/>
        <w:rPr>
          <w:rFonts w:asciiTheme="minorHAnsi" w:hAnsiTheme="minorHAnsi" w:cstheme="minorHAnsi"/>
          <w:b w:val="0"/>
          <w:bCs/>
          <w:color w:val="auto"/>
          <w:sz w:val="22"/>
          <w:szCs w:val="22"/>
        </w:rPr>
      </w:pPr>
      <w:bookmarkStart w:id="36" w:name="_Toc131417254"/>
      <w:bookmarkStart w:id="37" w:name="_Toc131431640"/>
      <w:r w:rsidRPr="009C48D5">
        <w:rPr>
          <w:rFonts w:asciiTheme="minorHAnsi" w:hAnsiTheme="minorHAnsi" w:cstheme="minorHAnsi"/>
          <w:b w:val="0"/>
          <w:bCs/>
          <w:color w:val="auto"/>
          <w:sz w:val="22"/>
          <w:szCs w:val="22"/>
          <w:shd w:val="clear" w:color="auto" w:fill="FFFFFF"/>
        </w:rPr>
        <w:t>Replacement Children Act 1989 Guidance on Private Fostering 2005: DfE</w:t>
      </w:r>
      <w:bookmarkEnd w:id="36"/>
      <w:bookmarkEnd w:id="37"/>
    </w:p>
    <w:p w:rsidR="000269B5" w:rsidRPr="009C48D5" w:rsidRDefault="000269B5" w:rsidP="009C48D5">
      <w:pPr>
        <w:pStyle w:val="Heading3"/>
        <w:numPr>
          <w:ilvl w:val="0"/>
          <w:numId w:val="6"/>
        </w:numPr>
        <w:ind w:left="720"/>
        <w:rPr>
          <w:rFonts w:asciiTheme="minorHAnsi" w:hAnsiTheme="minorHAnsi" w:cstheme="minorHAnsi"/>
          <w:b w:val="0"/>
          <w:bCs/>
          <w:color w:val="auto"/>
          <w:sz w:val="22"/>
          <w:szCs w:val="22"/>
        </w:rPr>
      </w:pPr>
      <w:bookmarkStart w:id="38" w:name="_Toc131417255"/>
      <w:bookmarkStart w:id="39" w:name="_Toc131431641"/>
      <w:r w:rsidRPr="009C48D5">
        <w:rPr>
          <w:rFonts w:asciiTheme="minorHAnsi" w:hAnsiTheme="minorHAnsi" w:cstheme="minorHAnsi"/>
          <w:b w:val="0"/>
          <w:bCs/>
          <w:color w:val="auto"/>
          <w:sz w:val="22"/>
          <w:szCs w:val="22"/>
        </w:rPr>
        <w:t>Special Guardianship Guidance, January 2017: DfE</w:t>
      </w:r>
      <w:bookmarkEnd w:id="38"/>
      <w:bookmarkEnd w:id="39"/>
    </w:p>
    <w:p w:rsidR="000269B5" w:rsidRPr="009C48D5" w:rsidRDefault="000269B5" w:rsidP="009C48D5">
      <w:pPr>
        <w:pStyle w:val="Heading3"/>
        <w:numPr>
          <w:ilvl w:val="0"/>
          <w:numId w:val="7"/>
        </w:numPr>
        <w:ind w:left="720"/>
        <w:rPr>
          <w:rFonts w:asciiTheme="minorHAnsi" w:hAnsiTheme="minorHAnsi" w:cstheme="minorHAnsi"/>
          <w:b w:val="0"/>
          <w:bCs/>
          <w:color w:val="auto"/>
          <w:sz w:val="22"/>
          <w:szCs w:val="22"/>
        </w:rPr>
      </w:pPr>
      <w:bookmarkStart w:id="40" w:name="_Toc131417256"/>
      <w:bookmarkStart w:id="41" w:name="_Toc131431642"/>
      <w:r w:rsidRPr="009C48D5">
        <w:rPr>
          <w:rFonts w:asciiTheme="minorHAnsi" w:hAnsiTheme="minorHAnsi" w:cstheme="minorHAnsi"/>
          <w:b w:val="0"/>
          <w:bCs/>
          <w:color w:val="auto"/>
          <w:sz w:val="22"/>
          <w:szCs w:val="22"/>
        </w:rPr>
        <w:t>Family and Friends Care: Statutory Guidance for Local Authorities 2010: DfE</w:t>
      </w:r>
      <w:bookmarkEnd w:id="40"/>
      <w:bookmarkEnd w:id="41"/>
      <w:r w:rsidRPr="009C48D5">
        <w:rPr>
          <w:rFonts w:asciiTheme="minorHAnsi" w:hAnsiTheme="minorHAnsi" w:cstheme="minorHAnsi"/>
          <w:b w:val="0"/>
          <w:bCs/>
          <w:color w:val="auto"/>
          <w:sz w:val="22"/>
          <w:szCs w:val="22"/>
        </w:rPr>
        <w:t xml:space="preserve"> </w:t>
      </w: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42" w:name="_Toc126071107"/>
      <w:bookmarkStart w:id="43" w:name="_Toc131417257"/>
      <w:bookmarkStart w:id="44" w:name="_Toc131431643"/>
      <w:r w:rsidRPr="000269B5">
        <w:rPr>
          <w:rFonts w:asciiTheme="minorHAnsi" w:hAnsiTheme="minorHAnsi" w:cstheme="minorHAnsi"/>
          <w:sz w:val="22"/>
          <w:szCs w:val="22"/>
        </w:rPr>
        <w:t>Responsible WSCC Teams/Departments</w:t>
      </w:r>
      <w:bookmarkEnd w:id="42"/>
      <w:bookmarkEnd w:id="43"/>
      <w:bookmarkEnd w:id="44"/>
      <w:r w:rsidRPr="000269B5">
        <w:rPr>
          <w:rFonts w:asciiTheme="minorHAnsi" w:hAnsiTheme="minorHAnsi" w:cstheme="minorHAnsi"/>
          <w:sz w:val="22"/>
          <w:szCs w:val="22"/>
        </w:rPr>
        <w:t xml:space="preserve"> </w:t>
      </w:r>
    </w:p>
    <w:p w:rsidR="000269B5" w:rsidRPr="000269B5" w:rsidRDefault="000269B5" w:rsidP="009C48D5">
      <w:pPr>
        <w:pStyle w:val="ListParagraph"/>
        <w:numPr>
          <w:ilvl w:val="0"/>
          <w:numId w:val="4"/>
        </w:numPr>
        <w:spacing w:before="240" w:after="0" w:line="240" w:lineRule="auto"/>
        <w:jc w:val="both"/>
        <w:rPr>
          <w:rFonts w:cstheme="minorHAnsi"/>
          <w:sz w:val="22"/>
          <w:szCs w:val="22"/>
        </w:rPr>
      </w:pPr>
      <w:r w:rsidRPr="000269B5">
        <w:rPr>
          <w:rFonts w:cstheme="minorHAnsi"/>
          <w:sz w:val="22"/>
          <w:szCs w:val="22"/>
        </w:rPr>
        <w:t xml:space="preserve">Adoption </w:t>
      </w:r>
      <w:proofErr w:type="gramStart"/>
      <w:r w:rsidR="00E75F15">
        <w:rPr>
          <w:rFonts w:cstheme="minorHAnsi"/>
          <w:sz w:val="22"/>
          <w:szCs w:val="22"/>
        </w:rPr>
        <w:t>South East</w:t>
      </w:r>
      <w:proofErr w:type="gramEnd"/>
    </w:p>
    <w:p w:rsidR="000269B5" w:rsidRPr="000269B5" w:rsidRDefault="000269B5" w:rsidP="009C48D5">
      <w:pPr>
        <w:pStyle w:val="ListParagraph"/>
        <w:numPr>
          <w:ilvl w:val="0"/>
          <w:numId w:val="4"/>
        </w:numPr>
        <w:spacing w:before="240" w:after="0" w:line="240" w:lineRule="auto"/>
        <w:jc w:val="both"/>
        <w:rPr>
          <w:rFonts w:cstheme="minorHAnsi"/>
          <w:sz w:val="22"/>
          <w:szCs w:val="22"/>
        </w:rPr>
      </w:pPr>
      <w:r w:rsidRPr="000269B5">
        <w:rPr>
          <w:rFonts w:cstheme="minorHAnsi"/>
          <w:sz w:val="22"/>
          <w:szCs w:val="22"/>
        </w:rPr>
        <w:t>Fostering and Kinship Support Team</w:t>
      </w:r>
    </w:p>
    <w:p w:rsidR="000269B5" w:rsidRPr="000269B5" w:rsidRDefault="00E75F15" w:rsidP="009C48D5">
      <w:pPr>
        <w:pStyle w:val="ListParagraph"/>
        <w:numPr>
          <w:ilvl w:val="0"/>
          <w:numId w:val="4"/>
        </w:numPr>
        <w:spacing w:before="240" w:after="0" w:line="240" w:lineRule="auto"/>
        <w:jc w:val="both"/>
        <w:rPr>
          <w:rFonts w:cstheme="minorHAnsi"/>
          <w:sz w:val="22"/>
          <w:szCs w:val="22"/>
        </w:rPr>
      </w:pPr>
      <w:r>
        <w:rPr>
          <w:rFonts w:cstheme="minorHAnsi"/>
          <w:sz w:val="22"/>
          <w:szCs w:val="22"/>
        </w:rPr>
        <w:t>C</w:t>
      </w:r>
      <w:r w:rsidR="000269B5" w:rsidRPr="000269B5">
        <w:rPr>
          <w:rFonts w:cstheme="minorHAnsi"/>
          <w:sz w:val="22"/>
          <w:szCs w:val="22"/>
        </w:rPr>
        <w:t>hildren</w:t>
      </w:r>
      <w:r>
        <w:rPr>
          <w:rFonts w:cstheme="minorHAnsi"/>
          <w:sz w:val="22"/>
          <w:szCs w:val="22"/>
        </w:rPr>
        <w:t xml:space="preserve"> we care for teams</w:t>
      </w:r>
      <w:r w:rsidR="000269B5" w:rsidRPr="000269B5">
        <w:rPr>
          <w:rFonts w:cstheme="minorHAnsi"/>
          <w:sz w:val="22"/>
          <w:szCs w:val="22"/>
        </w:rPr>
        <w:t xml:space="preserve">  </w:t>
      </w:r>
    </w:p>
    <w:p w:rsidR="000269B5" w:rsidRPr="000269B5" w:rsidRDefault="000269B5" w:rsidP="009C48D5">
      <w:pPr>
        <w:pStyle w:val="ListParagraph"/>
        <w:numPr>
          <w:ilvl w:val="0"/>
          <w:numId w:val="4"/>
        </w:numPr>
        <w:spacing w:before="240" w:after="0" w:line="240" w:lineRule="auto"/>
        <w:jc w:val="both"/>
        <w:rPr>
          <w:rFonts w:cstheme="minorHAnsi"/>
          <w:sz w:val="22"/>
          <w:szCs w:val="22"/>
        </w:rPr>
      </w:pPr>
      <w:r w:rsidRPr="000269B5">
        <w:rPr>
          <w:rFonts w:cstheme="minorHAnsi"/>
          <w:sz w:val="22"/>
          <w:szCs w:val="22"/>
        </w:rPr>
        <w:t xml:space="preserve">Care Leavers Team  </w:t>
      </w:r>
    </w:p>
    <w:p w:rsidR="000269B5" w:rsidRPr="000269B5" w:rsidRDefault="000269B5" w:rsidP="009C48D5">
      <w:pPr>
        <w:pStyle w:val="ListParagraph"/>
        <w:numPr>
          <w:ilvl w:val="0"/>
          <w:numId w:val="4"/>
        </w:numPr>
        <w:spacing w:before="240" w:after="0" w:line="240" w:lineRule="auto"/>
        <w:jc w:val="both"/>
        <w:rPr>
          <w:rFonts w:cstheme="minorHAnsi"/>
          <w:sz w:val="22"/>
          <w:szCs w:val="22"/>
        </w:rPr>
      </w:pPr>
      <w:r w:rsidRPr="000269B5">
        <w:rPr>
          <w:rFonts w:cstheme="minorHAnsi"/>
          <w:sz w:val="22"/>
          <w:szCs w:val="22"/>
        </w:rPr>
        <w:t>Unaccompanied Children Seeking Asylum Team</w:t>
      </w:r>
    </w:p>
    <w:p w:rsidR="000269B5" w:rsidRPr="000269B5" w:rsidRDefault="000269B5" w:rsidP="009C48D5">
      <w:pPr>
        <w:pStyle w:val="ListParagraph"/>
        <w:numPr>
          <w:ilvl w:val="0"/>
          <w:numId w:val="4"/>
        </w:numPr>
        <w:spacing w:before="240" w:after="0" w:line="240" w:lineRule="auto"/>
        <w:jc w:val="both"/>
        <w:rPr>
          <w:rFonts w:cstheme="minorHAnsi"/>
          <w:sz w:val="22"/>
          <w:szCs w:val="22"/>
        </w:rPr>
      </w:pPr>
      <w:r w:rsidRPr="000269B5">
        <w:rPr>
          <w:rFonts w:cstheme="minorHAnsi"/>
          <w:sz w:val="22"/>
          <w:szCs w:val="22"/>
        </w:rPr>
        <w:t>Fostering and Kinship Assessment Teams</w:t>
      </w:r>
    </w:p>
    <w:p w:rsidR="000269B5" w:rsidRPr="000269B5" w:rsidRDefault="000269B5" w:rsidP="009C48D5">
      <w:pPr>
        <w:pStyle w:val="ListParagraph"/>
        <w:numPr>
          <w:ilvl w:val="0"/>
          <w:numId w:val="4"/>
        </w:numPr>
        <w:spacing w:before="240" w:after="0" w:line="240" w:lineRule="auto"/>
        <w:jc w:val="both"/>
        <w:rPr>
          <w:rFonts w:cstheme="minorHAnsi"/>
          <w:sz w:val="22"/>
          <w:szCs w:val="22"/>
        </w:rPr>
      </w:pPr>
      <w:r w:rsidRPr="000269B5">
        <w:rPr>
          <w:rFonts w:cstheme="minorHAnsi"/>
          <w:sz w:val="22"/>
          <w:szCs w:val="22"/>
        </w:rPr>
        <w:t>Children with Disabilities Team</w:t>
      </w:r>
    </w:p>
    <w:p w:rsidR="000269B5" w:rsidRPr="000269B5" w:rsidRDefault="000269B5" w:rsidP="009C48D5">
      <w:pPr>
        <w:pStyle w:val="ListParagraph"/>
        <w:numPr>
          <w:ilvl w:val="0"/>
          <w:numId w:val="4"/>
        </w:numPr>
        <w:spacing w:before="240" w:after="0" w:line="240" w:lineRule="auto"/>
        <w:jc w:val="both"/>
        <w:rPr>
          <w:rFonts w:cstheme="minorHAnsi"/>
          <w:sz w:val="22"/>
          <w:szCs w:val="22"/>
        </w:rPr>
      </w:pPr>
      <w:r w:rsidRPr="000269B5">
        <w:rPr>
          <w:rFonts w:cstheme="minorHAnsi"/>
          <w:sz w:val="22"/>
          <w:szCs w:val="22"/>
        </w:rPr>
        <w:t>Youth Offending Team</w:t>
      </w:r>
    </w:p>
    <w:p w:rsidR="000269B5" w:rsidRPr="000269B5" w:rsidRDefault="000269B5" w:rsidP="009C48D5">
      <w:pPr>
        <w:pStyle w:val="ListParagraph"/>
        <w:numPr>
          <w:ilvl w:val="0"/>
          <w:numId w:val="4"/>
        </w:numPr>
        <w:spacing w:before="240" w:after="0" w:line="240" w:lineRule="auto"/>
        <w:jc w:val="both"/>
        <w:rPr>
          <w:rFonts w:cstheme="minorHAnsi"/>
          <w:sz w:val="22"/>
          <w:szCs w:val="22"/>
        </w:rPr>
      </w:pPr>
      <w:r w:rsidRPr="000269B5">
        <w:rPr>
          <w:rFonts w:cstheme="minorHAnsi"/>
          <w:sz w:val="22"/>
          <w:szCs w:val="22"/>
        </w:rPr>
        <w:t>Multi Agency Safeguarding Hub (MASH) (Social Care)</w:t>
      </w: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45" w:name="_Toc126071112"/>
      <w:bookmarkStart w:id="46" w:name="_Toc131417258"/>
      <w:bookmarkStart w:id="47" w:name="_Toc131431644"/>
      <w:r w:rsidRPr="000269B5">
        <w:rPr>
          <w:rFonts w:asciiTheme="minorHAnsi" w:hAnsiTheme="minorHAnsi" w:cstheme="minorHAnsi"/>
          <w:sz w:val="22"/>
          <w:szCs w:val="22"/>
        </w:rPr>
        <w:t>Eligibility Criteria</w:t>
      </w:r>
      <w:bookmarkEnd w:id="45"/>
      <w:bookmarkEnd w:id="46"/>
      <w:bookmarkEnd w:id="47"/>
    </w:p>
    <w:p w:rsidR="000269B5" w:rsidRPr="000269B5" w:rsidRDefault="000269B5" w:rsidP="000269B5">
      <w:pPr>
        <w:contextualSpacing/>
        <w:rPr>
          <w:rFonts w:cstheme="minorHAnsi"/>
          <w:sz w:val="22"/>
          <w:szCs w:val="22"/>
        </w:rPr>
      </w:pPr>
      <w:proofErr w:type="gramStart"/>
      <w:r w:rsidRPr="000269B5">
        <w:rPr>
          <w:rFonts w:cstheme="minorHAnsi"/>
          <w:sz w:val="22"/>
          <w:szCs w:val="22"/>
        </w:rPr>
        <w:t>In order to</w:t>
      </w:r>
      <w:proofErr w:type="gramEnd"/>
      <w:r w:rsidRPr="000269B5">
        <w:rPr>
          <w:rFonts w:cstheme="minorHAnsi"/>
          <w:sz w:val="22"/>
          <w:szCs w:val="22"/>
        </w:rPr>
        <w:t xml:space="preserve"> apply to be a foster carer, an applicant should:</w:t>
      </w:r>
    </w:p>
    <w:p w:rsidR="000269B5" w:rsidRPr="000269B5" w:rsidRDefault="000269B5" w:rsidP="000269B5">
      <w:pPr>
        <w:contextualSpacing/>
        <w:rPr>
          <w:rFonts w:cstheme="minorHAnsi"/>
          <w:sz w:val="22"/>
          <w:szCs w:val="22"/>
        </w:rPr>
      </w:pPr>
    </w:p>
    <w:p w:rsidR="000269B5" w:rsidRPr="000269B5" w:rsidRDefault="000269B5" w:rsidP="009C48D5">
      <w:pPr>
        <w:pStyle w:val="trt0xe"/>
        <w:numPr>
          <w:ilvl w:val="0"/>
          <w:numId w:val="8"/>
        </w:numPr>
        <w:shd w:val="clear" w:color="auto" w:fill="FFFFFF"/>
        <w:tabs>
          <w:tab w:val="clear" w:pos="720"/>
        </w:tabs>
        <w:spacing w:before="0" w:beforeAutospacing="0" w:after="60" w:afterAutospacing="0"/>
        <w:ind w:left="1134"/>
        <w:contextualSpacing/>
        <w:rPr>
          <w:rFonts w:asciiTheme="minorHAnsi" w:hAnsiTheme="minorHAnsi" w:cstheme="minorHAnsi"/>
          <w:color w:val="202124"/>
          <w:sz w:val="22"/>
          <w:szCs w:val="22"/>
        </w:rPr>
      </w:pPr>
      <w:r w:rsidRPr="000269B5">
        <w:rPr>
          <w:rFonts w:asciiTheme="minorHAnsi" w:hAnsiTheme="minorHAnsi" w:cstheme="minorHAnsi"/>
          <w:color w:val="202124"/>
          <w:sz w:val="22"/>
          <w:szCs w:val="22"/>
        </w:rPr>
        <w:t>Have suitable accommodation,</w:t>
      </w:r>
    </w:p>
    <w:p w:rsidR="000269B5" w:rsidRPr="000269B5" w:rsidRDefault="000269B5" w:rsidP="009C48D5">
      <w:pPr>
        <w:pStyle w:val="trt0xe"/>
        <w:numPr>
          <w:ilvl w:val="0"/>
          <w:numId w:val="8"/>
        </w:numPr>
        <w:shd w:val="clear" w:color="auto" w:fill="FFFFFF"/>
        <w:tabs>
          <w:tab w:val="clear" w:pos="720"/>
        </w:tabs>
        <w:spacing w:before="0" w:beforeAutospacing="0" w:after="60" w:afterAutospacing="0"/>
        <w:ind w:left="1134"/>
        <w:contextualSpacing/>
        <w:rPr>
          <w:rFonts w:asciiTheme="minorHAnsi" w:hAnsiTheme="minorHAnsi" w:cstheme="minorHAnsi"/>
          <w:color w:val="202124"/>
          <w:sz w:val="22"/>
          <w:szCs w:val="22"/>
        </w:rPr>
      </w:pPr>
      <w:r w:rsidRPr="000269B5">
        <w:rPr>
          <w:rFonts w:asciiTheme="minorHAnsi" w:hAnsiTheme="minorHAnsi" w:cstheme="minorHAnsi"/>
          <w:color w:val="202124"/>
          <w:sz w:val="22"/>
          <w:szCs w:val="22"/>
        </w:rPr>
        <w:t>be in good health,</w:t>
      </w:r>
    </w:p>
    <w:p w:rsidR="000269B5" w:rsidRPr="000269B5" w:rsidRDefault="000269B5" w:rsidP="009C48D5">
      <w:pPr>
        <w:pStyle w:val="trt0xe"/>
        <w:numPr>
          <w:ilvl w:val="0"/>
          <w:numId w:val="8"/>
        </w:numPr>
        <w:shd w:val="clear" w:color="auto" w:fill="FFFFFF"/>
        <w:tabs>
          <w:tab w:val="clear" w:pos="720"/>
        </w:tabs>
        <w:spacing w:before="0" w:beforeAutospacing="0" w:after="60" w:afterAutospacing="0"/>
        <w:ind w:left="1134"/>
        <w:contextualSpacing/>
        <w:rPr>
          <w:rFonts w:asciiTheme="minorHAnsi" w:hAnsiTheme="minorHAnsi" w:cstheme="minorHAnsi"/>
          <w:color w:val="202124"/>
          <w:sz w:val="22"/>
          <w:szCs w:val="22"/>
        </w:rPr>
      </w:pPr>
      <w:r w:rsidRPr="000269B5">
        <w:rPr>
          <w:rFonts w:asciiTheme="minorHAnsi" w:hAnsiTheme="minorHAnsi" w:cstheme="minorHAnsi"/>
          <w:color w:val="202124"/>
          <w:sz w:val="22"/>
          <w:szCs w:val="22"/>
        </w:rPr>
        <w:t>be at least 21 years of age,</w:t>
      </w:r>
    </w:p>
    <w:p w:rsidR="000269B5" w:rsidRPr="000269B5" w:rsidRDefault="000269B5" w:rsidP="009C48D5">
      <w:pPr>
        <w:pStyle w:val="trt0xe"/>
        <w:numPr>
          <w:ilvl w:val="0"/>
          <w:numId w:val="8"/>
        </w:numPr>
        <w:shd w:val="clear" w:color="auto" w:fill="FFFFFF"/>
        <w:tabs>
          <w:tab w:val="clear" w:pos="720"/>
        </w:tabs>
        <w:spacing w:before="0" w:beforeAutospacing="0" w:after="60" w:afterAutospacing="0"/>
        <w:ind w:left="1134"/>
        <w:contextualSpacing/>
        <w:rPr>
          <w:rFonts w:asciiTheme="minorHAnsi" w:hAnsiTheme="minorHAnsi" w:cstheme="minorHAnsi"/>
          <w:color w:val="202124"/>
          <w:sz w:val="22"/>
          <w:szCs w:val="22"/>
        </w:rPr>
      </w:pPr>
      <w:r w:rsidRPr="000269B5">
        <w:rPr>
          <w:rFonts w:asciiTheme="minorHAnsi" w:hAnsiTheme="minorHAnsi" w:cstheme="minorHAnsi"/>
          <w:color w:val="202124"/>
          <w:sz w:val="22"/>
          <w:szCs w:val="22"/>
        </w:rPr>
        <w:t>be available to provide support and care (usually on a full-time basis) to a child or young person,</w:t>
      </w:r>
    </w:p>
    <w:p w:rsidR="000269B5" w:rsidRPr="000269B5" w:rsidRDefault="000269B5" w:rsidP="009C48D5">
      <w:pPr>
        <w:pStyle w:val="trt0xe"/>
        <w:numPr>
          <w:ilvl w:val="0"/>
          <w:numId w:val="8"/>
        </w:numPr>
        <w:shd w:val="clear" w:color="auto" w:fill="FFFFFF"/>
        <w:tabs>
          <w:tab w:val="clear" w:pos="720"/>
        </w:tabs>
        <w:spacing w:before="0" w:beforeAutospacing="0" w:after="60" w:afterAutospacing="0"/>
        <w:ind w:left="1134"/>
        <w:contextualSpacing/>
        <w:rPr>
          <w:rFonts w:asciiTheme="minorHAnsi" w:hAnsiTheme="minorHAnsi" w:cstheme="minorHAnsi"/>
          <w:color w:val="202124"/>
          <w:sz w:val="22"/>
          <w:szCs w:val="22"/>
        </w:rPr>
      </w:pPr>
      <w:r w:rsidRPr="000269B5">
        <w:rPr>
          <w:rFonts w:asciiTheme="minorHAnsi" w:hAnsiTheme="minorHAnsi" w:cstheme="minorHAnsi"/>
          <w:color w:val="202124"/>
          <w:sz w:val="22"/>
          <w:szCs w:val="22"/>
        </w:rPr>
        <w:t>be a full-time resident in the UK or have leave to remain.</w:t>
      </w:r>
    </w:p>
    <w:p w:rsidR="000269B5" w:rsidRPr="000269B5" w:rsidRDefault="000269B5" w:rsidP="000269B5">
      <w:pPr>
        <w:rPr>
          <w:rFonts w:eastAsia="Times New Roman" w:cstheme="minorHAnsi"/>
          <w:sz w:val="22"/>
          <w:szCs w:val="22"/>
          <w:lang w:eastAsia="en-GB"/>
        </w:rPr>
      </w:pPr>
      <w:r w:rsidRPr="000269B5">
        <w:rPr>
          <w:rFonts w:cstheme="minorHAnsi"/>
          <w:sz w:val="22"/>
          <w:szCs w:val="22"/>
        </w:rPr>
        <w:t xml:space="preserve">People from all backgrounds, gender, age, ethnicity, sexual </w:t>
      </w:r>
      <w:proofErr w:type="gramStart"/>
      <w:r w:rsidRPr="000269B5">
        <w:rPr>
          <w:rFonts w:cstheme="minorHAnsi"/>
          <w:sz w:val="22"/>
          <w:szCs w:val="22"/>
        </w:rPr>
        <w:t>orientation</w:t>
      </w:r>
      <w:proofErr w:type="gramEnd"/>
      <w:r w:rsidRPr="000269B5">
        <w:rPr>
          <w:rFonts w:cstheme="minorHAnsi"/>
          <w:sz w:val="22"/>
          <w:szCs w:val="22"/>
        </w:rPr>
        <w:t xml:space="preserve"> or disability can apply to be a foster carer.  </w:t>
      </w:r>
      <w:r w:rsidRPr="000269B5">
        <w:rPr>
          <w:rFonts w:cstheme="minorHAnsi"/>
          <w:sz w:val="22"/>
          <w:szCs w:val="22"/>
          <w:lang w:eastAsia="en-GB"/>
        </w:rPr>
        <w:t>There is no upper age limit to fostering</w:t>
      </w:r>
      <w:r w:rsidRPr="000269B5">
        <w:rPr>
          <w:rFonts w:eastAsia="Times New Roman" w:cstheme="minorHAnsi"/>
          <w:sz w:val="22"/>
          <w:szCs w:val="22"/>
          <w:lang w:eastAsia="en-GB"/>
        </w:rPr>
        <w:t xml:space="preserve"> and foster carers do not need to be married or in a relationship.</w:t>
      </w:r>
    </w:p>
    <w:p w:rsidR="000269B5" w:rsidRPr="000269B5" w:rsidRDefault="000269B5" w:rsidP="000269B5">
      <w:pPr>
        <w:rPr>
          <w:rFonts w:cstheme="minorHAnsi"/>
          <w:sz w:val="22"/>
          <w:szCs w:val="22"/>
        </w:rPr>
      </w:pPr>
    </w:p>
    <w:p w:rsidR="000269B5" w:rsidRPr="000269B5" w:rsidRDefault="000269B5" w:rsidP="000269B5">
      <w:pPr>
        <w:pStyle w:val="ListParagraph"/>
        <w:ind w:left="1440"/>
        <w:rPr>
          <w:rFonts w:cstheme="minorHAnsi"/>
          <w:sz w:val="22"/>
          <w:szCs w:val="22"/>
        </w:rPr>
      </w:pP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48" w:name="_Toc126071069"/>
      <w:bookmarkStart w:id="49" w:name="_Toc126071108"/>
      <w:bookmarkStart w:id="50" w:name="_Toc126071109"/>
      <w:bookmarkStart w:id="51" w:name="_Toc131417259"/>
      <w:bookmarkStart w:id="52" w:name="_Toc131431645"/>
      <w:bookmarkEnd w:id="48"/>
      <w:bookmarkEnd w:id="49"/>
      <w:r w:rsidRPr="000269B5">
        <w:rPr>
          <w:rFonts w:asciiTheme="minorHAnsi" w:hAnsiTheme="minorHAnsi" w:cstheme="minorHAnsi"/>
          <w:sz w:val="22"/>
          <w:szCs w:val="22"/>
        </w:rPr>
        <w:t>Assessment and Approval of Foster Carers</w:t>
      </w:r>
      <w:r w:rsidRPr="000269B5">
        <w:rPr>
          <w:rStyle w:val="FootnoteReference"/>
          <w:rFonts w:asciiTheme="minorHAnsi" w:hAnsiTheme="minorHAnsi" w:cstheme="minorHAnsi"/>
          <w:sz w:val="22"/>
          <w:szCs w:val="22"/>
        </w:rPr>
        <w:footnoteReference w:id="2"/>
      </w:r>
      <w:bookmarkEnd w:id="50"/>
      <w:bookmarkEnd w:id="51"/>
      <w:bookmarkEnd w:id="52"/>
    </w:p>
    <w:p w:rsidR="000269B5" w:rsidRPr="000269B5" w:rsidRDefault="000269B5" w:rsidP="000269B5">
      <w:pPr>
        <w:rPr>
          <w:rFonts w:cstheme="minorHAnsi"/>
          <w:sz w:val="22"/>
          <w:szCs w:val="22"/>
        </w:rPr>
      </w:pPr>
    </w:p>
    <w:p w:rsidR="000269B5" w:rsidRPr="000269B5" w:rsidRDefault="000269B5" w:rsidP="009C48D5">
      <w:pPr>
        <w:jc w:val="both"/>
        <w:rPr>
          <w:rFonts w:cstheme="minorHAnsi"/>
          <w:sz w:val="22"/>
          <w:szCs w:val="22"/>
        </w:rPr>
      </w:pPr>
      <w:r w:rsidRPr="000269B5">
        <w:rPr>
          <w:rFonts w:cstheme="minorHAnsi"/>
          <w:sz w:val="22"/>
          <w:szCs w:val="22"/>
        </w:rPr>
        <w:t>A foster carer is approved in accordance with the Fostering Services (England) Regulations 2011; or temporarily approved as a foster carer under the Care Planning Placement and Case Review (England) Regulations 2011</w:t>
      </w:r>
      <w:r w:rsidRPr="000269B5">
        <w:rPr>
          <w:rStyle w:val="FootnoteReference"/>
          <w:rFonts w:cstheme="minorHAnsi"/>
          <w:color w:val="000000"/>
          <w:sz w:val="22"/>
          <w:szCs w:val="22"/>
        </w:rPr>
        <w:footnoteReference w:id="3"/>
      </w:r>
      <w:r w:rsidRPr="000269B5">
        <w:rPr>
          <w:rFonts w:cstheme="minorHAnsi"/>
          <w:sz w:val="22"/>
          <w:szCs w:val="22"/>
        </w:rPr>
        <w:t xml:space="preserve">. </w:t>
      </w:r>
    </w:p>
    <w:p w:rsidR="000269B5" w:rsidRPr="000269B5" w:rsidRDefault="000269B5" w:rsidP="009C48D5">
      <w:pPr>
        <w:jc w:val="both"/>
        <w:rPr>
          <w:rFonts w:cstheme="minorHAnsi"/>
          <w:sz w:val="22"/>
          <w:szCs w:val="22"/>
        </w:rPr>
      </w:pPr>
      <w:r w:rsidRPr="000269B5">
        <w:rPr>
          <w:rFonts w:cstheme="minorHAnsi"/>
          <w:sz w:val="22"/>
          <w:szCs w:val="22"/>
        </w:rPr>
        <w:t>Foster carers support children who, for a variety of reasons cannot live with their birth families.  A ‘child we care for’ may stay with their foster carer for a short or long period of time. Foster carers are not ordinarily permanent carers for a child placed with them.</w:t>
      </w:r>
      <w:r w:rsidR="009C48D5">
        <w:rPr>
          <w:rFonts w:cstheme="minorHAnsi"/>
          <w:sz w:val="22"/>
          <w:szCs w:val="22"/>
        </w:rPr>
        <w:t xml:space="preserve">  </w:t>
      </w:r>
      <w:r w:rsidRPr="000269B5">
        <w:rPr>
          <w:rFonts w:cstheme="minorHAnsi"/>
          <w:sz w:val="22"/>
          <w:szCs w:val="22"/>
        </w:rPr>
        <w:t xml:space="preserve">Applicants are approved as foster carers by the Council’s Foster Panel. </w:t>
      </w:r>
    </w:p>
    <w:p w:rsidR="000269B5" w:rsidRPr="000269B5" w:rsidRDefault="000269B5" w:rsidP="009C48D5">
      <w:pPr>
        <w:jc w:val="both"/>
        <w:rPr>
          <w:rFonts w:cstheme="minorHAnsi"/>
          <w:sz w:val="22"/>
          <w:szCs w:val="22"/>
        </w:rPr>
      </w:pPr>
      <w:r w:rsidRPr="000269B5">
        <w:rPr>
          <w:rFonts w:cstheme="minorHAnsi"/>
          <w:sz w:val="22"/>
          <w:szCs w:val="22"/>
          <w:shd w:val="clear" w:color="auto" w:fill="FFFFFF"/>
        </w:rPr>
        <w:t>If you are considering becoming a foster carer the first step is to contact our Fostering Recruitment team for an initial conversation. This can be done by completing our </w:t>
      </w:r>
      <w:hyperlink r:id="rId13" w:history="1">
        <w:r w:rsidRPr="000269B5">
          <w:rPr>
            <w:rStyle w:val="Strong"/>
            <w:rFonts w:cstheme="minorHAnsi"/>
            <w:sz w:val="22"/>
            <w:szCs w:val="22"/>
            <w:shd w:val="clear" w:color="auto" w:fill="FFFFFF"/>
          </w:rPr>
          <w:t>online enquiry form</w:t>
        </w:r>
      </w:hyperlink>
      <w:r w:rsidRPr="000269B5">
        <w:rPr>
          <w:rFonts w:cstheme="minorHAnsi"/>
          <w:sz w:val="22"/>
          <w:szCs w:val="22"/>
          <w:shd w:val="clear" w:color="auto" w:fill="FFFFFF"/>
        </w:rPr>
        <w:t> or by giving us a call on </w:t>
      </w:r>
      <w:r w:rsidRPr="000269B5">
        <w:rPr>
          <w:rStyle w:val="Strong"/>
          <w:rFonts w:cstheme="minorHAnsi"/>
          <w:sz w:val="22"/>
          <w:szCs w:val="22"/>
          <w:shd w:val="clear" w:color="auto" w:fill="FFFFFF"/>
        </w:rPr>
        <w:t xml:space="preserve">0330 222 7775.  Following this </w:t>
      </w:r>
      <w:r w:rsidRPr="000269B5">
        <w:rPr>
          <w:rFonts w:cstheme="minorHAnsi"/>
          <w:sz w:val="22"/>
          <w:szCs w:val="22"/>
          <w:shd w:val="clear" w:color="auto" w:fill="FFFFFF"/>
        </w:rPr>
        <w:t>database checks are completed and an initial home visit with you is organised.</w:t>
      </w:r>
      <w:r w:rsidRPr="000269B5">
        <w:rPr>
          <w:rFonts w:cstheme="minorHAnsi"/>
          <w:sz w:val="22"/>
          <w:szCs w:val="22"/>
        </w:rPr>
        <w:t xml:space="preserve"> </w:t>
      </w:r>
    </w:p>
    <w:p w:rsidR="000269B5" w:rsidRPr="000269B5" w:rsidRDefault="000269B5" w:rsidP="009C48D5">
      <w:pPr>
        <w:jc w:val="both"/>
        <w:rPr>
          <w:rFonts w:cstheme="minorHAnsi"/>
          <w:sz w:val="22"/>
          <w:szCs w:val="22"/>
        </w:rPr>
      </w:pPr>
      <w:r w:rsidRPr="000269B5">
        <w:rPr>
          <w:rFonts w:cstheme="minorHAnsi"/>
          <w:sz w:val="22"/>
          <w:szCs w:val="22"/>
        </w:rPr>
        <w:t>Stage 1</w:t>
      </w:r>
    </w:p>
    <w:p w:rsidR="000269B5" w:rsidRPr="000269B5" w:rsidRDefault="000269B5" w:rsidP="009C48D5">
      <w:pPr>
        <w:jc w:val="both"/>
        <w:rPr>
          <w:rFonts w:cstheme="minorHAnsi"/>
          <w:sz w:val="22"/>
          <w:szCs w:val="22"/>
        </w:rPr>
      </w:pPr>
      <w:r w:rsidRPr="000269B5">
        <w:rPr>
          <w:rFonts w:cstheme="minorHAnsi"/>
          <w:sz w:val="22"/>
          <w:szCs w:val="22"/>
        </w:rPr>
        <w:t xml:space="preserve">If you are eligible and want to start the assessment process, we will initiate Stage 1 checks and references. This will include </w:t>
      </w:r>
      <w:hyperlink r:id="rId14" w:tgtFrame="_blank" w:history="1">
        <w:r w:rsidRPr="000269B5">
          <w:rPr>
            <w:rStyle w:val="Hyperlink"/>
            <w:rFonts w:cstheme="minorHAnsi"/>
            <w:sz w:val="22"/>
            <w:szCs w:val="22"/>
          </w:rPr>
          <w:t>Disclosure and Barring Service</w:t>
        </w:r>
      </w:hyperlink>
      <w:r w:rsidRPr="000269B5">
        <w:rPr>
          <w:rFonts w:cstheme="minorHAnsi"/>
          <w:sz w:val="22"/>
          <w:szCs w:val="22"/>
        </w:rPr>
        <w:t> (DBS) and safeguarding checks, health checks and obtaining employment and personal references. These are necessary to make sure all foster carers are safe and suitable to care for vulnerable children. You will be allocated an Assessing Social Worker who will be on hand to guide you through the process.</w:t>
      </w:r>
    </w:p>
    <w:p w:rsidR="000269B5" w:rsidRPr="000269B5" w:rsidRDefault="000269B5" w:rsidP="009C48D5">
      <w:pPr>
        <w:jc w:val="both"/>
        <w:rPr>
          <w:rFonts w:cstheme="minorHAnsi"/>
          <w:sz w:val="22"/>
          <w:szCs w:val="22"/>
        </w:rPr>
      </w:pPr>
      <w:r w:rsidRPr="000269B5">
        <w:rPr>
          <w:rFonts w:cstheme="minorHAnsi"/>
          <w:sz w:val="22"/>
          <w:szCs w:val="22"/>
        </w:rPr>
        <w:t>You will also be booked onto our three-day mandatory ‘Skills to Foster’ training course, which will help you prepare for your role as a foster carer.</w:t>
      </w:r>
    </w:p>
    <w:p w:rsidR="000269B5" w:rsidRPr="000269B5" w:rsidRDefault="000269B5" w:rsidP="009C48D5">
      <w:pPr>
        <w:jc w:val="both"/>
        <w:rPr>
          <w:rFonts w:cstheme="minorHAnsi"/>
          <w:sz w:val="22"/>
          <w:szCs w:val="22"/>
        </w:rPr>
      </w:pPr>
      <w:r w:rsidRPr="000269B5">
        <w:rPr>
          <w:rFonts w:cstheme="minorHAnsi"/>
          <w:sz w:val="22"/>
          <w:szCs w:val="22"/>
        </w:rPr>
        <w:t xml:space="preserve">If information becomes available that provides </w:t>
      </w:r>
      <w:proofErr w:type="gramStart"/>
      <w:r w:rsidRPr="000269B5">
        <w:rPr>
          <w:rFonts w:cstheme="minorHAnsi"/>
          <w:sz w:val="22"/>
          <w:szCs w:val="22"/>
        </w:rPr>
        <w:t>evidence</w:t>
      </w:r>
      <w:proofErr w:type="gramEnd"/>
      <w:r w:rsidRPr="000269B5">
        <w:rPr>
          <w:rFonts w:cstheme="minorHAnsi"/>
          <w:sz w:val="22"/>
          <w:szCs w:val="22"/>
        </w:rPr>
        <w:t xml:space="preserve"> you are not suitable to foster your fostering assessment will be terminated and the reasons for this will be provided in writing. </w:t>
      </w:r>
    </w:p>
    <w:p w:rsidR="000269B5" w:rsidRPr="000269B5" w:rsidRDefault="000269B5" w:rsidP="009C48D5">
      <w:pPr>
        <w:jc w:val="both"/>
        <w:rPr>
          <w:rFonts w:cstheme="minorHAnsi"/>
          <w:sz w:val="22"/>
          <w:szCs w:val="22"/>
        </w:rPr>
      </w:pPr>
      <w:r w:rsidRPr="000269B5">
        <w:rPr>
          <w:rFonts w:cstheme="minorHAnsi"/>
          <w:sz w:val="22"/>
          <w:szCs w:val="22"/>
        </w:rPr>
        <w:t>Stage 2</w:t>
      </w:r>
    </w:p>
    <w:p w:rsidR="000269B5" w:rsidRPr="000269B5" w:rsidRDefault="000269B5" w:rsidP="009C48D5">
      <w:pPr>
        <w:jc w:val="both"/>
        <w:rPr>
          <w:rFonts w:cstheme="minorHAnsi"/>
          <w:sz w:val="22"/>
          <w:szCs w:val="22"/>
        </w:rPr>
      </w:pPr>
      <w:r w:rsidRPr="000269B5">
        <w:rPr>
          <w:rFonts w:eastAsia="Times New Roman" w:cstheme="minorHAnsi"/>
          <w:sz w:val="22"/>
          <w:szCs w:val="22"/>
          <w:lang w:eastAsia="en-GB"/>
        </w:rPr>
        <w:t>Your Assessing Social Worker will then begin a Stage 2 assessment. This involves a series of interviews looking in-depth at a wide range of areas which will inform us as to your suitability and capacity to foster.</w:t>
      </w:r>
    </w:p>
    <w:p w:rsidR="000269B5" w:rsidRPr="000269B5" w:rsidRDefault="000269B5" w:rsidP="009C48D5">
      <w:pPr>
        <w:jc w:val="both"/>
        <w:rPr>
          <w:rFonts w:cstheme="minorHAnsi"/>
          <w:sz w:val="22"/>
          <w:szCs w:val="22"/>
        </w:rPr>
      </w:pPr>
      <w:r w:rsidRPr="000269B5">
        <w:rPr>
          <w:rFonts w:eastAsia="Times New Roman" w:cstheme="minorHAnsi"/>
          <w:sz w:val="22"/>
          <w:szCs w:val="22"/>
          <w:lang w:eastAsia="en-GB"/>
        </w:rPr>
        <w:t xml:space="preserve">During the assessment, your Assessing Social Worker will write a report (known as a Form </w:t>
      </w:r>
      <w:proofErr w:type="spellStart"/>
      <w:r w:rsidRPr="000269B5">
        <w:rPr>
          <w:rFonts w:eastAsia="Times New Roman" w:cstheme="minorHAnsi"/>
          <w:sz w:val="22"/>
          <w:szCs w:val="22"/>
          <w:lang w:eastAsia="en-GB"/>
        </w:rPr>
        <w:t>F</w:t>
      </w:r>
      <w:proofErr w:type="spellEnd"/>
      <w:r w:rsidRPr="000269B5">
        <w:rPr>
          <w:rFonts w:eastAsia="Times New Roman" w:cstheme="minorHAnsi"/>
          <w:sz w:val="22"/>
          <w:szCs w:val="22"/>
          <w:lang w:eastAsia="en-GB"/>
        </w:rPr>
        <w:t xml:space="preserve"> assessment) detailing the information gathered and a recommendation regarding your approval, including the age range, type of fostering and number of children.</w:t>
      </w:r>
    </w:p>
    <w:p w:rsidR="000269B5" w:rsidRPr="000269B5" w:rsidRDefault="000269B5" w:rsidP="009C48D5">
      <w:pPr>
        <w:jc w:val="both"/>
        <w:rPr>
          <w:rFonts w:eastAsia="Times New Roman" w:cstheme="minorHAnsi"/>
          <w:sz w:val="22"/>
          <w:szCs w:val="22"/>
          <w:lang w:eastAsia="en-GB"/>
        </w:rPr>
      </w:pPr>
      <w:r w:rsidRPr="000269B5">
        <w:rPr>
          <w:rFonts w:eastAsia="Times New Roman" w:cstheme="minorHAnsi"/>
          <w:sz w:val="22"/>
          <w:szCs w:val="22"/>
          <w:lang w:eastAsia="en-GB"/>
        </w:rPr>
        <w:t>If at any point during the assessment process we feel it is not appropriate to recommend you for fostering, we will discuss this with you at the earliest opportunity and give our reasons in writing. Similarly, if at any point you no longer wish to continue your application to become a foster carer, you can of course withdraw from the process.</w:t>
      </w:r>
    </w:p>
    <w:p w:rsidR="000269B5" w:rsidRPr="000269B5" w:rsidRDefault="000269B5" w:rsidP="009C48D5">
      <w:pPr>
        <w:jc w:val="both"/>
        <w:rPr>
          <w:rFonts w:cstheme="minorHAnsi"/>
          <w:sz w:val="22"/>
          <w:szCs w:val="22"/>
        </w:rPr>
      </w:pPr>
      <w:r w:rsidRPr="000269B5">
        <w:rPr>
          <w:rFonts w:cstheme="minorHAnsi"/>
          <w:sz w:val="22"/>
          <w:szCs w:val="22"/>
        </w:rPr>
        <w:t>The final stage is for your report to be submitted to a Foster Panel. West Sussex’s Foster Panel is made up of a group of people with lots of different life experiences who have an understanding and interest in fostering and looking after children.  Further information regarding foster panel is below.</w:t>
      </w:r>
    </w:p>
    <w:p w:rsidR="000269B5" w:rsidRPr="000269B5" w:rsidRDefault="000269B5" w:rsidP="009C48D5">
      <w:pPr>
        <w:jc w:val="both"/>
        <w:rPr>
          <w:rFonts w:cstheme="minorHAnsi"/>
          <w:sz w:val="22"/>
          <w:szCs w:val="22"/>
        </w:rPr>
      </w:pPr>
      <w:r w:rsidRPr="000269B5">
        <w:rPr>
          <w:rFonts w:cstheme="minorHAnsi"/>
          <w:sz w:val="22"/>
          <w:szCs w:val="22"/>
        </w:rPr>
        <w:t>The Panel will meet to discuss your application, and you and your Assessing Social Worker, will also be invited so that you can answer any questions they may have.</w:t>
      </w:r>
    </w:p>
    <w:p w:rsidR="000269B5" w:rsidRPr="000269B5" w:rsidRDefault="000269B5" w:rsidP="009C48D5">
      <w:pPr>
        <w:jc w:val="both"/>
        <w:rPr>
          <w:rFonts w:cstheme="minorHAnsi"/>
          <w:sz w:val="22"/>
          <w:szCs w:val="22"/>
        </w:rPr>
      </w:pPr>
      <w:r w:rsidRPr="000269B5">
        <w:rPr>
          <w:rFonts w:cstheme="minorHAnsi"/>
          <w:sz w:val="22"/>
          <w:szCs w:val="22"/>
        </w:rPr>
        <w:t>The Panel will then make a recommendation as to whether you should be approved as a foster carer. This decision will be ratified by our Agency Decision Maker (ADM). Once this has happened, you will be ready to foster your first child! </w:t>
      </w:r>
    </w:p>
    <w:p w:rsidR="000269B5" w:rsidRPr="000269B5" w:rsidRDefault="000269B5" w:rsidP="009C48D5">
      <w:pPr>
        <w:jc w:val="both"/>
        <w:rPr>
          <w:rFonts w:eastAsia="Times New Roman" w:cstheme="minorHAnsi"/>
          <w:sz w:val="22"/>
          <w:szCs w:val="22"/>
          <w:lang w:eastAsia="en-GB"/>
        </w:rPr>
      </w:pPr>
      <w:r w:rsidRPr="000269B5">
        <w:rPr>
          <w:rFonts w:cstheme="minorHAnsi"/>
          <w:sz w:val="22"/>
          <w:szCs w:val="22"/>
        </w:rPr>
        <w:t>This whole process typically takes around four to six months to complete, although this will be quicker if you are </w:t>
      </w:r>
      <w:hyperlink r:id="rId15" w:history="1">
        <w:r w:rsidRPr="000269B5">
          <w:rPr>
            <w:rStyle w:val="Hyperlink"/>
            <w:rFonts w:cstheme="minorHAnsi"/>
            <w:sz w:val="22"/>
            <w:szCs w:val="22"/>
          </w:rPr>
          <w:t>transferring from another fostering agency</w:t>
        </w:r>
      </w:hyperlink>
      <w:r w:rsidRPr="000269B5">
        <w:rPr>
          <w:rFonts w:cstheme="minorHAnsi"/>
          <w:sz w:val="22"/>
          <w:szCs w:val="22"/>
        </w:rPr>
        <w:t>.</w:t>
      </w:r>
    </w:p>
    <w:p w:rsidR="000269B5" w:rsidRPr="000269B5" w:rsidRDefault="000269B5" w:rsidP="009C48D5">
      <w:pPr>
        <w:jc w:val="both"/>
        <w:rPr>
          <w:rFonts w:cstheme="minorHAnsi"/>
          <w:sz w:val="22"/>
          <w:szCs w:val="22"/>
        </w:rPr>
      </w:pPr>
      <w:r w:rsidRPr="000269B5">
        <w:rPr>
          <w:rFonts w:cstheme="minorHAnsi"/>
          <w:sz w:val="22"/>
          <w:szCs w:val="22"/>
        </w:rPr>
        <w:t>If within stage 2 your assessment there is evidence you are not suitable to foster and you do not wish to withdraw, a brief report may be prepared under regulation 25(A) and submitted to foster panel.  You will be notified of this, and the brief report will be shared with you.  You will have 10 days to make your comments/observations.  Foster panel will consider the recommendation and if the decision is you are not suitable, called a ‘qualifying determination’ to foster, you may make representation to the ADM or to the Independent Re</w:t>
      </w:r>
      <w:r w:rsidR="00292AFD">
        <w:rPr>
          <w:rFonts w:cstheme="minorHAnsi"/>
          <w:sz w:val="22"/>
          <w:szCs w:val="22"/>
        </w:rPr>
        <w:t xml:space="preserve">view </w:t>
      </w:r>
      <w:r w:rsidRPr="000269B5">
        <w:rPr>
          <w:rFonts w:cstheme="minorHAnsi"/>
          <w:sz w:val="22"/>
          <w:szCs w:val="22"/>
        </w:rPr>
        <w:t xml:space="preserve">Mechanism (IRM). </w:t>
      </w:r>
    </w:p>
    <w:p w:rsidR="000269B5" w:rsidRPr="000269B5" w:rsidRDefault="000269B5" w:rsidP="009C48D5">
      <w:pPr>
        <w:jc w:val="both"/>
        <w:rPr>
          <w:rFonts w:cstheme="minorHAnsi"/>
          <w:sz w:val="22"/>
          <w:szCs w:val="22"/>
        </w:rPr>
      </w:pPr>
      <w:r w:rsidRPr="000269B5">
        <w:rPr>
          <w:rFonts w:cstheme="minorHAnsi"/>
          <w:sz w:val="22"/>
          <w:szCs w:val="22"/>
        </w:rPr>
        <w:t xml:space="preserve">The IRM is an independent body </w:t>
      </w:r>
      <w:r w:rsidRPr="000269B5">
        <w:rPr>
          <w:rFonts w:cstheme="minorHAnsi"/>
          <w:color w:val="202124"/>
          <w:sz w:val="22"/>
          <w:szCs w:val="22"/>
          <w:shd w:val="clear" w:color="auto" w:fill="FFFFFF"/>
        </w:rPr>
        <w:t>to review process that prospective or existing foster carers can access when they do not agree with the qualifying determination letter sent to them by their Fostering Service Provider ADM.</w:t>
      </w:r>
    </w:p>
    <w:p w:rsidR="000269B5" w:rsidRPr="000269B5" w:rsidRDefault="000269B5" w:rsidP="000269B5">
      <w:pPr>
        <w:rPr>
          <w:rFonts w:cstheme="minorHAnsi"/>
          <w:i/>
          <w:iCs/>
          <w:sz w:val="22"/>
          <w:szCs w:val="22"/>
        </w:rPr>
      </w:pPr>
    </w:p>
    <w:p w:rsidR="000269B5" w:rsidRPr="000269B5" w:rsidRDefault="000269B5" w:rsidP="009C48D5">
      <w:pPr>
        <w:pStyle w:val="Heading2"/>
        <w:numPr>
          <w:ilvl w:val="0"/>
          <w:numId w:val="3"/>
        </w:numPr>
        <w:ind w:left="0" w:firstLine="0"/>
        <w:rPr>
          <w:rFonts w:asciiTheme="minorHAnsi" w:hAnsiTheme="minorHAnsi" w:cstheme="minorHAnsi"/>
          <w:sz w:val="22"/>
          <w:szCs w:val="22"/>
        </w:rPr>
      </w:pPr>
      <w:bookmarkStart w:id="53" w:name="_Toc126071110"/>
      <w:bookmarkStart w:id="54" w:name="_Toc131417260"/>
      <w:bookmarkStart w:id="55" w:name="_Toc131431646"/>
      <w:r w:rsidRPr="000269B5">
        <w:rPr>
          <w:rFonts w:asciiTheme="minorHAnsi" w:hAnsiTheme="minorHAnsi" w:cstheme="minorHAnsi"/>
          <w:sz w:val="22"/>
          <w:szCs w:val="22"/>
        </w:rPr>
        <w:t>Foster Panel</w:t>
      </w:r>
      <w:bookmarkEnd w:id="53"/>
      <w:bookmarkEnd w:id="54"/>
      <w:bookmarkEnd w:id="55"/>
    </w:p>
    <w:p w:rsidR="000269B5" w:rsidRPr="000269B5" w:rsidRDefault="000269B5" w:rsidP="009C48D5">
      <w:pPr>
        <w:jc w:val="both"/>
        <w:rPr>
          <w:rFonts w:cstheme="minorHAnsi"/>
          <w:sz w:val="22"/>
          <w:szCs w:val="22"/>
          <w:shd w:val="clear" w:color="auto" w:fill="FFFFFF"/>
        </w:rPr>
      </w:pPr>
      <w:r w:rsidRPr="000269B5">
        <w:rPr>
          <w:rFonts w:cstheme="minorHAnsi"/>
          <w:sz w:val="22"/>
          <w:szCs w:val="22"/>
          <w:shd w:val="clear" w:color="auto" w:fill="FFFFFF"/>
        </w:rPr>
        <w:t xml:space="preserve">Foster panel is chaired by an independent chair and is composed of independent members from a range of relevant professional backgrounds in health and education including a care experienced adult.    </w:t>
      </w:r>
    </w:p>
    <w:p w:rsidR="000269B5" w:rsidRPr="000269B5" w:rsidRDefault="000269B5" w:rsidP="009C48D5">
      <w:pPr>
        <w:jc w:val="both"/>
        <w:rPr>
          <w:rFonts w:cstheme="minorHAnsi"/>
          <w:sz w:val="22"/>
          <w:szCs w:val="22"/>
          <w:shd w:val="clear" w:color="auto" w:fill="FFFFFF"/>
        </w:rPr>
      </w:pPr>
      <w:r w:rsidRPr="000269B5">
        <w:rPr>
          <w:rFonts w:cstheme="minorHAnsi"/>
          <w:sz w:val="22"/>
          <w:szCs w:val="22"/>
        </w:rPr>
        <w:t xml:space="preserve">A foster panel is a forum held to consider a person’s </w:t>
      </w:r>
      <w:r w:rsidRPr="000269B5">
        <w:rPr>
          <w:rFonts w:cstheme="minorHAnsi"/>
          <w:sz w:val="22"/>
          <w:szCs w:val="22"/>
          <w:shd w:val="clear" w:color="auto" w:fill="FFFFFF"/>
        </w:rPr>
        <w:t xml:space="preserve">suitability to be a foster carer, their continued approval after first year of approval, practice issues including any concerns and deregistration.  In doing so, the panel considers the terms of the foster carer’s approval, including the number and age of child/ren in their care. </w:t>
      </w:r>
    </w:p>
    <w:p w:rsidR="000269B5" w:rsidRPr="000269B5" w:rsidRDefault="000269B5" w:rsidP="009C48D5">
      <w:pPr>
        <w:jc w:val="both"/>
        <w:rPr>
          <w:rFonts w:cstheme="minorHAnsi"/>
          <w:sz w:val="22"/>
          <w:szCs w:val="22"/>
          <w:shd w:val="clear" w:color="auto" w:fill="FFFFFF"/>
        </w:rPr>
      </w:pPr>
      <w:r w:rsidRPr="000269B5">
        <w:rPr>
          <w:rFonts w:cstheme="minorHAnsi"/>
          <w:sz w:val="22"/>
          <w:szCs w:val="22"/>
        </w:rPr>
        <w:t xml:space="preserve">Foster panels are held once a week and take place around the county alternating in Horsham, Bognor </w:t>
      </w:r>
      <w:proofErr w:type="gramStart"/>
      <w:r w:rsidRPr="000269B5">
        <w:rPr>
          <w:rFonts w:cstheme="minorHAnsi"/>
          <w:sz w:val="22"/>
          <w:szCs w:val="22"/>
        </w:rPr>
        <w:t>Regis</w:t>
      </w:r>
      <w:proofErr w:type="gramEnd"/>
      <w:r w:rsidRPr="000269B5">
        <w:rPr>
          <w:rFonts w:cstheme="minorHAnsi"/>
          <w:sz w:val="22"/>
          <w:szCs w:val="22"/>
        </w:rPr>
        <w:t xml:space="preserve"> and Worthing.  Foster Panel can also be held virtually. </w:t>
      </w:r>
    </w:p>
    <w:p w:rsidR="000269B5" w:rsidRPr="000269B5" w:rsidRDefault="000269B5" w:rsidP="009C48D5">
      <w:pPr>
        <w:jc w:val="both"/>
        <w:rPr>
          <w:rFonts w:cstheme="minorHAnsi"/>
          <w:sz w:val="22"/>
          <w:szCs w:val="22"/>
          <w:shd w:val="clear" w:color="auto" w:fill="FFFFFF"/>
        </w:rPr>
      </w:pPr>
      <w:r w:rsidRPr="000269B5">
        <w:rPr>
          <w:rFonts w:cstheme="minorHAnsi"/>
          <w:sz w:val="22"/>
          <w:szCs w:val="22"/>
          <w:shd w:val="clear" w:color="auto" w:fill="FFFFFF"/>
        </w:rPr>
        <w:t xml:space="preserve">Relevant reports are submitted to foster panel three weeks in advance of the panel.  You will have sight of your report prior to this being submitted to foster panel with opportunity to provide your comments and feedback.  Foster panel meetings are </w:t>
      </w:r>
      <w:proofErr w:type="spellStart"/>
      <w:r w:rsidRPr="000269B5">
        <w:rPr>
          <w:rFonts w:cstheme="minorHAnsi"/>
          <w:sz w:val="22"/>
          <w:szCs w:val="22"/>
          <w:shd w:val="clear" w:color="auto" w:fill="FFFFFF"/>
        </w:rPr>
        <w:t>minuted</w:t>
      </w:r>
      <w:proofErr w:type="spellEnd"/>
      <w:r w:rsidRPr="000269B5">
        <w:rPr>
          <w:rFonts w:cstheme="minorHAnsi"/>
          <w:sz w:val="22"/>
          <w:szCs w:val="22"/>
          <w:shd w:val="clear" w:color="auto" w:fill="FFFFFF"/>
        </w:rPr>
        <w:t xml:space="preserve"> and the record is recorded on the foster carers file.  Due to the confidential nature agendas, minutes and reports are not available to members of the public.</w:t>
      </w:r>
      <w:r w:rsidRPr="000269B5">
        <w:rPr>
          <w:rStyle w:val="FootnoteReference"/>
          <w:rFonts w:cstheme="minorHAnsi"/>
          <w:sz w:val="22"/>
          <w:szCs w:val="22"/>
          <w:shd w:val="clear" w:color="auto" w:fill="FFFFFF"/>
        </w:rPr>
        <w:footnoteReference w:id="4"/>
      </w:r>
      <w:r w:rsidRPr="000269B5">
        <w:rPr>
          <w:rFonts w:cstheme="minorHAnsi"/>
          <w:sz w:val="22"/>
          <w:szCs w:val="22"/>
          <w:shd w:val="clear" w:color="auto" w:fill="FFFFFF"/>
        </w:rPr>
        <w:t xml:space="preserve"> </w:t>
      </w:r>
    </w:p>
    <w:p w:rsidR="000269B5" w:rsidRPr="000269B5" w:rsidRDefault="000269B5" w:rsidP="000269B5">
      <w:pPr>
        <w:rPr>
          <w:rFonts w:cstheme="minorHAnsi"/>
          <w:sz w:val="22"/>
          <w:szCs w:val="22"/>
          <w:lang w:eastAsia="en-GB"/>
        </w:rPr>
      </w:pPr>
    </w:p>
    <w:p w:rsidR="000269B5" w:rsidRPr="000269B5" w:rsidRDefault="000269B5" w:rsidP="009C48D5">
      <w:pPr>
        <w:pStyle w:val="Heading2"/>
        <w:numPr>
          <w:ilvl w:val="0"/>
          <w:numId w:val="3"/>
        </w:numPr>
        <w:ind w:left="0" w:firstLine="0"/>
        <w:rPr>
          <w:rFonts w:asciiTheme="minorHAnsi" w:hAnsiTheme="minorHAnsi" w:cstheme="minorHAnsi"/>
          <w:sz w:val="22"/>
          <w:szCs w:val="22"/>
        </w:rPr>
      </w:pPr>
      <w:bookmarkStart w:id="56" w:name="_Toc126071113"/>
      <w:bookmarkStart w:id="57" w:name="_Toc131417261"/>
      <w:bookmarkStart w:id="58" w:name="_Toc131431647"/>
      <w:r w:rsidRPr="000269B5">
        <w:rPr>
          <w:rFonts w:asciiTheme="minorHAnsi" w:hAnsiTheme="minorHAnsi" w:cstheme="minorHAnsi"/>
          <w:sz w:val="22"/>
          <w:szCs w:val="22"/>
        </w:rPr>
        <w:t>Persons Disqualified from Fostering</w:t>
      </w:r>
      <w:r w:rsidRPr="000269B5">
        <w:rPr>
          <w:rStyle w:val="FootnoteReference"/>
          <w:rFonts w:asciiTheme="minorHAnsi" w:hAnsiTheme="minorHAnsi" w:cstheme="minorHAnsi"/>
          <w:i/>
          <w:iCs/>
          <w:sz w:val="22"/>
          <w:szCs w:val="22"/>
        </w:rPr>
        <w:footnoteReference w:id="5"/>
      </w:r>
      <w:bookmarkEnd w:id="56"/>
      <w:bookmarkEnd w:id="57"/>
      <w:bookmarkEnd w:id="58"/>
    </w:p>
    <w:p w:rsidR="009C48D5" w:rsidRDefault="009C48D5" w:rsidP="009C48D5">
      <w:pPr>
        <w:contextualSpacing/>
        <w:rPr>
          <w:rFonts w:cstheme="minorHAnsi"/>
          <w:sz w:val="22"/>
          <w:szCs w:val="22"/>
        </w:rPr>
      </w:pPr>
    </w:p>
    <w:p w:rsidR="000269B5" w:rsidRPr="000269B5" w:rsidRDefault="000269B5" w:rsidP="009C48D5">
      <w:pPr>
        <w:contextualSpacing/>
        <w:jc w:val="both"/>
        <w:rPr>
          <w:rFonts w:cstheme="minorHAnsi"/>
          <w:sz w:val="22"/>
          <w:szCs w:val="22"/>
        </w:rPr>
      </w:pPr>
      <w:r w:rsidRPr="000269B5">
        <w:rPr>
          <w:rFonts w:cstheme="minorHAnsi"/>
          <w:sz w:val="22"/>
          <w:szCs w:val="22"/>
        </w:rPr>
        <w:t>A person is disqualified from being a foster carer if they, or any adult member of the household has been cautioned or convicted of a serious offence committed against a child or vulnerable person at the age of 18 or over.</w:t>
      </w:r>
    </w:p>
    <w:p w:rsidR="000269B5" w:rsidRPr="009C48D5" w:rsidRDefault="000269B5" w:rsidP="009C48D5">
      <w:pPr>
        <w:jc w:val="both"/>
        <w:rPr>
          <w:rFonts w:cstheme="minorHAnsi"/>
          <w:sz w:val="22"/>
          <w:szCs w:val="22"/>
        </w:rPr>
      </w:pPr>
      <w:r w:rsidRPr="000269B5">
        <w:rPr>
          <w:rFonts w:cstheme="minorHAnsi"/>
          <w:sz w:val="22"/>
          <w:szCs w:val="22"/>
        </w:rPr>
        <w:t>If there is information recorded on a DBS, a risk assessment will be completed with the foster carer by the Fostering and Kinship Service to consider whether the foster carer/applicant is suitable to foster.   Where Disclosure and Barring Service (DBS)</w:t>
      </w:r>
      <w:r w:rsidRPr="000269B5">
        <w:rPr>
          <w:rFonts w:cstheme="minorHAnsi"/>
          <w:i/>
          <w:iCs/>
          <w:sz w:val="22"/>
          <w:szCs w:val="22"/>
        </w:rPr>
        <w:t xml:space="preserve"> </w:t>
      </w:r>
      <w:r w:rsidRPr="000269B5">
        <w:rPr>
          <w:rFonts w:cstheme="minorHAnsi"/>
          <w:sz w:val="22"/>
          <w:szCs w:val="22"/>
        </w:rPr>
        <w:t xml:space="preserve">checks reveal that a foster carer applicant is a disqualified person, the applicant will be told in writing, why their application cannot proceed.  As stated above if this occurs within stage 2 of the fostering assessment or as an approved foster carer you may make representation to the decision maker or to the </w:t>
      </w:r>
      <w:r w:rsidR="00292AFD">
        <w:rPr>
          <w:rFonts w:cstheme="minorHAnsi"/>
          <w:sz w:val="22"/>
          <w:szCs w:val="22"/>
        </w:rPr>
        <w:t>I</w:t>
      </w:r>
      <w:r w:rsidRPr="000269B5">
        <w:rPr>
          <w:rFonts w:cstheme="minorHAnsi"/>
          <w:sz w:val="22"/>
          <w:szCs w:val="22"/>
        </w:rPr>
        <w:t xml:space="preserve">ndependent </w:t>
      </w:r>
      <w:r w:rsidR="00292AFD">
        <w:rPr>
          <w:rFonts w:cstheme="minorHAnsi"/>
          <w:sz w:val="22"/>
          <w:szCs w:val="22"/>
        </w:rPr>
        <w:t xml:space="preserve">Review </w:t>
      </w:r>
      <w:r w:rsidRPr="000269B5">
        <w:rPr>
          <w:rFonts w:cstheme="minorHAnsi"/>
          <w:sz w:val="22"/>
          <w:szCs w:val="22"/>
        </w:rPr>
        <w:t xml:space="preserve">Mechanism (IRM). </w:t>
      </w:r>
    </w:p>
    <w:p w:rsidR="000269B5" w:rsidRPr="000269B5" w:rsidRDefault="000269B5" w:rsidP="000269B5">
      <w:pPr>
        <w:pStyle w:val="Heading3"/>
        <w:rPr>
          <w:rFonts w:asciiTheme="minorHAnsi" w:hAnsiTheme="minorHAnsi" w:cstheme="minorHAnsi"/>
          <w:sz w:val="22"/>
          <w:szCs w:val="22"/>
        </w:rPr>
      </w:pPr>
      <w:bookmarkStart w:id="59" w:name="_Toc131417262"/>
      <w:bookmarkStart w:id="60" w:name="_Toc131431648"/>
      <w:r w:rsidRPr="000269B5">
        <w:rPr>
          <w:rFonts w:asciiTheme="minorHAnsi" w:hAnsiTheme="minorHAnsi" w:cstheme="minorHAnsi"/>
          <w:sz w:val="22"/>
          <w:szCs w:val="22"/>
        </w:rPr>
        <w:t>Approved Foster Carers</w:t>
      </w:r>
      <w:bookmarkEnd w:id="59"/>
      <w:bookmarkEnd w:id="60"/>
    </w:p>
    <w:p w:rsidR="000269B5" w:rsidRPr="000269B5" w:rsidRDefault="000269B5" w:rsidP="009C48D5">
      <w:pPr>
        <w:contextualSpacing/>
        <w:jc w:val="both"/>
        <w:rPr>
          <w:rFonts w:cstheme="minorHAnsi"/>
          <w:sz w:val="22"/>
          <w:szCs w:val="22"/>
        </w:rPr>
      </w:pPr>
      <w:r w:rsidRPr="000269B5">
        <w:rPr>
          <w:rFonts w:cstheme="minorHAnsi"/>
          <w:sz w:val="22"/>
          <w:szCs w:val="22"/>
        </w:rPr>
        <w:t>Where information is provided or an updated DBS check reveals that an approved foster carer has been cautioned or convicted of a criminal offence, an urgent review of the foster carer's approval will be undertaken by the Supervising Social Worker and reviewed by Foster Panel.</w:t>
      </w:r>
    </w:p>
    <w:p w:rsidR="000269B5" w:rsidRPr="000269B5" w:rsidRDefault="000269B5" w:rsidP="009C48D5">
      <w:pPr>
        <w:contextualSpacing/>
        <w:jc w:val="both"/>
        <w:rPr>
          <w:rFonts w:cstheme="minorHAnsi"/>
          <w:sz w:val="22"/>
          <w:szCs w:val="22"/>
        </w:rPr>
      </w:pPr>
    </w:p>
    <w:p w:rsidR="000269B5" w:rsidRPr="000269B5" w:rsidRDefault="000269B5" w:rsidP="009C48D5">
      <w:pPr>
        <w:jc w:val="both"/>
        <w:rPr>
          <w:rFonts w:cstheme="minorHAnsi"/>
          <w:sz w:val="22"/>
          <w:szCs w:val="22"/>
        </w:rPr>
      </w:pPr>
      <w:r w:rsidRPr="000269B5">
        <w:rPr>
          <w:rFonts w:cstheme="minorHAnsi"/>
          <w:sz w:val="22"/>
          <w:szCs w:val="22"/>
        </w:rPr>
        <w:t xml:space="preserve">When such information is received, the social worker for all children in placement, must be informed and the termination of the placement will be considered. As stated above if this occurs within stage 2 of the fostering assessment or as an approved foster carer you may make representation to the ADM or to the IRM. </w:t>
      </w:r>
    </w:p>
    <w:p w:rsidR="000269B5" w:rsidRPr="000269B5" w:rsidRDefault="000269B5" w:rsidP="009C48D5">
      <w:pPr>
        <w:jc w:val="both"/>
        <w:rPr>
          <w:rFonts w:cstheme="minorHAnsi"/>
          <w:sz w:val="22"/>
          <w:szCs w:val="22"/>
        </w:rPr>
      </w:pPr>
      <w:r w:rsidRPr="000269B5">
        <w:rPr>
          <w:rFonts w:cstheme="minorHAnsi"/>
          <w:sz w:val="22"/>
          <w:szCs w:val="22"/>
        </w:rPr>
        <w:t xml:space="preserve">If as an approved foster </w:t>
      </w:r>
      <w:proofErr w:type="gramStart"/>
      <w:r w:rsidRPr="000269B5">
        <w:rPr>
          <w:rFonts w:cstheme="minorHAnsi"/>
          <w:sz w:val="22"/>
          <w:szCs w:val="22"/>
        </w:rPr>
        <w:t>carer</w:t>
      </w:r>
      <w:proofErr w:type="gramEnd"/>
      <w:r w:rsidRPr="000269B5">
        <w:rPr>
          <w:rFonts w:cstheme="minorHAnsi"/>
          <w:sz w:val="22"/>
          <w:szCs w:val="22"/>
        </w:rPr>
        <w:t xml:space="preserve"> you commence a new relationship with a partner you should inform your fostering supervising social worker in the first instance.  If the relationship develops to a stage where in the future the new partner may be visiting the home, staying overnight and/or will be meeting the children, your partner will be subject to statutory checks such as a DBS and short assessment to consider whether they are suitable to have contact with children we care for.  This </w:t>
      </w:r>
      <w:r w:rsidR="00E805FA">
        <w:rPr>
          <w:rFonts w:cstheme="minorHAnsi"/>
          <w:sz w:val="22"/>
          <w:szCs w:val="22"/>
        </w:rPr>
        <w:t xml:space="preserve">may </w:t>
      </w:r>
      <w:r w:rsidRPr="000269B5">
        <w:rPr>
          <w:rFonts w:cstheme="minorHAnsi"/>
          <w:sz w:val="22"/>
          <w:szCs w:val="22"/>
        </w:rPr>
        <w:t xml:space="preserve">be followed by a Form </w:t>
      </w:r>
      <w:proofErr w:type="spellStart"/>
      <w:r w:rsidRPr="000269B5">
        <w:rPr>
          <w:rFonts w:cstheme="minorHAnsi"/>
          <w:sz w:val="22"/>
          <w:szCs w:val="22"/>
        </w:rPr>
        <w:t>F</w:t>
      </w:r>
      <w:proofErr w:type="spellEnd"/>
      <w:r w:rsidRPr="000269B5">
        <w:rPr>
          <w:rFonts w:cstheme="minorHAnsi"/>
          <w:sz w:val="22"/>
          <w:szCs w:val="22"/>
        </w:rPr>
        <w:t xml:space="preserve"> fostering assessment of your partner which can take up to four months to complete.</w:t>
      </w:r>
      <w:r w:rsidR="009C48D5">
        <w:rPr>
          <w:rFonts w:cstheme="minorHAnsi"/>
          <w:sz w:val="22"/>
          <w:szCs w:val="22"/>
        </w:rPr>
        <w:t xml:space="preserve">  Your partner will be presented to foster panel as described above at section 10.</w:t>
      </w: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61" w:name="_Toc126071114"/>
      <w:bookmarkStart w:id="62" w:name="_Toc131417263"/>
      <w:bookmarkStart w:id="63" w:name="_Toc131431649"/>
      <w:r w:rsidRPr="000269B5">
        <w:rPr>
          <w:rFonts w:asciiTheme="minorHAnsi" w:hAnsiTheme="minorHAnsi" w:cstheme="minorHAnsi"/>
          <w:sz w:val="22"/>
          <w:szCs w:val="22"/>
        </w:rPr>
        <w:t>Connected Person Fostering</w:t>
      </w:r>
      <w:bookmarkEnd w:id="61"/>
      <w:bookmarkEnd w:id="62"/>
      <w:bookmarkEnd w:id="63"/>
    </w:p>
    <w:p w:rsidR="000269B5" w:rsidRPr="000269B5" w:rsidRDefault="000269B5" w:rsidP="009C48D5">
      <w:pPr>
        <w:jc w:val="both"/>
        <w:rPr>
          <w:rFonts w:cstheme="minorHAnsi"/>
          <w:sz w:val="22"/>
          <w:szCs w:val="22"/>
        </w:rPr>
      </w:pPr>
      <w:bookmarkStart w:id="64" w:name="_Toc114819629"/>
      <w:r w:rsidRPr="000269B5">
        <w:rPr>
          <w:rFonts w:cstheme="minorHAnsi"/>
          <w:sz w:val="22"/>
          <w:szCs w:val="22"/>
        </w:rPr>
        <w:t xml:space="preserve">A Connected Person foster carer can be a relative such as a grandparent, aunt or uncle or any other person connected who has an established relationship with the child such as a family friend. The Fostering and Kinship Service will use its best endeavours to secure a home for a child we care for with a relative or other Connected Person if the child’s needs can be met, before placing the child with a mainstream foster carer where appropriate.  </w:t>
      </w:r>
      <w:bookmarkEnd w:id="64"/>
    </w:p>
    <w:p w:rsidR="000269B5" w:rsidRPr="000269B5" w:rsidRDefault="000269B5" w:rsidP="009C48D5">
      <w:pPr>
        <w:jc w:val="both"/>
        <w:rPr>
          <w:rFonts w:cstheme="minorHAnsi"/>
          <w:sz w:val="22"/>
          <w:szCs w:val="22"/>
        </w:rPr>
      </w:pPr>
      <w:r w:rsidRPr="000269B5">
        <w:rPr>
          <w:rFonts w:cstheme="minorHAnsi"/>
          <w:color w:val="000000"/>
          <w:sz w:val="22"/>
          <w:szCs w:val="22"/>
        </w:rPr>
        <w:t xml:space="preserve">This can include being approved temporarily in an emergency as a Connected Foster Carer </w:t>
      </w:r>
      <w:r w:rsidRPr="000269B5">
        <w:rPr>
          <w:rFonts w:cstheme="minorHAnsi"/>
          <w:sz w:val="22"/>
          <w:szCs w:val="22"/>
          <w:shd w:val="clear" w:color="auto" w:fill="FEFEFE"/>
        </w:rPr>
        <w:t>for a child you know under regulation 24 for 16 weeks.</w:t>
      </w:r>
      <w:r w:rsidRPr="000269B5">
        <w:rPr>
          <w:rFonts w:cstheme="minorHAnsi"/>
          <w:color w:val="000000"/>
          <w:sz w:val="22"/>
          <w:szCs w:val="22"/>
        </w:rPr>
        <w:t xml:space="preserve">  During these 16 weeks your Connected Person fostering assessment is completed and presented to Foster Panel.  Your temporary approval can be extended for an additional 8 weeks if there are exceptional reasons and then presented to foster panel.  </w:t>
      </w:r>
    </w:p>
    <w:p w:rsidR="000269B5" w:rsidRPr="000269B5" w:rsidRDefault="000269B5" w:rsidP="000269B5">
      <w:pPr>
        <w:rPr>
          <w:rFonts w:cstheme="minorHAnsi"/>
          <w:sz w:val="22"/>
          <w:szCs w:val="22"/>
          <w:lang w:val="en"/>
        </w:rPr>
      </w:pPr>
    </w:p>
    <w:p w:rsidR="000269B5" w:rsidRPr="000269B5" w:rsidRDefault="000269B5" w:rsidP="009C48D5">
      <w:pPr>
        <w:pStyle w:val="Heading2"/>
        <w:numPr>
          <w:ilvl w:val="0"/>
          <w:numId w:val="3"/>
        </w:numPr>
        <w:ind w:left="0" w:firstLine="0"/>
        <w:rPr>
          <w:rFonts w:asciiTheme="minorHAnsi" w:hAnsiTheme="minorHAnsi" w:cstheme="minorHAnsi"/>
          <w:sz w:val="22"/>
          <w:szCs w:val="22"/>
        </w:rPr>
      </w:pPr>
      <w:bookmarkStart w:id="65" w:name="_Toc126071115"/>
      <w:bookmarkStart w:id="66" w:name="_Toc131417264"/>
      <w:bookmarkStart w:id="67" w:name="_Toc131431650"/>
      <w:r w:rsidRPr="000269B5">
        <w:rPr>
          <w:rFonts w:asciiTheme="minorHAnsi" w:hAnsiTheme="minorHAnsi" w:cstheme="minorHAnsi"/>
          <w:sz w:val="22"/>
          <w:szCs w:val="22"/>
        </w:rPr>
        <w:t>Private Fostering</w:t>
      </w:r>
      <w:bookmarkEnd w:id="65"/>
      <w:bookmarkEnd w:id="66"/>
      <w:bookmarkEnd w:id="67"/>
    </w:p>
    <w:p w:rsidR="000269B5" w:rsidRPr="000269B5" w:rsidRDefault="000269B5" w:rsidP="009C48D5">
      <w:pPr>
        <w:jc w:val="both"/>
        <w:rPr>
          <w:rFonts w:cstheme="minorHAnsi"/>
          <w:sz w:val="22"/>
          <w:szCs w:val="22"/>
        </w:rPr>
      </w:pPr>
      <w:r w:rsidRPr="000269B5">
        <w:rPr>
          <w:rFonts w:cstheme="minorHAnsi"/>
          <w:sz w:val="22"/>
          <w:szCs w:val="22"/>
        </w:rPr>
        <w:t xml:space="preserve">Care of a young person under 16 years old (or 18 if they are registered disabled) for 28 days or more by someone who is </w:t>
      </w:r>
      <w:r w:rsidRPr="000269B5">
        <w:rPr>
          <w:rFonts w:cstheme="minorHAnsi"/>
          <w:i/>
          <w:iCs/>
          <w:sz w:val="22"/>
          <w:szCs w:val="22"/>
        </w:rPr>
        <w:t>not</w:t>
      </w:r>
      <w:r w:rsidRPr="000269B5">
        <w:rPr>
          <w:rFonts w:cstheme="minorHAnsi"/>
          <w:sz w:val="22"/>
          <w:szCs w:val="22"/>
        </w:rPr>
        <w:t xml:space="preserve"> a close relative.  Relative means grandparent, brother, sister, </w:t>
      </w:r>
      <w:proofErr w:type="gramStart"/>
      <w:r w:rsidRPr="000269B5">
        <w:rPr>
          <w:rFonts w:cstheme="minorHAnsi"/>
          <w:sz w:val="22"/>
          <w:szCs w:val="22"/>
        </w:rPr>
        <w:t>uncle</w:t>
      </w:r>
      <w:proofErr w:type="gramEnd"/>
      <w:r w:rsidRPr="000269B5">
        <w:rPr>
          <w:rFonts w:cstheme="minorHAnsi"/>
          <w:sz w:val="22"/>
          <w:szCs w:val="22"/>
        </w:rPr>
        <w:t xml:space="preserve"> or aunt (by full blood, half blood or by marriage or civil partnership) or a stepparent.  A privately fostered child is not classed as a ‘child we care for’.  There is a legal duty for people caring for someone else’s child under such an arrangement, to notify the Council however, the Council does not pay the private foster carer.  The arrangement is assessed by the Council, but the carer is not ‘approved’ as a Council foster carer is. The arrangement may be prohibited if assessed by the Council as unsuitable</w:t>
      </w:r>
    </w:p>
    <w:p w:rsidR="000269B5" w:rsidRPr="000269B5" w:rsidRDefault="000269B5" w:rsidP="009C48D5">
      <w:pPr>
        <w:jc w:val="both"/>
        <w:rPr>
          <w:rFonts w:cstheme="minorHAnsi"/>
          <w:sz w:val="22"/>
          <w:szCs w:val="22"/>
        </w:rPr>
      </w:pPr>
      <w:r w:rsidRPr="000269B5">
        <w:rPr>
          <w:rFonts w:cstheme="minorHAnsi"/>
          <w:sz w:val="22"/>
          <w:szCs w:val="22"/>
        </w:rPr>
        <w:t xml:space="preserve">When a relative accepts caring responsibility for a child under 16 years old, in an informal family care arrangement with the parent or person with parental responsibility, there is no duty to inform the Council.    </w:t>
      </w:r>
    </w:p>
    <w:p w:rsidR="000269B5" w:rsidRPr="000269B5" w:rsidRDefault="000269B5" w:rsidP="000269B5">
      <w:pPr>
        <w:rPr>
          <w:rFonts w:cstheme="minorHAnsi"/>
          <w:sz w:val="22"/>
          <w:szCs w:val="22"/>
        </w:rPr>
      </w:pP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68" w:name="_Toc126071116"/>
      <w:bookmarkStart w:id="69" w:name="_Toc131417265"/>
      <w:bookmarkStart w:id="70" w:name="_Toc131431651"/>
      <w:r w:rsidRPr="000269B5">
        <w:rPr>
          <w:rFonts w:asciiTheme="minorHAnsi" w:hAnsiTheme="minorHAnsi" w:cstheme="minorHAnsi"/>
          <w:sz w:val="22"/>
          <w:szCs w:val="22"/>
        </w:rPr>
        <w:t>Working In Addition to Fostering</w:t>
      </w:r>
      <w:bookmarkEnd w:id="68"/>
      <w:bookmarkEnd w:id="69"/>
      <w:bookmarkEnd w:id="70"/>
    </w:p>
    <w:p w:rsidR="000269B5" w:rsidRPr="000269B5" w:rsidRDefault="000269B5" w:rsidP="009C48D5">
      <w:pPr>
        <w:jc w:val="both"/>
        <w:rPr>
          <w:rFonts w:cstheme="minorHAnsi"/>
          <w:sz w:val="22"/>
          <w:szCs w:val="22"/>
        </w:rPr>
      </w:pPr>
      <w:bookmarkStart w:id="71" w:name="_Hlk125970136"/>
      <w:r w:rsidRPr="000269B5">
        <w:rPr>
          <w:rFonts w:cstheme="minorHAnsi"/>
          <w:color w:val="202124"/>
          <w:sz w:val="22"/>
          <w:szCs w:val="22"/>
          <w:shd w:val="clear" w:color="auto" w:fill="FFFFFF"/>
        </w:rPr>
        <w:t>Foster carers can combine fostering with other work, if they can meet the child's needs and maintain a safe, nurturing environment while carrying out other employment: additional employment should not prevent the foster carer from caring for a child and offering stability.</w:t>
      </w:r>
      <w:r w:rsidRPr="000269B5">
        <w:rPr>
          <w:rFonts w:cstheme="minorHAnsi"/>
          <w:sz w:val="22"/>
          <w:szCs w:val="22"/>
        </w:rPr>
        <w:t xml:space="preserve">  </w:t>
      </w:r>
      <w:bookmarkEnd w:id="71"/>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72" w:name="_Toc126071118"/>
      <w:bookmarkStart w:id="73" w:name="_Toc131417266"/>
      <w:bookmarkStart w:id="74" w:name="_Toc131431652"/>
      <w:r w:rsidRPr="000269B5">
        <w:rPr>
          <w:rFonts w:asciiTheme="minorHAnsi" w:hAnsiTheme="minorHAnsi" w:cstheme="minorHAnsi"/>
          <w:sz w:val="22"/>
          <w:szCs w:val="22"/>
        </w:rPr>
        <w:t>Contact</w:t>
      </w:r>
      <w:r w:rsidR="001A0580">
        <w:rPr>
          <w:rFonts w:asciiTheme="minorHAnsi" w:hAnsiTheme="minorHAnsi" w:cstheme="minorHAnsi"/>
          <w:sz w:val="22"/>
          <w:szCs w:val="22"/>
        </w:rPr>
        <w:t>/Family Time</w:t>
      </w:r>
      <w:r w:rsidRPr="000269B5">
        <w:rPr>
          <w:rFonts w:asciiTheme="minorHAnsi" w:hAnsiTheme="minorHAnsi" w:cstheme="minorHAnsi"/>
          <w:sz w:val="22"/>
          <w:szCs w:val="22"/>
        </w:rPr>
        <w:t xml:space="preserve"> with Birth Parents and </w:t>
      </w:r>
      <w:bookmarkEnd w:id="72"/>
      <w:r w:rsidRPr="000269B5">
        <w:rPr>
          <w:rFonts w:asciiTheme="minorHAnsi" w:hAnsiTheme="minorHAnsi" w:cstheme="minorHAnsi"/>
          <w:sz w:val="22"/>
          <w:szCs w:val="22"/>
        </w:rPr>
        <w:t>significant network</w:t>
      </w:r>
      <w:bookmarkEnd w:id="73"/>
      <w:bookmarkEnd w:id="74"/>
      <w:r w:rsidRPr="000269B5">
        <w:rPr>
          <w:rFonts w:asciiTheme="minorHAnsi" w:hAnsiTheme="minorHAnsi" w:cstheme="minorHAnsi"/>
          <w:sz w:val="22"/>
          <w:szCs w:val="22"/>
        </w:rPr>
        <w:t xml:space="preserve"> </w:t>
      </w:r>
    </w:p>
    <w:p w:rsidR="000269B5" w:rsidRPr="000269B5" w:rsidRDefault="000269B5" w:rsidP="009C48D5">
      <w:pPr>
        <w:jc w:val="both"/>
        <w:rPr>
          <w:rFonts w:cstheme="minorHAnsi"/>
          <w:sz w:val="22"/>
          <w:szCs w:val="22"/>
        </w:rPr>
      </w:pPr>
      <w:r w:rsidRPr="000269B5">
        <w:rPr>
          <w:rFonts w:cstheme="minorHAnsi"/>
          <w:sz w:val="22"/>
          <w:szCs w:val="22"/>
        </w:rPr>
        <w:t xml:space="preserve">The Fostering and Kinship Service will encourage and facilitate appropriate, carefully assessed contact between foster children and their family, friends and other people who are important to them.  The frequency, </w:t>
      </w:r>
      <w:proofErr w:type="gramStart"/>
      <w:r w:rsidRPr="000269B5">
        <w:rPr>
          <w:rFonts w:cstheme="minorHAnsi"/>
          <w:sz w:val="22"/>
          <w:szCs w:val="22"/>
        </w:rPr>
        <w:t>timing</w:t>
      </w:r>
      <w:proofErr w:type="gramEnd"/>
      <w:r w:rsidRPr="000269B5">
        <w:rPr>
          <w:rFonts w:cstheme="minorHAnsi"/>
          <w:sz w:val="22"/>
          <w:szCs w:val="22"/>
        </w:rPr>
        <w:t xml:space="preserve"> and location of contact and/or visits will be agreed in a Placement </w:t>
      </w:r>
      <w:r w:rsidR="001A0580">
        <w:rPr>
          <w:rFonts w:cstheme="minorHAnsi"/>
          <w:sz w:val="22"/>
          <w:szCs w:val="22"/>
        </w:rPr>
        <w:t xml:space="preserve">Agreement </w:t>
      </w:r>
      <w:r w:rsidRPr="000269B5">
        <w:rPr>
          <w:rFonts w:cstheme="minorHAnsi"/>
          <w:sz w:val="22"/>
          <w:szCs w:val="22"/>
        </w:rPr>
        <w:t xml:space="preserve">Meeting.  Any arrangements for contact should be feasible and sustainable.  A Placement </w:t>
      </w:r>
      <w:r w:rsidR="001A0580">
        <w:rPr>
          <w:rFonts w:cstheme="minorHAnsi"/>
          <w:sz w:val="22"/>
          <w:szCs w:val="22"/>
        </w:rPr>
        <w:t xml:space="preserve">Agreement </w:t>
      </w:r>
      <w:r w:rsidRPr="000269B5">
        <w:rPr>
          <w:rFonts w:cstheme="minorHAnsi"/>
          <w:sz w:val="22"/>
          <w:szCs w:val="22"/>
        </w:rPr>
        <w:t xml:space="preserve">Meeting takes place within seven days of the child being placed with their foster carer/s.  This is a forum to consider their day-to-day care needs such as medical appointments, education, or anything relevant to the </w:t>
      </w:r>
      <w:proofErr w:type="gramStart"/>
      <w:r w:rsidRPr="000269B5">
        <w:rPr>
          <w:rFonts w:cstheme="minorHAnsi"/>
          <w:sz w:val="22"/>
          <w:szCs w:val="22"/>
        </w:rPr>
        <w:t>particular child’s</w:t>
      </w:r>
      <w:proofErr w:type="gramEnd"/>
      <w:r w:rsidRPr="000269B5">
        <w:rPr>
          <w:rFonts w:cstheme="minorHAnsi"/>
          <w:sz w:val="22"/>
          <w:szCs w:val="22"/>
        </w:rPr>
        <w:t xml:space="preserve">.  </w:t>
      </w:r>
    </w:p>
    <w:p w:rsidR="000269B5" w:rsidRPr="000269B5" w:rsidRDefault="000269B5" w:rsidP="009C48D5">
      <w:pPr>
        <w:jc w:val="both"/>
        <w:rPr>
          <w:rFonts w:cstheme="minorHAnsi"/>
          <w:sz w:val="22"/>
          <w:szCs w:val="22"/>
        </w:rPr>
      </w:pPr>
      <w:r w:rsidRPr="000269B5">
        <w:rPr>
          <w:rFonts w:cstheme="minorHAnsi"/>
          <w:sz w:val="22"/>
          <w:szCs w:val="22"/>
        </w:rPr>
        <w:t>The Fostering Service Regulations (England) 2011 set out ‘The fostering service provider must, subject to the provisions of the care plan and any court order relating to contact, promote contact between a child placed with a foster carer and the child's parents, relatives and friends unless such contact is not reasonably practicable or consistent with the child's welfare’.</w:t>
      </w:r>
    </w:p>
    <w:p w:rsidR="000269B5" w:rsidRPr="000269B5" w:rsidRDefault="000269B5" w:rsidP="009C48D5">
      <w:pPr>
        <w:jc w:val="both"/>
        <w:rPr>
          <w:rFonts w:cstheme="minorHAnsi"/>
          <w:sz w:val="22"/>
          <w:szCs w:val="22"/>
        </w:rPr>
      </w:pPr>
      <w:r w:rsidRPr="000269B5">
        <w:rPr>
          <w:rFonts w:cstheme="minorHAnsi"/>
          <w:sz w:val="22"/>
          <w:szCs w:val="22"/>
        </w:rPr>
        <w:t xml:space="preserve">Mainstream foster carers should maintain a friendly but professional relationship with the child’s birth family.  They should not include the foster child’s birth parents or other relatives as friends on social media for example, as this would in most cases cross a boundary of professionalism. </w:t>
      </w:r>
    </w:p>
    <w:p w:rsidR="000269B5" w:rsidRPr="000269B5" w:rsidRDefault="000269B5" w:rsidP="009C48D5">
      <w:pPr>
        <w:jc w:val="both"/>
        <w:rPr>
          <w:rFonts w:cstheme="minorHAnsi"/>
          <w:sz w:val="22"/>
          <w:szCs w:val="22"/>
        </w:rPr>
      </w:pP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75" w:name="_Toc126071126"/>
      <w:bookmarkStart w:id="76" w:name="_Toc131417267"/>
      <w:bookmarkStart w:id="77" w:name="_Toc131431653"/>
      <w:r w:rsidRPr="000269B5">
        <w:rPr>
          <w:rFonts w:asciiTheme="minorHAnsi" w:hAnsiTheme="minorHAnsi" w:cstheme="minorHAnsi"/>
          <w:sz w:val="22"/>
          <w:szCs w:val="22"/>
        </w:rPr>
        <w:t>Memorabilia</w:t>
      </w:r>
      <w:bookmarkEnd w:id="75"/>
      <w:bookmarkEnd w:id="76"/>
      <w:bookmarkEnd w:id="77"/>
    </w:p>
    <w:p w:rsidR="000269B5" w:rsidRPr="000269B5" w:rsidRDefault="000269B5" w:rsidP="009C48D5">
      <w:pPr>
        <w:jc w:val="both"/>
        <w:rPr>
          <w:rFonts w:cstheme="minorHAnsi"/>
          <w:sz w:val="22"/>
          <w:szCs w:val="22"/>
        </w:rPr>
      </w:pPr>
      <w:r w:rsidRPr="000269B5">
        <w:rPr>
          <w:rFonts w:cstheme="minorHAnsi"/>
          <w:sz w:val="22"/>
          <w:szCs w:val="22"/>
        </w:rPr>
        <w:t xml:space="preserve">Foster Carers are responsible for recording the events that form the memories of children they care for.  This can be in the form of ‘life story’ books, diaries, memorabilia in memory boxes, albums and scrap books with photos, tickets, postcards, invitations, and other items of sentimental value.  When or if the child moves on these items will go with them. </w:t>
      </w: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78" w:name="_Toc126071127"/>
      <w:bookmarkStart w:id="79" w:name="_Toc131417268"/>
      <w:bookmarkStart w:id="80" w:name="_Toc131431654"/>
      <w:r w:rsidRPr="000269B5">
        <w:rPr>
          <w:rFonts w:asciiTheme="minorHAnsi" w:hAnsiTheme="minorHAnsi" w:cstheme="minorHAnsi"/>
          <w:sz w:val="22"/>
          <w:szCs w:val="22"/>
        </w:rPr>
        <w:t>Photography and Filming of Children and Young People</w:t>
      </w:r>
      <w:bookmarkEnd w:id="78"/>
      <w:bookmarkEnd w:id="79"/>
      <w:bookmarkEnd w:id="80"/>
    </w:p>
    <w:p w:rsidR="000269B5" w:rsidRPr="000269B5" w:rsidRDefault="000269B5" w:rsidP="009C48D5">
      <w:pPr>
        <w:jc w:val="both"/>
        <w:rPr>
          <w:rFonts w:cstheme="minorHAnsi"/>
          <w:sz w:val="22"/>
          <w:szCs w:val="22"/>
        </w:rPr>
      </w:pPr>
      <w:r w:rsidRPr="000269B5">
        <w:rPr>
          <w:rFonts w:cstheme="minorHAnsi"/>
          <w:sz w:val="22"/>
          <w:szCs w:val="22"/>
        </w:rPr>
        <w:t xml:space="preserve">The use of photography should be discussed at the placement planning meeting. The child’s social worker should make the foster carer aware of any issues there may regarding photography, for example the possibility of triggering memories of previous abuse.  </w:t>
      </w:r>
    </w:p>
    <w:p w:rsidR="000269B5" w:rsidRPr="000269B5" w:rsidRDefault="000269B5" w:rsidP="009C48D5">
      <w:pPr>
        <w:jc w:val="both"/>
        <w:rPr>
          <w:rFonts w:cstheme="minorHAnsi"/>
          <w:sz w:val="22"/>
          <w:szCs w:val="22"/>
        </w:rPr>
      </w:pPr>
      <w:r w:rsidRPr="000269B5">
        <w:rPr>
          <w:rFonts w:cstheme="minorHAnsi"/>
          <w:sz w:val="22"/>
          <w:szCs w:val="22"/>
        </w:rPr>
        <w:t>Foster carers must not take photos of a young person unclothed.</w:t>
      </w:r>
    </w:p>
    <w:p w:rsidR="000269B5" w:rsidRPr="000269B5" w:rsidRDefault="000269B5" w:rsidP="009C48D5">
      <w:pPr>
        <w:jc w:val="both"/>
        <w:rPr>
          <w:rFonts w:cstheme="minorHAnsi"/>
          <w:sz w:val="22"/>
          <w:szCs w:val="22"/>
        </w:rPr>
      </w:pPr>
      <w:r w:rsidRPr="000269B5">
        <w:rPr>
          <w:rFonts w:cstheme="minorHAnsi"/>
          <w:sz w:val="22"/>
          <w:szCs w:val="22"/>
        </w:rPr>
        <w:t xml:space="preserve">Foster carers and their household members (other adults or children) should not post photographs of children we care for, on any platform or social media, or other internet sites.  This is to prevent the risk of them being identified.  Children should be discouraged from doing so also, as this could place them at risk of exploitation or abuse and jeopardise the security of their placement. Social Media can be an important avenue of communication for young people to feel included and a sense of belonging.  The Fostering and Kinship Service will provide ongoing advice and support to foster carer/s, as required, to manage this sensitively via their fostering supervising social worker based on the individual needs of the child(ren). </w:t>
      </w:r>
    </w:p>
    <w:p w:rsidR="000269B5" w:rsidRPr="000269B5" w:rsidRDefault="000269B5" w:rsidP="009C48D5">
      <w:pPr>
        <w:jc w:val="both"/>
        <w:rPr>
          <w:rFonts w:cstheme="minorHAnsi"/>
          <w:sz w:val="22"/>
          <w:szCs w:val="22"/>
        </w:rPr>
      </w:pPr>
      <w:r w:rsidRPr="000269B5">
        <w:rPr>
          <w:rFonts w:cstheme="minorHAnsi"/>
          <w:sz w:val="22"/>
          <w:szCs w:val="22"/>
        </w:rPr>
        <w:t xml:space="preserve">When a child moves on from their foster carer, carers are required to return all images to the child and WSCC.  After which the foster carer shall delete all images from their devices. </w:t>
      </w: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81" w:name="_Toc126071128"/>
      <w:bookmarkStart w:id="82" w:name="_Toc131417269"/>
      <w:bookmarkStart w:id="83" w:name="_Toc131431655"/>
      <w:r w:rsidRPr="000269B5">
        <w:rPr>
          <w:rFonts w:asciiTheme="minorHAnsi" w:hAnsiTheme="minorHAnsi" w:cstheme="minorHAnsi"/>
          <w:sz w:val="22"/>
          <w:szCs w:val="22"/>
        </w:rPr>
        <w:t>Discipline</w:t>
      </w:r>
      <w:bookmarkEnd w:id="81"/>
      <w:bookmarkEnd w:id="82"/>
      <w:bookmarkEnd w:id="83"/>
    </w:p>
    <w:p w:rsidR="000269B5" w:rsidRPr="000269B5" w:rsidRDefault="000269B5" w:rsidP="009C48D5">
      <w:pPr>
        <w:jc w:val="both"/>
        <w:rPr>
          <w:rFonts w:cstheme="minorHAnsi"/>
          <w:sz w:val="22"/>
          <w:szCs w:val="22"/>
        </w:rPr>
      </w:pPr>
      <w:r w:rsidRPr="000269B5">
        <w:rPr>
          <w:rFonts w:cstheme="minorHAnsi"/>
          <w:sz w:val="22"/>
          <w:szCs w:val="22"/>
        </w:rPr>
        <w:t xml:space="preserve">Carers should manage difficult behaviour using non-physical means.  </w:t>
      </w:r>
    </w:p>
    <w:p w:rsidR="000269B5" w:rsidRPr="000269B5" w:rsidRDefault="000269B5" w:rsidP="009C48D5">
      <w:pPr>
        <w:jc w:val="both"/>
        <w:rPr>
          <w:rFonts w:cstheme="minorHAnsi"/>
          <w:sz w:val="22"/>
          <w:szCs w:val="22"/>
        </w:rPr>
      </w:pPr>
      <w:r w:rsidRPr="000269B5">
        <w:rPr>
          <w:rFonts w:cstheme="minorHAnsi"/>
          <w:sz w:val="22"/>
          <w:szCs w:val="22"/>
        </w:rPr>
        <w:t xml:space="preserve">For every child or young person whose behaviour is known to present a challenge, there should be an individual strategy for responding to this behaviour, which will form part of the child’s care plan.  In these circumstances, foster carers, parents and professionals will agree appropriate strategies. </w:t>
      </w:r>
    </w:p>
    <w:p w:rsidR="000269B5" w:rsidRPr="000269B5" w:rsidRDefault="000269B5" w:rsidP="009C48D5">
      <w:pPr>
        <w:jc w:val="both"/>
        <w:rPr>
          <w:rFonts w:cstheme="minorHAnsi"/>
          <w:color w:val="202124"/>
          <w:sz w:val="22"/>
          <w:szCs w:val="22"/>
          <w:shd w:val="clear" w:color="auto" w:fill="FFFFFF"/>
        </w:rPr>
      </w:pPr>
      <w:r w:rsidRPr="000269B5">
        <w:rPr>
          <w:rFonts w:cstheme="minorHAnsi"/>
          <w:color w:val="202124"/>
          <w:sz w:val="22"/>
          <w:szCs w:val="22"/>
          <w:shd w:val="clear" w:color="auto" w:fill="FFFFFF"/>
        </w:rPr>
        <w:t xml:space="preserve">Physical chastisement, withholding food, hitting, kicking, throwing </w:t>
      </w:r>
      <w:proofErr w:type="gramStart"/>
      <w:r w:rsidRPr="000269B5">
        <w:rPr>
          <w:rFonts w:cstheme="minorHAnsi"/>
          <w:color w:val="202124"/>
          <w:sz w:val="22"/>
          <w:szCs w:val="22"/>
          <w:shd w:val="clear" w:color="auto" w:fill="FFFFFF"/>
        </w:rPr>
        <w:t>things</w:t>
      </w:r>
      <w:proofErr w:type="gramEnd"/>
      <w:r w:rsidRPr="000269B5">
        <w:rPr>
          <w:rFonts w:cstheme="minorHAnsi"/>
          <w:color w:val="202124"/>
          <w:sz w:val="22"/>
          <w:szCs w:val="22"/>
          <w:shd w:val="clear" w:color="auto" w:fill="FFFFFF"/>
        </w:rPr>
        <w:t xml:space="preserve"> or smacking a child is not permitted under any circumstances.  Preventing a child from contacting a social worker or other person in authority is also unacceptable.</w:t>
      </w: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84" w:name="_Toc126071129"/>
      <w:bookmarkStart w:id="85" w:name="_Toc131417270"/>
      <w:bookmarkStart w:id="86" w:name="_Toc131431656"/>
      <w:r w:rsidRPr="000269B5">
        <w:rPr>
          <w:rFonts w:asciiTheme="minorHAnsi" w:hAnsiTheme="minorHAnsi" w:cstheme="minorHAnsi"/>
          <w:sz w:val="22"/>
          <w:szCs w:val="22"/>
        </w:rPr>
        <w:t xml:space="preserve">Race, </w:t>
      </w:r>
      <w:proofErr w:type="gramStart"/>
      <w:r w:rsidRPr="000269B5">
        <w:rPr>
          <w:rFonts w:asciiTheme="minorHAnsi" w:hAnsiTheme="minorHAnsi" w:cstheme="minorHAnsi"/>
          <w:sz w:val="22"/>
          <w:szCs w:val="22"/>
        </w:rPr>
        <w:t>Gender</w:t>
      </w:r>
      <w:proofErr w:type="gramEnd"/>
      <w:r w:rsidRPr="000269B5">
        <w:rPr>
          <w:rFonts w:asciiTheme="minorHAnsi" w:hAnsiTheme="minorHAnsi" w:cstheme="minorHAnsi"/>
          <w:sz w:val="22"/>
          <w:szCs w:val="22"/>
        </w:rPr>
        <w:t xml:space="preserve"> and Cultural Identity</w:t>
      </w:r>
      <w:bookmarkEnd w:id="84"/>
      <w:bookmarkEnd w:id="85"/>
      <w:bookmarkEnd w:id="86"/>
    </w:p>
    <w:p w:rsidR="000269B5" w:rsidRPr="000269B5" w:rsidRDefault="000269B5" w:rsidP="009C48D5">
      <w:pPr>
        <w:jc w:val="both"/>
        <w:rPr>
          <w:rFonts w:cstheme="minorHAnsi"/>
          <w:sz w:val="22"/>
          <w:szCs w:val="22"/>
        </w:rPr>
      </w:pPr>
      <w:r w:rsidRPr="000269B5">
        <w:rPr>
          <w:rFonts w:cstheme="minorHAnsi"/>
          <w:sz w:val="22"/>
          <w:szCs w:val="22"/>
        </w:rPr>
        <w:t>WSCC Fostering and Kinship Service is committed to providing the children we care for with a stable family life, in a placement that meets their needs: all aspects of a child’s individual identity, including their race, language, culture, religion, ethnic origin, disability and sexuality will be considered to determine the most appropriate placement.</w:t>
      </w:r>
    </w:p>
    <w:p w:rsidR="000269B5" w:rsidRPr="000269B5" w:rsidRDefault="000269B5" w:rsidP="009C48D5">
      <w:pPr>
        <w:jc w:val="both"/>
        <w:rPr>
          <w:rFonts w:cstheme="minorHAnsi"/>
          <w:sz w:val="22"/>
          <w:szCs w:val="22"/>
        </w:rPr>
      </w:pPr>
      <w:r w:rsidRPr="000269B5">
        <w:rPr>
          <w:rFonts w:cstheme="minorHAnsi"/>
          <w:sz w:val="22"/>
          <w:szCs w:val="22"/>
        </w:rPr>
        <w:t>The Fostering and Kinship Service aims to meet the needs of children from diverse cultural backgrounds within the context of legal requirements, research, best practice, policy guidance and available resources.</w:t>
      </w:r>
    </w:p>
    <w:p w:rsidR="000269B5" w:rsidRPr="000269B5" w:rsidRDefault="000269B5" w:rsidP="009C48D5">
      <w:pPr>
        <w:jc w:val="both"/>
        <w:rPr>
          <w:rFonts w:cstheme="minorHAnsi"/>
          <w:sz w:val="22"/>
          <w:szCs w:val="22"/>
        </w:rPr>
      </w:pPr>
      <w:r w:rsidRPr="000269B5">
        <w:rPr>
          <w:rFonts w:cstheme="minorHAnsi"/>
          <w:sz w:val="22"/>
          <w:szCs w:val="22"/>
        </w:rPr>
        <w:t xml:space="preserve">As far as possible, children will be placed with carers who share the same race, </w:t>
      </w:r>
      <w:proofErr w:type="gramStart"/>
      <w:r w:rsidRPr="000269B5">
        <w:rPr>
          <w:rFonts w:cstheme="minorHAnsi"/>
          <w:sz w:val="22"/>
          <w:szCs w:val="22"/>
        </w:rPr>
        <w:t>ethnicity</w:t>
      </w:r>
      <w:proofErr w:type="gramEnd"/>
      <w:r w:rsidRPr="000269B5">
        <w:rPr>
          <w:rFonts w:cstheme="minorHAnsi"/>
          <w:sz w:val="22"/>
          <w:szCs w:val="22"/>
        </w:rPr>
        <w:t xml:space="preserve"> and language as their birth family.  Where this is not possible a placement with carers who are able to promote the child’s identity and meet their other assessed needs will be sought.</w:t>
      </w:r>
    </w:p>
    <w:p w:rsidR="000269B5" w:rsidRPr="000269B5" w:rsidRDefault="000269B5" w:rsidP="009C48D5">
      <w:pPr>
        <w:jc w:val="both"/>
        <w:rPr>
          <w:rFonts w:cstheme="minorHAnsi"/>
          <w:sz w:val="22"/>
          <w:szCs w:val="22"/>
        </w:rPr>
      </w:pPr>
      <w:r w:rsidRPr="000269B5">
        <w:rPr>
          <w:rFonts w:cstheme="minorHAnsi"/>
          <w:sz w:val="22"/>
          <w:szCs w:val="22"/>
        </w:rPr>
        <w:t xml:space="preserve">Where birth parents have expressed a preference for the religion of the foster family that their child will be placed with, the Fostering and Kinship Service will take this into account.  Placement choice, however, will be determined by the assessed needs of the child and the resources available. </w:t>
      </w:r>
    </w:p>
    <w:p w:rsidR="000269B5" w:rsidRPr="000269B5" w:rsidRDefault="000269B5" w:rsidP="000269B5">
      <w:pPr>
        <w:rPr>
          <w:rFonts w:cstheme="minorHAnsi"/>
          <w:sz w:val="22"/>
          <w:szCs w:val="22"/>
        </w:rPr>
      </w:pP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87" w:name="_Toc126071130"/>
      <w:bookmarkStart w:id="88" w:name="_Toc131417271"/>
      <w:bookmarkStart w:id="89" w:name="_Toc131431657"/>
      <w:r w:rsidRPr="000269B5">
        <w:rPr>
          <w:rFonts w:asciiTheme="minorHAnsi" w:hAnsiTheme="minorHAnsi" w:cstheme="minorHAnsi"/>
          <w:sz w:val="22"/>
          <w:szCs w:val="22"/>
        </w:rPr>
        <w:t>Allegations and Complaints Against Foster Carers</w:t>
      </w:r>
      <w:bookmarkEnd w:id="87"/>
      <w:bookmarkEnd w:id="88"/>
      <w:bookmarkEnd w:id="89"/>
    </w:p>
    <w:p w:rsidR="000269B5" w:rsidRPr="000269B5" w:rsidRDefault="000269B5" w:rsidP="009C48D5">
      <w:pPr>
        <w:jc w:val="both"/>
        <w:rPr>
          <w:rFonts w:cstheme="minorHAnsi"/>
          <w:sz w:val="22"/>
          <w:szCs w:val="22"/>
        </w:rPr>
      </w:pPr>
      <w:r w:rsidRPr="000269B5">
        <w:rPr>
          <w:rFonts w:cstheme="minorHAnsi"/>
          <w:sz w:val="22"/>
          <w:szCs w:val="22"/>
        </w:rPr>
        <w:t xml:space="preserve">All allegations made against foster carers will be investigated.  If the allegation or complaint raises concerns about a child’s safety or if criminal activity is suspected, the police will be involved in the initial investigation.  </w:t>
      </w:r>
    </w:p>
    <w:p w:rsidR="000269B5" w:rsidRPr="000269B5" w:rsidRDefault="000269B5" w:rsidP="009C48D5">
      <w:pPr>
        <w:jc w:val="both"/>
        <w:rPr>
          <w:rFonts w:cstheme="minorHAnsi"/>
          <w:sz w:val="22"/>
          <w:szCs w:val="22"/>
        </w:rPr>
      </w:pPr>
      <w:r w:rsidRPr="000269B5">
        <w:rPr>
          <w:rFonts w:cstheme="minorHAnsi"/>
          <w:sz w:val="22"/>
          <w:szCs w:val="22"/>
        </w:rPr>
        <w:t>The foster carer’s ability to continue to care for the foster child and any other children in the home, will be reviewed and if necessary, children will be removed from their care pending the conclusion of the investigation.</w:t>
      </w:r>
    </w:p>
    <w:p w:rsidR="000269B5" w:rsidRPr="000269B5" w:rsidRDefault="000269B5" w:rsidP="009C48D5">
      <w:pPr>
        <w:jc w:val="both"/>
        <w:rPr>
          <w:rFonts w:cstheme="minorHAnsi"/>
          <w:sz w:val="22"/>
          <w:szCs w:val="22"/>
        </w:rPr>
      </w:pPr>
      <w:r w:rsidRPr="000269B5">
        <w:rPr>
          <w:rFonts w:cstheme="minorHAnsi"/>
          <w:sz w:val="22"/>
          <w:szCs w:val="22"/>
        </w:rPr>
        <w:t xml:space="preserve">Following the investigation, a fostering review will be held to consider the findings of the investigation.   These findings will be presented at Foster Panel where a decision on appropriate action will be made. As an approved foster </w:t>
      </w:r>
      <w:proofErr w:type="gramStart"/>
      <w:r w:rsidRPr="000269B5">
        <w:rPr>
          <w:rFonts w:cstheme="minorHAnsi"/>
          <w:sz w:val="22"/>
          <w:szCs w:val="22"/>
        </w:rPr>
        <w:t>carer</w:t>
      </w:r>
      <w:proofErr w:type="gramEnd"/>
      <w:r w:rsidRPr="000269B5">
        <w:rPr>
          <w:rFonts w:cstheme="minorHAnsi"/>
          <w:sz w:val="22"/>
          <w:szCs w:val="22"/>
        </w:rPr>
        <w:t xml:space="preserve"> you may make representation to the decision maker or to the independent referral Mechanism (IRM). </w:t>
      </w:r>
    </w:p>
    <w:p w:rsidR="000269B5" w:rsidRPr="000269B5" w:rsidRDefault="000269B5" w:rsidP="000269B5">
      <w:pPr>
        <w:rPr>
          <w:rFonts w:cstheme="minorHAnsi"/>
          <w:sz w:val="22"/>
          <w:szCs w:val="22"/>
        </w:rPr>
      </w:pP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90" w:name="_Toc126071131"/>
      <w:bookmarkStart w:id="91" w:name="_Toc131417272"/>
      <w:bookmarkStart w:id="92" w:name="_Toc131431658"/>
      <w:r w:rsidRPr="000269B5">
        <w:rPr>
          <w:rFonts w:asciiTheme="minorHAnsi" w:hAnsiTheme="minorHAnsi" w:cstheme="minorHAnsi"/>
          <w:sz w:val="22"/>
          <w:szCs w:val="22"/>
        </w:rPr>
        <w:t>Foster Carers Separation</w:t>
      </w:r>
      <w:bookmarkEnd w:id="90"/>
      <w:bookmarkEnd w:id="91"/>
      <w:bookmarkEnd w:id="92"/>
    </w:p>
    <w:p w:rsidR="000269B5" w:rsidRPr="000269B5" w:rsidRDefault="000269B5" w:rsidP="009C48D5">
      <w:pPr>
        <w:shd w:val="clear" w:color="auto" w:fill="FFFFFF"/>
        <w:spacing w:before="210" w:after="210"/>
        <w:jc w:val="both"/>
        <w:rPr>
          <w:rFonts w:cstheme="minorHAnsi"/>
          <w:sz w:val="22"/>
          <w:szCs w:val="22"/>
        </w:rPr>
      </w:pPr>
      <w:r w:rsidRPr="000269B5">
        <w:rPr>
          <w:rFonts w:eastAsia="Times New Roman" w:cstheme="minorHAnsi"/>
          <w:sz w:val="22"/>
          <w:szCs w:val="22"/>
          <w:lang w:eastAsia="en-GB"/>
        </w:rPr>
        <w:t xml:space="preserve">The separation of a foster carer couple is considered a ‘significant change’.  Where one foster </w:t>
      </w:r>
      <w:proofErr w:type="gramStart"/>
      <w:r w:rsidRPr="000269B5">
        <w:rPr>
          <w:rFonts w:eastAsia="Times New Roman" w:cstheme="minorHAnsi"/>
          <w:sz w:val="22"/>
          <w:szCs w:val="22"/>
          <w:lang w:eastAsia="en-GB"/>
        </w:rPr>
        <w:t>carers</w:t>
      </w:r>
      <w:proofErr w:type="gramEnd"/>
      <w:r w:rsidRPr="000269B5">
        <w:rPr>
          <w:rFonts w:eastAsia="Times New Roman" w:cstheme="minorHAnsi"/>
          <w:sz w:val="22"/>
          <w:szCs w:val="22"/>
          <w:lang w:eastAsia="en-GB"/>
        </w:rPr>
        <w:t xml:space="preserve"> intends to continue in their role as a foster carer, an assessment of their new circumstances will be carried out.  The assessment will be reviewed by the Fostering Panel and a decision made about the foster carers’ ability to continue fostering.</w:t>
      </w: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93" w:name="_Toc126071132"/>
      <w:bookmarkStart w:id="94" w:name="_Toc131417273"/>
      <w:bookmarkStart w:id="95" w:name="_Toc131431659"/>
      <w:r w:rsidRPr="000269B5">
        <w:rPr>
          <w:rFonts w:asciiTheme="minorHAnsi" w:hAnsiTheme="minorHAnsi" w:cstheme="minorHAnsi"/>
          <w:sz w:val="22"/>
          <w:szCs w:val="22"/>
        </w:rPr>
        <w:t>Whistleblowing and Foster Carers</w:t>
      </w:r>
      <w:bookmarkEnd w:id="93"/>
      <w:bookmarkEnd w:id="94"/>
      <w:bookmarkEnd w:id="95"/>
    </w:p>
    <w:p w:rsidR="000269B5" w:rsidRPr="000269B5" w:rsidRDefault="000269B5" w:rsidP="009C48D5">
      <w:pPr>
        <w:jc w:val="both"/>
        <w:rPr>
          <w:rFonts w:cstheme="minorHAnsi"/>
          <w:sz w:val="22"/>
          <w:szCs w:val="22"/>
        </w:rPr>
      </w:pPr>
      <w:r w:rsidRPr="000269B5">
        <w:rPr>
          <w:rFonts w:cstheme="minorHAnsi"/>
          <w:sz w:val="22"/>
          <w:szCs w:val="22"/>
        </w:rPr>
        <w:t xml:space="preserve">The Council is committed to openness, </w:t>
      </w:r>
      <w:proofErr w:type="gramStart"/>
      <w:r w:rsidRPr="000269B5">
        <w:rPr>
          <w:rFonts w:cstheme="minorHAnsi"/>
          <w:sz w:val="22"/>
          <w:szCs w:val="22"/>
        </w:rPr>
        <w:t>honesty</w:t>
      </w:r>
      <w:proofErr w:type="gramEnd"/>
      <w:r w:rsidRPr="000269B5">
        <w:rPr>
          <w:rFonts w:cstheme="minorHAnsi"/>
          <w:sz w:val="22"/>
          <w:szCs w:val="22"/>
        </w:rPr>
        <w:t xml:space="preserve"> and accountability.  In line with this commitment, foster carers are encouraged to voice any serious concerns about any aspect of the Council’s work.  Whistleblowing allows foster carers to raise concerns within the Council, either confidentially or openly, without fear of reprisal.</w:t>
      </w:r>
    </w:p>
    <w:p w:rsidR="000269B5" w:rsidRPr="000269B5" w:rsidRDefault="000269B5" w:rsidP="009C48D5">
      <w:pPr>
        <w:jc w:val="both"/>
        <w:rPr>
          <w:rFonts w:cstheme="minorHAnsi"/>
          <w:sz w:val="22"/>
          <w:szCs w:val="22"/>
        </w:rPr>
      </w:pPr>
      <w:r w:rsidRPr="000269B5">
        <w:rPr>
          <w:rFonts w:cstheme="minorHAnsi"/>
          <w:sz w:val="22"/>
          <w:szCs w:val="22"/>
        </w:rPr>
        <w:t>The Council will not tolerate harassment, bullying or victimisation and will take action to protect whistle-blowers when they raise a concern.</w:t>
      </w:r>
    </w:p>
    <w:p w:rsidR="000269B5" w:rsidRPr="000269B5" w:rsidRDefault="000269B5" w:rsidP="009C48D5">
      <w:pPr>
        <w:jc w:val="both"/>
        <w:rPr>
          <w:rFonts w:cstheme="minorHAnsi"/>
          <w:sz w:val="22"/>
          <w:szCs w:val="22"/>
        </w:rPr>
      </w:pPr>
      <w:r w:rsidRPr="000269B5">
        <w:rPr>
          <w:rFonts w:cstheme="minorHAnsi"/>
          <w:sz w:val="22"/>
          <w:szCs w:val="22"/>
        </w:rPr>
        <w:t>Initially, confidentiality can be guaranteed, and the Council will do its best to protect the identity of the whistle-blower throughout the investigation.  The investigation process, however, may reveal the source of the information and a statement by the whistle-blower may be required as part of the proceedings.</w:t>
      </w: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96" w:name="_Toc126071133"/>
      <w:bookmarkStart w:id="97" w:name="_Toc131417274"/>
      <w:bookmarkStart w:id="98" w:name="_Toc131431660"/>
      <w:r w:rsidRPr="000269B5">
        <w:rPr>
          <w:rFonts w:asciiTheme="minorHAnsi" w:hAnsiTheme="minorHAnsi" w:cstheme="minorHAnsi"/>
          <w:sz w:val="22"/>
          <w:szCs w:val="22"/>
        </w:rPr>
        <w:t>Young Persons’ Allowances</w:t>
      </w:r>
      <w:bookmarkEnd w:id="96"/>
      <w:bookmarkEnd w:id="97"/>
      <w:bookmarkEnd w:id="98"/>
    </w:p>
    <w:p w:rsidR="000269B5" w:rsidRPr="000269B5" w:rsidRDefault="000269B5" w:rsidP="000269B5">
      <w:pPr>
        <w:rPr>
          <w:rFonts w:cstheme="minorHAnsi"/>
          <w:sz w:val="22"/>
          <w:szCs w:val="22"/>
        </w:rPr>
      </w:pPr>
    </w:p>
    <w:p w:rsidR="000269B5" w:rsidRPr="000269B5" w:rsidRDefault="000269B5" w:rsidP="009C48D5">
      <w:pPr>
        <w:pStyle w:val="Heading2"/>
        <w:numPr>
          <w:ilvl w:val="0"/>
          <w:numId w:val="3"/>
        </w:numPr>
        <w:ind w:left="0" w:firstLine="0"/>
        <w:rPr>
          <w:rFonts w:asciiTheme="minorHAnsi" w:hAnsiTheme="minorHAnsi" w:cstheme="minorHAnsi"/>
          <w:sz w:val="22"/>
          <w:szCs w:val="22"/>
        </w:rPr>
      </w:pPr>
      <w:bookmarkStart w:id="99" w:name="_Toc126071134"/>
      <w:bookmarkStart w:id="100" w:name="_Toc131417275"/>
      <w:bookmarkStart w:id="101" w:name="_Toc131431661"/>
      <w:r w:rsidRPr="000269B5">
        <w:rPr>
          <w:rFonts w:asciiTheme="minorHAnsi" w:hAnsiTheme="minorHAnsi" w:cstheme="minorHAnsi"/>
          <w:sz w:val="22"/>
          <w:szCs w:val="22"/>
        </w:rPr>
        <w:t>Pocket Money</w:t>
      </w:r>
      <w:bookmarkEnd w:id="99"/>
      <w:bookmarkEnd w:id="100"/>
      <w:bookmarkEnd w:id="101"/>
    </w:p>
    <w:p w:rsidR="000269B5" w:rsidRPr="009C48D5" w:rsidRDefault="000269B5" w:rsidP="009C48D5">
      <w:pPr>
        <w:jc w:val="both"/>
        <w:rPr>
          <w:rFonts w:cstheme="minorHAnsi"/>
          <w:sz w:val="22"/>
          <w:szCs w:val="22"/>
        </w:rPr>
      </w:pPr>
      <w:r w:rsidRPr="009C48D5">
        <w:rPr>
          <w:rFonts w:cstheme="minorHAnsi"/>
          <w:sz w:val="22"/>
          <w:szCs w:val="22"/>
        </w:rPr>
        <w:t>Children we care for will receive a set amount of pocket money, at regular intervals, as agreed in the placement meetings.  The arrangements should be set out in the Foster Care Agreement or the Placement Information Record.</w:t>
      </w:r>
    </w:p>
    <w:p w:rsidR="000269B5" w:rsidRPr="009C48D5" w:rsidRDefault="000269B5" w:rsidP="009C48D5">
      <w:pPr>
        <w:spacing w:before="240" w:after="0" w:line="240" w:lineRule="auto"/>
        <w:jc w:val="both"/>
        <w:rPr>
          <w:rFonts w:cstheme="minorHAnsi"/>
          <w:i/>
          <w:iCs/>
          <w:sz w:val="22"/>
          <w:szCs w:val="22"/>
        </w:rPr>
      </w:pPr>
      <w:r w:rsidRPr="009C48D5">
        <w:rPr>
          <w:rFonts w:cstheme="minorHAnsi"/>
          <w:sz w:val="22"/>
          <w:szCs w:val="22"/>
        </w:rPr>
        <w:t>Where a foster carer has children who are similar in age to the foster child, all the children should receive the same amount of pocket money.</w:t>
      </w:r>
    </w:p>
    <w:p w:rsidR="000269B5" w:rsidRPr="000269B5" w:rsidRDefault="000269B5" w:rsidP="000269B5">
      <w:pPr>
        <w:autoSpaceDE w:val="0"/>
        <w:autoSpaceDN w:val="0"/>
        <w:adjustRightInd w:val="0"/>
        <w:contextualSpacing/>
        <w:rPr>
          <w:rFonts w:cstheme="minorHAnsi"/>
          <w:color w:val="000000"/>
          <w:sz w:val="22"/>
          <w:szCs w:val="22"/>
        </w:rPr>
      </w:pPr>
    </w:p>
    <w:p w:rsidR="000269B5" w:rsidRPr="000269B5" w:rsidRDefault="000269B5" w:rsidP="009C48D5">
      <w:pPr>
        <w:pStyle w:val="Heading2"/>
        <w:numPr>
          <w:ilvl w:val="0"/>
          <w:numId w:val="3"/>
        </w:numPr>
        <w:ind w:left="0" w:firstLine="0"/>
        <w:rPr>
          <w:rFonts w:asciiTheme="minorHAnsi" w:hAnsiTheme="minorHAnsi" w:cstheme="minorHAnsi"/>
          <w:sz w:val="22"/>
          <w:szCs w:val="22"/>
        </w:rPr>
      </w:pPr>
      <w:bookmarkStart w:id="102" w:name="_Toc126071135"/>
      <w:bookmarkStart w:id="103" w:name="_Toc131417276"/>
      <w:bookmarkStart w:id="104" w:name="_Toc131431662"/>
      <w:r w:rsidRPr="000269B5">
        <w:rPr>
          <w:rFonts w:asciiTheme="minorHAnsi" w:hAnsiTheme="minorHAnsi" w:cstheme="minorHAnsi"/>
          <w:sz w:val="22"/>
          <w:szCs w:val="22"/>
        </w:rPr>
        <w:t>Savings and Bank Accounts</w:t>
      </w:r>
      <w:bookmarkEnd w:id="102"/>
      <w:bookmarkEnd w:id="103"/>
      <w:bookmarkEnd w:id="104"/>
    </w:p>
    <w:p w:rsidR="000269B5" w:rsidRPr="000269B5" w:rsidRDefault="000269B5" w:rsidP="009C48D5">
      <w:pPr>
        <w:jc w:val="both"/>
        <w:rPr>
          <w:rFonts w:cstheme="minorHAnsi"/>
          <w:sz w:val="22"/>
          <w:szCs w:val="22"/>
        </w:rPr>
      </w:pPr>
      <w:r w:rsidRPr="000269B5">
        <w:rPr>
          <w:rFonts w:cstheme="minorHAnsi"/>
          <w:sz w:val="22"/>
          <w:szCs w:val="22"/>
        </w:rPr>
        <w:t xml:space="preserve">Foster carers are expected to put aside a regular amount of savings from the allowance provided (separate from the child's savings) in the child's name. </w:t>
      </w:r>
    </w:p>
    <w:p w:rsidR="000269B5" w:rsidRPr="000269B5" w:rsidRDefault="000269B5" w:rsidP="009C48D5">
      <w:pPr>
        <w:jc w:val="both"/>
        <w:rPr>
          <w:rFonts w:cstheme="minorHAnsi"/>
          <w:sz w:val="22"/>
          <w:szCs w:val="22"/>
        </w:rPr>
      </w:pPr>
      <w:r w:rsidRPr="000269B5">
        <w:rPr>
          <w:rFonts w:cstheme="minorHAnsi"/>
          <w:sz w:val="22"/>
          <w:szCs w:val="22"/>
        </w:rPr>
        <w:t>These savings need to be kept securely and the child should not have access to these until they are 18.</w:t>
      </w:r>
    </w:p>
    <w:p w:rsidR="000269B5" w:rsidRPr="000269B5" w:rsidRDefault="000269B5" w:rsidP="009C48D5">
      <w:pPr>
        <w:jc w:val="both"/>
        <w:rPr>
          <w:rFonts w:cstheme="minorHAnsi"/>
          <w:sz w:val="22"/>
          <w:szCs w:val="22"/>
        </w:rPr>
      </w:pP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105" w:name="_Toc114819647"/>
      <w:bookmarkStart w:id="106" w:name="_Toc125533869"/>
      <w:bookmarkStart w:id="107" w:name="_Toc126071136"/>
      <w:bookmarkStart w:id="108" w:name="_Toc131417277"/>
      <w:bookmarkStart w:id="109" w:name="_Toc131431663"/>
      <w:r w:rsidRPr="000269B5">
        <w:rPr>
          <w:rFonts w:asciiTheme="minorHAnsi" w:hAnsiTheme="minorHAnsi" w:cstheme="minorHAnsi"/>
          <w:sz w:val="22"/>
          <w:szCs w:val="22"/>
        </w:rPr>
        <w:t>Equality and Diversity Statement</w:t>
      </w:r>
      <w:bookmarkEnd w:id="105"/>
      <w:bookmarkEnd w:id="106"/>
      <w:bookmarkEnd w:id="107"/>
      <w:bookmarkEnd w:id="108"/>
      <w:bookmarkEnd w:id="109"/>
    </w:p>
    <w:p w:rsidR="000269B5" w:rsidRPr="000269B5" w:rsidRDefault="000269B5" w:rsidP="009C48D5">
      <w:pPr>
        <w:jc w:val="both"/>
        <w:rPr>
          <w:rFonts w:cstheme="minorHAnsi"/>
          <w:sz w:val="22"/>
          <w:szCs w:val="22"/>
        </w:rPr>
      </w:pPr>
      <w:r w:rsidRPr="000269B5">
        <w:rPr>
          <w:rFonts w:cstheme="minorHAnsi"/>
          <w:sz w:val="22"/>
          <w:szCs w:val="22"/>
        </w:rPr>
        <w:t xml:space="preserve">The Council strives to eliminate unlawful discrimination, </w:t>
      </w:r>
      <w:proofErr w:type="gramStart"/>
      <w:r w:rsidRPr="000269B5">
        <w:rPr>
          <w:rFonts w:cstheme="minorHAnsi"/>
          <w:sz w:val="22"/>
          <w:szCs w:val="22"/>
        </w:rPr>
        <w:t>harassment</w:t>
      </w:r>
      <w:proofErr w:type="gramEnd"/>
      <w:r w:rsidRPr="000269B5">
        <w:rPr>
          <w:rFonts w:cstheme="minorHAnsi"/>
          <w:sz w:val="22"/>
          <w:szCs w:val="22"/>
        </w:rPr>
        <w:t xml:space="preserve"> and victimisation of people with characteristics protected by the Equality Act 2010.  (</w:t>
      </w:r>
      <w:proofErr w:type="gramStart"/>
      <w:r w:rsidRPr="000269B5">
        <w:rPr>
          <w:rFonts w:cstheme="minorHAnsi"/>
          <w:sz w:val="22"/>
          <w:szCs w:val="22"/>
        </w:rPr>
        <w:t>age</w:t>
      </w:r>
      <w:proofErr w:type="gramEnd"/>
      <w:r w:rsidRPr="000269B5">
        <w:rPr>
          <w:rFonts w:cstheme="minorHAnsi"/>
          <w:sz w:val="22"/>
          <w:szCs w:val="22"/>
        </w:rPr>
        <w:t xml:space="preserve">, disability, gender reassignment, marriage and civil partnership, religion pregnancy and maternity, race, belief, or sex).  </w:t>
      </w:r>
    </w:p>
    <w:p w:rsidR="000269B5" w:rsidRPr="000269B5" w:rsidRDefault="000269B5" w:rsidP="009C48D5">
      <w:pPr>
        <w:jc w:val="both"/>
        <w:rPr>
          <w:rFonts w:cstheme="minorHAnsi"/>
          <w:sz w:val="22"/>
          <w:szCs w:val="22"/>
        </w:rPr>
      </w:pPr>
      <w:r w:rsidRPr="000269B5">
        <w:rPr>
          <w:rFonts w:cstheme="minorHAnsi"/>
          <w:sz w:val="22"/>
          <w:szCs w:val="22"/>
        </w:rPr>
        <w:t>The Council treats all service users and employees fairly and encourages others to do the same.  When making decisions or developing policies, the Council will strive to improve equality of opportunity and encourage good relationships between those with protected characteristics and those without.</w:t>
      </w:r>
    </w:p>
    <w:p w:rsidR="000269B5" w:rsidRPr="000269B5" w:rsidRDefault="000269B5" w:rsidP="009C48D5">
      <w:pPr>
        <w:jc w:val="both"/>
        <w:rPr>
          <w:rFonts w:cstheme="minorHAnsi"/>
          <w:sz w:val="22"/>
          <w:szCs w:val="22"/>
        </w:rPr>
      </w:pPr>
      <w:r w:rsidRPr="000269B5">
        <w:rPr>
          <w:rFonts w:cstheme="minorHAnsi"/>
          <w:sz w:val="22"/>
          <w:szCs w:val="22"/>
        </w:rPr>
        <w:t xml:space="preserve">In meeting the aims of this policy, the Council will provide information that is clear, accessible and in an appropriate format, for example by translating information into another language, or producing documents in large print. </w:t>
      </w:r>
    </w:p>
    <w:p w:rsidR="000269B5" w:rsidRPr="000269B5" w:rsidRDefault="000269B5" w:rsidP="000269B5">
      <w:pPr>
        <w:rPr>
          <w:rFonts w:cstheme="minorHAnsi"/>
          <w:i/>
          <w:iCs/>
          <w:sz w:val="22"/>
          <w:szCs w:val="22"/>
        </w:rPr>
      </w:pP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110" w:name="_Toc114819648"/>
      <w:bookmarkStart w:id="111" w:name="_Toc125533870"/>
      <w:bookmarkStart w:id="112" w:name="_Toc126071137"/>
      <w:bookmarkStart w:id="113" w:name="_Toc131417278"/>
      <w:bookmarkStart w:id="114" w:name="_Toc131431664"/>
      <w:r w:rsidRPr="000269B5">
        <w:rPr>
          <w:rFonts w:asciiTheme="minorHAnsi" w:hAnsiTheme="minorHAnsi" w:cstheme="minorHAnsi"/>
          <w:sz w:val="22"/>
          <w:szCs w:val="22"/>
        </w:rPr>
        <w:t>GDPR and the Data Protection Act 2018</w:t>
      </w:r>
      <w:bookmarkEnd w:id="110"/>
      <w:bookmarkEnd w:id="111"/>
      <w:bookmarkEnd w:id="112"/>
      <w:bookmarkEnd w:id="113"/>
      <w:bookmarkEnd w:id="114"/>
    </w:p>
    <w:p w:rsidR="000269B5" w:rsidRPr="000269B5" w:rsidRDefault="000269B5" w:rsidP="009C48D5">
      <w:pPr>
        <w:jc w:val="both"/>
        <w:rPr>
          <w:rFonts w:cstheme="minorHAnsi"/>
          <w:color w:val="000000"/>
          <w:sz w:val="22"/>
          <w:szCs w:val="22"/>
          <w:shd w:val="clear" w:color="auto" w:fill="FFFFFF"/>
        </w:rPr>
      </w:pPr>
      <w:bookmarkStart w:id="115" w:name="_Toc114819649"/>
      <w:r w:rsidRPr="000269B5">
        <w:rPr>
          <w:rFonts w:cstheme="minorHAnsi"/>
          <w:color w:val="000000"/>
          <w:sz w:val="22"/>
          <w:szCs w:val="22"/>
          <w:shd w:val="clear" w:color="auto" w:fill="FFFFFF"/>
        </w:rPr>
        <w:t xml:space="preserve">The Data Protection Act 2018 provides a legal framework for all data protection in the UK and </w:t>
      </w:r>
      <w:r w:rsidRPr="000269B5">
        <w:rPr>
          <w:rFonts w:cstheme="minorHAnsi"/>
          <w:color w:val="0B0C0C"/>
          <w:sz w:val="22"/>
          <w:szCs w:val="22"/>
          <w:shd w:val="clear" w:color="auto" w:fill="FFFFFF"/>
        </w:rPr>
        <w:t xml:space="preserve">controls how personal information is used by organisations.  </w:t>
      </w:r>
      <w:r w:rsidRPr="000269B5">
        <w:rPr>
          <w:rFonts w:cstheme="minorHAnsi"/>
          <w:color w:val="000000"/>
          <w:sz w:val="22"/>
          <w:szCs w:val="22"/>
          <w:shd w:val="clear" w:color="auto" w:fill="FFFFFF"/>
        </w:rPr>
        <w:t>It introduced new requirements for organisations, outlining the way in which the processing of personal data should be carried out, and expanded the rights of individuals to control the way that their personal information is collected and processed. </w:t>
      </w:r>
    </w:p>
    <w:p w:rsidR="000269B5" w:rsidRPr="000269B5" w:rsidRDefault="000269B5" w:rsidP="009C48D5">
      <w:pPr>
        <w:jc w:val="both"/>
        <w:rPr>
          <w:rFonts w:cstheme="minorHAnsi"/>
          <w:color w:val="000000"/>
          <w:sz w:val="22"/>
          <w:szCs w:val="22"/>
          <w:shd w:val="clear" w:color="auto" w:fill="FFFFFF"/>
        </w:rPr>
      </w:pPr>
      <w:r w:rsidRPr="000269B5">
        <w:rPr>
          <w:rFonts w:cstheme="minorHAnsi"/>
          <w:color w:val="0B0C0C"/>
          <w:sz w:val="22"/>
          <w:szCs w:val="22"/>
          <w:shd w:val="clear" w:color="auto" w:fill="FFFFFF"/>
        </w:rPr>
        <w:t xml:space="preserve">Everyone responsible for handling personal data must follow strict rules called ‘data protection </w:t>
      </w:r>
      <w:proofErr w:type="gramStart"/>
      <w:r w:rsidRPr="000269B5">
        <w:rPr>
          <w:rFonts w:cstheme="minorHAnsi"/>
          <w:color w:val="0B0C0C"/>
          <w:sz w:val="22"/>
          <w:szCs w:val="22"/>
          <w:shd w:val="clear" w:color="auto" w:fill="FFFFFF"/>
        </w:rPr>
        <w:t>principles’</w:t>
      </w:r>
      <w:proofErr w:type="gramEnd"/>
      <w:r w:rsidRPr="000269B5">
        <w:rPr>
          <w:rFonts w:cstheme="minorHAnsi"/>
          <w:color w:val="0B0C0C"/>
          <w:sz w:val="22"/>
          <w:szCs w:val="22"/>
          <w:shd w:val="clear" w:color="auto" w:fill="FFFFFF"/>
        </w:rPr>
        <w:t xml:space="preserve">.  </w:t>
      </w:r>
      <w:r w:rsidRPr="000269B5">
        <w:rPr>
          <w:rFonts w:cstheme="minorHAnsi"/>
          <w:sz w:val="22"/>
          <w:szCs w:val="22"/>
        </w:rPr>
        <w:t xml:space="preserve">In carrying out their duties, foster carers will generate records for the children they care for.  It is important that the processing of personal information and data, complies with data protection principles and General Data Protection Regulations, to ensure the privacy of the children we care for. </w:t>
      </w:r>
    </w:p>
    <w:p w:rsidR="000269B5" w:rsidRPr="000269B5" w:rsidRDefault="000269B5" w:rsidP="009C48D5">
      <w:pPr>
        <w:jc w:val="both"/>
        <w:rPr>
          <w:rFonts w:cstheme="minorHAnsi"/>
          <w:sz w:val="22"/>
          <w:szCs w:val="22"/>
        </w:rPr>
      </w:pPr>
      <w:r w:rsidRPr="000269B5">
        <w:rPr>
          <w:rFonts w:cstheme="minorHAnsi"/>
          <w:sz w:val="22"/>
          <w:szCs w:val="22"/>
        </w:rPr>
        <w:t xml:space="preserve">As a directorate of the Council, The Fostering and Kinship Service will make sure that data is: </w:t>
      </w:r>
    </w:p>
    <w:p w:rsidR="000269B5" w:rsidRPr="000269B5" w:rsidRDefault="000269B5" w:rsidP="009C48D5">
      <w:pPr>
        <w:jc w:val="both"/>
        <w:rPr>
          <w:rFonts w:cstheme="minorHAnsi"/>
          <w:sz w:val="22"/>
          <w:szCs w:val="22"/>
        </w:rPr>
      </w:pPr>
      <w:r w:rsidRPr="000269B5">
        <w:rPr>
          <w:rFonts w:cstheme="minorHAnsi"/>
          <w:sz w:val="22"/>
          <w:szCs w:val="22"/>
        </w:rPr>
        <w:sym w:font="Symbol" w:char="F0B7"/>
      </w:r>
      <w:r w:rsidRPr="000269B5">
        <w:rPr>
          <w:rFonts w:cstheme="minorHAnsi"/>
          <w:sz w:val="22"/>
          <w:szCs w:val="22"/>
        </w:rPr>
        <w:t xml:space="preserve"> Processed lawfully, fairly and in a transparent manner </w:t>
      </w:r>
    </w:p>
    <w:p w:rsidR="000269B5" w:rsidRPr="000269B5" w:rsidRDefault="000269B5" w:rsidP="009C48D5">
      <w:pPr>
        <w:jc w:val="both"/>
        <w:rPr>
          <w:rFonts w:cstheme="minorHAnsi"/>
          <w:sz w:val="22"/>
          <w:szCs w:val="22"/>
        </w:rPr>
      </w:pPr>
      <w:r w:rsidRPr="000269B5">
        <w:rPr>
          <w:rFonts w:cstheme="minorHAnsi"/>
          <w:sz w:val="22"/>
          <w:szCs w:val="22"/>
        </w:rPr>
        <w:sym w:font="Symbol" w:char="F0B7"/>
      </w:r>
      <w:r w:rsidRPr="000269B5">
        <w:rPr>
          <w:rFonts w:cstheme="minorHAnsi"/>
          <w:sz w:val="22"/>
          <w:szCs w:val="22"/>
        </w:rPr>
        <w:t xml:space="preserve"> Collected for a specific and legitimate purpose and not used for anything other than the stated purpose, or as provided for in the Council’s privacy and fair processing notices </w:t>
      </w:r>
    </w:p>
    <w:p w:rsidR="000269B5" w:rsidRPr="000269B5" w:rsidRDefault="000269B5" w:rsidP="009C48D5">
      <w:pPr>
        <w:jc w:val="both"/>
        <w:rPr>
          <w:rFonts w:cstheme="minorHAnsi"/>
          <w:sz w:val="22"/>
          <w:szCs w:val="22"/>
        </w:rPr>
      </w:pPr>
      <w:r w:rsidRPr="000269B5">
        <w:rPr>
          <w:rFonts w:cstheme="minorHAnsi"/>
          <w:sz w:val="22"/>
          <w:szCs w:val="22"/>
        </w:rPr>
        <w:sym w:font="Symbol" w:char="F0B7"/>
      </w:r>
      <w:r w:rsidRPr="000269B5">
        <w:rPr>
          <w:rFonts w:cstheme="minorHAnsi"/>
          <w:sz w:val="22"/>
          <w:szCs w:val="22"/>
        </w:rPr>
        <w:t xml:space="preserve"> Relevant and limited to whatever the requirements are for which the data is processed </w:t>
      </w:r>
    </w:p>
    <w:p w:rsidR="000269B5" w:rsidRPr="000269B5" w:rsidRDefault="000269B5" w:rsidP="009C48D5">
      <w:pPr>
        <w:jc w:val="both"/>
        <w:rPr>
          <w:rFonts w:cstheme="minorHAnsi"/>
          <w:sz w:val="22"/>
          <w:szCs w:val="22"/>
        </w:rPr>
      </w:pPr>
      <w:r w:rsidRPr="000269B5">
        <w:rPr>
          <w:rFonts w:cstheme="minorHAnsi"/>
          <w:sz w:val="22"/>
          <w:szCs w:val="22"/>
        </w:rPr>
        <w:sym w:font="Symbol" w:char="F0B7"/>
      </w:r>
      <w:r w:rsidRPr="000269B5">
        <w:rPr>
          <w:rFonts w:cstheme="minorHAnsi"/>
          <w:sz w:val="22"/>
          <w:szCs w:val="22"/>
        </w:rPr>
        <w:t xml:space="preserve"> Accurate, and where necessary, kept up to date. Any identified inaccuracies will be amended or removed without delay </w:t>
      </w:r>
    </w:p>
    <w:p w:rsidR="000269B5" w:rsidRPr="000269B5" w:rsidRDefault="000269B5" w:rsidP="009C48D5">
      <w:pPr>
        <w:jc w:val="both"/>
        <w:rPr>
          <w:rFonts w:cstheme="minorHAnsi"/>
          <w:color w:val="FF0000"/>
          <w:sz w:val="22"/>
          <w:szCs w:val="22"/>
        </w:rPr>
      </w:pPr>
      <w:r w:rsidRPr="000269B5">
        <w:rPr>
          <w:rFonts w:cstheme="minorHAnsi"/>
          <w:sz w:val="22"/>
          <w:szCs w:val="22"/>
        </w:rPr>
        <w:sym w:font="Symbol" w:char="F0B7"/>
      </w:r>
      <w:r w:rsidRPr="000269B5">
        <w:rPr>
          <w:rFonts w:cstheme="minorHAnsi"/>
          <w:sz w:val="22"/>
          <w:szCs w:val="22"/>
        </w:rPr>
        <w:t xml:space="preserve"> Stored for as long as required, as specified within the Adoption, Fostering and Special Guardianship Privacy Notice</w:t>
      </w:r>
    </w:p>
    <w:p w:rsidR="000269B5" w:rsidRPr="000269B5" w:rsidRDefault="000269B5" w:rsidP="009C48D5">
      <w:pPr>
        <w:jc w:val="both"/>
        <w:rPr>
          <w:rFonts w:cstheme="minorHAnsi"/>
          <w:sz w:val="22"/>
          <w:szCs w:val="22"/>
        </w:rPr>
      </w:pPr>
      <w:r w:rsidRPr="000269B5">
        <w:rPr>
          <w:rFonts w:cstheme="minorHAnsi"/>
          <w:sz w:val="22"/>
          <w:szCs w:val="22"/>
        </w:rPr>
        <w:sym w:font="Symbol" w:char="F0B7"/>
      </w:r>
      <w:r w:rsidRPr="000269B5">
        <w:rPr>
          <w:rFonts w:cstheme="minorHAnsi"/>
          <w:sz w:val="22"/>
          <w:szCs w:val="22"/>
        </w:rPr>
        <w:t xml:space="preserve"> Secured with appropriate solutions, which protect the data against unauthorised or unlawful processing, accidental loss, </w:t>
      </w:r>
      <w:proofErr w:type="gramStart"/>
      <w:r w:rsidRPr="000269B5">
        <w:rPr>
          <w:rFonts w:cstheme="minorHAnsi"/>
          <w:sz w:val="22"/>
          <w:szCs w:val="22"/>
        </w:rPr>
        <w:t>destruction</w:t>
      </w:r>
      <w:proofErr w:type="gramEnd"/>
      <w:r w:rsidRPr="000269B5">
        <w:rPr>
          <w:rFonts w:cstheme="minorHAnsi"/>
          <w:sz w:val="22"/>
          <w:szCs w:val="22"/>
        </w:rPr>
        <w:t xml:space="preserve"> or damage. </w:t>
      </w:r>
    </w:p>
    <w:p w:rsidR="000269B5" w:rsidRPr="000269B5" w:rsidRDefault="000269B5" w:rsidP="009C48D5">
      <w:pPr>
        <w:jc w:val="both"/>
        <w:rPr>
          <w:rFonts w:cstheme="minorHAnsi"/>
          <w:sz w:val="22"/>
          <w:szCs w:val="22"/>
        </w:rPr>
      </w:pPr>
      <w:r w:rsidRPr="000269B5">
        <w:rPr>
          <w:rFonts w:cstheme="minorHAnsi"/>
          <w:sz w:val="22"/>
          <w:szCs w:val="22"/>
        </w:rPr>
        <w:t>For further information about the Council’s commitment to General Data Protection Regulations (GDPR), please visit the Council’s website at https://www.westsussex.gov.uk</w:t>
      </w:r>
    </w:p>
    <w:p w:rsidR="000269B5" w:rsidRPr="000269B5" w:rsidRDefault="000269B5" w:rsidP="000269B5">
      <w:pPr>
        <w:ind w:hanging="720"/>
        <w:rPr>
          <w:rFonts w:cstheme="minorHAnsi"/>
          <w:sz w:val="22"/>
          <w:szCs w:val="22"/>
        </w:rPr>
      </w:pP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116" w:name="_Toc131417279"/>
      <w:bookmarkStart w:id="117" w:name="_Toc131431665"/>
      <w:r w:rsidRPr="000269B5">
        <w:rPr>
          <w:rFonts w:asciiTheme="minorHAnsi" w:hAnsiTheme="minorHAnsi" w:cstheme="minorHAnsi"/>
          <w:sz w:val="22"/>
          <w:szCs w:val="22"/>
        </w:rPr>
        <w:t>Fostering Records</w:t>
      </w:r>
      <w:bookmarkEnd w:id="116"/>
      <w:bookmarkEnd w:id="117"/>
    </w:p>
    <w:p w:rsidR="000269B5" w:rsidRPr="000269B5" w:rsidRDefault="000269B5" w:rsidP="009C48D5">
      <w:pPr>
        <w:jc w:val="both"/>
        <w:rPr>
          <w:rFonts w:cstheme="minorHAnsi"/>
          <w:sz w:val="22"/>
          <w:szCs w:val="22"/>
          <w:shd w:val="clear" w:color="auto" w:fill="FFFFFF"/>
        </w:rPr>
      </w:pPr>
      <w:r w:rsidRPr="000269B5">
        <w:rPr>
          <w:rFonts w:cstheme="minorHAnsi"/>
          <w:sz w:val="22"/>
          <w:szCs w:val="22"/>
          <w:shd w:val="clear" w:color="auto" w:fill="FFFFFF"/>
        </w:rPr>
        <w:t xml:space="preserve">Foster carers are responsible for keeping clear and accurate factual records of the children they care for.  Foster carers are required to keep all personal information for the children they care for secured and inaccessible by others either locked away or password protected if electronic.  These records are the property of WSCC Fostering and Kinship Service, which are shared with the children we care for and with WSCC.  </w:t>
      </w:r>
    </w:p>
    <w:p w:rsidR="000269B5" w:rsidRPr="000269B5" w:rsidRDefault="000269B5" w:rsidP="009C48D5">
      <w:pPr>
        <w:jc w:val="both"/>
        <w:rPr>
          <w:rFonts w:cstheme="minorHAnsi"/>
          <w:sz w:val="22"/>
          <w:szCs w:val="22"/>
          <w:shd w:val="clear" w:color="auto" w:fill="FFFFFF"/>
        </w:rPr>
      </w:pPr>
    </w:p>
    <w:p w:rsidR="000269B5" w:rsidRPr="000269B5" w:rsidRDefault="000269B5" w:rsidP="009C48D5">
      <w:pPr>
        <w:jc w:val="both"/>
        <w:rPr>
          <w:rFonts w:cstheme="minorHAnsi"/>
          <w:sz w:val="22"/>
          <w:szCs w:val="22"/>
          <w:shd w:val="clear" w:color="auto" w:fill="FFFFFF"/>
        </w:rPr>
      </w:pPr>
      <w:r w:rsidRPr="000269B5">
        <w:rPr>
          <w:rFonts w:cstheme="minorHAnsi"/>
          <w:sz w:val="22"/>
          <w:szCs w:val="22"/>
          <w:shd w:val="clear" w:color="auto" w:fill="FFFFFF"/>
        </w:rPr>
        <w:t xml:space="preserve">If a foster carer holds electronic records for a child in their care these must be transferred to WSCC securely with password protected attachments after which the foster carer must delete the records from their device. All other paperwork in relation to the child must be returned to WSCC.  When the foster placement ends these records are the property of WSCC.  Foster children can ask to see these records while in care or later as adults. </w:t>
      </w:r>
    </w:p>
    <w:p w:rsidR="000269B5" w:rsidRPr="000269B5" w:rsidRDefault="000269B5" w:rsidP="009C48D5">
      <w:pPr>
        <w:jc w:val="both"/>
        <w:rPr>
          <w:rFonts w:cstheme="minorHAnsi"/>
          <w:sz w:val="22"/>
          <w:szCs w:val="22"/>
          <w:shd w:val="clear" w:color="auto" w:fill="FFFFFF"/>
        </w:rPr>
      </w:pPr>
      <w:r w:rsidRPr="000269B5">
        <w:rPr>
          <w:rFonts w:cstheme="minorHAnsi"/>
          <w:sz w:val="22"/>
          <w:szCs w:val="22"/>
          <w:shd w:val="clear" w:color="auto" w:fill="FFFFFF"/>
        </w:rPr>
        <w:t>Former foster carer records are kept for a minimum of 75 years after they cease to be foster carers.  The information regarding children we care for is kept for 75 years following their 18th birthday.</w:t>
      </w:r>
    </w:p>
    <w:p w:rsidR="000269B5" w:rsidRPr="000269B5" w:rsidRDefault="000269B5" w:rsidP="000269B5">
      <w:pPr>
        <w:rPr>
          <w:rFonts w:cstheme="minorHAnsi"/>
          <w:sz w:val="22"/>
          <w:szCs w:val="22"/>
        </w:rPr>
      </w:pP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118" w:name="_Toc126071138"/>
      <w:bookmarkStart w:id="119" w:name="_Toc131417280"/>
      <w:bookmarkStart w:id="120" w:name="_Toc131431666"/>
      <w:r w:rsidRPr="000269B5">
        <w:rPr>
          <w:rFonts w:asciiTheme="minorHAnsi" w:hAnsiTheme="minorHAnsi" w:cstheme="minorHAnsi"/>
          <w:sz w:val="22"/>
          <w:szCs w:val="22"/>
        </w:rPr>
        <w:t>Monitoring, Review and Accountability</w:t>
      </w:r>
      <w:bookmarkEnd w:id="115"/>
      <w:bookmarkEnd w:id="118"/>
      <w:bookmarkEnd w:id="119"/>
      <w:bookmarkEnd w:id="120"/>
    </w:p>
    <w:p w:rsidR="000269B5" w:rsidRPr="000269B5" w:rsidRDefault="000269B5" w:rsidP="009C48D5">
      <w:pPr>
        <w:jc w:val="both"/>
        <w:rPr>
          <w:rFonts w:cstheme="minorHAnsi"/>
          <w:sz w:val="22"/>
          <w:szCs w:val="22"/>
        </w:rPr>
      </w:pPr>
      <w:r w:rsidRPr="000269B5">
        <w:rPr>
          <w:rFonts w:cstheme="minorHAnsi"/>
          <w:sz w:val="22"/>
          <w:szCs w:val="22"/>
        </w:rPr>
        <w:t>This policy will be reviewed every 3 years or sooner to incorporate legislative and/or regulatory amendments and best practice developments.</w:t>
      </w:r>
    </w:p>
    <w:p w:rsidR="000269B5" w:rsidRPr="000269B5" w:rsidRDefault="000269B5" w:rsidP="000269B5">
      <w:pPr>
        <w:rPr>
          <w:rFonts w:cstheme="minorHAnsi"/>
          <w:i/>
          <w:iCs/>
          <w:sz w:val="22"/>
          <w:szCs w:val="22"/>
        </w:rPr>
      </w:pPr>
      <w:r w:rsidRPr="000269B5">
        <w:rPr>
          <w:rFonts w:cstheme="minorHAnsi"/>
          <w:i/>
          <w:iCs/>
          <w:sz w:val="22"/>
          <w:szCs w:val="22"/>
        </w:rPr>
        <w:tab/>
      </w:r>
    </w:p>
    <w:p w:rsidR="000269B5" w:rsidRPr="000269B5" w:rsidRDefault="000269B5" w:rsidP="000269B5">
      <w:pPr>
        <w:rPr>
          <w:rFonts w:cstheme="minorHAnsi"/>
          <w:i/>
          <w:iCs/>
          <w:sz w:val="22"/>
          <w:szCs w:val="22"/>
        </w:rPr>
      </w:pPr>
    </w:p>
    <w:p w:rsidR="000269B5" w:rsidRPr="000269B5" w:rsidRDefault="000269B5" w:rsidP="009C48D5">
      <w:pPr>
        <w:pStyle w:val="Heading1"/>
        <w:numPr>
          <w:ilvl w:val="0"/>
          <w:numId w:val="3"/>
        </w:numPr>
        <w:ind w:left="0" w:firstLine="0"/>
        <w:rPr>
          <w:rFonts w:asciiTheme="minorHAnsi" w:hAnsiTheme="minorHAnsi" w:cstheme="minorHAnsi"/>
          <w:sz w:val="22"/>
          <w:szCs w:val="22"/>
        </w:rPr>
      </w:pPr>
      <w:bookmarkStart w:id="121" w:name="_Toc114819650"/>
      <w:bookmarkStart w:id="122" w:name="_Toc126071139"/>
      <w:bookmarkStart w:id="123" w:name="_Toc131417281"/>
      <w:bookmarkStart w:id="124" w:name="_Toc131431667"/>
      <w:r w:rsidRPr="000269B5">
        <w:rPr>
          <w:rFonts w:asciiTheme="minorHAnsi" w:hAnsiTheme="minorHAnsi" w:cstheme="minorHAnsi"/>
          <w:sz w:val="22"/>
          <w:szCs w:val="22"/>
        </w:rPr>
        <w:t>Version Control</w:t>
      </w:r>
      <w:bookmarkEnd w:id="121"/>
      <w:bookmarkEnd w:id="122"/>
      <w:bookmarkEnd w:id="123"/>
      <w:bookmarkEnd w:id="124"/>
    </w:p>
    <w:p w:rsidR="000269B5" w:rsidRPr="000269B5" w:rsidRDefault="000269B5" w:rsidP="000269B5">
      <w:pPr>
        <w:rPr>
          <w:rFonts w:cstheme="minorHAnsi"/>
          <w:sz w:val="22"/>
          <w:szCs w:val="22"/>
        </w:rPr>
      </w:pPr>
    </w:p>
    <w:tbl>
      <w:tblPr>
        <w:tblStyle w:val="TableGrid"/>
        <w:tblW w:w="8647" w:type="dxa"/>
        <w:tblInd w:w="488" w:type="dxa"/>
        <w:tblLook w:val="04A0" w:firstRow="1" w:lastRow="0" w:firstColumn="1" w:lastColumn="0" w:noHBand="0" w:noVBand="1"/>
      </w:tblPr>
      <w:tblGrid>
        <w:gridCol w:w="1097"/>
        <w:gridCol w:w="1455"/>
        <w:gridCol w:w="4536"/>
        <w:gridCol w:w="1559"/>
      </w:tblGrid>
      <w:tr w:rsidR="000269B5" w:rsidRPr="000269B5" w:rsidTr="009C48D5">
        <w:tc>
          <w:tcPr>
            <w:tcW w:w="1097" w:type="dxa"/>
          </w:tcPr>
          <w:p w:rsidR="000269B5" w:rsidRPr="000269B5" w:rsidRDefault="000269B5" w:rsidP="009D1473">
            <w:pPr>
              <w:rPr>
                <w:rFonts w:cstheme="minorHAnsi"/>
                <w:b/>
                <w:bCs/>
                <w:sz w:val="22"/>
                <w:szCs w:val="22"/>
              </w:rPr>
            </w:pPr>
            <w:r w:rsidRPr="000269B5">
              <w:rPr>
                <w:rFonts w:cstheme="minorHAnsi"/>
                <w:b/>
                <w:bCs/>
                <w:sz w:val="22"/>
                <w:szCs w:val="22"/>
              </w:rPr>
              <w:t>Version</w:t>
            </w:r>
          </w:p>
        </w:tc>
        <w:tc>
          <w:tcPr>
            <w:tcW w:w="1455" w:type="dxa"/>
          </w:tcPr>
          <w:p w:rsidR="000269B5" w:rsidRPr="000269B5" w:rsidRDefault="000269B5" w:rsidP="009D1473">
            <w:pPr>
              <w:rPr>
                <w:rFonts w:cstheme="minorHAnsi"/>
                <w:b/>
                <w:bCs/>
                <w:sz w:val="22"/>
                <w:szCs w:val="22"/>
              </w:rPr>
            </w:pPr>
            <w:r w:rsidRPr="000269B5">
              <w:rPr>
                <w:rFonts w:cstheme="minorHAnsi"/>
                <w:b/>
                <w:bCs/>
                <w:sz w:val="22"/>
                <w:szCs w:val="22"/>
              </w:rPr>
              <w:t>Date</w:t>
            </w:r>
          </w:p>
        </w:tc>
        <w:tc>
          <w:tcPr>
            <w:tcW w:w="4536" w:type="dxa"/>
          </w:tcPr>
          <w:p w:rsidR="000269B5" w:rsidRPr="000269B5" w:rsidRDefault="000269B5" w:rsidP="009D1473">
            <w:pPr>
              <w:rPr>
                <w:rFonts w:cstheme="minorHAnsi"/>
                <w:b/>
                <w:bCs/>
                <w:sz w:val="22"/>
                <w:szCs w:val="22"/>
              </w:rPr>
            </w:pPr>
            <w:r w:rsidRPr="000269B5">
              <w:rPr>
                <w:rFonts w:cstheme="minorHAnsi"/>
                <w:b/>
                <w:bCs/>
                <w:sz w:val="22"/>
                <w:szCs w:val="22"/>
              </w:rPr>
              <w:t>Revision</w:t>
            </w:r>
          </w:p>
        </w:tc>
        <w:tc>
          <w:tcPr>
            <w:tcW w:w="1559" w:type="dxa"/>
          </w:tcPr>
          <w:p w:rsidR="000269B5" w:rsidRPr="000269B5" w:rsidRDefault="000269B5" w:rsidP="009D1473">
            <w:pPr>
              <w:rPr>
                <w:rFonts w:cstheme="minorHAnsi"/>
                <w:b/>
                <w:bCs/>
                <w:sz w:val="22"/>
                <w:szCs w:val="22"/>
              </w:rPr>
            </w:pPr>
            <w:r w:rsidRPr="000269B5">
              <w:rPr>
                <w:rFonts w:cstheme="minorHAnsi"/>
                <w:b/>
                <w:bCs/>
                <w:sz w:val="22"/>
                <w:szCs w:val="22"/>
              </w:rPr>
              <w:t>Name</w:t>
            </w:r>
          </w:p>
        </w:tc>
      </w:tr>
      <w:tr w:rsidR="000269B5" w:rsidRPr="000269B5" w:rsidTr="009C48D5">
        <w:tc>
          <w:tcPr>
            <w:tcW w:w="1097" w:type="dxa"/>
          </w:tcPr>
          <w:p w:rsidR="000269B5" w:rsidRPr="000269B5" w:rsidRDefault="000269B5" w:rsidP="009D1473">
            <w:pPr>
              <w:rPr>
                <w:rFonts w:cstheme="minorHAnsi"/>
                <w:sz w:val="22"/>
                <w:szCs w:val="22"/>
              </w:rPr>
            </w:pPr>
            <w:r w:rsidRPr="000269B5">
              <w:rPr>
                <w:rFonts w:cstheme="minorHAnsi"/>
                <w:sz w:val="22"/>
                <w:szCs w:val="22"/>
              </w:rPr>
              <w:t>01</w:t>
            </w:r>
          </w:p>
        </w:tc>
        <w:tc>
          <w:tcPr>
            <w:tcW w:w="1455" w:type="dxa"/>
          </w:tcPr>
          <w:p w:rsidR="000269B5" w:rsidRPr="000269B5" w:rsidRDefault="000269B5" w:rsidP="009D1473">
            <w:pPr>
              <w:rPr>
                <w:rFonts w:cstheme="minorHAnsi"/>
                <w:sz w:val="22"/>
                <w:szCs w:val="22"/>
              </w:rPr>
            </w:pPr>
            <w:r w:rsidRPr="000269B5">
              <w:rPr>
                <w:rFonts w:cstheme="minorHAnsi"/>
                <w:sz w:val="22"/>
                <w:szCs w:val="22"/>
              </w:rPr>
              <w:t>31.01.2023</w:t>
            </w:r>
          </w:p>
        </w:tc>
        <w:tc>
          <w:tcPr>
            <w:tcW w:w="4536" w:type="dxa"/>
          </w:tcPr>
          <w:p w:rsidR="000269B5" w:rsidRPr="000269B5" w:rsidRDefault="000269B5" w:rsidP="009D1473">
            <w:pPr>
              <w:rPr>
                <w:rFonts w:cstheme="minorHAnsi"/>
                <w:sz w:val="22"/>
                <w:szCs w:val="22"/>
              </w:rPr>
            </w:pPr>
            <w:r w:rsidRPr="000269B5">
              <w:rPr>
                <w:rFonts w:cstheme="minorHAnsi"/>
                <w:sz w:val="22"/>
                <w:szCs w:val="22"/>
              </w:rPr>
              <w:t>Draft</w:t>
            </w:r>
          </w:p>
        </w:tc>
        <w:tc>
          <w:tcPr>
            <w:tcW w:w="1559" w:type="dxa"/>
          </w:tcPr>
          <w:p w:rsidR="000269B5" w:rsidRPr="000269B5" w:rsidRDefault="000269B5" w:rsidP="009D1473">
            <w:pPr>
              <w:rPr>
                <w:rFonts w:cstheme="minorHAnsi"/>
                <w:sz w:val="22"/>
                <w:szCs w:val="22"/>
              </w:rPr>
            </w:pPr>
            <w:r w:rsidRPr="000269B5">
              <w:rPr>
                <w:rFonts w:cstheme="minorHAnsi"/>
                <w:sz w:val="22"/>
                <w:szCs w:val="22"/>
              </w:rPr>
              <w:t>S. Makokha</w:t>
            </w:r>
          </w:p>
        </w:tc>
      </w:tr>
      <w:tr w:rsidR="000269B5" w:rsidRPr="000269B5" w:rsidTr="009C48D5">
        <w:tc>
          <w:tcPr>
            <w:tcW w:w="1097" w:type="dxa"/>
          </w:tcPr>
          <w:p w:rsidR="000269B5" w:rsidRPr="000269B5" w:rsidRDefault="000269B5" w:rsidP="009D1473">
            <w:pPr>
              <w:rPr>
                <w:rFonts w:cstheme="minorHAnsi"/>
                <w:sz w:val="22"/>
                <w:szCs w:val="22"/>
              </w:rPr>
            </w:pPr>
            <w:r w:rsidRPr="000269B5">
              <w:rPr>
                <w:rFonts w:cstheme="minorHAnsi"/>
                <w:sz w:val="22"/>
                <w:szCs w:val="22"/>
              </w:rPr>
              <w:t>02</w:t>
            </w:r>
          </w:p>
        </w:tc>
        <w:tc>
          <w:tcPr>
            <w:tcW w:w="1455" w:type="dxa"/>
          </w:tcPr>
          <w:p w:rsidR="000269B5" w:rsidRPr="000269B5" w:rsidRDefault="000269B5" w:rsidP="009D1473">
            <w:pPr>
              <w:rPr>
                <w:rFonts w:cstheme="minorHAnsi"/>
                <w:sz w:val="22"/>
                <w:szCs w:val="22"/>
              </w:rPr>
            </w:pPr>
            <w:r w:rsidRPr="000269B5">
              <w:rPr>
                <w:rFonts w:cstheme="minorHAnsi"/>
                <w:sz w:val="22"/>
                <w:szCs w:val="22"/>
              </w:rPr>
              <w:t>21.03.2023</w:t>
            </w:r>
          </w:p>
        </w:tc>
        <w:tc>
          <w:tcPr>
            <w:tcW w:w="4536" w:type="dxa"/>
          </w:tcPr>
          <w:p w:rsidR="000269B5" w:rsidRPr="000269B5" w:rsidRDefault="000269B5" w:rsidP="009D1473">
            <w:pPr>
              <w:rPr>
                <w:rFonts w:cstheme="minorHAnsi"/>
                <w:sz w:val="22"/>
                <w:szCs w:val="22"/>
              </w:rPr>
            </w:pPr>
            <w:r w:rsidRPr="000269B5">
              <w:rPr>
                <w:rFonts w:cstheme="minorHAnsi"/>
                <w:sz w:val="22"/>
                <w:szCs w:val="22"/>
              </w:rPr>
              <w:t>As per legal advice</w:t>
            </w:r>
          </w:p>
        </w:tc>
        <w:tc>
          <w:tcPr>
            <w:tcW w:w="1559" w:type="dxa"/>
          </w:tcPr>
          <w:p w:rsidR="000269B5" w:rsidRPr="000269B5" w:rsidRDefault="000269B5" w:rsidP="009D1473">
            <w:pPr>
              <w:rPr>
                <w:rFonts w:cstheme="minorHAnsi"/>
                <w:sz w:val="22"/>
                <w:szCs w:val="22"/>
              </w:rPr>
            </w:pPr>
            <w:r w:rsidRPr="000269B5">
              <w:rPr>
                <w:rFonts w:cstheme="minorHAnsi"/>
                <w:sz w:val="22"/>
                <w:szCs w:val="22"/>
              </w:rPr>
              <w:t>J. Ware</w:t>
            </w:r>
          </w:p>
        </w:tc>
      </w:tr>
      <w:tr w:rsidR="000269B5" w:rsidRPr="000269B5" w:rsidTr="009C48D5">
        <w:tc>
          <w:tcPr>
            <w:tcW w:w="1097" w:type="dxa"/>
          </w:tcPr>
          <w:p w:rsidR="000269B5" w:rsidRPr="000269B5" w:rsidRDefault="000269B5" w:rsidP="009D1473">
            <w:pPr>
              <w:rPr>
                <w:rFonts w:cstheme="minorHAnsi"/>
                <w:sz w:val="22"/>
                <w:szCs w:val="22"/>
              </w:rPr>
            </w:pPr>
            <w:r w:rsidRPr="000269B5">
              <w:rPr>
                <w:rFonts w:cstheme="minorHAnsi"/>
                <w:sz w:val="22"/>
                <w:szCs w:val="22"/>
              </w:rPr>
              <w:t>03</w:t>
            </w:r>
          </w:p>
        </w:tc>
        <w:tc>
          <w:tcPr>
            <w:tcW w:w="1455" w:type="dxa"/>
          </w:tcPr>
          <w:p w:rsidR="000269B5" w:rsidRPr="000269B5" w:rsidRDefault="000269B5" w:rsidP="009D1473">
            <w:pPr>
              <w:rPr>
                <w:rFonts w:cstheme="minorHAnsi"/>
                <w:sz w:val="22"/>
                <w:szCs w:val="22"/>
              </w:rPr>
            </w:pPr>
            <w:r w:rsidRPr="000269B5">
              <w:rPr>
                <w:rFonts w:cstheme="minorHAnsi"/>
                <w:sz w:val="22"/>
                <w:szCs w:val="22"/>
              </w:rPr>
              <w:t>30.03.2023</w:t>
            </w:r>
          </w:p>
        </w:tc>
        <w:tc>
          <w:tcPr>
            <w:tcW w:w="4536" w:type="dxa"/>
          </w:tcPr>
          <w:p w:rsidR="000269B5" w:rsidRPr="000269B5" w:rsidRDefault="000269B5" w:rsidP="009D1473">
            <w:pPr>
              <w:rPr>
                <w:rFonts w:cstheme="minorHAnsi"/>
                <w:sz w:val="22"/>
                <w:szCs w:val="22"/>
              </w:rPr>
            </w:pPr>
            <w:r w:rsidRPr="000269B5">
              <w:rPr>
                <w:rFonts w:cstheme="minorHAnsi"/>
                <w:sz w:val="22"/>
                <w:szCs w:val="22"/>
              </w:rPr>
              <w:t>As per legal advice around GDPR</w:t>
            </w:r>
          </w:p>
        </w:tc>
        <w:tc>
          <w:tcPr>
            <w:tcW w:w="1559" w:type="dxa"/>
          </w:tcPr>
          <w:p w:rsidR="000269B5" w:rsidRPr="000269B5" w:rsidRDefault="000269B5" w:rsidP="009D1473">
            <w:pPr>
              <w:rPr>
                <w:rFonts w:cstheme="minorHAnsi"/>
                <w:sz w:val="22"/>
                <w:szCs w:val="22"/>
              </w:rPr>
            </w:pPr>
            <w:r w:rsidRPr="000269B5">
              <w:rPr>
                <w:rFonts w:cstheme="minorHAnsi"/>
                <w:sz w:val="22"/>
                <w:szCs w:val="22"/>
              </w:rPr>
              <w:t>J.  Ware</w:t>
            </w:r>
          </w:p>
        </w:tc>
      </w:tr>
    </w:tbl>
    <w:p w:rsidR="000269B5" w:rsidRPr="000269B5" w:rsidRDefault="000269B5" w:rsidP="000269B5">
      <w:pPr>
        <w:rPr>
          <w:rFonts w:cstheme="minorHAnsi"/>
          <w:i/>
          <w:iCs/>
          <w:sz w:val="22"/>
          <w:szCs w:val="22"/>
        </w:rPr>
      </w:pPr>
    </w:p>
    <w:p w:rsidR="000269B5" w:rsidRPr="000269B5" w:rsidRDefault="000269B5" w:rsidP="000269B5">
      <w:pPr>
        <w:rPr>
          <w:rFonts w:cstheme="minorHAnsi"/>
          <w:i/>
          <w:iCs/>
          <w:sz w:val="22"/>
          <w:szCs w:val="22"/>
        </w:rPr>
      </w:pPr>
    </w:p>
    <w:p w:rsidR="000A17DF" w:rsidRPr="000269B5" w:rsidRDefault="000A17DF" w:rsidP="00C76B5B">
      <w:pPr>
        <w:jc w:val="both"/>
        <w:rPr>
          <w:rFonts w:cstheme="minorHAnsi"/>
          <w:sz w:val="22"/>
          <w:szCs w:val="22"/>
        </w:rPr>
      </w:pPr>
    </w:p>
    <w:p w:rsidR="000A17DF" w:rsidRPr="000269B5" w:rsidRDefault="000A17DF" w:rsidP="00C76B5B">
      <w:pPr>
        <w:jc w:val="both"/>
        <w:rPr>
          <w:rFonts w:cstheme="minorHAnsi"/>
          <w:sz w:val="22"/>
          <w:szCs w:val="22"/>
        </w:rPr>
      </w:pPr>
    </w:p>
    <w:p w:rsidR="000A17DF" w:rsidRPr="000269B5" w:rsidRDefault="000A17DF" w:rsidP="00C76B5B">
      <w:pPr>
        <w:jc w:val="both"/>
        <w:rPr>
          <w:rFonts w:cstheme="minorHAnsi"/>
          <w:sz w:val="22"/>
          <w:szCs w:val="22"/>
        </w:rPr>
      </w:pPr>
    </w:p>
    <w:p w:rsidR="000A17DF" w:rsidRPr="000269B5" w:rsidRDefault="000A17DF" w:rsidP="00C76B5B">
      <w:pPr>
        <w:jc w:val="both"/>
        <w:rPr>
          <w:rFonts w:cstheme="minorHAnsi"/>
          <w:sz w:val="22"/>
          <w:szCs w:val="22"/>
        </w:rPr>
      </w:pPr>
    </w:p>
    <w:p w:rsidR="000A17DF" w:rsidRPr="000269B5" w:rsidRDefault="000A17DF" w:rsidP="00C76B5B">
      <w:pPr>
        <w:jc w:val="both"/>
        <w:rPr>
          <w:rFonts w:cstheme="minorHAnsi"/>
          <w:sz w:val="22"/>
          <w:szCs w:val="22"/>
        </w:rPr>
      </w:pPr>
    </w:p>
    <w:p w:rsidR="000A17DF" w:rsidRPr="000269B5" w:rsidRDefault="000A17DF" w:rsidP="00C76B5B">
      <w:pPr>
        <w:jc w:val="both"/>
        <w:rPr>
          <w:rFonts w:cstheme="minorHAnsi"/>
          <w:sz w:val="22"/>
          <w:szCs w:val="22"/>
        </w:rPr>
      </w:pPr>
      <w:r w:rsidRPr="000269B5">
        <w:rPr>
          <w:rFonts w:cstheme="minorHAnsi"/>
          <w:sz w:val="22"/>
          <w:szCs w:val="22"/>
        </w:rPr>
        <w:br w:type="page"/>
      </w:r>
    </w:p>
    <w:sectPr w:rsidR="000A17DF" w:rsidRPr="000269B5" w:rsidSect="00DB5BC5">
      <w:headerReference w:type="default" r:id="rId16"/>
      <w:footerReference w:type="default" r:id="rId17"/>
      <w:footnotePr>
        <w:pos w:val="beneathText"/>
      </w:footnotePr>
      <w:type w:val="continuous"/>
      <w:pgSz w:w="11906" w:h="16838"/>
      <w:pgMar w:top="851" w:right="1134"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007B9" w:rsidRDefault="00E007B9" w:rsidP="004C041E">
      <w:r>
        <w:separator/>
      </w:r>
    </w:p>
    <w:p w:rsidR="00E007B9" w:rsidRDefault="00E007B9" w:rsidP="004C041E"/>
  </w:endnote>
  <w:endnote w:type="continuationSeparator" w:id="0">
    <w:p w:rsidR="00E007B9" w:rsidRDefault="00E007B9" w:rsidP="004C041E">
      <w:r>
        <w:continuationSeparator/>
      </w:r>
    </w:p>
    <w:p w:rsidR="00E007B9" w:rsidRDefault="00E007B9" w:rsidP="004C041E"/>
  </w:endnote>
  <w:endnote w:type="continuationNotice" w:id="1">
    <w:p w:rsidR="00E007B9" w:rsidRDefault="00E007B9" w:rsidP="004C041E"/>
    <w:p w:rsidR="00E007B9" w:rsidRDefault="00E007B9" w:rsidP="004C04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9886"/>
      </w:rPr>
      <w:id w:val="-951168998"/>
      <w:docPartObj>
        <w:docPartGallery w:val="Page Numbers (Bottom of Page)"/>
        <w:docPartUnique/>
      </w:docPartObj>
    </w:sdtPr>
    <w:sdtEndPr>
      <w:rPr>
        <w:noProof/>
        <w:color w:val="auto"/>
      </w:rPr>
    </w:sdtEndPr>
    <w:sdtContent>
      <w:p w:rsidR="00E630B2" w:rsidRPr="00CF2969" w:rsidRDefault="00A67D51" w:rsidP="00DB5BC5">
        <w:pPr>
          <w:pStyle w:val="Footer"/>
          <w:jc w:val="center"/>
          <w:rPr>
            <w:noProof/>
            <w:color w:val="009886"/>
          </w:rPr>
        </w:pPr>
        <w:r w:rsidRPr="00CF2969">
          <w:rPr>
            <w:b/>
            <w:bCs/>
            <w:color w:val="009886"/>
          </w:rPr>
          <w:fldChar w:fldCharType="begin"/>
        </w:r>
        <w:r w:rsidRPr="00CF2969">
          <w:rPr>
            <w:b/>
            <w:bCs/>
            <w:color w:val="009886"/>
          </w:rPr>
          <w:instrText xml:space="preserve"> PAGE   \* MERGEFORMAT </w:instrText>
        </w:r>
        <w:r w:rsidRPr="00CF2969">
          <w:rPr>
            <w:b/>
            <w:bCs/>
            <w:color w:val="009886"/>
          </w:rPr>
          <w:fldChar w:fldCharType="separate"/>
        </w:r>
        <w:r w:rsidRPr="00CF2969">
          <w:rPr>
            <w:b/>
            <w:bCs/>
            <w:noProof/>
            <w:color w:val="009886"/>
          </w:rPr>
          <w:t>2</w:t>
        </w:r>
        <w:r w:rsidRPr="00CF2969">
          <w:rPr>
            <w:b/>
            <w:bCs/>
            <w:noProof/>
            <w:color w:val="009886"/>
          </w:rPr>
          <w:fldChar w:fldCharType="end"/>
        </w:r>
        <w:r w:rsidR="00CD332B" w:rsidRPr="00CF2969">
          <w:rPr>
            <w:b/>
            <w:bCs/>
            <w:noProof/>
            <w:color w:val="009886"/>
          </w:rPr>
          <w:t xml:space="preserve"> </w:t>
        </w:r>
        <w:r w:rsidR="00CD332B" w:rsidRPr="00CF2969">
          <w:rPr>
            <w:noProof/>
            <w:color w:val="009886"/>
          </w:rPr>
          <w:t xml:space="preserve">of </w:t>
        </w:r>
        <w:r w:rsidR="008E6CB9">
          <w:rPr>
            <w:noProof/>
            <w:color w:val="009886"/>
          </w:rPr>
          <w:t>4</w:t>
        </w:r>
        <w:r w:rsidR="003D4E93">
          <w:rPr>
            <w:noProof/>
            <w:color w:val="009886"/>
          </w:rPr>
          <w:t>2</w:t>
        </w:r>
      </w:p>
      <w:p w:rsidR="00943EF5" w:rsidRDefault="00E007B9" w:rsidP="004C041E">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007B9" w:rsidRPr="00E218A1" w:rsidRDefault="00E007B9" w:rsidP="00E218A1">
      <w:pPr>
        <w:pStyle w:val="Footer"/>
      </w:pPr>
      <w:r>
        <w:t>_______________________</w:t>
      </w:r>
    </w:p>
  </w:footnote>
  <w:footnote w:type="continuationSeparator" w:id="0">
    <w:p w:rsidR="00E007B9" w:rsidRDefault="00E007B9" w:rsidP="004C041E">
      <w:r>
        <w:continuationSeparator/>
      </w:r>
    </w:p>
    <w:p w:rsidR="00E007B9" w:rsidRDefault="00E007B9" w:rsidP="004C041E"/>
  </w:footnote>
  <w:footnote w:type="continuationNotice" w:id="1">
    <w:p w:rsidR="00E007B9" w:rsidRDefault="00E007B9" w:rsidP="004C041E"/>
    <w:p w:rsidR="00E007B9" w:rsidRDefault="00E007B9" w:rsidP="004C041E"/>
  </w:footnote>
  <w:footnote w:id="2">
    <w:p w:rsidR="000269B5" w:rsidRDefault="000269B5" w:rsidP="000269B5">
      <w:pPr>
        <w:pStyle w:val="FootnoteText"/>
      </w:pPr>
      <w:r>
        <w:rPr>
          <w:rStyle w:val="FootnoteReference"/>
        </w:rPr>
        <w:footnoteRef/>
      </w:r>
      <w:r>
        <w:t xml:space="preserve"> </w:t>
      </w:r>
      <w:hyperlink r:id="rId1" w:history="1">
        <w:r w:rsidRPr="00C31A12">
          <w:rPr>
            <w:rStyle w:val="Hyperlink"/>
          </w:rPr>
          <w:t>Who can Foster?</w:t>
        </w:r>
      </w:hyperlink>
    </w:p>
  </w:footnote>
  <w:footnote w:id="3">
    <w:p w:rsidR="000269B5" w:rsidRDefault="000269B5" w:rsidP="000269B5">
      <w:pPr>
        <w:pStyle w:val="FootnoteText"/>
      </w:pPr>
      <w:r>
        <w:rPr>
          <w:rStyle w:val="FootnoteReference"/>
        </w:rPr>
        <w:footnoteRef/>
      </w:r>
      <w:r>
        <w:t xml:space="preserve"> </w:t>
      </w:r>
      <w:hyperlink r:id="rId2" w:history="1">
        <w:r w:rsidRPr="0049211F">
          <w:rPr>
            <w:rStyle w:val="Hyperlink"/>
          </w:rPr>
          <w:t>WSCC Foster Carer’s Support Guide</w:t>
        </w:r>
      </w:hyperlink>
    </w:p>
  </w:footnote>
  <w:footnote w:id="4">
    <w:p w:rsidR="000269B5" w:rsidRDefault="000269B5" w:rsidP="000269B5">
      <w:pPr>
        <w:pStyle w:val="FootnoteText"/>
      </w:pPr>
      <w:r>
        <w:rPr>
          <w:rStyle w:val="FootnoteReference"/>
        </w:rPr>
        <w:footnoteRef/>
      </w:r>
      <w:r>
        <w:t xml:space="preserve"> </w:t>
      </w:r>
      <w:hyperlink r:id="rId3" w:history="1">
        <w:r w:rsidRPr="001F6D77">
          <w:rPr>
            <w:rStyle w:val="Hyperlink"/>
          </w:rPr>
          <w:t>Foster panels - West Sussex County Council</w:t>
        </w:r>
      </w:hyperlink>
    </w:p>
  </w:footnote>
  <w:footnote w:id="5">
    <w:p w:rsidR="000269B5" w:rsidRDefault="000269B5" w:rsidP="000269B5">
      <w:pPr>
        <w:pStyle w:val="FootnoteText"/>
      </w:pPr>
      <w:r>
        <w:rPr>
          <w:rStyle w:val="FootnoteReference"/>
        </w:rPr>
        <w:footnoteRef/>
      </w:r>
      <w:r>
        <w:t xml:space="preserve"> </w:t>
      </w:r>
      <w:hyperlink r:id="rId4" w:history="1">
        <w:r w:rsidRPr="00E84B2F">
          <w:rPr>
            <w:rStyle w:val="Hyperlink"/>
          </w:rPr>
          <w:t>Persons Disqualified from Fostering (proceduresonline.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49BF" w:rsidRDefault="00A167BD" w:rsidP="00863D96">
    <w:pPr>
      <w:pStyle w:val="Header"/>
      <w:rPr>
        <w:noProof/>
      </w:rPr>
    </w:pPr>
    <w:r w:rsidRPr="00863D96">
      <w:rPr>
        <w:noProof/>
      </w:rPr>
      <w:drawing>
        <wp:anchor distT="0" distB="0" distL="114300" distR="114300" simplePos="0" relativeHeight="251658240" behindDoc="0" locked="0" layoutInCell="1" allowOverlap="1" wp14:anchorId="29F2578E" wp14:editId="3818F0E5">
          <wp:simplePos x="0" y="0"/>
          <wp:positionH relativeFrom="column">
            <wp:posOffset>635</wp:posOffset>
          </wp:positionH>
          <wp:positionV relativeFrom="paragraph">
            <wp:posOffset>3955</wp:posOffset>
          </wp:positionV>
          <wp:extent cx="905510" cy="556260"/>
          <wp:effectExtent l="0" t="0" r="8890" b="0"/>
          <wp:wrapSquare wrapText="bothSides"/>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05510" cy="556260"/>
                  </a:xfrm>
                  <a:prstGeom prst="rect">
                    <a:avLst/>
                  </a:prstGeom>
                </pic:spPr>
              </pic:pic>
            </a:graphicData>
          </a:graphic>
          <wp14:sizeRelH relativeFrom="margin">
            <wp14:pctWidth>0</wp14:pctWidth>
          </wp14:sizeRelH>
          <wp14:sizeRelV relativeFrom="margin">
            <wp14:pctHeight>0</wp14:pctHeight>
          </wp14:sizeRelV>
        </wp:anchor>
      </w:drawing>
    </w:r>
    <w:r w:rsidR="00FD236A" w:rsidRPr="00656100">
      <w:rPr>
        <w:noProof/>
      </w:rPr>
      <w:drawing>
        <wp:anchor distT="0" distB="0" distL="114300" distR="114300" simplePos="0" relativeHeight="251656192" behindDoc="1" locked="0" layoutInCell="1" allowOverlap="0" wp14:anchorId="642485B0" wp14:editId="5121AC12">
          <wp:simplePos x="0" y="0"/>
          <wp:positionH relativeFrom="margin">
            <wp:align>right</wp:align>
          </wp:positionH>
          <wp:positionV relativeFrom="page">
            <wp:posOffset>453390</wp:posOffset>
          </wp:positionV>
          <wp:extent cx="1806449" cy="578243"/>
          <wp:effectExtent l="0" t="0" r="3810" b="0"/>
          <wp:wrapNone/>
          <wp:docPr id="11" name="Picture 1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rotWithShape="1">
                  <a:blip r:embed="rId2">
                    <a:extLst>
                      <a:ext uri="{28A0092B-C50C-407E-A947-70E740481C1C}">
                        <a14:useLocalDpi xmlns:a14="http://schemas.microsoft.com/office/drawing/2010/main" val="0"/>
                      </a:ext>
                    </a:extLst>
                  </a:blip>
                  <a:srcRect l="24927" t="41325" r="24441" b="42500"/>
                  <a:stretch/>
                </pic:blipFill>
                <pic:spPr bwMode="auto">
                  <a:xfrm>
                    <a:off x="0" y="0"/>
                    <a:ext cx="1806449" cy="5782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E3796" w:rsidRDefault="006E3796" w:rsidP="00007572">
    <w:pPr>
      <w:pStyle w:val="Header"/>
      <w:tabs>
        <w:tab w:val="left" w:pos="3222"/>
      </w:tabs>
    </w:pPr>
  </w:p>
  <w:p w:rsidR="006E3796" w:rsidRDefault="006E3796" w:rsidP="00007572">
    <w:pPr>
      <w:pStyle w:val="Header"/>
      <w:tabs>
        <w:tab w:val="left" w:pos="3222"/>
      </w:tabs>
    </w:pPr>
  </w:p>
  <w:p w:rsidR="006E3796" w:rsidRDefault="006E3796" w:rsidP="00007572">
    <w:pPr>
      <w:pStyle w:val="Header"/>
      <w:tabs>
        <w:tab w:val="left" w:pos="3222"/>
      </w:tabs>
    </w:pPr>
  </w:p>
  <w:p w:rsidR="00AC6AA7" w:rsidRPr="00E61F73" w:rsidRDefault="002B24F3" w:rsidP="006E3796">
    <w:pPr>
      <w:pStyle w:val="Header"/>
      <w:tabs>
        <w:tab w:val="left" w:pos="3222"/>
      </w:tabs>
      <w:rPr>
        <w:color w:val="009886"/>
      </w:rPr>
    </w:pPr>
    <w:r>
      <w:tab/>
    </w:r>
    <w:r w:rsidR="00007572">
      <w:tab/>
    </w:r>
    <w:r>
      <w:tab/>
    </w:r>
    <w:r w:rsidR="00326524">
      <w:rPr>
        <w:noProof/>
      </w:rPr>
      <mc:AlternateContent>
        <mc:Choice Requires="wps">
          <w:drawing>
            <wp:anchor distT="0" distB="0" distL="114300" distR="114300" simplePos="0" relativeHeight="251657216" behindDoc="0" locked="0" layoutInCell="1" allowOverlap="1" wp14:anchorId="13CD507E" wp14:editId="78DF1509">
              <wp:simplePos x="0" y="0"/>
              <wp:positionH relativeFrom="margin">
                <wp:posOffset>14601</wp:posOffset>
              </wp:positionH>
              <wp:positionV relativeFrom="paragraph">
                <wp:posOffset>5385</wp:posOffset>
              </wp:positionV>
              <wp:extent cx="6120666" cy="10571"/>
              <wp:effectExtent l="0" t="0" r="33020" b="27940"/>
              <wp:wrapNone/>
              <wp:docPr id="15" name="Straight Connector 15"/>
              <wp:cNvGraphicFramePr/>
              <a:graphic xmlns:a="http://schemas.openxmlformats.org/drawingml/2006/main">
                <a:graphicData uri="http://schemas.microsoft.com/office/word/2010/wordprocessingShape">
                  <wps:wsp>
                    <wps:cNvCnPr/>
                    <wps:spPr>
                      <a:xfrm>
                        <a:off x="0" y="0"/>
                        <a:ext cx="6120666" cy="10571"/>
                      </a:xfrm>
                      <a:prstGeom prst="line">
                        <a:avLst/>
                      </a:prstGeom>
                      <a:ln w="15875">
                        <a:solidFill>
                          <a:srgbClr val="0098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D3BCFC" id="Straight Connector 15"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5pt,.4pt" to="483.1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" strokecolor="#009886" strokeweight="1.25p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B265B"/>
    <w:multiLevelType w:val="multilevel"/>
    <w:tmpl w:val="F6A01066"/>
    <w:lvl w:ilvl="0">
      <w:start w:val="1"/>
      <w:numFmt w:val="decimal"/>
      <w:lvlText w:val="%1."/>
      <w:lvlJc w:val="left"/>
      <w:pPr>
        <w:ind w:left="720" w:hanging="720"/>
      </w:pPr>
      <w:rPr>
        <w:rFonts w:ascii="Arial" w:hAnsi="Arial" w:hint="default"/>
        <w:b/>
        <w:bCs w:val="0"/>
        <w:i w:val="0"/>
        <w:color w:val="auto"/>
        <w:sz w:val="24"/>
      </w:rPr>
    </w:lvl>
    <w:lvl w:ilvl="1">
      <w:start w:val="1"/>
      <w:numFmt w:val="decimal"/>
      <w:lvlText w:val="%1.%2."/>
      <w:lvlJc w:val="left"/>
      <w:pPr>
        <w:ind w:left="2127" w:firstLine="0"/>
      </w:pPr>
      <w:rPr>
        <w:rFonts w:ascii="Arial" w:hAnsi="Arial" w:hint="default"/>
        <w:b w:val="0"/>
        <w:bCs/>
        <w:i w:val="0"/>
        <w:color w:val="auto"/>
        <w:sz w:val="24"/>
      </w:rPr>
    </w:lvl>
    <w:lvl w:ilvl="2">
      <w:start w:val="1"/>
      <w:numFmt w:val="decimal"/>
      <w:lvlText w:val="%1.%2.%3."/>
      <w:lvlJc w:val="left"/>
      <w:pPr>
        <w:ind w:left="568" w:firstLine="0"/>
      </w:pPr>
      <w:rPr>
        <w:rFonts w:ascii="Arial" w:hAnsi="Arial" w:hint="default"/>
        <w:b w:val="0"/>
        <w:i w:val="0"/>
        <w:color w:val="000000" w:themeColor="text1"/>
        <w:sz w:val="24"/>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BD73EBC"/>
    <w:multiLevelType w:val="multilevel"/>
    <w:tmpl w:val="F7B6B4EC"/>
    <w:lvl w:ilvl="0">
      <w:numFmt w:val="bullet"/>
      <w:lvlText w:val="-"/>
      <w:lvlJc w:val="left"/>
      <w:pPr>
        <w:tabs>
          <w:tab w:val="num" w:pos="720"/>
        </w:tabs>
        <w:ind w:left="720" w:hanging="360"/>
      </w:pPr>
      <w:rPr>
        <w:rFonts w:ascii="Arial" w:eastAsiaTheme="minorHAnsi" w:hAnsi="Aria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2D0DA4"/>
    <w:multiLevelType w:val="multilevel"/>
    <w:tmpl w:val="E2965390"/>
    <w:lvl w:ilvl="0">
      <w:numFmt w:val="bullet"/>
      <w:lvlText w:val="-"/>
      <w:lvlJc w:val="left"/>
      <w:pPr>
        <w:tabs>
          <w:tab w:val="num" w:pos="720"/>
        </w:tabs>
        <w:ind w:left="720" w:hanging="360"/>
      </w:pPr>
      <w:rPr>
        <w:rFonts w:ascii="Arial" w:eastAsiaTheme="minorHAnsi" w:hAnsi="Arial" w:hint="default"/>
        <w:sz w:val="20"/>
      </w:rPr>
    </w:lvl>
    <w:lvl w:ilvl="1">
      <w:numFmt w:val="bullet"/>
      <w:lvlText w:val="-"/>
      <w:lvlJc w:val="left"/>
      <w:pPr>
        <w:tabs>
          <w:tab w:val="num" w:pos="1440"/>
        </w:tabs>
        <w:ind w:left="851" w:hanging="284"/>
      </w:pPr>
      <w:rPr>
        <w:rFonts w:ascii="Arial" w:hAnsi="Aria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1AE1CC7"/>
    <w:multiLevelType w:val="hybridMultilevel"/>
    <w:tmpl w:val="C96A9124"/>
    <w:lvl w:ilvl="0" w:tplc="E8DCC820">
      <w:numFmt w:val="bullet"/>
      <w:lvlText w:val="-"/>
      <w:lvlJc w:val="left"/>
      <w:pPr>
        <w:ind w:left="1440" w:hanging="360"/>
      </w:pPr>
      <w:rPr>
        <w:rFonts w:ascii="Arial" w:eastAsiaTheme="minorHAnsi" w:hAnsi="Aria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7A85561"/>
    <w:multiLevelType w:val="hybridMultilevel"/>
    <w:tmpl w:val="60BA5E38"/>
    <w:lvl w:ilvl="0" w:tplc="3D9281C4">
      <w:numFmt w:val="bullet"/>
      <w:lvlText w:val="-"/>
      <w:lvlJc w:val="left"/>
      <w:pPr>
        <w:ind w:left="1429" w:hanging="360"/>
      </w:pPr>
      <w:rPr>
        <w:rFonts w:ascii="Arial" w:eastAsiaTheme="minorHAnsi" w:hAnsi="Aria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551146DC"/>
    <w:multiLevelType w:val="multilevel"/>
    <w:tmpl w:val="5C1E756C"/>
    <w:lvl w:ilvl="0">
      <w:numFmt w:val="bullet"/>
      <w:lvlText w:val="-"/>
      <w:lvlJc w:val="left"/>
      <w:pPr>
        <w:tabs>
          <w:tab w:val="num" w:pos="720"/>
        </w:tabs>
        <w:ind w:left="720" w:hanging="360"/>
      </w:pPr>
      <w:rPr>
        <w:rFonts w:ascii="Arial" w:eastAsiaTheme="minorHAnsi" w:hAnsi="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544D87"/>
    <w:multiLevelType w:val="hybridMultilevel"/>
    <w:tmpl w:val="F3DE1284"/>
    <w:lvl w:ilvl="0" w:tplc="3D9281C4">
      <w:numFmt w:val="bullet"/>
      <w:lvlText w:val="-"/>
      <w:lvlJc w:val="left"/>
      <w:pPr>
        <w:ind w:left="1440" w:hanging="360"/>
      </w:pPr>
      <w:rPr>
        <w:rFonts w:ascii="Arial" w:eastAsiaTheme="minorHAnsi"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D16954"/>
    <w:multiLevelType w:val="hybridMultilevel"/>
    <w:tmpl w:val="FFDE7A32"/>
    <w:lvl w:ilvl="0" w:tplc="3D9281C4">
      <w:numFmt w:val="bullet"/>
      <w:lvlText w:val="-"/>
      <w:lvlJc w:val="left"/>
      <w:pPr>
        <w:ind w:left="851" w:hanging="284"/>
      </w:pPr>
      <w:rPr>
        <w:rFonts w:ascii="Arial" w:eastAsiaTheme="minorHAnsi" w:hAnsi="Aria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6F543B0C"/>
    <w:multiLevelType w:val="hybridMultilevel"/>
    <w:tmpl w:val="EDDCAC2E"/>
    <w:lvl w:ilvl="0" w:tplc="3D9281C4">
      <w:numFmt w:val="bullet"/>
      <w:lvlText w:val="-"/>
      <w:lvlJc w:val="left"/>
      <w:pPr>
        <w:ind w:left="1429" w:hanging="360"/>
      </w:pPr>
      <w:rPr>
        <w:rFonts w:ascii="Arial" w:eastAsiaTheme="minorHAnsi" w:hAnsi="Aria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num w:numId="1" w16cid:durableId="1575508292">
    <w:abstractNumId w:val="2"/>
  </w:num>
  <w:num w:numId="2" w16cid:durableId="1126314402">
    <w:abstractNumId w:val="7"/>
  </w:num>
  <w:num w:numId="3" w16cid:durableId="446512039">
    <w:abstractNumId w:val="0"/>
  </w:num>
  <w:num w:numId="4" w16cid:durableId="1205365728">
    <w:abstractNumId w:val="3"/>
  </w:num>
  <w:num w:numId="5" w16cid:durableId="280840028">
    <w:abstractNumId w:val="5"/>
  </w:num>
  <w:num w:numId="6" w16cid:durableId="1323269057">
    <w:abstractNumId w:val="4"/>
  </w:num>
  <w:num w:numId="7" w16cid:durableId="1706254646">
    <w:abstractNumId w:val="8"/>
  </w:num>
  <w:num w:numId="8" w16cid:durableId="354691052">
    <w:abstractNumId w:val="1"/>
  </w:num>
  <w:num w:numId="9" w16cid:durableId="1739204422">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szAzNTa1MLIwsTRX0lEKTi0uzszPAykwrAUAsI3IHSwAAAA="/>
  </w:docVars>
  <w:rsids>
    <w:rsidRoot w:val="000A17DF"/>
    <w:rsid w:val="000008F1"/>
    <w:rsid w:val="00000DD4"/>
    <w:rsid w:val="000011E6"/>
    <w:rsid w:val="000012E3"/>
    <w:rsid w:val="00001B18"/>
    <w:rsid w:val="00001B60"/>
    <w:rsid w:val="00001C75"/>
    <w:rsid w:val="00001DF1"/>
    <w:rsid w:val="000024EA"/>
    <w:rsid w:val="000025F0"/>
    <w:rsid w:val="00002B2B"/>
    <w:rsid w:val="00003788"/>
    <w:rsid w:val="0000398A"/>
    <w:rsid w:val="00003C7B"/>
    <w:rsid w:val="000043BD"/>
    <w:rsid w:val="00004AE8"/>
    <w:rsid w:val="00004D78"/>
    <w:rsid w:val="00004E54"/>
    <w:rsid w:val="00004ED3"/>
    <w:rsid w:val="0000545A"/>
    <w:rsid w:val="000054DD"/>
    <w:rsid w:val="00005A98"/>
    <w:rsid w:val="0000605B"/>
    <w:rsid w:val="0000637B"/>
    <w:rsid w:val="0000667C"/>
    <w:rsid w:val="0000674B"/>
    <w:rsid w:val="00006E61"/>
    <w:rsid w:val="00006F4B"/>
    <w:rsid w:val="00006FE7"/>
    <w:rsid w:val="00007572"/>
    <w:rsid w:val="0001054D"/>
    <w:rsid w:val="0001082A"/>
    <w:rsid w:val="0001114B"/>
    <w:rsid w:val="0001122B"/>
    <w:rsid w:val="00011259"/>
    <w:rsid w:val="0001185E"/>
    <w:rsid w:val="00011FAC"/>
    <w:rsid w:val="00012008"/>
    <w:rsid w:val="00012D25"/>
    <w:rsid w:val="00012E9B"/>
    <w:rsid w:val="00013012"/>
    <w:rsid w:val="000134AA"/>
    <w:rsid w:val="000140FE"/>
    <w:rsid w:val="00014731"/>
    <w:rsid w:val="00014899"/>
    <w:rsid w:val="00015B2B"/>
    <w:rsid w:val="000164D8"/>
    <w:rsid w:val="0001700A"/>
    <w:rsid w:val="000203BB"/>
    <w:rsid w:val="00021419"/>
    <w:rsid w:val="00021BCD"/>
    <w:rsid w:val="0002200D"/>
    <w:rsid w:val="0002279C"/>
    <w:rsid w:val="00022A80"/>
    <w:rsid w:val="00023154"/>
    <w:rsid w:val="00023302"/>
    <w:rsid w:val="00023573"/>
    <w:rsid w:val="0002405C"/>
    <w:rsid w:val="00024E59"/>
    <w:rsid w:val="0002518B"/>
    <w:rsid w:val="00025344"/>
    <w:rsid w:val="0002570F"/>
    <w:rsid w:val="00025713"/>
    <w:rsid w:val="000269B5"/>
    <w:rsid w:val="00026CED"/>
    <w:rsid w:val="00026E8E"/>
    <w:rsid w:val="00027407"/>
    <w:rsid w:val="00030739"/>
    <w:rsid w:val="00031719"/>
    <w:rsid w:val="00032E38"/>
    <w:rsid w:val="000335E1"/>
    <w:rsid w:val="0003492F"/>
    <w:rsid w:val="000349E0"/>
    <w:rsid w:val="000352A7"/>
    <w:rsid w:val="00035581"/>
    <w:rsid w:val="00035692"/>
    <w:rsid w:val="000356D1"/>
    <w:rsid w:val="000359E8"/>
    <w:rsid w:val="00036036"/>
    <w:rsid w:val="0003679D"/>
    <w:rsid w:val="00036B93"/>
    <w:rsid w:val="00036E6B"/>
    <w:rsid w:val="00037FB9"/>
    <w:rsid w:val="00040099"/>
    <w:rsid w:val="0004229E"/>
    <w:rsid w:val="00042739"/>
    <w:rsid w:val="000429C8"/>
    <w:rsid w:val="000429E8"/>
    <w:rsid w:val="00043A22"/>
    <w:rsid w:val="00043E2E"/>
    <w:rsid w:val="00044EEA"/>
    <w:rsid w:val="0004598E"/>
    <w:rsid w:val="000461E0"/>
    <w:rsid w:val="00046511"/>
    <w:rsid w:val="00046B04"/>
    <w:rsid w:val="00047A81"/>
    <w:rsid w:val="00047B5C"/>
    <w:rsid w:val="00047F56"/>
    <w:rsid w:val="00050AA4"/>
    <w:rsid w:val="00050EE3"/>
    <w:rsid w:val="000517EE"/>
    <w:rsid w:val="00051837"/>
    <w:rsid w:val="00052D3B"/>
    <w:rsid w:val="00052EC5"/>
    <w:rsid w:val="000533C6"/>
    <w:rsid w:val="00053799"/>
    <w:rsid w:val="00053EF1"/>
    <w:rsid w:val="00054828"/>
    <w:rsid w:val="00054CA3"/>
    <w:rsid w:val="00054CED"/>
    <w:rsid w:val="00054D81"/>
    <w:rsid w:val="00056092"/>
    <w:rsid w:val="0005614B"/>
    <w:rsid w:val="0005627F"/>
    <w:rsid w:val="00056460"/>
    <w:rsid w:val="000567FA"/>
    <w:rsid w:val="00056F65"/>
    <w:rsid w:val="00057074"/>
    <w:rsid w:val="000579A8"/>
    <w:rsid w:val="000607F6"/>
    <w:rsid w:val="000610CC"/>
    <w:rsid w:val="0006110D"/>
    <w:rsid w:val="000612CF"/>
    <w:rsid w:val="000629DE"/>
    <w:rsid w:val="00062A5C"/>
    <w:rsid w:val="00062E8A"/>
    <w:rsid w:val="00063758"/>
    <w:rsid w:val="000637DF"/>
    <w:rsid w:val="00063995"/>
    <w:rsid w:val="00063D9F"/>
    <w:rsid w:val="00064E68"/>
    <w:rsid w:val="00066606"/>
    <w:rsid w:val="000669C4"/>
    <w:rsid w:val="000669F4"/>
    <w:rsid w:val="00066BCA"/>
    <w:rsid w:val="00066DC8"/>
    <w:rsid w:val="00067117"/>
    <w:rsid w:val="00067837"/>
    <w:rsid w:val="00067864"/>
    <w:rsid w:val="00070058"/>
    <w:rsid w:val="000701CF"/>
    <w:rsid w:val="00070B38"/>
    <w:rsid w:val="000715FF"/>
    <w:rsid w:val="00071A2B"/>
    <w:rsid w:val="00071B35"/>
    <w:rsid w:val="00072113"/>
    <w:rsid w:val="00072D6C"/>
    <w:rsid w:val="00072DDA"/>
    <w:rsid w:val="0007355B"/>
    <w:rsid w:val="0007388E"/>
    <w:rsid w:val="00073B3D"/>
    <w:rsid w:val="0007473A"/>
    <w:rsid w:val="000747AE"/>
    <w:rsid w:val="00074836"/>
    <w:rsid w:val="00074A31"/>
    <w:rsid w:val="00074D4A"/>
    <w:rsid w:val="000757D4"/>
    <w:rsid w:val="00075BAC"/>
    <w:rsid w:val="000766A4"/>
    <w:rsid w:val="00076B5E"/>
    <w:rsid w:val="00077521"/>
    <w:rsid w:val="00080C97"/>
    <w:rsid w:val="00080CF2"/>
    <w:rsid w:val="0008136C"/>
    <w:rsid w:val="00081A2C"/>
    <w:rsid w:val="00081F21"/>
    <w:rsid w:val="000820F2"/>
    <w:rsid w:val="0008279C"/>
    <w:rsid w:val="00082ABF"/>
    <w:rsid w:val="000831A2"/>
    <w:rsid w:val="000837AC"/>
    <w:rsid w:val="00083FB6"/>
    <w:rsid w:val="00084673"/>
    <w:rsid w:val="0008482F"/>
    <w:rsid w:val="00084854"/>
    <w:rsid w:val="0008522C"/>
    <w:rsid w:val="00085816"/>
    <w:rsid w:val="00085F4E"/>
    <w:rsid w:val="0008638B"/>
    <w:rsid w:val="00086A6B"/>
    <w:rsid w:val="00087300"/>
    <w:rsid w:val="00087CFB"/>
    <w:rsid w:val="000922EF"/>
    <w:rsid w:val="00092CF0"/>
    <w:rsid w:val="000944EF"/>
    <w:rsid w:val="00094D57"/>
    <w:rsid w:val="00094E9B"/>
    <w:rsid w:val="000952AB"/>
    <w:rsid w:val="00095AA0"/>
    <w:rsid w:val="00095C61"/>
    <w:rsid w:val="000969C8"/>
    <w:rsid w:val="00097263"/>
    <w:rsid w:val="00097C35"/>
    <w:rsid w:val="00097E0D"/>
    <w:rsid w:val="000A17DF"/>
    <w:rsid w:val="000A22C9"/>
    <w:rsid w:val="000A29D2"/>
    <w:rsid w:val="000A2BD2"/>
    <w:rsid w:val="000A3511"/>
    <w:rsid w:val="000A3AD7"/>
    <w:rsid w:val="000A3CF9"/>
    <w:rsid w:val="000A42DD"/>
    <w:rsid w:val="000A45F9"/>
    <w:rsid w:val="000A5909"/>
    <w:rsid w:val="000A61EB"/>
    <w:rsid w:val="000A64C4"/>
    <w:rsid w:val="000A6741"/>
    <w:rsid w:val="000A6B02"/>
    <w:rsid w:val="000A756D"/>
    <w:rsid w:val="000A7B83"/>
    <w:rsid w:val="000B1F47"/>
    <w:rsid w:val="000B232F"/>
    <w:rsid w:val="000B26A0"/>
    <w:rsid w:val="000B2D68"/>
    <w:rsid w:val="000B3651"/>
    <w:rsid w:val="000B3BA6"/>
    <w:rsid w:val="000B3D37"/>
    <w:rsid w:val="000B3F7A"/>
    <w:rsid w:val="000B407E"/>
    <w:rsid w:val="000B4961"/>
    <w:rsid w:val="000B4D26"/>
    <w:rsid w:val="000B4DDF"/>
    <w:rsid w:val="000B56F4"/>
    <w:rsid w:val="000B5F75"/>
    <w:rsid w:val="000B6FD4"/>
    <w:rsid w:val="000B7C60"/>
    <w:rsid w:val="000B7D9E"/>
    <w:rsid w:val="000B7FC4"/>
    <w:rsid w:val="000C00F5"/>
    <w:rsid w:val="000C1B69"/>
    <w:rsid w:val="000C1F70"/>
    <w:rsid w:val="000C2325"/>
    <w:rsid w:val="000C23BF"/>
    <w:rsid w:val="000C3D25"/>
    <w:rsid w:val="000C457D"/>
    <w:rsid w:val="000C45DD"/>
    <w:rsid w:val="000C47E0"/>
    <w:rsid w:val="000C4A97"/>
    <w:rsid w:val="000C5254"/>
    <w:rsid w:val="000C5B62"/>
    <w:rsid w:val="000C5BE0"/>
    <w:rsid w:val="000C5BED"/>
    <w:rsid w:val="000C5DF5"/>
    <w:rsid w:val="000C5E4B"/>
    <w:rsid w:val="000C7205"/>
    <w:rsid w:val="000C721C"/>
    <w:rsid w:val="000C7359"/>
    <w:rsid w:val="000C773F"/>
    <w:rsid w:val="000C7BC8"/>
    <w:rsid w:val="000D045B"/>
    <w:rsid w:val="000D12ED"/>
    <w:rsid w:val="000D1A34"/>
    <w:rsid w:val="000D2D0A"/>
    <w:rsid w:val="000D2F3A"/>
    <w:rsid w:val="000D46DC"/>
    <w:rsid w:val="000D4710"/>
    <w:rsid w:val="000D48B0"/>
    <w:rsid w:val="000D4E78"/>
    <w:rsid w:val="000D4F13"/>
    <w:rsid w:val="000D53B4"/>
    <w:rsid w:val="000D6497"/>
    <w:rsid w:val="000D70BA"/>
    <w:rsid w:val="000D768C"/>
    <w:rsid w:val="000D79E2"/>
    <w:rsid w:val="000D7B5B"/>
    <w:rsid w:val="000D7BD8"/>
    <w:rsid w:val="000D7C4A"/>
    <w:rsid w:val="000E04BE"/>
    <w:rsid w:val="000E052F"/>
    <w:rsid w:val="000E0B59"/>
    <w:rsid w:val="000E108B"/>
    <w:rsid w:val="000E1C41"/>
    <w:rsid w:val="000E2AFC"/>
    <w:rsid w:val="000E2F9E"/>
    <w:rsid w:val="000E3388"/>
    <w:rsid w:val="000E413C"/>
    <w:rsid w:val="000E4927"/>
    <w:rsid w:val="000E5079"/>
    <w:rsid w:val="000E5271"/>
    <w:rsid w:val="000E58AF"/>
    <w:rsid w:val="000E7080"/>
    <w:rsid w:val="000F0837"/>
    <w:rsid w:val="000F0A56"/>
    <w:rsid w:val="000F100C"/>
    <w:rsid w:val="000F1035"/>
    <w:rsid w:val="000F11E8"/>
    <w:rsid w:val="000F1473"/>
    <w:rsid w:val="000F1F94"/>
    <w:rsid w:val="000F265B"/>
    <w:rsid w:val="000F2D17"/>
    <w:rsid w:val="000F36AE"/>
    <w:rsid w:val="000F3AFA"/>
    <w:rsid w:val="000F4449"/>
    <w:rsid w:val="000F4C7B"/>
    <w:rsid w:val="000F5A0C"/>
    <w:rsid w:val="000F5C31"/>
    <w:rsid w:val="000F5EFD"/>
    <w:rsid w:val="000F6DDA"/>
    <w:rsid w:val="000F76B7"/>
    <w:rsid w:val="000F7B10"/>
    <w:rsid w:val="000F7BCA"/>
    <w:rsid w:val="00100185"/>
    <w:rsid w:val="00100300"/>
    <w:rsid w:val="00101782"/>
    <w:rsid w:val="00102558"/>
    <w:rsid w:val="00103112"/>
    <w:rsid w:val="001037F9"/>
    <w:rsid w:val="00103930"/>
    <w:rsid w:val="00103FC2"/>
    <w:rsid w:val="00104374"/>
    <w:rsid w:val="00104684"/>
    <w:rsid w:val="0010490E"/>
    <w:rsid w:val="001055E2"/>
    <w:rsid w:val="001055F1"/>
    <w:rsid w:val="0010666A"/>
    <w:rsid w:val="00106692"/>
    <w:rsid w:val="00106BD8"/>
    <w:rsid w:val="001073FF"/>
    <w:rsid w:val="001076E8"/>
    <w:rsid w:val="00107995"/>
    <w:rsid w:val="00107B7A"/>
    <w:rsid w:val="00107BF2"/>
    <w:rsid w:val="0011069E"/>
    <w:rsid w:val="00110944"/>
    <w:rsid w:val="00110FC5"/>
    <w:rsid w:val="001111A3"/>
    <w:rsid w:val="00111FA4"/>
    <w:rsid w:val="001129B4"/>
    <w:rsid w:val="00112A0A"/>
    <w:rsid w:val="00112F8D"/>
    <w:rsid w:val="00113011"/>
    <w:rsid w:val="00113442"/>
    <w:rsid w:val="0011372B"/>
    <w:rsid w:val="001137DB"/>
    <w:rsid w:val="001138ED"/>
    <w:rsid w:val="00113BAF"/>
    <w:rsid w:val="0011453F"/>
    <w:rsid w:val="001149D2"/>
    <w:rsid w:val="00114C7B"/>
    <w:rsid w:val="001150EF"/>
    <w:rsid w:val="00115297"/>
    <w:rsid w:val="0011537B"/>
    <w:rsid w:val="001155F9"/>
    <w:rsid w:val="00115BC9"/>
    <w:rsid w:val="00116A8E"/>
    <w:rsid w:val="00116ABB"/>
    <w:rsid w:val="00116AFB"/>
    <w:rsid w:val="00116BBE"/>
    <w:rsid w:val="00117523"/>
    <w:rsid w:val="00117815"/>
    <w:rsid w:val="001179E4"/>
    <w:rsid w:val="001201F5"/>
    <w:rsid w:val="00120531"/>
    <w:rsid w:val="00120B29"/>
    <w:rsid w:val="00121145"/>
    <w:rsid w:val="001215FF"/>
    <w:rsid w:val="00121857"/>
    <w:rsid w:val="00121926"/>
    <w:rsid w:val="00121B52"/>
    <w:rsid w:val="001224E4"/>
    <w:rsid w:val="001229E5"/>
    <w:rsid w:val="00122A5F"/>
    <w:rsid w:val="0012312F"/>
    <w:rsid w:val="00123B9B"/>
    <w:rsid w:val="00124502"/>
    <w:rsid w:val="001246D0"/>
    <w:rsid w:val="0012496C"/>
    <w:rsid w:val="00125B69"/>
    <w:rsid w:val="00126303"/>
    <w:rsid w:val="0012637E"/>
    <w:rsid w:val="001265F8"/>
    <w:rsid w:val="001266BF"/>
    <w:rsid w:val="00126724"/>
    <w:rsid w:val="00126A2D"/>
    <w:rsid w:val="00127017"/>
    <w:rsid w:val="0012738F"/>
    <w:rsid w:val="001273E9"/>
    <w:rsid w:val="00127982"/>
    <w:rsid w:val="00127E8A"/>
    <w:rsid w:val="00127F21"/>
    <w:rsid w:val="0013019C"/>
    <w:rsid w:val="001303D2"/>
    <w:rsid w:val="001305D7"/>
    <w:rsid w:val="0013066C"/>
    <w:rsid w:val="00130791"/>
    <w:rsid w:val="00130E95"/>
    <w:rsid w:val="00130EB0"/>
    <w:rsid w:val="001319A1"/>
    <w:rsid w:val="00131C04"/>
    <w:rsid w:val="00132434"/>
    <w:rsid w:val="00132532"/>
    <w:rsid w:val="00132CBA"/>
    <w:rsid w:val="00132F2D"/>
    <w:rsid w:val="001335D7"/>
    <w:rsid w:val="001335DE"/>
    <w:rsid w:val="001337B4"/>
    <w:rsid w:val="001349BD"/>
    <w:rsid w:val="001350F1"/>
    <w:rsid w:val="001360C6"/>
    <w:rsid w:val="00136219"/>
    <w:rsid w:val="00136B7C"/>
    <w:rsid w:val="00137375"/>
    <w:rsid w:val="00137893"/>
    <w:rsid w:val="00140971"/>
    <w:rsid w:val="00140E14"/>
    <w:rsid w:val="00141533"/>
    <w:rsid w:val="00141F88"/>
    <w:rsid w:val="001422C0"/>
    <w:rsid w:val="001439F3"/>
    <w:rsid w:val="001441FB"/>
    <w:rsid w:val="00144556"/>
    <w:rsid w:val="00144A77"/>
    <w:rsid w:val="0014518B"/>
    <w:rsid w:val="00145898"/>
    <w:rsid w:val="001462C8"/>
    <w:rsid w:val="00147809"/>
    <w:rsid w:val="001479A2"/>
    <w:rsid w:val="001500E5"/>
    <w:rsid w:val="001503DD"/>
    <w:rsid w:val="00150A30"/>
    <w:rsid w:val="00151054"/>
    <w:rsid w:val="00151966"/>
    <w:rsid w:val="00151BDE"/>
    <w:rsid w:val="00151C2F"/>
    <w:rsid w:val="00151DE1"/>
    <w:rsid w:val="00151F3B"/>
    <w:rsid w:val="0015213C"/>
    <w:rsid w:val="00152829"/>
    <w:rsid w:val="00152900"/>
    <w:rsid w:val="00152C07"/>
    <w:rsid w:val="001534AA"/>
    <w:rsid w:val="00153851"/>
    <w:rsid w:val="00153874"/>
    <w:rsid w:val="001539CD"/>
    <w:rsid w:val="001544CE"/>
    <w:rsid w:val="0015466C"/>
    <w:rsid w:val="0015479B"/>
    <w:rsid w:val="0015480D"/>
    <w:rsid w:val="00154B66"/>
    <w:rsid w:val="00154BE5"/>
    <w:rsid w:val="00154C7A"/>
    <w:rsid w:val="00154CB3"/>
    <w:rsid w:val="00154E35"/>
    <w:rsid w:val="00154FFD"/>
    <w:rsid w:val="001550E8"/>
    <w:rsid w:val="00155642"/>
    <w:rsid w:val="00155687"/>
    <w:rsid w:val="00155CA3"/>
    <w:rsid w:val="0015681B"/>
    <w:rsid w:val="001600B1"/>
    <w:rsid w:val="00161090"/>
    <w:rsid w:val="00161303"/>
    <w:rsid w:val="00161A88"/>
    <w:rsid w:val="00161BE9"/>
    <w:rsid w:val="00161D8C"/>
    <w:rsid w:val="00161F22"/>
    <w:rsid w:val="0016215F"/>
    <w:rsid w:val="00162C89"/>
    <w:rsid w:val="00162DE5"/>
    <w:rsid w:val="00162F4B"/>
    <w:rsid w:val="0016301A"/>
    <w:rsid w:val="001632C4"/>
    <w:rsid w:val="0016332C"/>
    <w:rsid w:val="001635AB"/>
    <w:rsid w:val="001640B8"/>
    <w:rsid w:val="00164404"/>
    <w:rsid w:val="0016451B"/>
    <w:rsid w:val="00164639"/>
    <w:rsid w:val="001646FF"/>
    <w:rsid w:val="00165581"/>
    <w:rsid w:val="00165CAE"/>
    <w:rsid w:val="00165D83"/>
    <w:rsid w:val="00166398"/>
    <w:rsid w:val="001667F7"/>
    <w:rsid w:val="00166B0E"/>
    <w:rsid w:val="00167238"/>
    <w:rsid w:val="0016762E"/>
    <w:rsid w:val="00167A49"/>
    <w:rsid w:val="00167CBF"/>
    <w:rsid w:val="00167E2F"/>
    <w:rsid w:val="0017034B"/>
    <w:rsid w:val="0017097B"/>
    <w:rsid w:val="00171322"/>
    <w:rsid w:val="00171BE3"/>
    <w:rsid w:val="00171FBD"/>
    <w:rsid w:val="001720FA"/>
    <w:rsid w:val="001726E1"/>
    <w:rsid w:val="001729A4"/>
    <w:rsid w:val="00172F0C"/>
    <w:rsid w:val="001736E6"/>
    <w:rsid w:val="00174305"/>
    <w:rsid w:val="00174309"/>
    <w:rsid w:val="001748B1"/>
    <w:rsid w:val="00174CE9"/>
    <w:rsid w:val="001760F4"/>
    <w:rsid w:val="0017631A"/>
    <w:rsid w:val="0017648E"/>
    <w:rsid w:val="00176637"/>
    <w:rsid w:val="00176D48"/>
    <w:rsid w:val="001772D2"/>
    <w:rsid w:val="00177888"/>
    <w:rsid w:val="00177A0D"/>
    <w:rsid w:val="00177CB4"/>
    <w:rsid w:val="00180607"/>
    <w:rsid w:val="0018082A"/>
    <w:rsid w:val="001808DB"/>
    <w:rsid w:val="001809B6"/>
    <w:rsid w:val="00180F2E"/>
    <w:rsid w:val="00181941"/>
    <w:rsid w:val="001819E7"/>
    <w:rsid w:val="00181B05"/>
    <w:rsid w:val="00181BA7"/>
    <w:rsid w:val="00181CB6"/>
    <w:rsid w:val="00182515"/>
    <w:rsid w:val="00182F0D"/>
    <w:rsid w:val="00183100"/>
    <w:rsid w:val="00183122"/>
    <w:rsid w:val="00183288"/>
    <w:rsid w:val="00183A4F"/>
    <w:rsid w:val="00184638"/>
    <w:rsid w:val="00184E4A"/>
    <w:rsid w:val="001853AE"/>
    <w:rsid w:val="0018548E"/>
    <w:rsid w:val="001857B2"/>
    <w:rsid w:val="00185DBE"/>
    <w:rsid w:val="00185EE8"/>
    <w:rsid w:val="0018616F"/>
    <w:rsid w:val="00186A63"/>
    <w:rsid w:val="00186E90"/>
    <w:rsid w:val="0019032F"/>
    <w:rsid w:val="001904CC"/>
    <w:rsid w:val="001904DB"/>
    <w:rsid w:val="0019209C"/>
    <w:rsid w:val="001921B0"/>
    <w:rsid w:val="00192891"/>
    <w:rsid w:val="00192D54"/>
    <w:rsid w:val="001930A1"/>
    <w:rsid w:val="0019369D"/>
    <w:rsid w:val="00194B5D"/>
    <w:rsid w:val="00194DA1"/>
    <w:rsid w:val="00195FA7"/>
    <w:rsid w:val="001968C4"/>
    <w:rsid w:val="001975E1"/>
    <w:rsid w:val="00197EFB"/>
    <w:rsid w:val="001A020B"/>
    <w:rsid w:val="001A0544"/>
    <w:rsid w:val="001A0580"/>
    <w:rsid w:val="001A0587"/>
    <w:rsid w:val="001A070E"/>
    <w:rsid w:val="001A08BF"/>
    <w:rsid w:val="001A0ED9"/>
    <w:rsid w:val="001A127D"/>
    <w:rsid w:val="001A22A8"/>
    <w:rsid w:val="001A22E5"/>
    <w:rsid w:val="001A2AA2"/>
    <w:rsid w:val="001A30CC"/>
    <w:rsid w:val="001A3402"/>
    <w:rsid w:val="001A3AF6"/>
    <w:rsid w:val="001A3DD0"/>
    <w:rsid w:val="001A4071"/>
    <w:rsid w:val="001A445F"/>
    <w:rsid w:val="001A4EEB"/>
    <w:rsid w:val="001A518B"/>
    <w:rsid w:val="001A5741"/>
    <w:rsid w:val="001A57C3"/>
    <w:rsid w:val="001A5FE8"/>
    <w:rsid w:val="001A6377"/>
    <w:rsid w:val="001A692E"/>
    <w:rsid w:val="001B0497"/>
    <w:rsid w:val="001B054E"/>
    <w:rsid w:val="001B0608"/>
    <w:rsid w:val="001B0BEB"/>
    <w:rsid w:val="001B0C89"/>
    <w:rsid w:val="001B1402"/>
    <w:rsid w:val="001B1721"/>
    <w:rsid w:val="001B1831"/>
    <w:rsid w:val="001B1F57"/>
    <w:rsid w:val="001B2541"/>
    <w:rsid w:val="001B25C9"/>
    <w:rsid w:val="001B2646"/>
    <w:rsid w:val="001B27BF"/>
    <w:rsid w:val="001B363C"/>
    <w:rsid w:val="001B3781"/>
    <w:rsid w:val="001B3D92"/>
    <w:rsid w:val="001B3DBD"/>
    <w:rsid w:val="001B4EBB"/>
    <w:rsid w:val="001B4F56"/>
    <w:rsid w:val="001B5AA6"/>
    <w:rsid w:val="001B5AEE"/>
    <w:rsid w:val="001B62A2"/>
    <w:rsid w:val="001B66A3"/>
    <w:rsid w:val="001B6A16"/>
    <w:rsid w:val="001B6A47"/>
    <w:rsid w:val="001B7265"/>
    <w:rsid w:val="001B72A6"/>
    <w:rsid w:val="001B731B"/>
    <w:rsid w:val="001B7CDA"/>
    <w:rsid w:val="001C04D8"/>
    <w:rsid w:val="001C101A"/>
    <w:rsid w:val="001C1197"/>
    <w:rsid w:val="001C1E6E"/>
    <w:rsid w:val="001C1F08"/>
    <w:rsid w:val="001C20F6"/>
    <w:rsid w:val="001C22D2"/>
    <w:rsid w:val="001C259C"/>
    <w:rsid w:val="001C2E3F"/>
    <w:rsid w:val="001C2FC1"/>
    <w:rsid w:val="001C3A66"/>
    <w:rsid w:val="001C4391"/>
    <w:rsid w:val="001C442E"/>
    <w:rsid w:val="001C4436"/>
    <w:rsid w:val="001C454A"/>
    <w:rsid w:val="001C45EE"/>
    <w:rsid w:val="001C4B47"/>
    <w:rsid w:val="001C515A"/>
    <w:rsid w:val="001C51EF"/>
    <w:rsid w:val="001C5925"/>
    <w:rsid w:val="001C5C67"/>
    <w:rsid w:val="001C6353"/>
    <w:rsid w:val="001C6C2A"/>
    <w:rsid w:val="001C71F8"/>
    <w:rsid w:val="001D1410"/>
    <w:rsid w:val="001D1D2D"/>
    <w:rsid w:val="001D2640"/>
    <w:rsid w:val="001D3623"/>
    <w:rsid w:val="001D383C"/>
    <w:rsid w:val="001D3A65"/>
    <w:rsid w:val="001D40FF"/>
    <w:rsid w:val="001D47CE"/>
    <w:rsid w:val="001D53E4"/>
    <w:rsid w:val="001D58B1"/>
    <w:rsid w:val="001D5C10"/>
    <w:rsid w:val="001D5CA3"/>
    <w:rsid w:val="001D603C"/>
    <w:rsid w:val="001D697B"/>
    <w:rsid w:val="001D6D87"/>
    <w:rsid w:val="001D6DA0"/>
    <w:rsid w:val="001D71E6"/>
    <w:rsid w:val="001D767A"/>
    <w:rsid w:val="001D76FC"/>
    <w:rsid w:val="001D7D94"/>
    <w:rsid w:val="001E0029"/>
    <w:rsid w:val="001E0104"/>
    <w:rsid w:val="001E0F7D"/>
    <w:rsid w:val="001E0FDE"/>
    <w:rsid w:val="001E112D"/>
    <w:rsid w:val="001E18D2"/>
    <w:rsid w:val="001E1F59"/>
    <w:rsid w:val="001E21D7"/>
    <w:rsid w:val="001E2559"/>
    <w:rsid w:val="001E25AE"/>
    <w:rsid w:val="001E269E"/>
    <w:rsid w:val="001E274C"/>
    <w:rsid w:val="001E2883"/>
    <w:rsid w:val="001E39BC"/>
    <w:rsid w:val="001E4D2C"/>
    <w:rsid w:val="001E5748"/>
    <w:rsid w:val="001E5DEF"/>
    <w:rsid w:val="001E5ED4"/>
    <w:rsid w:val="001E6145"/>
    <w:rsid w:val="001E6347"/>
    <w:rsid w:val="001E6ABC"/>
    <w:rsid w:val="001E6C15"/>
    <w:rsid w:val="001E7A93"/>
    <w:rsid w:val="001E7FCF"/>
    <w:rsid w:val="001F0475"/>
    <w:rsid w:val="001F0E24"/>
    <w:rsid w:val="001F10FA"/>
    <w:rsid w:val="001F12BC"/>
    <w:rsid w:val="001F15A5"/>
    <w:rsid w:val="001F1F44"/>
    <w:rsid w:val="001F2A40"/>
    <w:rsid w:val="001F3A9D"/>
    <w:rsid w:val="001F3DC1"/>
    <w:rsid w:val="001F4138"/>
    <w:rsid w:val="001F4211"/>
    <w:rsid w:val="001F43C4"/>
    <w:rsid w:val="001F4E11"/>
    <w:rsid w:val="001F5104"/>
    <w:rsid w:val="001F548A"/>
    <w:rsid w:val="001F5574"/>
    <w:rsid w:val="001F5753"/>
    <w:rsid w:val="001F6611"/>
    <w:rsid w:val="001F72C5"/>
    <w:rsid w:val="001F745E"/>
    <w:rsid w:val="00200937"/>
    <w:rsid w:val="00200A2C"/>
    <w:rsid w:val="00200A4E"/>
    <w:rsid w:val="00200E24"/>
    <w:rsid w:val="0020235D"/>
    <w:rsid w:val="00202A54"/>
    <w:rsid w:val="00202B08"/>
    <w:rsid w:val="00203047"/>
    <w:rsid w:val="0020361D"/>
    <w:rsid w:val="00203BBA"/>
    <w:rsid w:val="00204041"/>
    <w:rsid w:val="0020432A"/>
    <w:rsid w:val="0020451D"/>
    <w:rsid w:val="002049CE"/>
    <w:rsid w:val="00204B9D"/>
    <w:rsid w:val="00204F4A"/>
    <w:rsid w:val="00205095"/>
    <w:rsid w:val="0020580D"/>
    <w:rsid w:val="0020593F"/>
    <w:rsid w:val="00205B8A"/>
    <w:rsid w:val="00205C9D"/>
    <w:rsid w:val="00205FE2"/>
    <w:rsid w:val="002062F1"/>
    <w:rsid w:val="00206561"/>
    <w:rsid w:val="00206E35"/>
    <w:rsid w:val="00207C8F"/>
    <w:rsid w:val="00207D0C"/>
    <w:rsid w:val="002102F4"/>
    <w:rsid w:val="00210AE8"/>
    <w:rsid w:val="00210E96"/>
    <w:rsid w:val="002121F8"/>
    <w:rsid w:val="00212E50"/>
    <w:rsid w:val="00213156"/>
    <w:rsid w:val="002133C8"/>
    <w:rsid w:val="00213982"/>
    <w:rsid w:val="00214128"/>
    <w:rsid w:val="00214520"/>
    <w:rsid w:val="00214632"/>
    <w:rsid w:val="00214E88"/>
    <w:rsid w:val="00215FCD"/>
    <w:rsid w:val="00216596"/>
    <w:rsid w:val="00216D46"/>
    <w:rsid w:val="00216DC6"/>
    <w:rsid w:val="002175C6"/>
    <w:rsid w:val="002179DA"/>
    <w:rsid w:val="00217C00"/>
    <w:rsid w:val="00220133"/>
    <w:rsid w:val="0022072B"/>
    <w:rsid w:val="0022079F"/>
    <w:rsid w:val="00220F28"/>
    <w:rsid w:val="002212FB"/>
    <w:rsid w:val="00221554"/>
    <w:rsid w:val="00222590"/>
    <w:rsid w:val="0022298C"/>
    <w:rsid w:val="00222E0A"/>
    <w:rsid w:val="00223F46"/>
    <w:rsid w:val="0022430C"/>
    <w:rsid w:val="00224866"/>
    <w:rsid w:val="00225223"/>
    <w:rsid w:val="002252E6"/>
    <w:rsid w:val="00225D8B"/>
    <w:rsid w:val="002266C2"/>
    <w:rsid w:val="0022698A"/>
    <w:rsid w:val="00226BEF"/>
    <w:rsid w:val="00226CD6"/>
    <w:rsid w:val="00226E60"/>
    <w:rsid w:val="002270F5"/>
    <w:rsid w:val="00227505"/>
    <w:rsid w:val="002275B4"/>
    <w:rsid w:val="00227612"/>
    <w:rsid w:val="00230D20"/>
    <w:rsid w:val="00231693"/>
    <w:rsid w:val="002317AA"/>
    <w:rsid w:val="00232629"/>
    <w:rsid w:val="00232A38"/>
    <w:rsid w:val="00233CFF"/>
    <w:rsid w:val="0023409C"/>
    <w:rsid w:val="00234DA0"/>
    <w:rsid w:val="0023514F"/>
    <w:rsid w:val="002351BC"/>
    <w:rsid w:val="002351C3"/>
    <w:rsid w:val="002351C8"/>
    <w:rsid w:val="002352DB"/>
    <w:rsid w:val="00235BDC"/>
    <w:rsid w:val="00236CFA"/>
    <w:rsid w:val="00236E9C"/>
    <w:rsid w:val="00236EEA"/>
    <w:rsid w:val="00236FA7"/>
    <w:rsid w:val="00237671"/>
    <w:rsid w:val="00240638"/>
    <w:rsid w:val="002406F1"/>
    <w:rsid w:val="00240BF9"/>
    <w:rsid w:val="0024169A"/>
    <w:rsid w:val="00241712"/>
    <w:rsid w:val="00241730"/>
    <w:rsid w:val="00241BB3"/>
    <w:rsid w:val="002443A7"/>
    <w:rsid w:val="00244F28"/>
    <w:rsid w:val="00245CCE"/>
    <w:rsid w:val="002463D9"/>
    <w:rsid w:val="00246766"/>
    <w:rsid w:val="00246A97"/>
    <w:rsid w:val="00246BE4"/>
    <w:rsid w:val="002471D2"/>
    <w:rsid w:val="00247B37"/>
    <w:rsid w:val="00247C81"/>
    <w:rsid w:val="00250C15"/>
    <w:rsid w:val="00251C98"/>
    <w:rsid w:val="00251E6F"/>
    <w:rsid w:val="0025208E"/>
    <w:rsid w:val="00252B1B"/>
    <w:rsid w:val="00252D9F"/>
    <w:rsid w:val="00253DEC"/>
    <w:rsid w:val="00255A15"/>
    <w:rsid w:val="00255EB6"/>
    <w:rsid w:val="0025640B"/>
    <w:rsid w:val="00256AC4"/>
    <w:rsid w:val="00256F3B"/>
    <w:rsid w:val="002572FB"/>
    <w:rsid w:val="00257DE5"/>
    <w:rsid w:val="00257F10"/>
    <w:rsid w:val="00260A93"/>
    <w:rsid w:val="002612A9"/>
    <w:rsid w:val="002617C3"/>
    <w:rsid w:val="0026185D"/>
    <w:rsid w:val="0026200E"/>
    <w:rsid w:val="002620D3"/>
    <w:rsid w:val="002621C3"/>
    <w:rsid w:val="00263CB0"/>
    <w:rsid w:val="0026475B"/>
    <w:rsid w:val="00264B67"/>
    <w:rsid w:val="00264B69"/>
    <w:rsid w:val="00265064"/>
    <w:rsid w:val="0026527F"/>
    <w:rsid w:val="0026591A"/>
    <w:rsid w:val="00265B3F"/>
    <w:rsid w:val="00265D7D"/>
    <w:rsid w:val="002663E5"/>
    <w:rsid w:val="00266622"/>
    <w:rsid w:val="002667EF"/>
    <w:rsid w:val="002669AF"/>
    <w:rsid w:val="00266A4F"/>
    <w:rsid w:val="00266D6A"/>
    <w:rsid w:val="00267130"/>
    <w:rsid w:val="00267AEA"/>
    <w:rsid w:val="00267F86"/>
    <w:rsid w:val="002702F6"/>
    <w:rsid w:val="002707A2"/>
    <w:rsid w:val="0027153C"/>
    <w:rsid w:val="00271CDF"/>
    <w:rsid w:val="00271D7F"/>
    <w:rsid w:val="00271F7F"/>
    <w:rsid w:val="002726D2"/>
    <w:rsid w:val="002727E7"/>
    <w:rsid w:val="00272CB4"/>
    <w:rsid w:val="002737AF"/>
    <w:rsid w:val="002739FF"/>
    <w:rsid w:val="002740BF"/>
    <w:rsid w:val="00275236"/>
    <w:rsid w:val="0027589B"/>
    <w:rsid w:val="00275F5B"/>
    <w:rsid w:val="002761C6"/>
    <w:rsid w:val="002761D6"/>
    <w:rsid w:val="00276326"/>
    <w:rsid w:val="00276D93"/>
    <w:rsid w:val="002774F4"/>
    <w:rsid w:val="0027770E"/>
    <w:rsid w:val="00277988"/>
    <w:rsid w:val="00277A88"/>
    <w:rsid w:val="00277DB1"/>
    <w:rsid w:val="00280011"/>
    <w:rsid w:val="0028150B"/>
    <w:rsid w:val="0028157A"/>
    <w:rsid w:val="00281BFF"/>
    <w:rsid w:val="00282B24"/>
    <w:rsid w:val="00282C1A"/>
    <w:rsid w:val="00282FCD"/>
    <w:rsid w:val="00283148"/>
    <w:rsid w:val="0028471D"/>
    <w:rsid w:val="00284885"/>
    <w:rsid w:val="00284C4D"/>
    <w:rsid w:val="00285539"/>
    <w:rsid w:val="002866CE"/>
    <w:rsid w:val="0028678F"/>
    <w:rsid w:val="00286F6A"/>
    <w:rsid w:val="00287126"/>
    <w:rsid w:val="00287A49"/>
    <w:rsid w:val="00287AF0"/>
    <w:rsid w:val="0029036A"/>
    <w:rsid w:val="00290ACA"/>
    <w:rsid w:val="00290F36"/>
    <w:rsid w:val="00291F18"/>
    <w:rsid w:val="00291F35"/>
    <w:rsid w:val="00292304"/>
    <w:rsid w:val="0029287B"/>
    <w:rsid w:val="00292AFD"/>
    <w:rsid w:val="002931C2"/>
    <w:rsid w:val="002935FE"/>
    <w:rsid w:val="00293A3A"/>
    <w:rsid w:val="00293D5D"/>
    <w:rsid w:val="00294186"/>
    <w:rsid w:val="00294261"/>
    <w:rsid w:val="002945B7"/>
    <w:rsid w:val="00294703"/>
    <w:rsid w:val="00294C46"/>
    <w:rsid w:val="00294C8A"/>
    <w:rsid w:val="002953A1"/>
    <w:rsid w:val="002958F3"/>
    <w:rsid w:val="00295C14"/>
    <w:rsid w:val="00295D0D"/>
    <w:rsid w:val="0029618A"/>
    <w:rsid w:val="00296897"/>
    <w:rsid w:val="0029722B"/>
    <w:rsid w:val="002A015A"/>
    <w:rsid w:val="002A0622"/>
    <w:rsid w:val="002A0D6D"/>
    <w:rsid w:val="002A1970"/>
    <w:rsid w:val="002A1D71"/>
    <w:rsid w:val="002A2724"/>
    <w:rsid w:val="002A34F8"/>
    <w:rsid w:val="002A368C"/>
    <w:rsid w:val="002A3BAF"/>
    <w:rsid w:val="002A3CC8"/>
    <w:rsid w:val="002A3D2F"/>
    <w:rsid w:val="002A48AE"/>
    <w:rsid w:val="002A53EF"/>
    <w:rsid w:val="002A5B8A"/>
    <w:rsid w:val="002A5EDA"/>
    <w:rsid w:val="002A67BF"/>
    <w:rsid w:val="002A6C82"/>
    <w:rsid w:val="002A6CED"/>
    <w:rsid w:val="002A78DD"/>
    <w:rsid w:val="002A7A7B"/>
    <w:rsid w:val="002A7D44"/>
    <w:rsid w:val="002B0D38"/>
    <w:rsid w:val="002B1148"/>
    <w:rsid w:val="002B1230"/>
    <w:rsid w:val="002B217E"/>
    <w:rsid w:val="002B21B0"/>
    <w:rsid w:val="002B24F3"/>
    <w:rsid w:val="002B254F"/>
    <w:rsid w:val="002B2DA5"/>
    <w:rsid w:val="002B2E95"/>
    <w:rsid w:val="002B3CFE"/>
    <w:rsid w:val="002B40A8"/>
    <w:rsid w:val="002B47AC"/>
    <w:rsid w:val="002B4EB3"/>
    <w:rsid w:val="002B5317"/>
    <w:rsid w:val="002B58D4"/>
    <w:rsid w:val="002B67DF"/>
    <w:rsid w:val="002B6D57"/>
    <w:rsid w:val="002B71EC"/>
    <w:rsid w:val="002B785E"/>
    <w:rsid w:val="002B7A1B"/>
    <w:rsid w:val="002C024D"/>
    <w:rsid w:val="002C0279"/>
    <w:rsid w:val="002C0BF0"/>
    <w:rsid w:val="002C19C1"/>
    <w:rsid w:val="002C2601"/>
    <w:rsid w:val="002C2905"/>
    <w:rsid w:val="002C2AC9"/>
    <w:rsid w:val="002C2D1F"/>
    <w:rsid w:val="002C2F92"/>
    <w:rsid w:val="002C35C7"/>
    <w:rsid w:val="002C44DE"/>
    <w:rsid w:val="002C4B03"/>
    <w:rsid w:val="002C4DEA"/>
    <w:rsid w:val="002C4F26"/>
    <w:rsid w:val="002C566F"/>
    <w:rsid w:val="002C5721"/>
    <w:rsid w:val="002C57BF"/>
    <w:rsid w:val="002C5E93"/>
    <w:rsid w:val="002C6408"/>
    <w:rsid w:val="002C709E"/>
    <w:rsid w:val="002C74A1"/>
    <w:rsid w:val="002C7C07"/>
    <w:rsid w:val="002D06D2"/>
    <w:rsid w:val="002D0F65"/>
    <w:rsid w:val="002D1541"/>
    <w:rsid w:val="002D17AD"/>
    <w:rsid w:val="002D1D2E"/>
    <w:rsid w:val="002D22D4"/>
    <w:rsid w:val="002D265E"/>
    <w:rsid w:val="002D2836"/>
    <w:rsid w:val="002D2F05"/>
    <w:rsid w:val="002D3162"/>
    <w:rsid w:val="002D32F3"/>
    <w:rsid w:val="002D46D0"/>
    <w:rsid w:val="002D5593"/>
    <w:rsid w:val="002D55EC"/>
    <w:rsid w:val="002D5B4D"/>
    <w:rsid w:val="002D5D00"/>
    <w:rsid w:val="002D6493"/>
    <w:rsid w:val="002D691E"/>
    <w:rsid w:val="002D731A"/>
    <w:rsid w:val="002D773D"/>
    <w:rsid w:val="002D7F1C"/>
    <w:rsid w:val="002E0D67"/>
    <w:rsid w:val="002E1DAC"/>
    <w:rsid w:val="002E26EA"/>
    <w:rsid w:val="002E2E2E"/>
    <w:rsid w:val="002E2F3E"/>
    <w:rsid w:val="002E3294"/>
    <w:rsid w:val="002E4A1D"/>
    <w:rsid w:val="002E53AD"/>
    <w:rsid w:val="002E567C"/>
    <w:rsid w:val="002E5C62"/>
    <w:rsid w:val="002E5DA1"/>
    <w:rsid w:val="002E5EE1"/>
    <w:rsid w:val="002E5F0E"/>
    <w:rsid w:val="002E653A"/>
    <w:rsid w:val="002E6F28"/>
    <w:rsid w:val="002E716B"/>
    <w:rsid w:val="002E71AE"/>
    <w:rsid w:val="002E789F"/>
    <w:rsid w:val="002E7CC9"/>
    <w:rsid w:val="002E7D72"/>
    <w:rsid w:val="002E7DDA"/>
    <w:rsid w:val="002E7E1E"/>
    <w:rsid w:val="002F02EB"/>
    <w:rsid w:val="002F0784"/>
    <w:rsid w:val="002F1F5A"/>
    <w:rsid w:val="002F22F7"/>
    <w:rsid w:val="002F23B3"/>
    <w:rsid w:val="002F295B"/>
    <w:rsid w:val="002F2A24"/>
    <w:rsid w:val="002F360C"/>
    <w:rsid w:val="002F37D5"/>
    <w:rsid w:val="002F382F"/>
    <w:rsid w:val="002F3B07"/>
    <w:rsid w:val="002F3C35"/>
    <w:rsid w:val="002F3CB0"/>
    <w:rsid w:val="002F423E"/>
    <w:rsid w:val="002F444A"/>
    <w:rsid w:val="002F4649"/>
    <w:rsid w:val="002F46A7"/>
    <w:rsid w:val="002F5512"/>
    <w:rsid w:val="002F58F6"/>
    <w:rsid w:val="002F5D98"/>
    <w:rsid w:val="002F6426"/>
    <w:rsid w:val="002F6558"/>
    <w:rsid w:val="002F6A92"/>
    <w:rsid w:val="002F6CD6"/>
    <w:rsid w:val="002F6F6E"/>
    <w:rsid w:val="002F7344"/>
    <w:rsid w:val="002F78B6"/>
    <w:rsid w:val="002F7DCF"/>
    <w:rsid w:val="00300703"/>
    <w:rsid w:val="00300C98"/>
    <w:rsid w:val="00300D38"/>
    <w:rsid w:val="003016F7"/>
    <w:rsid w:val="003017E9"/>
    <w:rsid w:val="00302091"/>
    <w:rsid w:val="0030290A"/>
    <w:rsid w:val="00302D39"/>
    <w:rsid w:val="00302EF0"/>
    <w:rsid w:val="00303713"/>
    <w:rsid w:val="00303BAB"/>
    <w:rsid w:val="00303CF8"/>
    <w:rsid w:val="00303E6A"/>
    <w:rsid w:val="00304026"/>
    <w:rsid w:val="003043D9"/>
    <w:rsid w:val="0030493F"/>
    <w:rsid w:val="00304DBF"/>
    <w:rsid w:val="0030523C"/>
    <w:rsid w:val="0030694F"/>
    <w:rsid w:val="003073CC"/>
    <w:rsid w:val="00310A12"/>
    <w:rsid w:val="00310B28"/>
    <w:rsid w:val="00311187"/>
    <w:rsid w:val="0031152A"/>
    <w:rsid w:val="003117A1"/>
    <w:rsid w:val="00311C2F"/>
    <w:rsid w:val="0031259C"/>
    <w:rsid w:val="00312857"/>
    <w:rsid w:val="0031288F"/>
    <w:rsid w:val="00313418"/>
    <w:rsid w:val="00313A20"/>
    <w:rsid w:val="00313ED8"/>
    <w:rsid w:val="00314A82"/>
    <w:rsid w:val="003150C2"/>
    <w:rsid w:val="0031519C"/>
    <w:rsid w:val="00315559"/>
    <w:rsid w:val="00316EBF"/>
    <w:rsid w:val="00317880"/>
    <w:rsid w:val="00317B08"/>
    <w:rsid w:val="00317F30"/>
    <w:rsid w:val="0032112E"/>
    <w:rsid w:val="00321A2E"/>
    <w:rsid w:val="00321D3B"/>
    <w:rsid w:val="00323941"/>
    <w:rsid w:val="00323E76"/>
    <w:rsid w:val="003244B8"/>
    <w:rsid w:val="00324BFA"/>
    <w:rsid w:val="00324E62"/>
    <w:rsid w:val="00326524"/>
    <w:rsid w:val="003268C6"/>
    <w:rsid w:val="00326B2E"/>
    <w:rsid w:val="00326CB1"/>
    <w:rsid w:val="00326E43"/>
    <w:rsid w:val="003270CD"/>
    <w:rsid w:val="00330261"/>
    <w:rsid w:val="003302EB"/>
    <w:rsid w:val="003305E7"/>
    <w:rsid w:val="003309F1"/>
    <w:rsid w:val="00330BBF"/>
    <w:rsid w:val="003314F8"/>
    <w:rsid w:val="0033173F"/>
    <w:rsid w:val="003319C4"/>
    <w:rsid w:val="00331EF3"/>
    <w:rsid w:val="00331FCB"/>
    <w:rsid w:val="0033219D"/>
    <w:rsid w:val="0033287A"/>
    <w:rsid w:val="0033306F"/>
    <w:rsid w:val="003333A3"/>
    <w:rsid w:val="00333CBD"/>
    <w:rsid w:val="00334487"/>
    <w:rsid w:val="003349D8"/>
    <w:rsid w:val="00334EA2"/>
    <w:rsid w:val="00335289"/>
    <w:rsid w:val="003361E8"/>
    <w:rsid w:val="003369F3"/>
    <w:rsid w:val="0033714F"/>
    <w:rsid w:val="003374B5"/>
    <w:rsid w:val="00337A43"/>
    <w:rsid w:val="00340D52"/>
    <w:rsid w:val="00341D2D"/>
    <w:rsid w:val="00342082"/>
    <w:rsid w:val="00342326"/>
    <w:rsid w:val="00343428"/>
    <w:rsid w:val="00344844"/>
    <w:rsid w:val="0034495F"/>
    <w:rsid w:val="00345066"/>
    <w:rsid w:val="00345080"/>
    <w:rsid w:val="00345698"/>
    <w:rsid w:val="00345AEA"/>
    <w:rsid w:val="0034607F"/>
    <w:rsid w:val="003466E3"/>
    <w:rsid w:val="003467B6"/>
    <w:rsid w:val="00346BF2"/>
    <w:rsid w:val="0034713D"/>
    <w:rsid w:val="00347198"/>
    <w:rsid w:val="00347FCB"/>
    <w:rsid w:val="003512F7"/>
    <w:rsid w:val="00351E09"/>
    <w:rsid w:val="00352382"/>
    <w:rsid w:val="0035259C"/>
    <w:rsid w:val="00352DB6"/>
    <w:rsid w:val="003531F6"/>
    <w:rsid w:val="00353711"/>
    <w:rsid w:val="00353917"/>
    <w:rsid w:val="00353CB3"/>
    <w:rsid w:val="0035461D"/>
    <w:rsid w:val="00354BDC"/>
    <w:rsid w:val="00354CE0"/>
    <w:rsid w:val="00355755"/>
    <w:rsid w:val="00355846"/>
    <w:rsid w:val="00355897"/>
    <w:rsid w:val="003558EF"/>
    <w:rsid w:val="00355AEA"/>
    <w:rsid w:val="00356054"/>
    <w:rsid w:val="003563CD"/>
    <w:rsid w:val="003565E6"/>
    <w:rsid w:val="00356D60"/>
    <w:rsid w:val="0036054A"/>
    <w:rsid w:val="0036062C"/>
    <w:rsid w:val="003608A4"/>
    <w:rsid w:val="00360F52"/>
    <w:rsid w:val="0036115F"/>
    <w:rsid w:val="0036134C"/>
    <w:rsid w:val="003613C5"/>
    <w:rsid w:val="0036150F"/>
    <w:rsid w:val="00361709"/>
    <w:rsid w:val="00361742"/>
    <w:rsid w:val="003617DF"/>
    <w:rsid w:val="0036281C"/>
    <w:rsid w:val="00363872"/>
    <w:rsid w:val="00363D21"/>
    <w:rsid w:val="00363E51"/>
    <w:rsid w:val="003640FB"/>
    <w:rsid w:val="0036415E"/>
    <w:rsid w:val="003645F2"/>
    <w:rsid w:val="00364C01"/>
    <w:rsid w:val="00364C07"/>
    <w:rsid w:val="0036515B"/>
    <w:rsid w:val="0036559C"/>
    <w:rsid w:val="00365971"/>
    <w:rsid w:val="003660D6"/>
    <w:rsid w:val="00366263"/>
    <w:rsid w:val="003667EF"/>
    <w:rsid w:val="0036698F"/>
    <w:rsid w:val="00367112"/>
    <w:rsid w:val="0036750F"/>
    <w:rsid w:val="00370060"/>
    <w:rsid w:val="00370A29"/>
    <w:rsid w:val="00371469"/>
    <w:rsid w:val="00371A29"/>
    <w:rsid w:val="00371CEA"/>
    <w:rsid w:val="00372011"/>
    <w:rsid w:val="0037208B"/>
    <w:rsid w:val="003728D1"/>
    <w:rsid w:val="00373161"/>
    <w:rsid w:val="0037389A"/>
    <w:rsid w:val="0037499D"/>
    <w:rsid w:val="00375893"/>
    <w:rsid w:val="00375C15"/>
    <w:rsid w:val="00375FE3"/>
    <w:rsid w:val="00376BFA"/>
    <w:rsid w:val="00377629"/>
    <w:rsid w:val="00377974"/>
    <w:rsid w:val="00377BFA"/>
    <w:rsid w:val="00377E9B"/>
    <w:rsid w:val="0038060C"/>
    <w:rsid w:val="00380758"/>
    <w:rsid w:val="00380974"/>
    <w:rsid w:val="00380A8F"/>
    <w:rsid w:val="00380D99"/>
    <w:rsid w:val="00381288"/>
    <w:rsid w:val="0038252F"/>
    <w:rsid w:val="00382812"/>
    <w:rsid w:val="00382B45"/>
    <w:rsid w:val="00384058"/>
    <w:rsid w:val="00384BB1"/>
    <w:rsid w:val="00384C1F"/>
    <w:rsid w:val="00385371"/>
    <w:rsid w:val="00385618"/>
    <w:rsid w:val="00385721"/>
    <w:rsid w:val="00385B14"/>
    <w:rsid w:val="003867C1"/>
    <w:rsid w:val="00386DDB"/>
    <w:rsid w:val="00386DEF"/>
    <w:rsid w:val="0038726C"/>
    <w:rsid w:val="00387A29"/>
    <w:rsid w:val="00387BE0"/>
    <w:rsid w:val="00390493"/>
    <w:rsid w:val="003904AA"/>
    <w:rsid w:val="003906AE"/>
    <w:rsid w:val="00390B26"/>
    <w:rsid w:val="00390C3B"/>
    <w:rsid w:val="00390CD7"/>
    <w:rsid w:val="00391C2C"/>
    <w:rsid w:val="00392019"/>
    <w:rsid w:val="003928E7"/>
    <w:rsid w:val="00394FEB"/>
    <w:rsid w:val="0039508D"/>
    <w:rsid w:val="003951EF"/>
    <w:rsid w:val="00395AEB"/>
    <w:rsid w:val="00395CFA"/>
    <w:rsid w:val="00395EE0"/>
    <w:rsid w:val="0039749F"/>
    <w:rsid w:val="00397A53"/>
    <w:rsid w:val="00397AD7"/>
    <w:rsid w:val="003A0D8C"/>
    <w:rsid w:val="003A0F45"/>
    <w:rsid w:val="003A162F"/>
    <w:rsid w:val="003A18B4"/>
    <w:rsid w:val="003A1DB7"/>
    <w:rsid w:val="003A20A5"/>
    <w:rsid w:val="003A2A71"/>
    <w:rsid w:val="003A3183"/>
    <w:rsid w:val="003A3997"/>
    <w:rsid w:val="003A3C8C"/>
    <w:rsid w:val="003A3F62"/>
    <w:rsid w:val="003A4447"/>
    <w:rsid w:val="003A479A"/>
    <w:rsid w:val="003A516A"/>
    <w:rsid w:val="003A595E"/>
    <w:rsid w:val="003A5FA6"/>
    <w:rsid w:val="003A64AF"/>
    <w:rsid w:val="003A7F2E"/>
    <w:rsid w:val="003B02C2"/>
    <w:rsid w:val="003B0DD5"/>
    <w:rsid w:val="003B1562"/>
    <w:rsid w:val="003B1749"/>
    <w:rsid w:val="003B1B05"/>
    <w:rsid w:val="003B2059"/>
    <w:rsid w:val="003B226D"/>
    <w:rsid w:val="003B23BB"/>
    <w:rsid w:val="003B355D"/>
    <w:rsid w:val="003B4766"/>
    <w:rsid w:val="003B4CF9"/>
    <w:rsid w:val="003B51DE"/>
    <w:rsid w:val="003B55E2"/>
    <w:rsid w:val="003B65A2"/>
    <w:rsid w:val="003B6C92"/>
    <w:rsid w:val="003B7356"/>
    <w:rsid w:val="003B772F"/>
    <w:rsid w:val="003B7CAD"/>
    <w:rsid w:val="003B7E61"/>
    <w:rsid w:val="003C0447"/>
    <w:rsid w:val="003C0D5E"/>
    <w:rsid w:val="003C2B37"/>
    <w:rsid w:val="003C3208"/>
    <w:rsid w:val="003C324C"/>
    <w:rsid w:val="003C3BB9"/>
    <w:rsid w:val="003C3BF2"/>
    <w:rsid w:val="003C4738"/>
    <w:rsid w:val="003C6372"/>
    <w:rsid w:val="003C6542"/>
    <w:rsid w:val="003C735D"/>
    <w:rsid w:val="003C7571"/>
    <w:rsid w:val="003C796F"/>
    <w:rsid w:val="003D069A"/>
    <w:rsid w:val="003D1D60"/>
    <w:rsid w:val="003D1E41"/>
    <w:rsid w:val="003D2FB6"/>
    <w:rsid w:val="003D437F"/>
    <w:rsid w:val="003D43FC"/>
    <w:rsid w:val="003D4916"/>
    <w:rsid w:val="003D4BC0"/>
    <w:rsid w:val="003D4E93"/>
    <w:rsid w:val="003D4F24"/>
    <w:rsid w:val="003D5C92"/>
    <w:rsid w:val="003D60A4"/>
    <w:rsid w:val="003D6A7F"/>
    <w:rsid w:val="003D7054"/>
    <w:rsid w:val="003D7557"/>
    <w:rsid w:val="003D7D27"/>
    <w:rsid w:val="003D7FB3"/>
    <w:rsid w:val="003E0403"/>
    <w:rsid w:val="003E06D0"/>
    <w:rsid w:val="003E0BF0"/>
    <w:rsid w:val="003E103D"/>
    <w:rsid w:val="003E1966"/>
    <w:rsid w:val="003E1A4C"/>
    <w:rsid w:val="003E2198"/>
    <w:rsid w:val="003E2425"/>
    <w:rsid w:val="003E32A1"/>
    <w:rsid w:val="003E333F"/>
    <w:rsid w:val="003E3946"/>
    <w:rsid w:val="003E3D47"/>
    <w:rsid w:val="003E4302"/>
    <w:rsid w:val="003E6E63"/>
    <w:rsid w:val="003F0CA2"/>
    <w:rsid w:val="003F0F98"/>
    <w:rsid w:val="003F120D"/>
    <w:rsid w:val="003F1AD9"/>
    <w:rsid w:val="003F1FF4"/>
    <w:rsid w:val="003F28DF"/>
    <w:rsid w:val="003F34F7"/>
    <w:rsid w:val="003F3511"/>
    <w:rsid w:val="003F47FD"/>
    <w:rsid w:val="003F4AF8"/>
    <w:rsid w:val="003F4CF1"/>
    <w:rsid w:val="003F5244"/>
    <w:rsid w:val="003F54AF"/>
    <w:rsid w:val="003F639B"/>
    <w:rsid w:val="003F674D"/>
    <w:rsid w:val="003F69D6"/>
    <w:rsid w:val="003F76E9"/>
    <w:rsid w:val="003F7AF4"/>
    <w:rsid w:val="003F7B60"/>
    <w:rsid w:val="003F7F55"/>
    <w:rsid w:val="00400D5F"/>
    <w:rsid w:val="00401332"/>
    <w:rsid w:val="004017D4"/>
    <w:rsid w:val="00401B70"/>
    <w:rsid w:val="00401E81"/>
    <w:rsid w:val="00403183"/>
    <w:rsid w:val="004031A2"/>
    <w:rsid w:val="00403D76"/>
    <w:rsid w:val="004048B7"/>
    <w:rsid w:val="004050ED"/>
    <w:rsid w:val="004053A5"/>
    <w:rsid w:val="00406F3D"/>
    <w:rsid w:val="0040766F"/>
    <w:rsid w:val="00407708"/>
    <w:rsid w:val="004103FD"/>
    <w:rsid w:val="004104D5"/>
    <w:rsid w:val="004110F1"/>
    <w:rsid w:val="00411284"/>
    <w:rsid w:val="00411B19"/>
    <w:rsid w:val="00411D39"/>
    <w:rsid w:val="00413119"/>
    <w:rsid w:val="0041334C"/>
    <w:rsid w:val="00413449"/>
    <w:rsid w:val="00413CE2"/>
    <w:rsid w:val="00413D05"/>
    <w:rsid w:val="00413D73"/>
    <w:rsid w:val="00414251"/>
    <w:rsid w:val="004149D4"/>
    <w:rsid w:val="00414D55"/>
    <w:rsid w:val="0041598E"/>
    <w:rsid w:val="0041602A"/>
    <w:rsid w:val="0041616F"/>
    <w:rsid w:val="00416342"/>
    <w:rsid w:val="00416821"/>
    <w:rsid w:val="0041720B"/>
    <w:rsid w:val="004179A2"/>
    <w:rsid w:val="00420507"/>
    <w:rsid w:val="004205D6"/>
    <w:rsid w:val="00422287"/>
    <w:rsid w:val="00422596"/>
    <w:rsid w:val="0042265F"/>
    <w:rsid w:val="00423066"/>
    <w:rsid w:val="00423768"/>
    <w:rsid w:val="00423882"/>
    <w:rsid w:val="00423E52"/>
    <w:rsid w:val="00423E83"/>
    <w:rsid w:val="0042474B"/>
    <w:rsid w:val="004248C9"/>
    <w:rsid w:val="0042543E"/>
    <w:rsid w:val="00425AA3"/>
    <w:rsid w:val="004268A1"/>
    <w:rsid w:val="00426CA8"/>
    <w:rsid w:val="00426D0F"/>
    <w:rsid w:val="00426F3E"/>
    <w:rsid w:val="004271E4"/>
    <w:rsid w:val="004272AD"/>
    <w:rsid w:val="0042732C"/>
    <w:rsid w:val="004277AD"/>
    <w:rsid w:val="00427D7A"/>
    <w:rsid w:val="00427F89"/>
    <w:rsid w:val="0043022D"/>
    <w:rsid w:val="004305B0"/>
    <w:rsid w:val="00430963"/>
    <w:rsid w:val="00430DBE"/>
    <w:rsid w:val="0043255E"/>
    <w:rsid w:val="0043295C"/>
    <w:rsid w:val="0043341C"/>
    <w:rsid w:val="00433513"/>
    <w:rsid w:val="00433C7C"/>
    <w:rsid w:val="00433C89"/>
    <w:rsid w:val="00433F06"/>
    <w:rsid w:val="00434581"/>
    <w:rsid w:val="004349CF"/>
    <w:rsid w:val="004349DE"/>
    <w:rsid w:val="00435229"/>
    <w:rsid w:val="00435295"/>
    <w:rsid w:val="00436311"/>
    <w:rsid w:val="00436598"/>
    <w:rsid w:val="00436A89"/>
    <w:rsid w:val="00436B73"/>
    <w:rsid w:val="00437130"/>
    <w:rsid w:val="00440720"/>
    <w:rsid w:val="0044090C"/>
    <w:rsid w:val="004409BC"/>
    <w:rsid w:val="00440DB7"/>
    <w:rsid w:val="00441C49"/>
    <w:rsid w:val="00442836"/>
    <w:rsid w:val="00442ED4"/>
    <w:rsid w:val="00442F60"/>
    <w:rsid w:val="00442F77"/>
    <w:rsid w:val="00443B52"/>
    <w:rsid w:val="00443C00"/>
    <w:rsid w:val="004441B5"/>
    <w:rsid w:val="004451C7"/>
    <w:rsid w:val="004451F4"/>
    <w:rsid w:val="004457CA"/>
    <w:rsid w:val="0044595D"/>
    <w:rsid w:val="00445E41"/>
    <w:rsid w:val="00446A21"/>
    <w:rsid w:val="00446DF2"/>
    <w:rsid w:val="00447A0B"/>
    <w:rsid w:val="00447D43"/>
    <w:rsid w:val="00447DF2"/>
    <w:rsid w:val="0045082F"/>
    <w:rsid w:val="00450FAB"/>
    <w:rsid w:val="00451A43"/>
    <w:rsid w:val="004521E6"/>
    <w:rsid w:val="00452213"/>
    <w:rsid w:val="00452449"/>
    <w:rsid w:val="00452E70"/>
    <w:rsid w:val="00452F92"/>
    <w:rsid w:val="00453236"/>
    <w:rsid w:val="00453685"/>
    <w:rsid w:val="00453ABC"/>
    <w:rsid w:val="00453E8A"/>
    <w:rsid w:val="0045491E"/>
    <w:rsid w:val="00454F00"/>
    <w:rsid w:val="00455F6B"/>
    <w:rsid w:val="0045602F"/>
    <w:rsid w:val="004560EF"/>
    <w:rsid w:val="00456131"/>
    <w:rsid w:val="0045644B"/>
    <w:rsid w:val="00456589"/>
    <w:rsid w:val="00456DFD"/>
    <w:rsid w:val="0045711C"/>
    <w:rsid w:val="00460C10"/>
    <w:rsid w:val="0046180B"/>
    <w:rsid w:val="00461A4C"/>
    <w:rsid w:val="00461B5B"/>
    <w:rsid w:val="0046215A"/>
    <w:rsid w:val="0046249A"/>
    <w:rsid w:val="00462877"/>
    <w:rsid w:val="00462FCB"/>
    <w:rsid w:val="0046304C"/>
    <w:rsid w:val="0046331C"/>
    <w:rsid w:val="004635B8"/>
    <w:rsid w:val="00463660"/>
    <w:rsid w:val="00463682"/>
    <w:rsid w:val="004639E9"/>
    <w:rsid w:val="00463D28"/>
    <w:rsid w:val="004640EC"/>
    <w:rsid w:val="0046467D"/>
    <w:rsid w:val="00464861"/>
    <w:rsid w:val="00464BB4"/>
    <w:rsid w:val="004652B5"/>
    <w:rsid w:val="00465350"/>
    <w:rsid w:val="00465543"/>
    <w:rsid w:val="004664F1"/>
    <w:rsid w:val="00466B43"/>
    <w:rsid w:val="00466BCB"/>
    <w:rsid w:val="00467281"/>
    <w:rsid w:val="004677CD"/>
    <w:rsid w:val="004700E9"/>
    <w:rsid w:val="00470663"/>
    <w:rsid w:val="0047163B"/>
    <w:rsid w:val="00471BAA"/>
    <w:rsid w:val="00472241"/>
    <w:rsid w:val="00472D42"/>
    <w:rsid w:val="00473A39"/>
    <w:rsid w:val="00473BC0"/>
    <w:rsid w:val="00474143"/>
    <w:rsid w:val="004743EF"/>
    <w:rsid w:val="00474431"/>
    <w:rsid w:val="00474549"/>
    <w:rsid w:val="00474791"/>
    <w:rsid w:val="00474F84"/>
    <w:rsid w:val="00475015"/>
    <w:rsid w:val="004757DE"/>
    <w:rsid w:val="00476436"/>
    <w:rsid w:val="00476505"/>
    <w:rsid w:val="00477829"/>
    <w:rsid w:val="004809B4"/>
    <w:rsid w:val="00480F22"/>
    <w:rsid w:val="00481107"/>
    <w:rsid w:val="00481625"/>
    <w:rsid w:val="0048172E"/>
    <w:rsid w:val="00481842"/>
    <w:rsid w:val="00481D11"/>
    <w:rsid w:val="00481F59"/>
    <w:rsid w:val="004822F9"/>
    <w:rsid w:val="004828E5"/>
    <w:rsid w:val="00482CC5"/>
    <w:rsid w:val="00483103"/>
    <w:rsid w:val="00483921"/>
    <w:rsid w:val="00483C07"/>
    <w:rsid w:val="004843BD"/>
    <w:rsid w:val="00484D7E"/>
    <w:rsid w:val="00485241"/>
    <w:rsid w:val="00485429"/>
    <w:rsid w:val="00485437"/>
    <w:rsid w:val="00485604"/>
    <w:rsid w:val="004857E4"/>
    <w:rsid w:val="00485D28"/>
    <w:rsid w:val="00485D53"/>
    <w:rsid w:val="004877B1"/>
    <w:rsid w:val="00487C54"/>
    <w:rsid w:val="00487EBE"/>
    <w:rsid w:val="00490C5E"/>
    <w:rsid w:val="004911F4"/>
    <w:rsid w:val="00491456"/>
    <w:rsid w:val="00491675"/>
    <w:rsid w:val="004928E2"/>
    <w:rsid w:val="00492F21"/>
    <w:rsid w:val="00493358"/>
    <w:rsid w:val="00493D46"/>
    <w:rsid w:val="00494366"/>
    <w:rsid w:val="00494DEF"/>
    <w:rsid w:val="004957B8"/>
    <w:rsid w:val="00495C7D"/>
    <w:rsid w:val="00496144"/>
    <w:rsid w:val="004965C9"/>
    <w:rsid w:val="00496EC6"/>
    <w:rsid w:val="00497FB6"/>
    <w:rsid w:val="00497FD7"/>
    <w:rsid w:val="004A01F7"/>
    <w:rsid w:val="004A06F9"/>
    <w:rsid w:val="004A09C9"/>
    <w:rsid w:val="004A0BE2"/>
    <w:rsid w:val="004A0C30"/>
    <w:rsid w:val="004A0CDB"/>
    <w:rsid w:val="004A18B9"/>
    <w:rsid w:val="004A1D2A"/>
    <w:rsid w:val="004A1D4C"/>
    <w:rsid w:val="004A1F0C"/>
    <w:rsid w:val="004A2484"/>
    <w:rsid w:val="004A333C"/>
    <w:rsid w:val="004A34B7"/>
    <w:rsid w:val="004A422D"/>
    <w:rsid w:val="004A43FC"/>
    <w:rsid w:val="004A4945"/>
    <w:rsid w:val="004A49CA"/>
    <w:rsid w:val="004A4EF1"/>
    <w:rsid w:val="004A5EFB"/>
    <w:rsid w:val="004A6E4D"/>
    <w:rsid w:val="004A6F54"/>
    <w:rsid w:val="004A72C2"/>
    <w:rsid w:val="004B0748"/>
    <w:rsid w:val="004B1817"/>
    <w:rsid w:val="004B21C3"/>
    <w:rsid w:val="004B2539"/>
    <w:rsid w:val="004B34E4"/>
    <w:rsid w:val="004B411B"/>
    <w:rsid w:val="004B44D2"/>
    <w:rsid w:val="004B47D7"/>
    <w:rsid w:val="004B4DC8"/>
    <w:rsid w:val="004B5E2E"/>
    <w:rsid w:val="004B5ECD"/>
    <w:rsid w:val="004B600B"/>
    <w:rsid w:val="004B792F"/>
    <w:rsid w:val="004B7D69"/>
    <w:rsid w:val="004C041E"/>
    <w:rsid w:val="004C0850"/>
    <w:rsid w:val="004C0E48"/>
    <w:rsid w:val="004C16EA"/>
    <w:rsid w:val="004C3AF7"/>
    <w:rsid w:val="004C3C12"/>
    <w:rsid w:val="004C3D76"/>
    <w:rsid w:val="004C3D9F"/>
    <w:rsid w:val="004C48F1"/>
    <w:rsid w:val="004C552D"/>
    <w:rsid w:val="004C6079"/>
    <w:rsid w:val="004C61E2"/>
    <w:rsid w:val="004C767B"/>
    <w:rsid w:val="004C78F9"/>
    <w:rsid w:val="004C7AAF"/>
    <w:rsid w:val="004D11C0"/>
    <w:rsid w:val="004D1632"/>
    <w:rsid w:val="004D16C5"/>
    <w:rsid w:val="004D1D30"/>
    <w:rsid w:val="004D2336"/>
    <w:rsid w:val="004D283B"/>
    <w:rsid w:val="004D2E2E"/>
    <w:rsid w:val="004D3151"/>
    <w:rsid w:val="004D38B5"/>
    <w:rsid w:val="004D3B0A"/>
    <w:rsid w:val="004D40CB"/>
    <w:rsid w:val="004D40FC"/>
    <w:rsid w:val="004D4537"/>
    <w:rsid w:val="004D4548"/>
    <w:rsid w:val="004D45CE"/>
    <w:rsid w:val="004D47E0"/>
    <w:rsid w:val="004D547C"/>
    <w:rsid w:val="004D5537"/>
    <w:rsid w:val="004D5DFF"/>
    <w:rsid w:val="004D62CA"/>
    <w:rsid w:val="004D6701"/>
    <w:rsid w:val="004D6995"/>
    <w:rsid w:val="004D6B5D"/>
    <w:rsid w:val="004D6FA7"/>
    <w:rsid w:val="004D7387"/>
    <w:rsid w:val="004D7605"/>
    <w:rsid w:val="004D7626"/>
    <w:rsid w:val="004D7DF2"/>
    <w:rsid w:val="004E01D9"/>
    <w:rsid w:val="004E0337"/>
    <w:rsid w:val="004E09C6"/>
    <w:rsid w:val="004E1122"/>
    <w:rsid w:val="004E1160"/>
    <w:rsid w:val="004E117E"/>
    <w:rsid w:val="004E1318"/>
    <w:rsid w:val="004E13F4"/>
    <w:rsid w:val="004E1406"/>
    <w:rsid w:val="004E1791"/>
    <w:rsid w:val="004E190B"/>
    <w:rsid w:val="004E2553"/>
    <w:rsid w:val="004E2859"/>
    <w:rsid w:val="004E2D57"/>
    <w:rsid w:val="004E2D8C"/>
    <w:rsid w:val="004E2DBE"/>
    <w:rsid w:val="004E362F"/>
    <w:rsid w:val="004E3A93"/>
    <w:rsid w:val="004E3EBD"/>
    <w:rsid w:val="004E41AD"/>
    <w:rsid w:val="004E4E9D"/>
    <w:rsid w:val="004E52C6"/>
    <w:rsid w:val="004E553C"/>
    <w:rsid w:val="004E5689"/>
    <w:rsid w:val="004E6093"/>
    <w:rsid w:val="004E7403"/>
    <w:rsid w:val="004E7B5C"/>
    <w:rsid w:val="004F049A"/>
    <w:rsid w:val="004F08EF"/>
    <w:rsid w:val="004F099A"/>
    <w:rsid w:val="004F1126"/>
    <w:rsid w:val="004F1A8B"/>
    <w:rsid w:val="004F1BD3"/>
    <w:rsid w:val="004F2C49"/>
    <w:rsid w:val="004F2E49"/>
    <w:rsid w:val="004F3540"/>
    <w:rsid w:val="004F35C8"/>
    <w:rsid w:val="004F35F1"/>
    <w:rsid w:val="004F3AEC"/>
    <w:rsid w:val="004F3BC9"/>
    <w:rsid w:val="004F4727"/>
    <w:rsid w:val="004F4927"/>
    <w:rsid w:val="004F5243"/>
    <w:rsid w:val="004F55A6"/>
    <w:rsid w:val="004F5743"/>
    <w:rsid w:val="004F5846"/>
    <w:rsid w:val="004F5BD9"/>
    <w:rsid w:val="004F5DE8"/>
    <w:rsid w:val="004F60A4"/>
    <w:rsid w:val="004F6178"/>
    <w:rsid w:val="004F621A"/>
    <w:rsid w:val="004F6A07"/>
    <w:rsid w:val="004F727E"/>
    <w:rsid w:val="004F73A7"/>
    <w:rsid w:val="004F740A"/>
    <w:rsid w:val="004F7428"/>
    <w:rsid w:val="00500403"/>
    <w:rsid w:val="00500821"/>
    <w:rsid w:val="005012B8"/>
    <w:rsid w:val="00501D28"/>
    <w:rsid w:val="00501EC3"/>
    <w:rsid w:val="00501F69"/>
    <w:rsid w:val="00502D75"/>
    <w:rsid w:val="00502F06"/>
    <w:rsid w:val="00503991"/>
    <w:rsid w:val="00505AF2"/>
    <w:rsid w:val="00506A17"/>
    <w:rsid w:val="00506B87"/>
    <w:rsid w:val="00507825"/>
    <w:rsid w:val="00507A4F"/>
    <w:rsid w:val="00507F8D"/>
    <w:rsid w:val="0051053E"/>
    <w:rsid w:val="0051086B"/>
    <w:rsid w:val="00513699"/>
    <w:rsid w:val="00514036"/>
    <w:rsid w:val="005145F9"/>
    <w:rsid w:val="005152B7"/>
    <w:rsid w:val="00515617"/>
    <w:rsid w:val="00515AC4"/>
    <w:rsid w:val="00515DDC"/>
    <w:rsid w:val="00515F6D"/>
    <w:rsid w:val="00516204"/>
    <w:rsid w:val="005165E5"/>
    <w:rsid w:val="00517247"/>
    <w:rsid w:val="0051756E"/>
    <w:rsid w:val="00517688"/>
    <w:rsid w:val="00517D3E"/>
    <w:rsid w:val="005211C4"/>
    <w:rsid w:val="0052167B"/>
    <w:rsid w:val="00521691"/>
    <w:rsid w:val="00521716"/>
    <w:rsid w:val="00521C73"/>
    <w:rsid w:val="00521FA0"/>
    <w:rsid w:val="00522AF4"/>
    <w:rsid w:val="00522C5A"/>
    <w:rsid w:val="0052318F"/>
    <w:rsid w:val="005243F5"/>
    <w:rsid w:val="0052457C"/>
    <w:rsid w:val="00524A34"/>
    <w:rsid w:val="005256C7"/>
    <w:rsid w:val="00525B49"/>
    <w:rsid w:val="005261A8"/>
    <w:rsid w:val="005267ED"/>
    <w:rsid w:val="00526F8B"/>
    <w:rsid w:val="005300B3"/>
    <w:rsid w:val="00530C52"/>
    <w:rsid w:val="005317D9"/>
    <w:rsid w:val="0053185A"/>
    <w:rsid w:val="00531D64"/>
    <w:rsid w:val="005322D7"/>
    <w:rsid w:val="00532A44"/>
    <w:rsid w:val="00532B6F"/>
    <w:rsid w:val="00532DB6"/>
    <w:rsid w:val="00533149"/>
    <w:rsid w:val="005334C0"/>
    <w:rsid w:val="0053359B"/>
    <w:rsid w:val="0053439E"/>
    <w:rsid w:val="00534826"/>
    <w:rsid w:val="00534856"/>
    <w:rsid w:val="00534AE8"/>
    <w:rsid w:val="00535219"/>
    <w:rsid w:val="00535394"/>
    <w:rsid w:val="0053588E"/>
    <w:rsid w:val="00535A5B"/>
    <w:rsid w:val="005376A7"/>
    <w:rsid w:val="00537733"/>
    <w:rsid w:val="00537E1D"/>
    <w:rsid w:val="00540C02"/>
    <w:rsid w:val="00541258"/>
    <w:rsid w:val="00542104"/>
    <w:rsid w:val="00542195"/>
    <w:rsid w:val="00542871"/>
    <w:rsid w:val="005438C5"/>
    <w:rsid w:val="0054396D"/>
    <w:rsid w:val="00543FA9"/>
    <w:rsid w:val="0054478D"/>
    <w:rsid w:val="00544A93"/>
    <w:rsid w:val="00544B39"/>
    <w:rsid w:val="00544DC4"/>
    <w:rsid w:val="00545BCD"/>
    <w:rsid w:val="00546034"/>
    <w:rsid w:val="00546B05"/>
    <w:rsid w:val="00546CCC"/>
    <w:rsid w:val="00546F34"/>
    <w:rsid w:val="00547067"/>
    <w:rsid w:val="0054769A"/>
    <w:rsid w:val="00547E54"/>
    <w:rsid w:val="00550161"/>
    <w:rsid w:val="0055029F"/>
    <w:rsid w:val="005503D9"/>
    <w:rsid w:val="005504A6"/>
    <w:rsid w:val="0055093F"/>
    <w:rsid w:val="005516A7"/>
    <w:rsid w:val="005516F3"/>
    <w:rsid w:val="00551A37"/>
    <w:rsid w:val="00551AC0"/>
    <w:rsid w:val="00551F53"/>
    <w:rsid w:val="0055255D"/>
    <w:rsid w:val="0055302F"/>
    <w:rsid w:val="00553B9E"/>
    <w:rsid w:val="00553DD8"/>
    <w:rsid w:val="005540D0"/>
    <w:rsid w:val="00554A80"/>
    <w:rsid w:val="00554AA0"/>
    <w:rsid w:val="00554AE7"/>
    <w:rsid w:val="00554D0D"/>
    <w:rsid w:val="005550FD"/>
    <w:rsid w:val="0055537A"/>
    <w:rsid w:val="005557A3"/>
    <w:rsid w:val="00555AF7"/>
    <w:rsid w:val="00555F74"/>
    <w:rsid w:val="0055638E"/>
    <w:rsid w:val="00557370"/>
    <w:rsid w:val="00557743"/>
    <w:rsid w:val="00557836"/>
    <w:rsid w:val="00557A53"/>
    <w:rsid w:val="00561BDF"/>
    <w:rsid w:val="00562020"/>
    <w:rsid w:val="00562D67"/>
    <w:rsid w:val="00563186"/>
    <w:rsid w:val="00563882"/>
    <w:rsid w:val="0056392F"/>
    <w:rsid w:val="00563A4C"/>
    <w:rsid w:val="005644A0"/>
    <w:rsid w:val="0056460C"/>
    <w:rsid w:val="00564812"/>
    <w:rsid w:val="00564C22"/>
    <w:rsid w:val="0056548C"/>
    <w:rsid w:val="00565645"/>
    <w:rsid w:val="00565D54"/>
    <w:rsid w:val="00565DC4"/>
    <w:rsid w:val="005673B0"/>
    <w:rsid w:val="005673C5"/>
    <w:rsid w:val="005677AC"/>
    <w:rsid w:val="0057052C"/>
    <w:rsid w:val="005714F1"/>
    <w:rsid w:val="00572133"/>
    <w:rsid w:val="0057283D"/>
    <w:rsid w:val="0057311F"/>
    <w:rsid w:val="00573A2B"/>
    <w:rsid w:val="00573CAC"/>
    <w:rsid w:val="00574772"/>
    <w:rsid w:val="00574908"/>
    <w:rsid w:val="00574C75"/>
    <w:rsid w:val="00575F7E"/>
    <w:rsid w:val="00575FCA"/>
    <w:rsid w:val="0057621B"/>
    <w:rsid w:val="005777A1"/>
    <w:rsid w:val="00577B9B"/>
    <w:rsid w:val="0058244B"/>
    <w:rsid w:val="00582912"/>
    <w:rsid w:val="00582B37"/>
    <w:rsid w:val="0058327A"/>
    <w:rsid w:val="005834F0"/>
    <w:rsid w:val="0058438F"/>
    <w:rsid w:val="00584739"/>
    <w:rsid w:val="00585351"/>
    <w:rsid w:val="005857F8"/>
    <w:rsid w:val="00586893"/>
    <w:rsid w:val="005871B5"/>
    <w:rsid w:val="00587A99"/>
    <w:rsid w:val="00590D09"/>
    <w:rsid w:val="00590DD7"/>
    <w:rsid w:val="005913F5"/>
    <w:rsid w:val="00591734"/>
    <w:rsid w:val="0059199B"/>
    <w:rsid w:val="00591E72"/>
    <w:rsid w:val="00591F66"/>
    <w:rsid w:val="00592462"/>
    <w:rsid w:val="00592564"/>
    <w:rsid w:val="005931D4"/>
    <w:rsid w:val="005937B8"/>
    <w:rsid w:val="00594B52"/>
    <w:rsid w:val="00594BE0"/>
    <w:rsid w:val="00597CC7"/>
    <w:rsid w:val="005A0A1C"/>
    <w:rsid w:val="005A0C0A"/>
    <w:rsid w:val="005A0C5E"/>
    <w:rsid w:val="005A1274"/>
    <w:rsid w:val="005A15AB"/>
    <w:rsid w:val="005A1FB2"/>
    <w:rsid w:val="005A20FA"/>
    <w:rsid w:val="005A2255"/>
    <w:rsid w:val="005A31FD"/>
    <w:rsid w:val="005A33B2"/>
    <w:rsid w:val="005A4467"/>
    <w:rsid w:val="005A485A"/>
    <w:rsid w:val="005A499A"/>
    <w:rsid w:val="005A4C2A"/>
    <w:rsid w:val="005A4CAA"/>
    <w:rsid w:val="005A4F0D"/>
    <w:rsid w:val="005A5052"/>
    <w:rsid w:val="005A58D1"/>
    <w:rsid w:val="005A5D2E"/>
    <w:rsid w:val="005A60AF"/>
    <w:rsid w:val="005A62AA"/>
    <w:rsid w:val="005A62CB"/>
    <w:rsid w:val="005A64A5"/>
    <w:rsid w:val="005A6DD6"/>
    <w:rsid w:val="005A6F09"/>
    <w:rsid w:val="005A7747"/>
    <w:rsid w:val="005B00D5"/>
    <w:rsid w:val="005B0136"/>
    <w:rsid w:val="005B09B4"/>
    <w:rsid w:val="005B0C32"/>
    <w:rsid w:val="005B0DC4"/>
    <w:rsid w:val="005B1625"/>
    <w:rsid w:val="005B1874"/>
    <w:rsid w:val="005B1E07"/>
    <w:rsid w:val="005B223C"/>
    <w:rsid w:val="005B2882"/>
    <w:rsid w:val="005B352F"/>
    <w:rsid w:val="005B374F"/>
    <w:rsid w:val="005B3763"/>
    <w:rsid w:val="005B38DC"/>
    <w:rsid w:val="005B4049"/>
    <w:rsid w:val="005B40E6"/>
    <w:rsid w:val="005B4B86"/>
    <w:rsid w:val="005B60E9"/>
    <w:rsid w:val="005B674C"/>
    <w:rsid w:val="005B6BCF"/>
    <w:rsid w:val="005B73EE"/>
    <w:rsid w:val="005B79EE"/>
    <w:rsid w:val="005B7A48"/>
    <w:rsid w:val="005B7B12"/>
    <w:rsid w:val="005C04A1"/>
    <w:rsid w:val="005C1EA0"/>
    <w:rsid w:val="005C28A9"/>
    <w:rsid w:val="005C2F10"/>
    <w:rsid w:val="005C34CD"/>
    <w:rsid w:val="005C372F"/>
    <w:rsid w:val="005C373C"/>
    <w:rsid w:val="005C43EE"/>
    <w:rsid w:val="005C46FE"/>
    <w:rsid w:val="005C670B"/>
    <w:rsid w:val="005C7670"/>
    <w:rsid w:val="005C780D"/>
    <w:rsid w:val="005D020E"/>
    <w:rsid w:val="005D05F0"/>
    <w:rsid w:val="005D0730"/>
    <w:rsid w:val="005D0877"/>
    <w:rsid w:val="005D16AA"/>
    <w:rsid w:val="005D16B0"/>
    <w:rsid w:val="005D19AE"/>
    <w:rsid w:val="005D3B64"/>
    <w:rsid w:val="005D3DBF"/>
    <w:rsid w:val="005D497E"/>
    <w:rsid w:val="005D4B49"/>
    <w:rsid w:val="005D4C78"/>
    <w:rsid w:val="005D51ED"/>
    <w:rsid w:val="005D6067"/>
    <w:rsid w:val="005D62A9"/>
    <w:rsid w:val="005D69E7"/>
    <w:rsid w:val="005D6A45"/>
    <w:rsid w:val="005D6BCF"/>
    <w:rsid w:val="005D7951"/>
    <w:rsid w:val="005D7F4A"/>
    <w:rsid w:val="005E0454"/>
    <w:rsid w:val="005E0800"/>
    <w:rsid w:val="005E1578"/>
    <w:rsid w:val="005E2002"/>
    <w:rsid w:val="005E253E"/>
    <w:rsid w:val="005E2EEB"/>
    <w:rsid w:val="005E32E6"/>
    <w:rsid w:val="005E3404"/>
    <w:rsid w:val="005E371A"/>
    <w:rsid w:val="005E3BE6"/>
    <w:rsid w:val="005E3E64"/>
    <w:rsid w:val="005E43D0"/>
    <w:rsid w:val="005E443A"/>
    <w:rsid w:val="005E4C97"/>
    <w:rsid w:val="005E5A6C"/>
    <w:rsid w:val="005E6303"/>
    <w:rsid w:val="005E6496"/>
    <w:rsid w:val="005E6BF1"/>
    <w:rsid w:val="005E6C12"/>
    <w:rsid w:val="005E7691"/>
    <w:rsid w:val="005F0362"/>
    <w:rsid w:val="005F0726"/>
    <w:rsid w:val="005F075F"/>
    <w:rsid w:val="005F0A56"/>
    <w:rsid w:val="005F0FFB"/>
    <w:rsid w:val="005F12B2"/>
    <w:rsid w:val="005F15B3"/>
    <w:rsid w:val="005F1701"/>
    <w:rsid w:val="005F1C16"/>
    <w:rsid w:val="005F1D94"/>
    <w:rsid w:val="005F22B1"/>
    <w:rsid w:val="005F2448"/>
    <w:rsid w:val="005F272F"/>
    <w:rsid w:val="005F2B0A"/>
    <w:rsid w:val="005F2D82"/>
    <w:rsid w:val="005F2E93"/>
    <w:rsid w:val="005F32E1"/>
    <w:rsid w:val="005F36A5"/>
    <w:rsid w:val="005F3708"/>
    <w:rsid w:val="005F3B69"/>
    <w:rsid w:val="005F3F5F"/>
    <w:rsid w:val="005F40E7"/>
    <w:rsid w:val="005F415C"/>
    <w:rsid w:val="005F607A"/>
    <w:rsid w:val="005F6543"/>
    <w:rsid w:val="005F666A"/>
    <w:rsid w:val="005F6997"/>
    <w:rsid w:val="005F6A65"/>
    <w:rsid w:val="0060056F"/>
    <w:rsid w:val="00601BF5"/>
    <w:rsid w:val="006023D5"/>
    <w:rsid w:val="00603166"/>
    <w:rsid w:val="00603583"/>
    <w:rsid w:val="0060381B"/>
    <w:rsid w:val="00603F3B"/>
    <w:rsid w:val="00604295"/>
    <w:rsid w:val="00604575"/>
    <w:rsid w:val="006050E5"/>
    <w:rsid w:val="00605A4D"/>
    <w:rsid w:val="0060635A"/>
    <w:rsid w:val="00606FBE"/>
    <w:rsid w:val="006073BE"/>
    <w:rsid w:val="0060760D"/>
    <w:rsid w:val="006076C8"/>
    <w:rsid w:val="006078E3"/>
    <w:rsid w:val="0060791C"/>
    <w:rsid w:val="00607972"/>
    <w:rsid w:val="006105BC"/>
    <w:rsid w:val="0061111B"/>
    <w:rsid w:val="0061111D"/>
    <w:rsid w:val="0061113F"/>
    <w:rsid w:val="006111A2"/>
    <w:rsid w:val="00611316"/>
    <w:rsid w:val="006119C1"/>
    <w:rsid w:val="0061277F"/>
    <w:rsid w:val="006146FE"/>
    <w:rsid w:val="00614B42"/>
    <w:rsid w:val="00615E51"/>
    <w:rsid w:val="00615F3A"/>
    <w:rsid w:val="00616097"/>
    <w:rsid w:val="00616B0D"/>
    <w:rsid w:val="00616EFD"/>
    <w:rsid w:val="00617027"/>
    <w:rsid w:val="006176FC"/>
    <w:rsid w:val="006178BF"/>
    <w:rsid w:val="006201CA"/>
    <w:rsid w:val="006202FE"/>
    <w:rsid w:val="006206C2"/>
    <w:rsid w:val="00620753"/>
    <w:rsid w:val="006208F0"/>
    <w:rsid w:val="00620C2F"/>
    <w:rsid w:val="00620D8C"/>
    <w:rsid w:val="006216CC"/>
    <w:rsid w:val="00621CB8"/>
    <w:rsid w:val="00622281"/>
    <w:rsid w:val="006227CA"/>
    <w:rsid w:val="00622F0C"/>
    <w:rsid w:val="00623065"/>
    <w:rsid w:val="00623597"/>
    <w:rsid w:val="00623DB9"/>
    <w:rsid w:val="00623F8D"/>
    <w:rsid w:val="00623FE2"/>
    <w:rsid w:val="006241EF"/>
    <w:rsid w:val="0062493B"/>
    <w:rsid w:val="00624B13"/>
    <w:rsid w:val="00624B2E"/>
    <w:rsid w:val="00624C45"/>
    <w:rsid w:val="00624F2B"/>
    <w:rsid w:val="00625480"/>
    <w:rsid w:val="00625545"/>
    <w:rsid w:val="00625884"/>
    <w:rsid w:val="006259F0"/>
    <w:rsid w:val="00625B13"/>
    <w:rsid w:val="00625FA7"/>
    <w:rsid w:val="0062649D"/>
    <w:rsid w:val="00626650"/>
    <w:rsid w:val="00627191"/>
    <w:rsid w:val="00627B09"/>
    <w:rsid w:val="00627CB4"/>
    <w:rsid w:val="00630967"/>
    <w:rsid w:val="00630CA5"/>
    <w:rsid w:val="006312F9"/>
    <w:rsid w:val="00632185"/>
    <w:rsid w:val="0063261B"/>
    <w:rsid w:val="00632C24"/>
    <w:rsid w:val="006334A5"/>
    <w:rsid w:val="00633AF0"/>
    <w:rsid w:val="00633B29"/>
    <w:rsid w:val="00633E91"/>
    <w:rsid w:val="00634062"/>
    <w:rsid w:val="006343DF"/>
    <w:rsid w:val="00634429"/>
    <w:rsid w:val="0063463D"/>
    <w:rsid w:val="00634671"/>
    <w:rsid w:val="00634709"/>
    <w:rsid w:val="0063478C"/>
    <w:rsid w:val="006350BF"/>
    <w:rsid w:val="00635B25"/>
    <w:rsid w:val="006364FF"/>
    <w:rsid w:val="0063714F"/>
    <w:rsid w:val="0063716E"/>
    <w:rsid w:val="0063737E"/>
    <w:rsid w:val="0063761D"/>
    <w:rsid w:val="006378F5"/>
    <w:rsid w:val="00637FC4"/>
    <w:rsid w:val="006400B9"/>
    <w:rsid w:val="00640117"/>
    <w:rsid w:val="00640AAF"/>
    <w:rsid w:val="00640B58"/>
    <w:rsid w:val="00640F16"/>
    <w:rsid w:val="00641254"/>
    <w:rsid w:val="0064156B"/>
    <w:rsid w:val="00641C25"/>
    <w:rsid w:val="00641C97"/>
    <w:rsid w:val="00642C06"/>
    <w:rsid w:val="00642DD5"/>
    <w:rsid w:val="00643A15"/>
    <w:rsid w:val="00644795"/>
    <w:rsid w:val="00644B05"/>
    <w:rsid w:val="00644BC5"/>
    <w:rsid w:val="00644D79"/>
    <w:rsid w:val="00645174"/>
    <w:rsid w:val="00645253"/>
    <w:rsid w:val="0064541B"/>
    <w:rsid w:val="00645BDD"/>
    <w:rsid w:val="00645F6C"/>
    <w:rsid w:val="00646811"/>
    <w:rsid w:val="00646D97"/>
    <w:rsid w:val="0064750F"/>
    <w:rsid w:val="00650871"/>
    <w:rsid w:val="00650E2F"/>
    <w:rsid w:val="00651C70"/>
    <w:rsid w:val="00651D87"/>
    <w:rsid w:val="00651DC2"/>
    <w:rsid w:val="00652039"/>
    <w:rsid w:val="00652AE9"/>
    <w:rsid w:val="00652BD8"/>
    <w:rsid w:val="006532E5"/>
    <w:rsid w:val="0065344A"/>
    <w:rsid w:val="00653561"/>
    <w:rsid w:val="00653711"/>
    <w:rsid w:val="00653786"/>
    <w:rsid w:val="00653A7B"/>
    <w:rsid w:val="00653E80"/>
    <w:rsid w:val="00654119"/>
    <w:rsid w:val="00654A46"/>
    <w:rsid w:val="00654FDA"/>
    <w:rsid w:val="006555D2"/>
    <w:rsid w:val="00656637"/>
    <w:rsid w:val="00656658"/>
    <w:rsid w:val="00656983"/>
    <w:rsid w:val="00656F57"/>
    <w:rsid w:val="0065732B"/>
    <w:rsid w:val="0065776E"/>
    <w:rsid w:val="006603E9"/>
    <w:rsid w:val="00660415"/>
    <w:rsid w:val="00660A83"/>
    <w:rsid w:val="00661917"/>
    <w:rsid w:val="00661E0E"/>
    <w:rsid w:val="006623FC"/>
    <w:rsid w:val="0066260D"/>
    <w:rsid w:val="00662689"/>
    <w:rsid w:val="00662EFF"/>
    <w:rsid w:val="006641D5"/>
    <w:rsid w:val="0066453D"/>
    <w:rsid w:val="00664B78"/>
    <w:rsid w:val="00666820"/>
    <w:rsid w:val="00666A14"/>
    <w:rsid w:val="00666D83"/>
    <w:rsid w:val="006672E3"/>
    <w:rsid w:val="00667878"/>
    <w:rsid w:val="00667918"/>
    <w:rsid w:val="00670D86"/>
    <w:rsid w:val="0067127D"/>
    <w:rsid w:val="00671615"/>
    <w:rsid w:val="0067182B"/>
    <w:rsid w:val="00671EE4"/>
    <w:rsid w:val="0067235A"/>
    <w:rsid w:val="00672D46"/>
    <w:rsid w:val="00673E08"/>
    <w:rsid w:val="00673FFB"/>
    <w:rsid w:val="00674A19"/>
    <w:rsid w:val="00674E8B"/>
    <w:rsid w:val="00675289"/>
    <w:rsid w:val="006753CC"/>
    <w:rsid w:val="0067540A"/>
    <w:rsid w:val="00675431"/>
    <w:rsid w:val="00675578"/>
    <w:rsid w:val="00675FE7"/>
    <w:rsid w:val="0067608A"/>
    <w:rsid w:val="0067618C"/>
    <w:rsid w:val="006767DC"/>
    <w:rsid w:val="00676802"/>
    <w:rsid w:val="00676862"/>
    <w:rsid w:val="00677695"/>
    <w:rsid w:val="0067775E"/>
    <w:rsid w:val="0067776C"/>
    <w:rsid w:val="0068181A"/>
    <w:rsid w:val="00681ACF"/>
    <w:rsid w:val="00681D18"/>
    <w:rsid w:val="00682038"/>
    <w:rsid w:val="006824DE"/>
    <w:rsid w:val="006832D4"/>
    <w:rsid w:val="0068400C"/>
    <w:rsid w:val="006840FF"/>
    <w:rsid w:val="00684440"/>
    <w:rsid w:val="0068449E"/>
    <w:rsid w:val="006845FA"/>
    <w:rsid w:val="00684D39"/>
    <w:rsid w:val="00685A0E"/>
    <w:rsid w:val="006869D5"/>
    <w:rsid w:val="00686A99"/>
    <w:rsid w:val="00687475"/>
    <w:rsid w:val="0069097D"/>
    <w:rsid w:val="00690E94"/>
    <w:rsid w:val="00690F0A"/>
    <w:rsid w:val="006924D3"/>
    <w:rsid w:val="006926A0"/>
    <w:rsid w:val="00692DDA"/>
    <w:rsid w:val="00692FFB"/>
    <w:rsid w:val="0069322A"/>
    <w:rsid w:val="00694063"/>
    <w:rsid w:val="0069554A"/>
    <w:rsid w:val="00695A8C"/>
    <w:rsid w:val="006960B5"/>
    <w:rsid w:val="00696481"/>
    <w:rsid w:val="00696F7B"/>
    <w:rsid w:val="006974B8"/>
    <w:rsid w:val="00697D67"/>
    <w:rsid w:val="006A07ED"/>
    <w:rsid w:val="006A0D55"/>
    <w:rsid w:val="006A1106"/>
    <w:rsid w:val="006A1476"/>
    <w:rsid w:val="006A1543"/>
    <w:rsid w:val="006A1855"/>
    <w:rsid w:val="006A1A44"/>
    <w:rsid w:val="006A1C22"/>
    <w:rsid w:val="006A20BB"/>
    <w:rsid w:val="006A2683"/>
    <w:rsid w:val="006A301B"/>
    <w:rsid w:val="006A3061"/>
    <w:rsid w:val="006A3E0F"/>
    <w:rsid w:val="006A4576"/>
    <w:rsid w:val="006A48FB"/>
    <w:rsid w:val="006A4B1B"/>
    <w:rsid w:val="006A4D8F"/>
    <w:rsid w:val="006A634A"/>
    <w:rsid w:val="006A642A"/>
    <w:rsid w:val="006A663F"/>
    <w:rsid w:val="006A671C"/>
    <w:rsid w:val="006A7086"/>
    <w:rsid w:val="006A7463"/>
    <w:rsid w:val="006B0544"/>
    <w:rsid w:val="006B09BF"/>
    <w:rsid w:val="006B0BA0"/>
    <w:rsid w:val="006B0BB1"/>
    <w:rsid w:val="006B0E59"/>
    <w:rsid w:val="006B0E63"/>
    <w:rsid w:val="006B1345"/>
    <w:rsid w:val="006B1901"/>
    <w:rsid w:val="006B1B53"/>
    <w:rsid w:val="006B23B5"/>
    <w:rsid w:val="006B2CCA"/>
    <w:rsid w:val="006B2D9B"/>
    <w:rsid w:val="006B2E02"/>
    <w:rsid w:val="006B302F"/>
    <w:rsid w:val="006B3BE3"/>
    <w:rsid w:val="006B3E87"/>
    <w:rsid w:val="006B4351"/>
    <w:rsid w:val="006B4416"/>
    <w:rsid w:val="006B4AD5"/>
    <w:rsid w:val="006B5226"/>
    <w:rsid w:val="006B578D"/>
    <w:rsid w:val="006B6345"/>
    <w:rsid w:val="006B6DA6"/>
    <w:rsid w:val="006B78CB"/>
    <w:rsid w:val="006B7BEA"/>
    <w:rsid w:val="006C05F1"/>
    <w:rsid w:val="006C06C9"/>
    <w:rsid w:val="006C08E6"/>
    <w:rsid w:val="006C3807"/>
    <w:rsid w:val="006C3FD1"/>
    <w:rsid w:val="006C421D"/>
    <w:rsid w:val="006C4310"/>
    <w:rsid w:val="006C49D3"/>
    <w:rsid w:val="006C4CB1"/>
    <w:rsid w:val="006C572D"/>
    <w:rsid w:val="006C5DE5"/>
    <w:rsid w:val="006C6431"/>
    <w:rsid w:val="006C64E7"/>
    <w:rsid w:val="006C7712"/>
    <w:rsid w:val="006C7EB6"/>
    <w:rsid w:val="006D0003"/>
    <w:rsid w:val="006D09EA"/>
    <w:rsid w:val="006D0FF8"/>
    <w:rsid w:val="006D1978"/>
    <w:rsid w:val="006D1A48"/>
    <w:rsid w:val="006D1E8C"/>
    <w:rsid w:val="006D2AD6"/>
    <w:rsid w:val="006D2B9C"/>
    <w:rsid w:val="006D367B"/>
    <w:rsid w:val="006D384B"/>
    <w:rsid w:val="006D3AE1"/>
    <w:rsid w:val="006D42BA"/>
    <w:rsid w:val="006D42CA"/>
    <w:rsid w:val="006D45FF"/>
    <w:rsid w:val="006D49DD"/>
    <w:rsid w:val="006D54A0"/>
    <w:rsid w:val="006D554B"/>
    <w:rsid w:val="006D6DE9"/>
    <w:rsid w:val="006D7419"/>
    <w:rsid w:val="006D7657"/>
    <w:rsid w:val="006D76DA"/>
    <w:rsid w:val="006D7C3B"/>
    <w:rsid w:val="006E04CD"/>
    <w:rsid w:val="006E0925"/>
    <w:rsid w:val="006E0EF7"/>
    <w:rsid w:val="006E0FAC"/>
    <w:rsid w:val="006E0FD1"/>
    <w:rsid w:val="006E1016"/>
    <w:rsid w:val="006E19D5"/>
    <w:rsid w:val="006E270F"/>
    <w:rsid w:val="006E27AB"/>
    <w:rsid w:val="006E28DF"/>
    <w:rsid w:val="006E3382"/>
    <w:rsid w:val="006E3554"/>
    <w:rsid w:val="006E3796"/>
    <w:rsid w:val="006E4FB9"/>
    <w:rsid w:val="006E501B"/>
    <w:rsid w:val="006E50C0"/>
    <w:rsid w:val="006E5C22"/>
    <w:rsid w:val="006E5C6C"/>
    <w:rsid w:val="006E5F40"/>
    <w:rsid w:val="006E6040"/>
    <w:rsid w:val="006E66BC"/>
    <w:rsid w:val="006E6D4E"/>
    <w:rsid w:val="006E6FAF"/>
    <w:rsid w:val="006F0771"/>
    <w:rsid w:val="006F125F"/>
    <w:rsid w:val="006F13A8"/>
    <w:rsid w:val="006F1970"/>
    <w:rsid w:val="006F1A03"/>
    <w:rsid w:val="006F1A59"/>
    <w:rsid w:val="006F2191"/>
    <w:rsid w:val="006F360B"/>
    <w:rsid w:val="006F3DD7"/>
    <w:rsid w:val="006F435D"/>
    <w:rsid w:val="006F46C9"/>
    <w:rsid w:val="006F4BCF"/>
    <w:rsid w:val="006F54B4"/>
    <w:rsid w:val="006F5A7A"/>
    <w:rsid w:val="006F5BF4"/>
    <w:rsid w:val="006F5F55"/>
    <w:rsid w:val="006F6159"/>
    <w:rsid w:val="006F67F2"/>
    <w:rsid w:val="006F7E71"/>
    <w:rsid w:val="006F7FBC"/>
    <w:rsid w:val="007010D9"/>
    <w:rsid w:val="00701136"/>
    <w:rsid w:val="00701671"/>
    <w:rsid w:val="00701713"/>
    <w:rsid w:val="00702159"/>
    <w:rsid w:val="007021AA"/>
    <w:rsid w:val="007025D5"/>
    <w:rsid w:val="0070344A"/>
    <w:rsid w:val="0070398A"/>
    <w:rsid w:val="00703BDA"/>
    <w:rsid w:val="00703CA8"/>
    <w:rsid w:val="00704441"/>
    <w:rsid w:val="0070451B"/>
    <w:rsid w:val="00704908"/>
    <w:rsid w:val="00704C6C"/>
    <w:rsid w:val="00705BF1"/>
    <w:rsid w:val="00705E13"/>
    <w:rsid w:val="00705E64"/>
    <w:rsid w:val="0070633F"/>
    <w:rsid w:val="007068D1"/>
    <w:rsid w:val="00706CAD"/>
    <w:rsid w:val="00706D4E"/>
    <w:rsid w:val="00706E82"/>
    <w:rsid w:val="00706F15"/>
    <w:rsid w:val="007073ED"/>
    <w:rsid w:val="00707967"/>
    <w:rsid w:val="00710616"/>
    <w:rsid w:val="007106B1"/>
    <w:rsid w:val="00711123"/>
    <w:rsid w:val="007111FE"/>
    <w:rsid w:val="007115FC"/>
    <w:rsid w:val="007120A1"/>
    <w:rsid w:val="00712B3F"/>
    <w:rsid w:val="00712BA9"/>
    <w:rsid w:val="00713C62"/>
    <w:rsid w:val="00714178"/>
    <w:rsid w:val="0071487B"/>
    <w:rsid w:val="00714DAF"/>
    <w:rsid w:val="0071597A"/>
    <w:rsid w:val="00716046"/>
    <w:rsid w:val="007161CC"/>
    <w:rsid w:val="00717326"/>
    <w:rsid w:val="0071737B"/>
    <w:rsid w:val="0071788E"/>
    <w:rsid w:val="007178B6"/>
    <w:rsid w:val="0072058F"/>
    <w:rsid w:val="00720F89"/>
    <w:rsid w:val="00721073"/>
    <w:rsid w:val="007211B4"/>
    <w:rsid w:val="0072189D"/>
    <w:rsid w:val="00721B98"/>
    <w:rsid w:val="00721BED"/>
    <w:rsid w:val="00721E39"/>
    <w:rsid w:val="00722C40"/>
    <w:rsid w:val="00723AC2"/>
    <w:rsid w:val="0072410A"/>
    <w:rsid w:val="00724CF3"/>
    <w:rsid w:val="0072527B"/>
    <w:rsid w:val="00725B80"/>
    <w:rsid w:val="00726021"/>
    <w:rsid w:val="007262D7"/>
    <w:rsid w:val="00726386"/>
    <w:rsid w:val="007266C4"/>
    <w:rsid w:val="0072739F"/>
    <w:rsid w:val="007303F0"/>
    <w:rsid w:val="00730C58"/>
    <w:rsid w:val="00731767"/>
    <w:rsid w:val="00731CD9"/>
    <w:rsid w:val="007325DD"/>
    <w:rsid w:val="00732C13"/>
    <w:rsid w:val="0073412B"/>
    <w:rsid w:val="00734A7A"/>
    <w:rsid w:val="00734B9E"/>
    <w:rsid w:val="007359FD"/>
    <w:rsid w:val="00735F4C"/>
    <w:rsid w:val="00736987"/>
    <w:rsid w:val="00736CB2"/>
    <w:rsid w:val="00737269"/>
    <w:rsid w:val="00740328"/>
    <w:rsid w:val="00740401"/>
    <w:rsid w:val="00740E96"/>
    <w:rsid w:val="00742073"/>
    <w:rsid w:val="0074236C"/>
    <w:rsid w:val="00742CCC"/>
    <w:rsid w:val="0074300B"/>
    <w:rsid w:val="0074375D"/>
    <w:rsid w:val="0074440D"/>
    <w:rsid w:val="0074467D"/>
    <w:rsid w:val="00745525"/>
    <w:rsid w:val="0074631D"/>
    <w:rsid w:val="00746E8C"/>
    <w:rsid w:val="00746F4A"/>
    <w:rsid w:val="007471BF"/>
    <w:rsid w:val="00747982"/>
    <w:rsid w:val="00747DEA"/>
    <w:rsid w:val="0075003E"/>
    <w:rsid w:val="007504F0"/>
    <w:rsid w:val="00750A82"/>
    <w:rsid w:val="00750CAE"/>
    <w:rsid w:val="00750E0D"/>
    <w:rsid w:val="0075143E"/>
    <w:rsid w:val="0075211E"/>
    <w:rsid w:val="0075276F"/>
    <w:rsid w:val="00753322"/>
    <w:rsid w:val="00754DBD"/>
    <w:rsid w:val="00754DD6"/>
    <w:rsid w:val="00755633"/>
    <w:rsid w:val="007557BA"/>
    <w:rsid w:val="00755BBC"/>
    <w:rsid w:val="00755C65"/>
    <w:rsid w:val="00755E7D"/>
    <w:rsid w:val="007565BE"/>
    <w:rsid w:val="00756B93"/>
    <w:rsid w:val="00757BB6"/>
    <w:rsid w:val="00760A56"/>
    <w:rsid w:val="00760AD9"/>
    <w:rsid w:val="007611D0"/>
    <w:rsid w:val="007618D0"/>
    <w:rsid w:val="00761B22"/>
    <w:rsid w:val="00762004"/>
    <w:rsid w:val="0076208B"/>
    <w:rsid w:val="00763732"/>
    <w:rsid w:val="007638B4"/>
    <w:rsid w:val="00763A0E"/>
    <w:rsid w:val="00763EAC"/>
    <w:rsid w:val="00764B58"/>
    <w:rsid w:val="00764DE1"/>
    <w:rsid w:val="0076533B"/>
    <w:rsid w:val="007655B2"/>
    <w:rsid w:val="00766033"/>
    <w:rsid w:val="00767398"/>
    <w:rsid w:val="007674FD"/>
    <w:rsid w:val="00767808"/>
    <w:rsid w:val="0076795B"/>
    <w:rsid w:val="00770345"/>
    <w:rsid w:val="00770427"/>
    <w:rsid w:val="00770545"/>
    <w:rsid w:val="00770FE4"/>
    <w:rsid w:val="007719D8"/>
    <w:rsid w:val="00771D32"/>
    <w:rsid w:val="00771FEA"/>
    <w:rsid w:val="0077257E"/>
    <w:rsid w:val="00772689"/>
    <w:rsid w:val="007728DD"/>
    <w:rsid w:val="00772B5D"/>
    <w:rsid w:val="00772BC4"/>
    <w:rsid w:val="00772FD8"/>
    <w:rsid w:val="007731AA"/>
    <w:rsid w:val="00773404"/>
    <w:rsid w:val="00773786"/>
    <w:rsid w:val="007739AF"/>
    <w:rsid w:val="00773E78"/>
    <w:rsid w:val="00774197"/>
    <w:rsid w:val="007755F5"/>
    <w:rsid w:val="00775BC4"/>
    <w:rsid w:val="00775E5B"/>
    <w:rsid w:val="00776A5B"/>
    <w:rsid w:val="00777D16"/>
    <w:rsid w:val="00780B72"/>
    <w:rsid w:val="0078120A"/>
    <w:rsid w:val="00781965"/>
    <w:rsid w:val="007825E8"/>
    <w:rsid w:val="00782818"/>
    <w:rsid w:val="00782C3A"/>
    <w:rsid w:val="0078304C"/>
    <w:rsid w:val="007832F7"/>
    <w:rsid w:val="00784E45"/>
    <w:rsid w:val="007852CC"/>
    <w:rsid w:val="0078561B"/>
    <w:rsid w:val="00785A5F"/>
    <w:rsid w:val="00785CF4"/>
    <w:rsid w:val="007862CE"/>
    <w:rsid w:val="00787A00"/>
    <w:rsid w:val="0079022D"/>
    <w:rsid w:val="00791262"/>
    <w:rsid w:val="00791CD2"/>
    <w:rsid w:val="007921FC"/>
    <w:rsid w:val="00792213"/>
    <w:rsid w:val="00792A30"/>
    <w:rsid w:val="0079310E"/>
    <w:rsid w:val="00793270"/>
    <w:rsid w:val="0079364B"/>
    <w:rsid w:val="007936BD"/>
    <w:rsid w:val="00793979"/>
    <w:rsid w:val="00793BCD"/>
    <w:rsid w:val="00793CC1"/>
    <w:rsid w:val="00793CC2"/>
    <w:rsid w:val="0079469B"/>
    <w:rsid w:val="00794906"/>
    <w:rsid w:val="00794D7C"/>
    <w:rsid w:val="00794F7F"/>
    <w:rsid w:val="0079575E"/>
    <w:rsid w:val="00795B61"/>
    <w:rsid w:val="0079687A"/>
    <w:rsid w:val="00796BF3"/>
    <w:rsid w:val="00797654"/>
    <w:rsid w:val="0079765C"/>
    <w:rsid w:val="007978A1"/>
    <w:rsid w:val="00797BFE"/>
    <w:rsid w:val="007A02BE"/>
    <w:rsid w:val="007A073D"/>
    <w:rsid w:val="007A336D"/>
    <w:rsid w:val="007A39BC"/>
    <w:rsid w:val="007A3ECF"/>
    <w:rsid w:val="007A4166"/>
    <w:rsid w:val="007A4A98"/>
    <w:rsid w:val="007A4DAC"/>
    <w:rsid w:val="007A53A7"/>
    <w:rsid w:val="007A5A44"/>
    <w:rsid w:val="007A732D"/>
    <w:rsid w:val="007A75A8"/>
    <w:rsid w:val="007A7654"/>
    <w:rsid w:val="007A7A3B"/>
    <w:rsid w:val="007A7FB8"/>
    <w:rsid w:val="007B01A8"/>
    <w:rsid w:val="007B01FE"/>
    <w:rsid w:val="007B0970"/>
    <w:rsid w:val="007B0A2A"/>
    <w:rsid w:val="007B0B41"/>
    <w:rsid w:val="007B1022"/>
    <w:rsid w:val="007B18B7"/>
    <w:rsid w:val="007B1BFA"/>
    <w:rsid w:val="007B2906"/>
    <w:rsid w:val="007B2DCC"/>
    <w:rsid w:val="007B3950"/>
    <w:rsid w:val="007B492A"/>
    <w:rsid w:val="007B4991"/>
    <w:rsid w:val="007B49A8"/>
    <w:rsid w:val="007B4AD7"/>
    <w:rsid w:val="007B5776"/>
    <w:rsid w:val="007B5A9D"/>
    <w:rsid w:val="007B6627"/>
    <w:rsid w:val="007B6F3F"/>
    <w:rsid w:val="007B72B4"/>
    <w:rsid w:val="007B75B4"/>
    <w:rsid w:val="007C00EA"/>
    <w:rsid w:val="007C0352"/>
    <w:rsid w:val="007C04B8"/>
    <w:rsid w:val="007C075E"/>
    <w:rsid w:val="007C07A3"/>
    <w:rsid w:val="007C09A5"/>
    <w:rsid w:val="007C0F2A"/>
    <w:rsid w:val="007C13A1"/>
    <w:rsid w:val="007C1D42"/>
    <w:rsid w:val="007C23D4"/>
    <w:rsid w:val="007C2CD7"/>
    <w:rsid w:val="007C30B0"/>
    <w:rsid w:val="007C31C3"/>
    <w:rsid w:val="007C364C"/>
    <w:rsid w:val="007C4AEB"/>
    <w:rsid w:val="007C4C75"/>
    <w:rsid w:val="007C5065"/>
    <w:rsid w:val="007C519C"/>
    <w:rsid w:val="007C522C"/>
    <w:rsid w:val="007C5A48"/>
    <w:rsid w:val="007C5B5C"/>
    <w:rsid w:val="007C642F"/>
    <w:rsid w:val="007C66F7"/>
    <w:rsid w:val="007C70CC"/>
    <w:rsid w:val="007C719F"/>
    <w:rsid w:val="007C7368"/>
    <w:rsid w:val="007C7AD5"/>
    <w:rsid w:val="007D055B"/>
    <w:rsid w:val="007D088C"/>
    <w:rsid w:val="007D0C6D"/>
    <w:rsid w:val="007D1053"/>
    <w:rsid w:val="007D115A"/>
    <w:rsid w:val="007D15BF"/>
    <w:rsid w:val="007D1733"/>
    <w:rsid w:val="007D17E5"/>
    <w:rsid w:val="007D203A"/>
    <w:rsid w:val="007D21DD"/>
    <w:rsid w:val="007D27FA"/>
    <w:rsid w:val="007D2C5A"/>
    <w:rsid w:val="007D3E1F"/>
    <w:rsid w:val="007D664F"/>
    <w:rsid w:val="007D6D08"/>
    <w:rsid w:val="007D6D25"/>
    <w:rsid w:val="007D6E2B"/>
    <w:rsid w:val="007E055B"/>
    <w:rsid w:val="007E066B"/>
    <w:rsid w:val="007E0BB7"/>
    <w:rsid w:val="007E0CDE"/>
    <w:rsid w:val="007E1288"/>
    <w:rsid w:val="007E19A7"/>
    <w:rsid w:val="007E1C19"/>
    <w:rsid w:val="007E24DF"/>
    <w:rsid w:val="007E2AB5"/>
    <w:rsid w:val="007E2CD2"/>
    <w:rsid w:val="007E3DC8"/>
    <w:rsid w:val="007E431A"/>
    <w:rsid w:val="007E4497"/>
    <w:rsid w:val="007E4DCB"/>
    <w:rsid w:val="007E5D49"/>
    <w:rsid w:val="007E5E76"/>
    <w:rsid w:val="007E60EA"/>
    <w:rsid w:val="007E630B"/>
    <w:rsid w:val="007E673F"/>
    <w:rsid w:val="007E6D92"/>
    <w:rsid w:val="007E7434"/>
    <w:rsid w:val="007E7FD4"/>
    <w:rsid w:val="007F1084"/>
    <w:rsid w:val="007F1828"/>
    <w:rsid w:val="007F1A57"/>
    <w:rsid w:val="007F1FA3"/>
    <w:rsid w:val="007F2ABC"/>
    <w:rsid w:val="007F36FB"/>
    <w:rsid w:val="007F3ABE"/>
    <w:rsid w:val="007F44BB"/>
    <w:rsid w:val="007F47B2"/>
    <w:rsid w:val="007F4B10"/>
    <w:rsid w:val="007F4C9B"/>
    <w:rsid w:val="007F5273"/>
    <w:rsid w:val="007F552B"/>
    <w:rsid w:val="007F5D4E"/>
    <w:rsid w:val="007F67B0"/>
    <w:rsid w:val="007F6F7A"/>
    <w:rsid w:val="007F70CB"/>
    <w:rsid w:val="007F7543"/>
    <w:rsid w:val="007F7829"/>
    <w:rsid w:val="007F7D45"/>
    <w:rsid w:val="007F7D64"/>
    <w:rsid w:val="00800244"/>
    <w:rsid w:val="0080271B"/>
    <w:rsid w:val="008027C5"/>
    <w:rsid w:val="00803B10"/>
    <w:rsid w:val="00803C33"/>
    <w:rsid w:val="00804BD0"/>
    <w:rsid w:val="008051D6"/>
    <w:rsid w:val="00805FDC"/>
    <w:rsid w:val="0080615D"/>
    <w:rsid w:val="008067ED"/>
    <w:rsid w:val="008068BE"/>
    <w:rsid w:val="008073BE"/>
    <w:rsid w:val="00807B25"/>
    <w:rsid w:val="00807ED5"/>
    <w:rsid w:val="00807F10"/>
    <w:rsid w:val="008100EC"/>
    <w:rsid w:val="008107CF"/>
    <w:rsid w:val="00810958"/>
    <w:rsid w:val="00810E60"/>
    <w:rsid w:val="00811397"/>
    <w:rsid w:val="0081206B"/>
    <w:rsid w:val="0081219A"/>
    <w:rsid w:val="008126EB"/>
    <w:rsid w:val="00812789"/>
    <w:rsid w:val="00812F27"/>
    <w:rsid w:val="0081312E"/>
    <w:rsid w:val="00813AB7"/>
    <w:rsid w:val="00813F1F"/>
    <w:rsid w:val="008140B0"/>
    <w:rsid w:val="008144EB"/>
    <w:rsid w:val="00814B5C"/>
    <w:rsid w:val="00814EFC"/>
    <w:rsid w:val="00815172"/>
    <w:rsid w:val="0081551A"/>
    <w:rsid w:val="0081666E"/>
    <w:rsid w:val="008167BC"/>
    <w:rsid w:val="008168DA"/>
    <w:rsid w:val="00816DFC"/>
    <w:rsid w:val="00816E0B"/>
    <w:rsid w:val="0081700D"/>
    <w:rsid w:val="0081759B"/>
    <w:rsid w:val="00817C30"/>
    <w:rsid w:val="008208B6"/>
    <w:rsid w:val="00820A45"/>
    <w:rsid w:val="00820A52"/>
    <w:rsid w:val="00821093"/>
    <w:rsid w:val="00821719"/>
    <w:rsid w:val="00821837"/>
    <w:rsid w:val="00821AA1"/>
    <w:rsid w:val="00821B5F"/>
    <w:rsid w:val="00821CB9"/>
    <w:rsid w:val="00822197"/>
    <w:rsid w:val="008222EE"/>
    <w:rsid w:val="0082265C"/>
    <w:rsid w:val="00822746"/>
    <w:rsid w:val="00822863"/>
    <w:rsid w:val="008228C5"/>
    <w:rsid w:val="008230AF"/>
    <w:rsid w:val="00823559"/>
    <w:rsid w:val="00823754"/>
    <w:rsid w:val="00823A3E"/>
    <w:rsid w:val="00823D86"/>
    <w:rsid w:val="00823FC5"/>
    <w:rsid w:val="0082440C"/>
    <w:rsid w:val="0082478B"/>
    <w:rsid w:val="00825468"/>
    <w:rsid w:val="00825E58"/>
    <w:rsid w:val="00826701"/>
    <w:rsid w:val="00826924"/>
    <w:rsid w:val="00826B98"/>
    <w:rsid w:val="00826FC9"/>
    <w:rsid w:val="00827379"/>
    <w:rsid w:val="00827380"/>
    <w:rsid w:val="008274C3"/>
    <w:rsid w:val="00827A3C"/>
    <w:rsid w:val="00827B0D"/>
    <w:rsid w:val="0083049B"/>
    <w:rsid w:val="00830C58"/>
    <w:rsid w:val="008314B4"/>
    <w:rsid w:val="0083176A"/>
    <w:rsid w:val="00831D68"/>
    <w:rsid w:val="00831FC4"/>
    <w:rsid w:val="00832601"/>
    <w:rsid w:val="0083281A"/>
    <w:rsid w:val="008329AF"/>
    <w:rsid w:val="008329B1"/>
    <w:rsid w:val="00832FC6"/>
    <w:rsid w:val="0083381B"/>
    <w:rsid w:val="00833FCD"/>
    <w:rsid w:val="008342DD"/>
    <w:rsid w:val="00835332"/>
    <w:rsid w:val="008355E4"/>
    <w:rsid w:val="00835B9D"/>
    <w:rsid w:val="00835E7F"/>
    <w:rsid w:val="0083625A"/>
    <w:rsid w:val="0083648D"/>
    <w:rsid w:val="0083669C"/>
    <w:rsid w:val="0083691E"/>
    <w:rsid w:val="008370B6"/>
    <w:rsid w:val="008377AB"/>
    <w:rsid w:val="00840DFF"/>
    <w:rsid w:val="00840EE1"/>
    <w:rsid w:val="00841187"/>
    <w:rsid w:val="00841613"/>
    <w:rsid w:val="0084181C"/>
    <w:rsid w:val="00841FF7"/>
    <w:rsid w:val="00842256"/>
    <w:rsid w:val="0084243A"/>
    <w:rsid w:val="008426FF"/>
    <w:rsid w:val="00842A23"/>
    <w:rsid w:val="00842AD8"/>
    <w:rsid w:val="0084317A"/>
    <w:rsid w:val="00843A73"/>
    <w:rsid w:val="008446CA"/>
    <w:rsid w:val="008446D9"/>
    <w:rsid w:val="008447FC"/>
    <w:rsid w:val="00844B3C"/>
    <w:rsid w:val="00844DD2"/>
    <w:rsid w:val="00844EE8"/>
    <w:rsid w:val="00846ECA"/>
    <w:rsid w:val="00847296"/>
    <w:rsid w:val="00847B1E"/>
    <w:rsid w:val="00847F53"/>
    <w:rsid w:val="008500FC"/>
    <w:rsid w:val="00850230"/>
    <w:rsid w:val="00850614"/>
    <w:rsid w:val="00850F23"/>
    <w:rsid w:val="0085109F"/>
    <w:rsid w:val="008512C9"/>
    <w:rsid w:val="008514BD"/>
    <w:rsid w:val="008516C0"/>
    <w:rsid w:val="00851AC3"/>
    <w:rsid w:val="008532EC"/>
    <w:rsid w:val="008533E4"/>
    <w:rsid w:val="00853457"/>
    <w:rsid w:val="00853FA8"/>
    <w:rsid w:val="00854715"/>
    <w:rsid w:val="0085488A"/>
    <w:rsid w:val="00854AB0"/>
    <w:rsid w:val="00854DD3"/>
    <w:rsid w:val="00855E57"/>
    <w:rsid w:val="00855FDD"/>
    <w:rsid w:val="008564A3"/>
    <w:rsid w:val="00856F60"/>
    <w:rsid w:val="008572F5"/>
    <w:rsid w:val="0085760F"/>
    <w:rsid w:val="00857BB6"/>
    <w:rsid w:val="00857E1F"/>
    <w:rsid w:val="008600E2"/>
    <w:rsid w:val="00860B2C"/>
    <w:rsid w:val="008612C7"/>
    <w:rsid w:val="00861E55"/>
    <w:rsid w:val="00862343"/>
    <w:rsid w:val="00862E53"/>
    <w:rsid w:val="008631E7"/>
    <w:rsid w:val="008634E9"/>
    <w:rsid w:val="00863D96"/>
    <w:rsid w:val="00863FFF"/>
    <w:rsid w:val="00864AA7"/>
    <w:rsid w:val="00865693"/>
    <w:rsid w:val="00865A0D"/>
    <w:rsid w:val="008663C7"/>
    <w:rsid w:val="0086660B"/>
    <w:rsid w:val="008668B1"/>
    <w:rsid w:val="00866EC3"/>
    <w:rsid w:val="00866EED"/>
    <w:rsid w:val="00866EF1"/>
    <w:rsid w:val="00866FEA"/>
    <w:rsid w:val="00867A7B"/>
    <w:rsid w:val="00867B52"/>
    <w:rsid w:val="008706CB"/>
    <w:rsid w:val="00870CB1"/>
    <w:rsid w:val="008712BE"/>
    <w:rsid w:val="00872E97"/>
    <w:rsid w:val="0087317F"/>
    <w:rsid w:val="00873541"/>
    <w:rsid w:val="008737FB"/>
    <w:rsid w:val="00873829"/>
    <w:rsid w:val="0087427D"/>
    <w:rsid w:val="008753B9"/>
    <w:rsid w:val="00875A1D"/>
    <w:rsid w:val="00875B74"/>
    <w:rsid w:val="00875BB4"/>
    <w:rsid w:val="00875BBD"/>
    <w:rsid w:val="00875FCF"/>
    <w:rsid w:val="00876593"/>
    <w:rsid w:val="00876BB1"/>
    <w:rsid w:val="00876DA0"/>
    <w:rsid w:val="00876F99"/>
    <w:rsid w:val="00880285"/>
    <w:rsid w:val="0088039D"/>
    <w:rsid w:val="008806CF"/>
    <w:rsid w:val="00880814"/>
    <w:rsid w:val="00880C69"/>
    <w:rsid w:val="008810F0"/>
    <w:rsid w:val="00881B63"/>
    <w:rsid w:val="008824F3"/>
    <w:rsid w:val="00883711"/>
    <w:rsid w:val="00884944"/>
    <w:rsid w:val="00884E5B"/>
    <w:rsid w:val="00886BFD"/>
    <w:rsid w:val="00886D3D"/>
    <w:rsid w:val="00887129"/>
    <w:rsid w:val="008872E3"/>
    <w:rsid w:val="0088758A"/>
    <w:rsid w:val="0088775B"/>
    <w:rsid w:val="0088781C"/>
    <w:rsid w:val="00887EC7"/>
    <w:rsid w:val="00890863"/>
    <w:rsid w:val="00890B9F"/>
    <w:rsid w:val="008912C2"/>
    <w:rsid w:val="008918F6"/>
    <w:rsid w:val="00892A48"/>
    <w:rsid w:val="00893412"/>
    <w:rsid w:val="00893654"/>
    <w:rsid w:val="008938D3"/>
    <w:rsid w:val="00893D18"/>
    <w:rsid w:val="0089425A"/>
    <w:rsid w:val="008942A9"/>
    <w:rsid w:val="00894AF8"/>
    <w:rsid w:val="00894F57"/>
    <w:rsid w:val="00895161"/>
    <w:rsid w:val="0089668D"/>
    <w:rsid w:val="008967B5"/>
    <w:rsid w:val="00896A85"/>
    <w:rsid w:val="008974CC"/>
    <w:rsid w:val="008976EE"/>
    <w:rsid w:val="00897D65"/>
    <w:rsid w:val="008A0A0C"/>
    <w:rsid w:val="008A1A99"/>
    <w:rsid w:val="008A1B82"/>
    <w:rsid w:val="008A1DF5"/>
    <w:rsid w:val="008A1EAE"/>
    <w:rsid w:val="008A21FE"/>
    <w:rsid w:val="008A22FB"/>
    <w:rsid w:val="008A263A"/>
    <w:rsid w:val="008A2991"/>
    <w:rsid w:val="008A3392"/>
    <w:rsid w:val="008A4C07"/>
    <w:rsid w:val="008A4FA1"/>
    <w:rsid w:val="008A54B3"/>
    <w:rsid w:val="008A684C"/>
    <w:rsid w:val="008A725A"/>
    <w:rsid w:val="008B01A3"/>
    <w:rsid w:val="008B01C1"/>
    <w:rsid w:val="008B0670"/>
    <w:rsid w:val="008B0F96"/>
    <w:rsid w:val="008B1DC8"/>
    <w:rsid w:val="008B279B"/>
    <w:rsid w:val="008B2A18"/>
    <w:rsid w:val="008B2B19"/>
    <w:rsid w:val="008B2B98"/>
    <w:rsid w:val="008B35A1"/>
    <w:rsid w:val="008B3B0D"/>
    <w:rsid w:val="008B3F50"/>
    <w:rsid w:val="008B4112"/>
    <w:rsid w:val="008B4C8F"/>
    <w:rsid w:val="008B6441"/>
    <w:rsid w:val="008B66F8"/>
    <w:rsid w:val="008B7E14"/>
    <w:rsid w:val="008C000E"/>
    <w:rsid w:val="008C0625"/>
    <w:rsid w:val="008C0817"/>
    <w:rsid w:val="008C0DEE"/>
    <w:rsid w:val="008C2C31"/>
    <w:rsid w:val="008C2E1E"/>
    <w:rsid w:val="008C2E9B"/>
    <w:rsid w:val="008C435A"/>
    <w:rsid w:val="008C456F"/>
    <w:rsid w:val="008C4AAA"/>
    <w:rsid w:val="008C4E9D"/>
    <w:rsid w:val="008C521A"/>
    <w:rsid w:val="008C5C18"/>
    <w:rsid w:val="008C625C"/>
    <w:rsid w:val="008C63F2"/>
    <w:rsid w:val="008C651F"/>
    <w:rsid w:val="008C65C3"/>
    <w:rsid w:val="008C692C"/>
    <w:rsid w:val="008C6CD8"/>
    <w:rsid w:val="008C6D04"/>
    <w:rsid w:val="008C6F5F"/>
    <w:rsid w:val="008D0457"/>
    <w:rsid w:val="008D07F0"/>
    <w:rsid w:val="008D07F5"/>
    <w:rsid w:val="008D09BA"/>
    <w:rsid w:val="008D0B0C"/>
    <w:rsid w:val="008D17DB"/>
    <w:rsid w:val="008D222A"/>
    <w:rsid w:val="008D285C"/>
    <w:rsid w:val="008D2F77"/>
    <w:rsid w:val="008D2FD3"/>
    <w:rsid w:val="008D30F6"/>
    <w:rsid w:val="008D330C"/>
    <w:rsid w:val="008D4475"/>
    <w:rsid w:val="008D52A1"/>
    <w:rsid w:val="008D6010"/>
    <w:rsid w:val="008D60D6"/>
    <w:rsid w:val="008D6713"/>
    <w:rsid w:val="008D6845"/>
    <w:rsid w:val="008D6FC5"/>
    <w:rsid w:val="008D7263"/>
    <w:rsid w:val="008D7763"/>
    <w:rsid w:val="008D78E1"/>
    <w:rsid w:val="008E0917"/>
    <w:rsid w:val="008E1EB5"/>
    <w:rsid w:val="008E278A"/>
    <w:rsid w:val="008E31DB"/>
    <w:rsid w:val="008E3554"/>
    <w:rsid w:val="008E35BA"/>
    <w:rsid w:val="008E3877"/>
    <w:rsid w:val="008E387A"/>
    <w:rsid w:val="008E3B0D"/>
    <w:rsid w:val="008E3E22"/>
    <w:rsid w:val="008E53B6"/>
    <w:rsid w:val="008E5870"/>
    <w:rsid w:val="008E5D13"/>
    <w:rsid w:val="008E5FAF"/>
    <w:rsid w:val="008E6500"/>
    <w:rsid w:val="008E6703"/>
    <w:rsid w:val="008E6C4C"/>
    <w:rsid w:val="008E6CB9"/>
    <w:rsid w:val="008E73AA"/>
    <w:rsid w:val="008E74AA"/>
    <w:rsid w:val="008E759A"/>
    <w:rsid w:val="008E7B02"/>
    <w:rsid w:val="008F13CC"/>
    <w:rsid w:val="008F20D8"/>
    <w:rsid w:val="008F23FB"/>
    <w:rsid w:val="008F27BC"/>
    <w:rsid w:val="008F2C1D"/>
    <w:rsid w:val="008F2F47"/>
    <w:rsid w:val="008F3F83"/>
    <w:rsid w:val="008F41D3"/>
    <w:rsid w:val="008F4604"/>
    <w:rsid w:val="008F4975"/>
    <w:rsid w:val="008F4CF6"/>
    <w:rsid w:val="008F4DDE"/>
    <w:rsid w:val="008F51C9"/>
    <w:rsid w:val="008F5520"/>
    <w:rsid w:val="008F5743"/>
    <w:rsid w:val="008F613D"/>
    <w:rsid w:val="008F670B"/>
    <w:rsid w:val="00900779"/>
    <w:rsid w:val="009008DB"/>
    <w:rsid w:val="00900A89"/>
    <w:rsid w:val="00901219"/>
    <w:rsid w:val="0090148D"/>
    <w:rsid w:val="00901BF5"/>
    <w:rsid w:val="00902EC5"/>
    <w:rsid w:val="00903173"/>
    <w:rsid w:val="009033B3"/>
    <w:rsid w:val="0090384B"/>
    <w:rsid w:val="009042D8"/>
    <w:rsid w:val="009043AB"/>
    <w:rsid w:val="009053D6"/>
    <w:rsid w:val="009054C9"/>
    <w:rsid w:val="009056BF"/>
    <w:rsid w:val="0090629C"/>
    <w:rsid w:val="00906A0A"/>
    <w:rsid w:val="00906A47"/>
    <w:rsid w:val="00907330"/>
    <w:rsid w:val="0090784D"/>
    <w:rsid w:val="00910885"/>
    <w:rsid w:val="00910CD9"/>
    <w:rsid w:val="00910CE4"/>
    <w:rsid w:val="0091142A"/>
    <w:rsid w:val="009116EE"/>
    <w:rsid w:val="00911E77"/>
    <w:rsid w:val="00912AE5"/>
    <w:rsid w:val="00912F0C"/>
    <w:rsid w:val="00914C36"/>
    <w:rsid w:val="00914FA4"/>
    <w:rsid w:val="00914FB5"/>
    <w:rsid w:val="00915133"/>
    <w:rsid w:val="00915139"/>
    <w:rsid w:val="00915BA1"/>
    <w:rsid w:val="00916B16"/>
    <w:rsid w:val="00916F1C"/>
    <w:rsid w:val="00917E22"/>
    <w:rsid w:val="00920F2C"/>
    <w:rsid w:val="0092155C"/>
    <w:rsid w:val="00921ADC"/>
    <w:rsid w:val="00921B38"/>
    <w:rsid w:val="009223BA"/>
    <w:rsid w:val="009225E1"/>
    <w:rsid w:val="00922BC7"/>
    <w:rsid w:val="00922FFC"/>
    <w:rsid w:val="0092343E"/>
    <w:rsid w:val="00923838"/>
    <w:rsid w:val="009238DD"/>
    <w:rsid w:val="00923AF2"/>
    <w:rsid w:val="00923B7A"/>
    <w:rsid w:val="00923C6B"/>
    <w:rsid w:val="0092507E"/>
    <w:rsid w:val="00925103"/>
    <w:rsid w:val="0092517C"/>
    <w:rsid w:val="009253DB"/>
    <w:rsid w:val="00925E6B"/>
    <w:rsid w:val="00926281"/>
    <w:rsid w:val="009264B5"/>
    <w:rsid w:val="00926537"/>
    <w:rsid w:val="00926629"/>
    <w:rsid w:val="00926AD5"/>
    <w:rsid w:val="00927416"/>
    <w:rsid w:val="009305D8"/>
    <w:rsid w:val="00930F59"/>
    <w:rsid w:val="00931424"/>
    <w:rsid w:val="00931807"/>
    <w:rsid w:val="00931922"/>
    <w:rsid w:val="00931A99"/>
    <w:rsid w:val="0093237C"/>
    <w:rsid w:val="009326F6"/>
    <w:rsid w:val="00932747"/>
    <w:rsid w:val="00932ADE"/>
    <w:rsid w:val="00933506"/>
    <w:rsid w:val="00933CAC"/>
    <w:rsid w:val="0093466E"/>
    <w:rsid w:val="009357D9"/>
    <w:rsid w:val="009364D9"/>
    <w:rsid w:val="0093698B"/>
    <w:rsid w:val="00941536"/>
    <w:rsid w:val="0094218D"/>
    <w:rsid w:val="0094268A"/>
    <w:rsid w:val="00942A0D"/>
    <w:rsid w:val="009433DD"/>
    <w:rsid w:val="009433FA"/>
    <w:rsid w:val="0094393A"/>
    <w:rsid w:val="00943AAD"/>
    <w:rsid w:val="00943EF5"/>
    <w:rsid w:val="00944933"/>
    <w:rsid w:val="00944CD9"/>
    <w:rsid w:val="00944E51"/>
    <w:rsid w:val="00944F9A"/>
    <w:rsid w:val="00945118"/>
    <w:rsid w:val="0094515F"/>
    <w:rsid w:val="009452A1"/>
    <w:rsid w:val="00945506"/>
    <w:rsid w:val="00945E3B"/>
    <w:rsid w:val="00946F7E"/>
    <w:rsid w:val="009473DE"/>
    <w:rsid w:val="0095010F"/>
    <w:rsid w:val="009516AA"/>
    <w:rsid w:val="00951AE2"/>
    <w:rsid w:val="00951E7B"/>
    <w:rsid w:val="00951F42"/>
    <w:rsid w:val="00952100"/>
    <w:rsid w:val="00952149"/>
    <w:rsid w:val="0095214F"/>
    <w:rsid w:val="0095262F"/>
    <w:rsid w:val="009526B9"/>
    <w:rsid w:val="00953ED1"/>
    <w:rsid w:val="00953F49"/>
    <w:rsid w:val="009540D8"/>
    <w:rsid w:val="009540E2"/>
    <w:rsid w:val="0095469D"/>
    <w:rsid w:val="00954A37"/>
    <w:rsid w:val="00954BCD"/>
    <w:rsid w:val="009558DC"/>
    <w:rsid w:val="00955A4F"/>
    <w:rsid w:val="00955B4A"/>
    <w:rsid w:val="00955C01"/>
    <w:rsid w:val="00956406"/>
    <w:rsid w:val="00956679"/>
    <w:rsid w:val="009569E7"/>
    <w:rsid w:val="00956AD3"/>
    <w:rsid w:val="00957386"/>
    <w:rsid w:val="0095761B"/>
    <w:rsid w:val="00957664"/>
    <w:rsid w:val="009602D0"/>
    <w:rsid w:val="00960BA8"/>
    <w:rsid w:val="00960CD9"/>
    <w:rsid w:val="009612F0"/>
    <w:rsid w:val="0096248E"/>
    <w:rsid w:val="009625AD"/>
    <w:rsid w:val="00962A9E"/>
    <w:rsid w:val="00962B0F"/>
    <w:rsid w:val="00963181"/>
    <w:rsid w:val="00964008"/>
    <w:rsid w:val="00964B90"/>
    <w:rsid w:val="00964BBF"/>
    <w:rsid w:val="00964FE6"/>
    <w:rsid w:val="0096549B"/>
    <w:rsid w:val="0096551C"/>
    <w:rsid w:val="00965716"/>
    <w:rsid w:val="00965F1A"/>
    <w:rsid w:val="00966B89"/>
    <w:rsid w:val="00966D01"/>
    <w:rsid w:val="00966EC4"/>
    <w:rsid w:val="00967568"/>
    <w:rsid w:val="00967B15"/>
    <w:rsid w:val="00970415"/>
    <w:rsid w:val="009704E0"/>
    <w:rsid w:val="0097084E"/>
    <w:rsid w:val="00970CED"/>
    <w:rsid w:val="009719E7"/>
    <w:rsid w:val="0097260C"/>
    <w:rsid w:val="009738D5"/>
    <w:rsid w:val="009741CD"/>
    <w:rsid w:val="009741D4"/>
    <w:rsid w:val="00974CCA"/>
    <w:rsid w:val="00974F94"/>
    <w:rsid w:val="009751BA"/>
    <w:rsid w:val="009754D6"/>
    <w:rsid w:val="00975917"/>
    <w:rsid w:val="00975EE9"/>
    <w:rsid w:val="009765C6"/>
    <w:rsid w:val="00976D19"/>
    <w:rsid w:val="00977480"/>
    <w:rsid w:val="00977615"/>
    <w:rsid w:val="009778F1"/>
    <w:rsid w:val="00977A35"/>
    <w:rsid w:val="009804B0"/>
    <w:rsid w:val="00980972"/>
    <w:rsid w:val="00980C4B"/>
    <w:rsid w:val="00980F12"/>
    <w:rsid w:val="00980F6D"/>
    <w:rsid w:val="009812B8"/>
    <w:rsid w:val="009814B8"/>
    <w:rsid w:val="00981525"/>
    <w:rsid w:val="009817BA"/>
    <w:rsid w:val="0098262E"/>
    <w:rsid w:val="00982911"/>
    <w:rsid w:val="00983145"/>
    <w:rsid w:val="0098339E"/>
    <w:rsid w:val="009833E0"/>
    <w:rsid w:val="009836D7"/>
    <w:rsid w:val="00983962"/>
    <w:rsid w:val="00984CF9"/>
    <w:rsid w:val="00984E2A"/>
    <w:rsid w:val="00984F2A"/>
    <w:rsid w:val="00985A50"/>
    <w:rsid w:val="00985B3E"/>
    <w:rsid w:val="00986061"/>
    <w:rsid w:val="009864B2"/>
    <w:rsid w:val="00986726"/>
    <w:rsid w:val="00986A55"/>
    <w:rsid w:val="00986B52"/>
    <w:rsid w:val="00986D1A"/>
    <w:rsid w:val="00986F8A"/>
    <w:rsid w:val="009876B0"/>
    <w:rsid w:val="009878DE"/>
    <w:rsid w:val="00990588"/>
    <w:rsid w:val="00990589"/>
    <w:rsid w:val="00990D8A"/>
    <w:rsid w:val="00991050"/>
    <w:rsid w:val="00991450"/>
    <w:rsid w:val="009915AB"/>
    <w:rsid w:val="009915B5"/>
    <w:rsid w:val="00991D29"/>
    <w:rsid w:val="00991DB7"/>
    <w:rsid w:val="00993AE3"/>
    <w:rsid w:val="009948FA"/>
    <w:rsid w:val="00995624"/>
    <w:rsid w:val="009956FF"/>
    <w:rsid w:val="00995C6C"/>
    <w:rsid w:val="00995E2A"/>
    <w:rsid w:val="0099621A"/>
    <w:rsid w:val="009965F1"/>
    <w:rsid w:val="00996C36"/>
    <w:rsid w:val="00996DE9"/>
    <w:rsid w:val="00996E31"/>
    <w:rsid w:val="009970F0"/>
    <w:rsid w:val="009975AF"/>
    <w:rsid w:val="009976BA"/>
    <w:rsid w:val="00997A30"/>
    <w:rsid w:val="009A10BA"/>
    <w:rsid w:val="009A116B"/>
    <w:rsid w:val="009A1E7A"/>
    <w:rsid w:val="009A229A"/>
    <w:rsid w:val="009A22CB"/>
    <w:rsid w:val="009A2E94"/>
    <w:rsid w:val="009A322B"/>
    <w:rsid w:val="009A33BB"/>
    <w:rsid w:val="009A3AE3"/>
    <w:rsid w:val="009A3C95"/>
    <w:rsid w:val="009A403D"/>
    <w:rsid w:val="009A4BA7"/>
    <w:rsid w:val="009A4C90"/>
    <w:rsid w:val="009A5172"/>
    <w:rsid w:val="009A56F3"/>
    <w:rsid w:val="009A5997"/>
    <w:rsid w:val="009A62FB"/>
    <w:rsid w:val="009A6363"/>
    <w:rsid w:val="009A6516"/>
    <w:rsid w:val="009A65F1"/>
    <w:rsid w:val="009A6B5B"/>
    <w:rsid w:val="009A6F7C"/>
    <w:rsid w:val="009A78FA"/>
    <w:rsid w:val="009A7F14"/>
    <w:rsid w:val="009B0D07"/>
    <w:rsid w:val="009B14FC"/>
    <w:rsid w:val="009B1D8C"/>
    <w:rsid w:val="009B1E67"/>
    <w:rsid w:val="009B3086"/>
    <w:rsid w:val="009B314C"/>
    <w:rsid w:val="009B37A9"/>
    <w:rsid w:val="009B389B"/>
    <w:rsid w:val="009B3DC8"/>
    <w:rsid w:val="009B3F39"/>
    <w:rsid w:val="009B40CE"/>
    <w:rsid w:val="009B4115"/>
    <w:rsid w:val="009B4286"/>
    <w:rsid w:val="009B4DD5"/>
    <w:rsid w:val="009B52F4"/>
    <w:rsid w:val="009B54A9"/>
    <w:rsid w:val="009B5E33"/>
    <w:rsid w:val="009B5FE5"/>
    <w:rsid w:val="009B6387"/>
    <w:rsid w:val="009B66DA"/>
    <w:rsid w:val="009B735D"/>
    <w:rsid w:val="009B7CE0"/>
    <w:rsid w:val="009C06FD"/>
    <w:rsid w:val="009C1269"/>
    <w:rsid w:val="009C19C5"/>
    <w:rsid w:val="009C2227"/>
    <w:rsid w:val="009C2C8D"/>
    <w:rsid w:val="009C3683"/>
    <w:rsid w:val="009C3DE7"/>
    <w:rsid w:val="009C43F6"/>
    <w:rsid w:val="009C48D5"/>
    <w:rsid w:val="009C49BD"/>
    <w:rsid w:val="009C4B34"/>
    <w:rsid w:val="009C5C43"/>
    <w:rsid w:val="009C5EE7"/>
    <w:rsid w:val="009C6279"/>
    <w:rsid w:val="009C7353"/>
    <w:rsid w:val="009C7D51"/>
    <w:rsid w:val="009C7F1B"/>
    <w:rsid w:val="009D0186"/>
    <w:rsid w:val="009D0BDA"/>
    <w:rsid w:val="009D0E9E"/>
    <w:rsid w:val="009D15DC"/>
    <w:rsid w:val="009D2299"/>
    <w:rsid w:val="009D25FA"/>
    <w:rsid w:val="009D2B28"/>
    <w:rsid w:val="009D2D13"/>
    <w:rsid w:val="009D3DD6"/>
    <w:rsid w:val="009D4B02"/>
    <w:rsid w:val="009D52A4"/>
    <w:rsid w:val="009D6D14"/>
    <w:rsid w:val="009D7099"/>
    <w:rsid w:val="009D73C3"/>
    <w:rsid w:val="009E095B"/>
    <w:rsid w:val="009E097E"/>
    <w:rsid w:val="009E11D0"/>
    <w:rsid w:val="009E23D0"/>
    <w:rsid w:val="009E27F8"/>
    <w:rsid w:val="009E28CA"/>
    <w:rsid w:val="009E28FF"/>
    <w:rsid w:val="009E3A33"/>
    <w:rsid w:val="009E417F"/>
    <w:rsid w:val="009E4585"/>
    <w:rsid w:val="009E5049"/>
    <w:rsid w:val="009E5282"/>
    <w:rsid w:val="009E554F"/>
    <w:rsid w:val="009E5A1E"/>
    <w:rsid w:val="009E5D29"/>
    <w:rsid w:val="009E5E86"/>
    <w:rsid w:val="009E60CB"/>
    <w:rsid w:val="009E63F4"/>
    <w:rsid w:val="009E6517"/>
    <w:rsid w:val="009E6CF1"/>
    <w:rsid w:val="009E7273"/>
    <w:rsid w:val="009E7668"/>
    <w:rsid w:val="009E7D1C"/>
    <w:rsid w:val="009F02A6"/>
    <w:rsid w:val="009F07F7"/>
    <w:rsid w:val="009F105A"/>
    <w:rsid w:val="009F126E"/>
    <w:rsid w:val="009F1773"/>
    <w:rsid w:val="009F178D"/>
    <w:rsid w:val="009F2049"/>
    <w:rsid w:val="009F2263"/>
    <w:rsid w:val="009F2F26"/>
    <w:rsid w:val="009F4753"/>
    <w:rsid w:val="009F4B38"/>
    <w:rsid w:val="009F55B9"/>
    <w:rsid w:val="009F58A3"/>
    <w:rsid w:val="009F5BF6"/>
    <w:rsid w:val="009F693C"/>
    <w:rsid w:val="009F6ADC"/>
    <w:rsid w:val="009F6BC2"/>
    <w:rsid w:val="009F6D7B"/>
    <w:rsid w:val="009F6E35"/>
    <w:rsid w:val="009F7233"/>
    <w:rsid w:val="009F724D"/>
    <w:rsid w:val="009F7953"/>
    <w:rsid w:val="009F7ACE"/>
    <w:rsid w:val="00A00181"/>
    <w:rsid w:val="00A00836"/>
    <w:rsid w:val="00A008E4"/>
    <w:rsid w:val="00A00DB6"/>
    <w:rsid w:val="00A0100B"/>
    <w:rsid w:val="00A01412"/>
    <w:rsid w:val="00A01808"/>
    <w:rsid w:val="00A0180E"/>
    <w:rsid w:val="00A01C43"/>
    <w:rsid w:val="00A01DB7"/>
    <w:rsid w:val="00A02107"/>
    <w:rsid w:val="00A028A6"/>
    <w:rsid w:val="00A03426"/>
    <w:rsid w:val="00A0376C"/>
    <w:rsid w:val="00A0384C"/>
    <w:rsid w:val="00A03907"/>
    <w:rsid w:val="00A03E42"/>
    <w:rsid w:val="00A043E6"/>
    <w:rsid w:val="00A04411"/>
    <w:rsid w:val="00A04CEC"/>
    <w:rsid w:val="00A04F01"/>
    <w:rsid w:val="00A0569F"/>
    <w:rsid w:val="00A0575E"/>
    <w:rsid w:val="00A05C48"/>
    <w:rsid w:val="00A05EFA"/>
    <w:rsid w:val="00A06BA2"/>
    <w:rsid w:val="00A06E9D"/>
    <w:rsid w:val="00A06F28"/>
    <w:rsid w:val="00A0744F"/>
    <w:rsid w:val="00A078A9"/>
    <w:rsid w:val="00A10137"/>
    <w:rsid w:val="00A10A7F"/>
    <w:rsid w:val="00A10D6C"/>
    <w:rsid w:val="00A1100E"/>
    <w:rsid w:val="00A112B2"/>
    <w:rsid w:val="00A1160C"/>
    <w:rsid w:val="00A11AC1"/>
    <w:rsid w:val="00A11CB1"/>
    <w:rsid w:val="00A11EEC"/>
    <w:rsid w:val="00A1217D"/>
    <w:rsid w:val="00A121BF"/>
    <w:rsid w:val="00A130BF"/>
    <w:rsid w:val="00A13266"/>
    <w:rsid w:val="00A13867"/>
    <w:rsid w:val="00A13B3D"/>
    <w:rsid w:val="00A1431B"/>
    <w:rsid w:val="00A14C66"/>
    <w:rsid w:val="00A155EF"/>
    <w:rsid w:val="00A15A89"/>
    <w:rsid w:val="00A167BD"/>
    <w:rsid w:val="00A16888"/>
    <w:rsid w:val="00A208F9"/>
    <w:rsid w:val="00A22314"/>
    <w:rsid w:val="00A224EE"/>
    <w:rsid w:val="00A22C0C"/>
    <w:rsid w:val="00A231C9"/>
    <w:rsid w:val="00A243DD"/>
    <w:rsid w:val="00A244CA"/>
    <w:rsid w:val="00A24BF8"/>
    <w:rsid w:val="00A24C40"/>
    <w:rsid w:val="00A24C8E"/>
    <w:rsid w:val="00A25665"/>
    <w:rsid w:val="00A257D4"/>
    <w:rsid w:val="00A25EE1"/>
    <w:rsid w:val="00A26816"/>
    <w:rsid w:val="00A27631"/>
    <w:rsid w:val="00A279B7"/>
    <w:rsid w:val="00A27EB8"/>
    <w:rsid w:val="00A306AD"/>
    <w:rsid w:val="00A30760"/>
    <w:rsid w:val="00A307AC"/>
    <w:rsid w:val="00A3086B"/>
    <w:rsid w:val="00A30D16"/>
    <w:rsid w:val="00A31207"/>
    <w:rsid w:val="00A312C1"/>
    <w:rsid w:val="00A31543"/>
    <w:rsid w:val="00A31993"/>
    <w:rsid w:val="00A31D30"/>
    <w:rsid w:val="00A32248"/>
    <w:rsid w:val="00A32555"/>
    <w:rsid w:val="00A328E3"/>
    <w:rsid w:val="00A33274"/>
    <w:rsid w:val="00A33400"/>
    <w:rsid w:val="00A33459"/>
    <w:rsid w:val="00A34017"/>
    <w:rsid w:val="00A340E2"/>
    <w:rsid w:val="00A34613"/>
    <w:rsid w:val="00A34863"/>
    <w:rsid w:val="00A348AD"/>
    <w:rsid w:val="00A34CF6"/>
    <w:rsid w:val="00A34F72"/>
    <w:rsid w:val="00A35834"/>
    <w:rsid w:val="00A364C0"/>
    <w:rsid w:val="00A36EF5"/>
    <w:rsid w:val="00A371BA"/>
    <w:rsid w:val="00A374C9"/>
    <w:rsid w:val="00A3767A"/>
    <w:rsid w:val="00A408CF"/>
    <w:rsid w:val="00A40F5A"/>
    <w:rsid w:val="00A40FC6"/>
    <w:rsid w:val="00A41AC5"/>
    <w:rsid w:val="00A41EE9"/>
    <w:rsid w:val="00A4229F"/>
    <w:rsid w:val="00A427C4"/>
    <w:rsid w:val="00A42865"/>
    <w:rsid w:val="00A42CED"/>
    <w:rsid w:val="00A43165"/>
    <w:rsid w:val="00A4368B"/>
    <w:rsid w:val="00A439F7"/>
    <w:rsid w:val="00A43D0B"/>
    <w:rsid w:val="00A449FF"/>
    <w:rsid w:val="00A44B8F"/>
    <w:rsid w:val="00A44FAD"/>
    <w:rsid w:val="00A45542"/>
    <w:rsid w:val="00A45FD8"/>
    <w:rsid w:val="00A46407"/>
    <w:rsid w:val="00A465F7"/>
    <w:rsid w:val="00A46A14"/>
    <w:rsid w:val="00A47BA8"/>
    <w:rsid w:val="00A5077C"/>
    <w:rsid w:val="00A50794"/>
    <w:rsid w:val="00A515F4"/>
    <w:rsid w:val="00A51799"/>
    <w:rsid w:val="00A518CE"/>
    <w:rsid w:val="00A51C45"/>
    <w:rsid w:val="00A51ECD"/>
    <w:rsid w:val="00A52125"/>
    <w:rsid w:val="00A52BC7"/>
    <w:rsid w:val="00A538B5"/>
    <w:rsid w:val="00A53DA8"/>
    <w:rsid w:val="00A53EDA"/>
    <w:rsid w:val="00A54B98"/>
    <w:rsid w:val="00A55027"/>
    <w:rsid w:val="00A55065"/>
    <w:rsid w:val="00A561DE"/>
    <w:rsid w:val="00A562B1"/>
    <w:rsid w:val="00A56549"/>
    <w:rsid w:val="00A5656C"/>
    <w:rsid w:val="00A56C28"/>
    <w:rsid w:val="00A57914"/>
    <w:rsid w:val="00A57F25"/>
    <w:rsid w:val="00A60052"/>
    <w:rsid w:val="00A61402"/>
    <w:rsid w:val="00A6169E"/>
    <w:rsid w:val="00A61718"/>
    <w:rsid w:val="00A61CD1"/>
    <w:rsid w:val="00A61FFB"/>
    <w:rsid w:val="00A62341"/>
    <w:rsid w:val="00A62856"/>
    <w:rsid w:val="00A63402"/>
    <w:rsid w:val="00A6364A"/>
    <w:rsid w:val="00A643D6"/>
    <w:rsid w:val="00A6488F"/>
    <w:rsid w:val="00A649CA"/>
    <w:rsid w:val="00A64FFB"/>
    <w:rsid w:val="00A65063"/>
    <w:rsid w:val="00A651F1"/>
    <w:rsid w:val="00A65CAA"/>
    <w:rsid w:val="00A67155"/>
    <w:rsid w:val="00A676B2"/>
    <w:rsid w:val="00A67937"/>
    <w:rsid w:val="00A67AAA"/>
    <w:rsid w:val="00A67D51"/>
    <w:rsid w:val="00A67F9A"/>
    <w:rsid w:val="00A70668"/>
    <w:rsid w:val="00A717C4"/>
    <w:rsid w:val="00A71D6E"/>
    <w:rsid w:val="00A71EB9"/>
    <w:rsid w:val="00A72872"/>
    <w:rsid w:val="00A72F44"/>
    <w:rsid w:val="00A732C2"/>
    <w:rsid w:val="00A734D6"/>
    <w:rsid w:val="00A74215"/>
    <w:rsid w:val="00A74AED"/>
    <w:rsid w:val="00A74EB5"/>
    <w:rsid w:val="00A750DD"/>
    <w:rsid w:val="00A7522F"/>
    <w:rsid w:val="00A75BBC"/>
    <w:rsid w:val="00A75F70"/>
    <w:rsid w:val="00A76289"/>
    <w:rsid w:val="00A76DD2"/>
    <w:rsid w:val="00A76E70"/>
    <w:rsid w:val="00A772AD"/>
    <w:rsid w:val="00A77346"/>
    <w:rsid w:val="00A773AB"/>
    <w:rsid w:val="00A77485"/>
    <w:rsid w:val="00A77BB6"/>
    <w:rsid w:val="00A77CFF"/>
    <w:rsid w:val="00A77F0D"/>
    <w:rsid w:val="00A80009"/>
    <w:rsid w:val="00A800D4"/>
    <w:rsid w:val="00A80382"/>
    <w:rsid w:val="00A80686"/>
    <w:rsid w:val="00A807EC"/>
    <w:rsid w:val="00A807F1"/>
    <w:rsid w:val="00A80913"/>
    <w:rsid w:val="00A81A58"/>
    <w:rsid w:val="00A81C0E"/>
    <w:rsid w:val="00A82483"/>
    <w:rsid w:val="00A82572"/>
    <w:rsid w:val="00A82F0C"/>
    <w:rsid w:val="00A83025"/>
    <w:rsid w:val="00A839DB"/>
    <w:rsid w:val="00A853C9"/>
    <w:rsid w:val="00A854FE"/>
    <w:rsid w:val="00A85511"/>
    <w:rsid w:val="00A8572D"/>
    <w:rsid w:val="00A8585B"/>
    <w:rsid w:val="00A85C8E"/>
    <w:rsid w:val="00A85D49"/>
    <w:rsid w:val="00A860C8"/>
    <w:rsid w:val="00A861AF"/>
    <w:rsid w:val="00A8631E"/>
    <w:rsid w:val="00A8666F"/>
    <w:rsid w:val="00A867F8"/>
    <w:rsid w:val="00A87966"/>
    <w:rsid w:val="00A87F0F"/>
    <w:rsid w:val="00A901DF"/>
    <w:rsid w:val="00A9076B"/>
    <w:rsid w:val="00A909C3"/>
    <w:rsid w:val="00A9188B"/>
    <w:rsid w:val="00A91A6D"/>
    <w:rsid w:val="00A91D93"/>
    <w:rsid w:val="00A923D8"/>
    <w:rsid w:val="00A9272C"/>
    <w:rsid w:val="00A92741"/>
    <w:rsid w:val="00A92762"/>
    <w:rsid w:val="00A92F2D"/>
    <w:rsid w:val="00A93110"/>
    <w:rsid w:val="00A93B33"/>
    <w:rsid w:val="00A93C76"/>
    <w:rsid w:val="00A9401E"/>
    <w:rsid w:val="00A948B7"/>
    <w:rsid w:val="00A949B1"/>
    <w:rsid w:val="00A94BD6"/>
    <w:rsid w:val="00A95B46"/>
    <w:rsid w:val="00A95C65"/>
    <w:rsid w:val="00A95FBF"/>
    <w:rsid w:val="00A96203"/>
    <w:rsid w:val="00A96929"/>
    <w:rsid w:val="00A96C7D"/>
    <w:rsid w:val="00A96F1E"/>
    <w:rsid w:val="00A97610"/>
    <w:rsid w:val="00A97BF5"/>
    <w:rsid w:val="00AA0245"/>
    <w:rsid w:val="00AA05AE"/>
    <w:rsid w:val="00AA10A6"/>
    <w:rsid w:val="00AA2607"/>
    <w:rsid w:val="00AA2823"/>
    <w:rsid w:val="00AA2D6A"/>
    <w:rsid w:val="00AA2E91"/>
    <w:rsid w:val="00AA388B"/>
    <w:rsid w:val="00AA38B9"/>
    <w:rsid w:val="00AA4800"/>
    <w:rsid w:val="00AA4DC2"/>
    <w:rsid w:val="00AA5168"/>
    <w:rsid w:val="00AA516D"/>
    <w:rsid w:val="00AA5451"/>
    <w:rsid w:val="00AA56A7"/>
    <w:rsid w:val="00AA5C5F"/>
    <w:rsid w:val="00AA7226"/>
    <w:rsid w:val="00AA76FC"/>
    <w:rsid w:val="00AB0141"/>
    <w:rsid w:val="00AB037E"/>
    <w:rsid w:val="00AB062D"/>
    <w:rsid w:val="00AB09F8"/>
    <w:rsid w:val="00AB0F22"/>
    <w:rsid w:val="00AB171E"/>
    <w:rsid w:val="00AB1C51"/>
    <w:rsid w:val="00AB3CD4"/>
    <w:rsid w:val="00AB404E"/>
    <w:rsid w:val="00AB415D"/>
    <w:rsid w:val="00AB41BE"/>
    <w:rsid w:val="00AB462C"/>
    <w:rsid w:val="00AB4B9E"/>
    <w:rsid w:val="00AB4C2D"/>
    <w:rsid w:val="00AB51E4"/>
    <w:rsid w:val="00AB522E"/>
    <w:rsid w:val="00AB5445"/>
    <w:rsid w:val="00AB5A48"/>
    <w:rsid w:val="00AB60CD"/>
    <w:rsid w:val="00AB6251"/>
    <w:rsid w:val="00AB6E70"/>
    <w:rsid w:val="00AB738D"/>
    <w:rsid w:val="00AC079F"/>
    <w:rsid w:val="00AC0846"/>
    <w:rsid w:val="00AC097E"/>
    <w:rsid w:val="00AC108B"/>
    <w:rsid w:val="00AC18A1"/>
    <w:rsid w:val="00AC1BEA"/>
    <w:rsid w:val="00AC1FD4"/>
    <w:rsid w:val="00AC24FA"/>
    <w:rsid w:val="00AC2BE9"/>
    <w:rsid w:val="00AC2F49"/>
    <w:rsid w:val="00AC3036"/>
    <w:rsid w:val="00AC308D"/>
    <w:rsid w:val="00AC3148"/>
    <w:rsid w:val="00AC35BE"/>
    <w:rsid w:val="00AC37A9"/>
    <w:rsid w:val="00AC4A37"/>
    <w:rsid w:val="00AC4BFF"/>
    <w:rsid w:val="00AC4E87"/>
    <w:rsid w:val="00AC4F14"/>
    <w:rsid w:val="00AC502A"/>
    <w:rsid w:val="00AC5956"/>
    <w:rsid w:val="00AC61D1"/>
    <w:rsid w:val="00AC6634"/>
    <w:rsid w:val="00AC68FE"/>
    <w:rsid w:val="00AC6AA7"/>
    <w:rsid w:val="00AC6E19"/>
    <w:rsid w:val="00AC769A"/>
    <w:rsid w:val="00AC76A5"/>
    <w:rsid w:val="00AC7AD9"/>
    <w:rsid w:val="00AC7C49"/>
    <w:rsid w:val="00AC7C74"/>
    <w:rsid w:val="00AD01FC"/>
    <w:rsid w:val="00AD0E2A"/>
    <w:rsid w:val="00AD0E6E"/>
    <w:rsid w:val="00AD17F0"/>
    <w:rsid w:val="00AD1C75"/>
    <w:rsid w:val="00AD2BE6"/>
    <w:rsid w:val="00AD3BDB"/>
    <w:rsid w:val="00AD45BA"/>
    <w:rsid w:val="00AD4ACA"/>
    <w:rsid w:val="00AD4FB1"/>
    <w:rsid w:val="00AD51FE"/>
    <w:rsid w:val="00AD59B4"/>
    <w:rsid w:val="00AD59E1"/>
    <w:rsid w:val="00AD645D"/>
    <w:rsid w:val="00AD6A2B"/>
    <w:rsid w:val="00AD74F3"/>
    <w:rsid w:val="00AE0656"/>
    <w:rsid w:val="00AE0AFA"/>
    <w:rsid w:val="00AE0C1B"/>
    <w:rsid w:val="00AE167D"/>
    <w:rsid w:val="00AE1C90"/>
    <w:rsid w:val="00AE1DE4"/>
    <w:rsid w:val="00AE28FC"/>
    <w:rsid w:val="00AE30F5"/>
    <w:rsid w:val="00AE3198"/>
    <w:rsid w:val="00AE3266"/>
    <w:rsid w:val="00AE3401"/>
    <w:rsid w:val="00AE3D6D"/>
    <w:rsid w:val="00AE4665"/>
    <w:rsid w:val="00AE46D7"/>
    <w:rsid w:val="00AE4C86"/>
    <w:rsid w:val="00AE598F"/>
    <w:rsid w:val="00AE66FD"/>
    <w:rsid w:val="00AE74B2"/>
    <w:rsid w:val="00AE7987"/>
    <w:rsid w:val="00AE7B49"/>
    <w:rsid w:val="00AF037C"/>
    <w:rsid w:val="00AF1021"/>
    <w:rsid w:val="00AF1E4A"/>
    <w:rsid w:val="00AF1E9D"/>
    <w:rsid w:val="00AF2521"/>
    <w:rsid w:val="00AF3104"/>
    <w:rsid w:val="00AF4869"/>
    <w:rsid w:val="00AF5008"/>
    <w:rsid w:val="00AF5119"/>
    <w:rsid w:val="00AF59BA"/>
    <w:rsid w:val="00AF5FBD"/>
    <w:rsid w:val="00AF6073"/>
    <w:rsid w:val="00AF60F0"/>
    <w:rsid w:val="00AF6853"/>
    <w:rsid w:val="00AF69C0"/>
    <w:rsid w:val="00AF6CCF"/>
    <w:rsid w:val="00AF6DD0"/>
    <w:rsid w:val="00AF74DB"/>
    <w:rsid w:val="00AF753E"/>
    <w:rsid w:val="00AF7CB2"/>
    <w:rsid w:val="00AF7D0C"/>
    <w:rsid w:val="00B00265"/>
    <w:rsid w:val="00B005F1"/>
    <w:rsid w:val="00B01089"/>
    <w:rsid w:val="00B02D40"/>
    <w:rsid w:val="00B0403C"/>
    <w:rsid w:val="00B04332"/>
    <w:rsid w:val="00B04D41"/>
    <w:rsid w:val="00B04EBF"/>
    <w:rsid w:val="00B05262"/>
    <w:rsid w:val="00B05A2B"/>
    <w:rsid w:val="00B05DD2"/>
    <w:rsid w:val="00B05FF6"/>
    <w:rsid w:val="00B061B8"/>
    <w:rsid w:val="00B061C7"/>
    <w:rsid w:val="00B069DD"/>
    <w:rsid w:val="00B06A30"/>
    <w:rsid w:val="00B071C1"/>
    <w:rsid w:val="00B076C4"/>
    <w:rsid w:val="00B077BD"/>
    <w:rsid w:val="00B07A8D"/>
    <w:rsid w:val="00B10BB5"/>
    <w:rsid w:val="00B10CEF"/>
    <w:rsid w:val="00B11735"/>
    <w:rsid w:val="00B1191D"/>
    <w:rsid w:val="00B13406"/>
    <w:rsid w:val="00B13D52"/>
    <w:rsid w:val="00B1483D"/>
    <w:rsid w:val="00B14C5A"/>
    <w:rsid w:val="00B156C1"/>
    <w:rsid w:val="00B15ECF"/>
    <w:rsid w:val="00B16F86"/>
    <w:rsid w:val="00B20B94"/>
    <w:rsid w:val="00B20FD0"/>
    <w:rsid w:val="00B21368"/>
    <w:rsid w:val="00B21738"/>
    <w:rsid w:val="00B21E99"/>
    <w:rsid w:val="00B227C6"/>
    <w:rsid w:val="00B23174"/>
    <w:rsid w:val="00B2363D"/>
    <w:rsid w:val="00B237B8"/>
    <w:rsid w:val="00B249B0"/>
    <w:rsid w:val="00B24D0F"/>
    <w:rsid w:val="00B24D73"/>
    <w:rsid w:val="00B24E20"/>
    <w:rsid w:val="00B24F45"/>
    <w:rsid w:val="00B25125"/>
    <w:rsid w:val="00B26399"/>
    <w:rsid w:val="00B2659F"/>
    <w:rsid w:val="00B2725F"/>
    <w:rsid w:val="00B27595"/>
    <w:rsid w:val="00B27824"/>
    <w:rsid w:val="00B278BD"/>
    <w:rsid w:val="00B27B2B"/>
    <w:rsid w:val="00B3072F"/>
    <w:rsid w:val="00B308A4"/>
    <w:rsid w:val="00B308C6"/>
    <w:rsid w:val="00B3161E"/>
    <w:rsid w:val="00B32DA5"/>
    <w:rsid w:val="00B3358F"/>
    <w:rsid w:val="00B33C39"/>
    <w:rsid w:val="00B3421D"/>
    <w:rsid w:val="00B346DC"/>
    <w:rsid w:val="00B349FA"/>
    <w:rsid w:val="00B34D75"/>
    <w:rsid w:val="00B34DC4"/>
    <w:rsid w:val="00B34E19"/>
    <w:rsid w:val="00B35303"/>
    <w:rsid w:val="00B35D10"/>
    <w:rsid w:val="00B363BE"/>
    <w:rsid w:val="00B365B2"/>
    <w:rsid w:val="00B36C86"/>
    <w:rsid w:val="00B36ECF"/>
    <w:rsid w:val="00B37A16"/>
    <w:rsid w:val="00B37FEB"/>
    <w:rsid w:val="00B40154"/>
    <w:rsid w:val="00B405DF"/>
    <w:rsid w:val="00B41248"/>
    <w:rsid w:val="00B4166A"/>
    <w:rsid w:val="00B41DED"/>
    <w:rsid w:val="00B424C7"/>
    <w:rsid w:val="00B43421"/>
    <w:rsid w:val="00B43DCF"/>
    <w:rsid w:val="00B447BE"/>
    <w:rsid w:val="00B46169"/>
    <w:rsid w:val="00B46CE3"/>
    <w:rsid w:val="00B4707E"/>
    <w:rsid w:val="00B477D8"/>
    <w:rsid w:val="00B47B48"/>
    <w:rsid w:val="00B47BB6"/>
    <w:rsid w:val="00B501E4"/>
    <w:rsid w:val="00B509E2"/>
    <w:rsid w:val="00B52144"/>
    <w:rsid w:val="00B53456"/>
    <w:rsid w:val="00B53FD7"/>
    <w:rsid w:val="00B54524"/>
    <w:rsid w:val="00B54DAB"/>
    <w:rsid w:val="00B55196"/>
    <w:rsid w:val="00B55460"/>
    <w:rsid w:val="00B55B26"/>
    <w:rsid w:val="00B562E6"/>
    <w:rsid w:val="00B56980"/>
    <w:rsid w:val="00B56B04"/>
    <w:rsid w:val="00B56F69"/>
    <w:rsid w:val="00B57007"/>
    <w:rsid w:val="00B6016D"/>
    <w:rsid w:val="00B60474"/>
    <w:rsid w:val="00B606A6"/>
    <w:rsid w:val="00B60A83"/>
    <w:rsid w:val="00B60D61"/>
    <w:rsid w:val="00B60E24"/>
    <w:rsid w:val="00B61371"/>
    <w:rsid w:val="00B62C26"/>
    <w:rsid w:val="00B635D3"/>
    <w:rsid w:val="00B64283"/>
    <w:rsid w:val="00B6479C"/>
    <w:rsid w:val="00B64E3A"/>
    <w:rsid w:val="00B64E69"/>
    <w:rsid w:val="00B65B3A"/>
    <w:rsid w:val="00B65CA4"/>
    <w:rsid w:val="00B660A2"/>
    <w:rsid w:val="00B66119"/>
    <w:rsid w:val="00B66128"/>
    <w:rsid w:val="00B66208"/>
    <w:rsid w:val="00B666A0"/>
    <w:rsid w:val="00B66E25"/>
    <w:rsid w:val="00B679DD"/>
    <w:rsid w:val="00B67F5A"/>
    <w:rsid w:val="00B70013"/>
    <w:rsid w:val="00B71506"/>
    <w:rsid w:val="00B71B00"/>
    <w:rsid w:val="00B71F13"/>
    <w:rsid w:val="00B726DD"/>
    <w:rsid w:val="00B72F9B"/>
    <w:rsid w:val="00B73055"/>
    <w:rsid w:val="00B73B08"/>
    <w:rsid w:val="00B73C33"/>
    <w:rsid w:val="00B73D06"/>
    <w:rsid w:val="00B7486A"/>
    <w:rsid w:val="00B7489C"/>
    <w:rsid w:val="00B74A6B"/>
    <w:rsid w:val="00B75A18"/>
    <w:rsid w:val="00B75F0D"/>
    <w:rsid w:val="00B75F8B"/>
    <w:rsid w:val="00B76CF1"/>
    <w:rsid w:val="00B7705B"/>
    <w:rsid w:val="00B771BF"/>
    <w:rsid w:val="00B7725D"/>
    <w:rsid w:val="00B77588"/>
    <w:rsid w:val="00B777BA"/>
    <w:rsid w:val="00B80FB7"/>
    <w:rsid w:val="00B81136"/>
    <w:rsid w:val="00B81366"/>
    <w:rsid w:val="00B81704"/>
    <w:rsid w:val="00B821F5"/>
    <w:rsid w:val="00B824B7"/>
    <w:rsid w:val="00B82855"/>
    <w:rsid w:val="00B82BB6"/>
    <w:rsid w:val="00B8397C"/>
    <w:rsid w:val="00B83B9E"/>
    <w:rsid w:val="00B842A5"/>
    <w:rsid w:val="00B84581"/>
    <w:rsid w:val="00B84F20"/>
    <w:rsid w:val="00B85789"/>
    <w:rsid w:val="00B85ED7"/>
    <w:rsid w:val="00B865E3"/>
    <w:rsid w:val="00B8664A"/>
    <w:rsid w:val="00B86BDF"/>
    <w:rsid w:val="00B87CF1"/>
    <w:rsid w:val="00B9151B"/>
    <w:rsid w:val="00B916B2"/>
    <w:rsid w:val="00B92201"/>
    <w:rsid w:val="00B92275"/>
    <w:rsid w:val="00B923C5"/>
    <w:rsid w:val="00B92941"/>
    <w:rsid w:val="00B92A7B"/>
    <w:rsid w:val="00B92B7D"/>
    <w:rsid w:val="00B93392"/>
    <w:rsid w:val="00B93CF6"/>
    <w:rsid w:val="00B94FC5"/>
    <w:rsid w:val="00B956D0"/>
    <w:rsid w:val="00B957D2"/>
    <w:rsid w:val="00B95A4A"/>
    <w:rsid w:val="00B96711"/>
    <w:rsid w:val="00B977F6"/>
    <w:rsid w:val="00BA05CF"/>
    <w:rsid w:val="00BA0607"/>
    <w:rsid w:val="00BA0A8C"/>
    <w:rsid w:val="00BA0CF1"/>
    <w:rsid w:val="00BA2078"/>
    <w:rsid w:val="00BA225A"/>
    <w:rsid w:val="00BA2265"/>
    <w:rsid w:val="00BA22FB"/>
    <w:rsid w:val="00BA2409"/>
    <w:rsid w:val="00BA25C5"/>
    <w:rsid w:val="00BA2649"/>
    <w:rsid w:val="00BA2921"/>
    <w:rsid w:val="00BA3A8E"/>
    <w:rsid w:val="00BA4030"/>
    <w:rsid w:val="00BA429F"/>
    <w:rsid w:val="00BA44F6"/>
    <w:rsid w:val="00BA463F"/>
    <w:rsid w:val="00BA47C9"/>
    <w:rsid w:val="00BA4CBB"/>
    <w:rsid w:val="00BA50E1"/>
    <w:rsid w:val="00BA520F"/>
    <w:rsid w:val="00BA6436"/>
    <w:rsid w:val="00BA68CC"/>
    <w:rsid w:val="00BA6BE6"/>
    <w:rsid w:val="00BA713B"/>
    <w:rsid w:val="00BA73BD"/>
    <w:rsid w:val="00BA74EA"/>
    <w:rsid w:val="00BA78D1"/>
    <w:rsid w:val="00BB044B"/>
    <w:rsid w:val="00BB09E4"/>
    <w:rsid w:val="00BB0AAF"/>
    <w:rsid w:val="00BB0E83"/>
    <w:rsid w:val="00BB19FE"/>
    <w:rsid w:val="00BB2C02"/>
    <w:rsid w:val="00BB38BB"/>
    <w:rsid w:val="00BB4510"/>
    <w:rsid w:val="00BB4EAD"/>
    <w:rsid w:val="00BB51FB"/>
    <w:rsid w:val="00BB5780"/>
    <w:rsid w:val="00BB61E9"/>
    <w:rsid w:val="00BB6686"/>
    <w:rsid w:val="00BB677B"/>
    <w:rsid w:val="00BB6F54"/>
    <w:rsid w:val="00BC070E"/>
    <w:rsid w:val="00BC11F1"/>
    <w:rsid w:val="00BC171B"/>
    <w:rsid w:val="00BC1FC3"/>
    <w:rsid w:val="00BC2635"/>
    <w:rsid w:val="00BC27E8"/>
    <w:rsid w:val="00BC2E12"/>
    <w:rsid w:val="00BC32D6"/>
    <w:rsid w:val="00BC3B7B"/>
    <w:rsid w:val="00BC3C9E"/>
    <w:rsid w:val="00BC400A"/>
    <w:rsid w:val="00BC4A17"/>
    <w:rsid w:val="00BC4E70"/>
    <w:rsid w:val="00BC501F"/>
    <w:rsid w:val="00BC58C7"/>
    <w:rsid w:val="00BC5924"/>
    <w:rsid w:val="00BC5B8F"/>
    <w:rsid w:val="00BC5C6B"/>
    <w:rsid w:val="00BC621D"/>
    <w:rsid w:val="00BC625D"/>
    <w:rsid w:val="00BC6562"/>
    <w:rsid w:val="00BC6838"/>
    <w:rsid w:val="00BC6858"/>
    <w:rsid w:val="00BC6C2A"/>
    <w:rsid w:val="00BC7261"/>
    <w:rsid w:val="00BC74C9"/>
    <w:rsid w:val="00BC7537"/>
    <w:rsid w:val="00BC7787"/>
    <w:rsid w:val="00BC7FA4"/>
    <w:rsid w:val="00BD01A7"/>
    <w:rsid w:val="00BD03F0"/>
    <w:rsid w:val="00BD0746"/>
    <w:rsid w:val="00BD075B"/>
    <w:rsid w:val="00BD095C"/>
    <w:rsid w:val="00BD0B20"/>
    <w:rsid w:val="00BD162A"/>
    <w:rsid w:val="00BD16CF"/>
    <w:rsid w:val="00BD1844"/>
    <w:rsid w:val="00BD1C30"/>
    <w:rsid w:val="00BD1C8D"/>
    <w:rsid w:val="00BD1CA7"/>
    <w:rsid w:val="00BD23BB"/>
    <w:rsid w:val="00BD289C"/>
    <w:rsid w:val="00BD2AB4"/>
    <w:rsid w:val="00BD2C39"/>
    <w:rsid w:val="00BD2F07"/>
    <w:rsid w:val="00BD2FD1"/>
    <w:rsid w:val="00BD3424"/>
    <w:rsid w:val="00BD360D"/>
    <w:rsid w:val="00BD3C8F"/>
    <w:rsid w:val="00BD5820"/>
    <w:rsid w:val="00BD6A20"/>
    <w:rsid w:val="00BD6C47"/>
    <w:rsid w:val="00BD757A"/>
    <w:rsid w:val="00BD75B2"/>
    <w:rsid w:val="00BD7C78"/>
    <w:rsid w:val="00BD7CFF"/>
    <w:rsid w:val="00BE0421"/>
    <w:rsid w:val="00BE09C0"/>
    <w:rsid w:val="00BE1148"/>
    <w:rsid w:val="00BE1AF5"/>
    <w:rsid w:val="00BE209B"/>
    <w:rsid w:val="00BE2614"/>
    <w:rsid w:val="00BE2793"/>
    <w:rsid w:val="00BE379A"/>
    <w:rsid w:val="00BE414E"/>
    <w:rsid w:val="00BE487E"/>
    <w:rsid w:val="00BE5109"/>
    <w:rsid w:val="00BE5220"/>
    <w:rsid w:val="00BE5234"/>
    <w:rsid w:val="00BE5447"/>
    <w:rsid w:val="00BE547E"/>
    <w:rsid w:val="00BE5506"/>
    <w:rsid w:val="00BE57CD"/>
    <w:rsid w:val="00BE59EE"/>
    <w:rsid w:val="00BE621E"/>
    <w:rsid w:val="00BE6725"/>
    <w:rsid w:val="00BE6A12"/>
    <w:rsid w:val="00BE6D92"/>
    <w:rsid w:val="00BE7614"/>
    <w:rsid w:val="00BF00BF"/>
    <w:rsid w:val="00BF043C"/>
    <w:rsid w:val="00BF0533"/>
    <w:rsid w:val="00BF05AA"/>
    <w:rsid w:val="00BF0768"/>
    <w:rsid w:val="00BF135F"/>
    <w:rsid w:val="00BF2F24"/>
    <w:rsid w:val="00BF36C2"/>
    <w:rsid w:val="00BF3750"/>
    <w:rsid w:val="00BF41B4"/>
    <w:rsid w:val="00BF5524"/>
    <w:rsid w:val="00BF6575"/>
    <w:rsid w:val="00BF6B3F"/>
    <w:rsid w:val="00BF7D60"/>
    <w:rsid w:val="00C00E23"/>
    <w:rsid w:val="00C0159F"/>
    <w:rsid w:val="00C01831"/>
    <w:rsid w:val="00C0188C"/>
    <w:rsid w:val="00C01C04"/>
    <w:rsid w:val="00C03453"/>
    <w:rsid w:val="00C0440E"/>
    <w:rsid w:val="00C0459D"/>
    <w:rsid w:val="00C0461F"/>
    <w:rsid w:val="00C06CE9"/>
    <w:rsid w:val="00C06DD0"/>
    <w:rsid w:val="00C0710F"/>
    <w:rsid w:val="00C072CE"/>
    <w:rsid w:val="00C07F11"/>
    <w:rsid w:val="00C1031A"/>
    <w:rsid w:val="00C10667"/>
    <w:rsid w:val="00C10828"/>
    <w:rsid w:val="00C10C59"/>
    <w:rsid w:val="00C10D5F"/>
    <w:rsid w:val="00C1132D"/>
    <w:rsid w:val="00C113F3"/>
    <w:rsid w:val="00C11F29"/>
    <w:rsid w:val="00C126EB"/>
    <w:rsid w:val="00C12D69"/>
    <w:rsid w:val="00C1339A"/>
    <w:rsid w:val="00C13440"/>
    <w:rsid w:val="00C13CC3"/>
    <w:rsid w:val="00C13D31"/>
    <w:rsid w:val="00C13F81"/>
    <w:rsid w:val="00C1411B"/>
    <w:rsid w:val="00C14FD6"/>
    <w:rsid w:val="00C158CA"/>
    <w:rsid w:val="00C15A3B"/>
    <w:rsid w:val="00C15ED1"/>
    <w:rsid w:val="00C16337"/>
    <w:rsid w:val="00C16519"/>
    <w:rsid w:val="00C1686C"/>
    <w:rsid w:val="00C20266"/>
    <w:rsid w:val="00C20428"/>
    <w:rsid w:val="00C206BC"/>
    <w:rsid w:val="00C20AA9"/>
    <w:rsid w:val="00C20B9F"/>
    <w:rsid w:val="00C211C8"/>
    <w:rsid w:val="00C213FC"/>
    <w:rsid w:val="00C21864"/>
    <w:rsid w:val="00C21B54"/>
    <w:rsid w:val="00C21C71"/>
    <w:rsid w:val="00C22DD6"/>
    <w:rsid w:val="00C23C24"/>
    <w:rsid w:val="00C242B5"/>
    <w:rsid w:val="00C24713"/>
    <w:rsid w:val="00C24950"/>
    <w:rsid w:val="00C24AAE"/>
    <w:rsid w:val="00C24E21"/>
    <w:rsid w:val="00C24E52"/>
    <w:rsid w:val="00C2557A"/>
    <w:rsid w:val="00C26E6B"/>
    <w:rsid w:val="00C275E9"/>
    <w:rsid w:val="00C27971"/>
    <w:rsid w:val="00C27A1A"/>
    <w:rsid w:val="00C27A2A"/>
    <w:rsid w:val="00C27FA7"/>
    <w:rsid w:val="00C3040C"/>
    <w:rsid w:val="00C306CE"/>
    <w:rsid w:val="00C3109C"/>
    <w:rsid w:val="00C31DF2"/>
    <w:rsid w:val="00C32285"/>
    <w:rsid w:val="00C32A43"/>
    <w:rsid w:val="00C331CE"/>
    <w:rsid w:val="00C3330B"/>
    <w:rsid w:val="00C33CF5"/>
    <w:rsid w:val="00C34069"/>
    <w:rsid w:val="00C349B6"/>
    <w:rsid w:val="00C36145"/>
    <w:rsid w:val="00C36AA5"/>
    <w:rsid w:val="00C37D39"/>
    <w:rsid w:val="00C404A2"/>
    <w:rsid w:val="00C411C8"/>
    <w:rsid w:val="00C4250A"/>
    <w:rsid w:val="00C4251E"/>
    <w:rsid w:val="00C427E9"/>
    <w:rsid w:val="00C428F5"/>
    <w:rsid w:val="00C42DA9"/>
    <w:rsid w:val="00C42ECF"/>
    <w:rsid w:val="00C433B7"/>
    <w:rsid w:val="00C4454E"/>
    <w:rsid w:val="00C44D0B"/>
    <w:rsid w:val="00C45674"/>
    <w:rsid w:val="00C46149"/>
    <w:rsid w:val="00C4688F"/>
    <w:rsid w:val="00C46B81"/>
    <w:rsid w:val="00C46E5A"/>
    <w:rsid w:val="00C46F76"/>
    <w:rsid w:val="00C47116"/>
    <w:rsid w:val="00C477D6"/>
    <w:rsid w:val="00C47B31"/>
    <w:rsid w:val="00C513AF"/>
    <w:rsid w:val="00C52A14"/>
    <w:rsid w:val="00C52A3F"/>
    <w:rsid w:val="00C53B8C"/>
    <w:rsid w:val="00C543D9"/>
    <w:rsid w:val="00C550E8"/>
    <w:rsid w:val="00C55EB1"/>
    <w:rsid w:val="00C563A8"/>
    <w:rsid w:val="00C569D5"/>
    <w:rsid w:val="00C56BD8"/>
    <w:rsid w:val="00C570AF"/>
    <w:rsid w:val="00C576AD"/>
    <w:rsid w:val="00C577B8"/>
    <w:rsid w:val="00C614FF"/>
    <w:rsid w:val="00C615C3"/>
    <w:rsid w:val="00C62186"/>
    <w:rsid w:val="00C6237A"/>
    <w:rsid w:val="00C629CF"/>
    <w:rsid w:val="00C62B86"/>
    <w:rsid w:val="00C62DB7"/>
    <w:rsid w:val="00C6341E"/>
    <w:rsid w:val="00C63B18"/>
    <w:rsid w:val="00C6458E"/>
    <w:rsid w:val="00C64B19"/>
    <w:rsid w:val="00C65D7B"/>
    <w:rsid w:val="00C66052"/>
    <w:rsid w:val="00C661D0"/>
    <w:rsid w:val="00C66C50"/>
    <w:rsid w:val="00C66D7E"/>
    <w:rsid w:val="00C66EDB"/>
    <w:rsid w:val="00C67AFF"/>
    <w:rsid w:val="00C710FD"/>
    <w:rsid w:val="00C720A7"/>
    <w:rsid w:val="00C727EC"/>
    <w:rsid w:val="00C7302B"/>
    <w:rsid w:val="00C74445"/>
    <w:rsid w:val="00C74538"/>
    <w:rsid w:val="00C745AE"/>
    <w:rsid w:val="00C75494"/>
    <w:rsid w:val="00C7553C"/>
    <w:rsid w:val="00C75FCA"/>
    <w:rsid w:val="00C76081"/>
    <w:rsid w:val="00C761A5"/>
    <w:rsid w:val="00C7684F"/>
    <w:rsid w:val="00C76B5B"/>
    <w:rsid w:val="00C76E86"/>
    <w:rsid w:val="00C77371"/>
    <w:rsid w:val="00C778F4"/>
    <w:rsid w:val="00C77917"/>
    <w:rsid w:val="00C80294"/>
    <w:rsid w:val="00C80622"/>
    <w:rsid w:val="00C806CF"/>
    <w:rsid w:val="00C80829"/>
    <w:rsid w:val="00C80F3E"/>
    <w:rsid w:val="00C8127B"/>
    <w:rsid w:val="00C812E3"/>
    <w:rsid w:val="00C81483"/>
    <w:rsid w:val="00C82524"/>
    <w:rsid w:val="00C8258E"/>
    <w:rsid w:val="00C82D84"/>
    <w:rsid w:val="00C82DB7"/>
    <w:rsid w:val="00C83476"/>
    <w:rsid w:val="00C8356C"/>
    <w:rsid w:val="00C839FD"/>
    <w:rsid w:val="00C8430B"/>
    <w:rsid w:val="00C84F8B"/>
    <w:rsid w:val="00C8522B"/>
    <w:rsid w:val="00C866BD"/>
    <w:rsid w:val="00C8682E"/>
    <w:rsid w:val="00C87277"/>
    <w:rsid w:val="00C8727A"/>
    <w:rsid w:val="00C8782A"/>
    <w:rsid w:val="00C9061B"/>
    <w:rsid w:val="00C90663"/>
    <w:rsid w:val="00C9098E"/>
    <w:rsid w:val="00C90F5A"/>
    <w:rsid w:val="00C9112E"/>
    <w:rsid w:val="00C91213"/>
    <w:rsid w:val="00C91326"/>
    <w:rsid w:val="00C91568"/>
    <w:rsid w:val="00C91625"/>
    <w:rsid w:val="00C91A9C"/>
    <w:rsid w:val="00C91C3B"/>
    <w:rsid w:val="00C92663"/>
    <w:rsid w:val="00C92C08"/>
    <w:rsid w:val="00C92E29"/>
    <w:rsid w:val="00C93B2F"/>
    <w:rsid w:val="00C94508"/>
    <w:rsid w:val="00C945E5"/>
    <w:rsid w:val="00C94CE5"/>
    <w:rsid w:val="00C94D6E"/>
    <w:rsid w:val="00C94F24"/>
    <w:rsid w:val="00C950DD"/>
    <w:rsid w:val="00C95B23"/>
    <w:rsid w:val="00C95D9B"/>
    <w:rsid w:val="00C96C59"/>
    <w:rsid w:val="00C96C5A"/>
    <w:rsid w:val="00C96C88"/>
    <w:rsid w:val="00C9700E"/>
    <w:rsid w:val="00C972E1"/>
    <w:rsid w:val="00C97CBD"/>
    <w:rsid w:val="00CA0595"/>
    <w:rsid w:val="00CA0598"/>
    <w:rsid w:val="00CA11A2"/>
    <w:rsid w:val="00CA11CF"/>
    <w:rsid w:val="00CA13F6"/>
    <w:rsid w:val="00CA20FB"/>
    <w:rsid w:val="00CA218C"/>
    <w:rsid w:val="00CA29DD"/>
    <w:rsid w:val="00CA37C7"/>
    <w:rsid w:val="00CA37D8"/>
    <w:rsid w:val="00CA3951"/>
    <w:rsid w:val="00CA3C59"/>
    <w:rsid w:val="00CA3DF2"/>
    <w:rsid w:val="00CA3F69"/>
    <w:rsid w:val="00CA469F"/>
    <w:rsid w:val="00CA567D"/>
    <w:rsid w:val="00CA6259"/>
    <w:rsid w:val="00CA62CE"/>
    <w:rsid w:val="00CA725D"/>
    <w:rsid w:val="00CA7831"/>
    <w:rsid w:val="00CA7C6B"/>
    <w:rsid w:val="00CA7D2A"/>
    <w:rsid w:val="00CB0078"/>
    <w:rsid w:val="00CB00D9"/>
    <w:rsid w:val="00CB0130"/>
    <w:rsid w:val="00CB0470"/>
    <w:rsid w:val="00CB04B1"/>
    <w:rsid w:val="00CB083D"/>
    <w:rsid w:val="00CB0B04"/>
    <w:rsid w:val="00CB1378"/>
    <w:rsid w:val="00CB1641"/>
    <w:rsid w:val="00CB1F1C"/>
    <w:rsid w:val="00CB21F5"/>
    <w:rsid w:val="00CB25BC"/>
    <w:rsid w:val="00CB2C2E"/>
    <w:rsid w:val="00CB2C46"/>
    <w:rsid w:val="00CB3803"/>
    <w:rsid w:val="00CB41CD"/>
    <w:rsid w:val="00CB4308"/>
    <w:rsid w:val="00CB4E96"/>
    <w:rsid w:val="00CB4FE9"/>
    <w:rsid w:val="00CB50AB"/>
    <w:rsid w:val="00CB5A77"/>
    <w:rsid w:val="00CB5C9E"/>
    <w:rsid w:val="00CB6C42"/>
    <w:rsid w:val="00CB72E7"/>
    <w:rsid w:val="00CB7912"/>
    <w:rsid w:val="00CC0EC8"/>
    <w:rsid w:val="00CC0F97"/>
    <w:rsid w:val="00CC16CB"/>
    <w:rsid w:val="00CC2198"/>
    <w:rsid w:val="00CC223C"/>
    <w:rsid w:val="00CC2322"/>
    <w:rsid w:val="00CC341D"/>
    <w:rsid w:val="00CC419A"/>
    <w:rsid w:val="00CC441C"/>
    <w:rsid w:val="00CC52C7"/>
    <w:rsid w:val="00CC5664"/>
    <w:rsid w:val="00CC56E9"/>
    <w:rsid w:val="00CC57CE"/>
    <w:rsid w:val="00CC61C8"/>
    <w:rsid w:val="00CC67D6"/>
    <w:rsid w:val="00CD01C7"/>
    <w:rsid w:val="00CD0322"/>
    <w:rsid w:val="00CD1494"/>
    <w:rsid w:val="00CD1EBA"/>
    <w:rsid w:val="00CD20C2"/>
    <w:rsid w:val="00CD25FB"/>
    <w:rsid w:val="00CD271D"/>
    <w:rsid w:val="00CD28C0"/>
    <w:rsid w:val="00CD2F18"/>
    <w:rsid w:val="00CD2F8D"/>
    <w:rsid w:val="00CD332B"/>
    <w:rsid w:val="00CD33F3"/>
    <w:rsid w:val="00CD35E9"/>
    <w:rsid w:val="00CD3E30"/>
    <w:rsid w:val="00CD41C0"/>
    <w:rsid w:val="00CD4492"/>
    <w:rsid w:val="00CD4675"/>
    <w:rsid w:val="00CD4736"/>
    <w:rsid w:val="00CD4B42"/>
    <w:rsid w:val="00CD4B4B"/>
    <w:rsid w:val="00CD53CC"/>
    <w:rsid w:val="00CD5434"/>
    <w:rsid w:val="00CD543F"/>
    <w:rsid w:val="00CD55B6"/>
    <w:rsid w:val="00CD57F1"/>
    <w:rsid w:val="00CD5934"/>
    <w:rsid w:val="00CD59A2"/>
    <w:rsid w:val="00CD5C22"/>
    <w:rsid w:val="00CD68EB"/>
    <w:rsid w:val="00CD7B8E"/>
    <w:rsid w:val="00CD7C60"/>
    <w:rsid w:val="00CD7E50"/>
    <w:rsid w:val="00CD7F39"/>
    <w:rsid w:val="00CE0A77"/>
    <w:rsid w:val="00CE1586"/>
    <w:rsid w:val="00CE19F2"/>
    <w:rsid w:val="00CE1F28"/>
    <w:rsid w:val="00CE240C"/>
    <w:rsid w:val="00CE24B4"/>
    <w:rsid w:val="00CE25B6"/>
    <w:rsid w:val="00CE305D"/>
    <w:rsid w:val="00CE3A0A"/>
    <w:rsid w:val="00CE3E65"/>
    <w:rsid w:val="00CE427C"/>
    <w:rsid w:val="00CE46A4"/>
    <w:rsid w:val="00CE527A"/>
    <w:rsid w:val="00CE5A2A"/>
    <w:rsid w:val="00CE6401"/>
    <w:rsid w:val="00CE640D"/>
    <w:rsid w:val="00CE6D65"/>
    <w:rsid w:val="00CE71A3"/>
    <w:rsid w:val="00CE7978"/>
    <w:rsid w:val="00CE7AB7"/>
    <w:rsid w:val="00CF0ACC"/>
    <w:rsid w:val="00CF0F17"/>
    <w:rsid w:val="00CF1829"/>
    <w:rsid w:val="00CF1C3E"/>
    <w:rsid w:val="00CF2969"/>
    <w:rsid w:val="00CF2ECA"/>
    <w:rsid w:val="00CF2FA6"/>
    <w:rsid w:val="00CF33B4"/>
    <w:rsid w:val="00CF4525"/>
    <w:rsid w:val="00CF48DD"/>
    <w:rsid w:val="00CF494F"/>
    <w:rsid w:val="00CF5152"/>
    <w:rsid w:val="00CF5613"/>
    <w:rsid w:val="00CF561D"/>
    <w:rsid w:val="00CF5BEC"/>
    <w:rsid w:val="00CF6D95"/>
    <w:rsid w:val="00CF6FD6"/>
    <w:rsid w:val="00CF73DD"/>
    <w:rsid w:val="00CF762E"/>
    <w:rsid w:val="00CF7E4B"/>
    <w:rsid w:val="00D006DF"/>
    <w:rsid w:val="00D007EC"/>
    <w:rsid w:val="00D00999"/>
    <w:rsid w:val="00D0116E"/>
    <w:rsid w:val="00D01D35"/>
    <w:rsid w:val="00D02E0F"/>
    <w:rsid w:val="00D031F2"/>
    <w:rsid w:val="00D03205"/>
    <w:rsid w:val="00D03560"/>
    <w:rsid w:val="00D040CC"/>
    <w:rsid w:val="00D0417F"/>
    <w:rsid w:val="00D04560"/>
    <w:rsid w:val="00D05197"/>
    <w:rsid w:val="00D052F2"/>
    <w:rsid w:val="00D066E5"/>
    <w:rsid w:val="00D069B1"/>
    <w:rsid w:val="00D0722E"/>
    <w:rsid w:val="00D07A07"/>
    <w:rsid w:val="00D07BF2"/>
    <w:rsid w:val="00D1090E"/>
    <w:rsid w:val="00D10B38"/>
    <w:rsid w:val="00D10D78"/>
    <w:rsid w:val="00D11995"/>
    <w:rsid w:val="00D11EDA"/>
    <w:rsid w:val="00D12145"/>
    <w:rsid w:val="00D1295A"/>
    <w:rsid w:val="00D12A8C"/>
    <w:rsid w:val="00D1308E"/>
    <w:rsid w:val="00D13780"/>
    <w:rsid w:val="00D13A80"/>
    <w:rsid w:val="00D13EFF"/>
    <w:rsid w:val="00D1456C"/>
    <w:rsid w:val="00D1496B"/>
    <w:rsid w:val="00D15D53"/>
    <w:rsid w:val="00D16155"/>
    <w:rsid w:val="00D16A44"/>
    <w:rsid w:val="00D16B80"/>
    <w:rsid w:val="00D17619"/>
    <w:rsid w:val="00D1783D"/>
    <w:rsid w:val="00D17974"/>
    <w:rsid w:val="00D17EB0"/>
    <w:rsid w:val="00D2056D"/>
    <w:rsid w:val="00D20F89"/>
    <w:rsid w:val="00D21680"/>
    <w:rsid w:val="00D216A6"/>
    <w:rsid w:val="00D218B6"/>
    <w:rsid w:val="00D21B9A"/>
    <w:rsid w:val="00D21BD5"/>
    <w:rsid w:val="00D21BD8"/>
    <w:rsid w:val="00D21C7B"/>
    <w:rsid w:val="00D22D2C"/>
    <w:rsid w:val="00D23256"/>
    <w:rsid w:val="00D24191"/>
    <w:rsid w:val="00D24819"/>
    <w:rsid w:val="00D2514A"/>
    <w:rsid w:val="00D260B6"/>
    <w:rsid w:val="00D2633A"/>
    <w:rsid w:val="00D26900"/>
    <w:rsid w:val="00D26A02"/>
    <w:rsid w:val="00D27598"/>
    <w:rsid w:val="00D27BA1"/>
    <w:rsid w:val="00D3019D"/>
    <w:rsid w:val="00D308DE"/>
    <w:rsid w:val="00D30C4E"/>
    <w:rsid w:val="00D3179E"/>
    <w:rsid w:val="00D31FD0"/>
    <w:rsid w:val="00D328A4"/>
    <w:rsid w:val="00D334BC"/>
    <w:rsid w:val="00D336AA"/>
    <w:rsid w:val="00D34213"/>
    <w:rsid w:val="00D34B7D"/>
    <w:rsid w:val="00D34FE7"/>
    <w:rsid w:val="00D350A9"/>
    <w:rsid w:val="00D35537"/>
    <w:rsid w:val="00D35A02"/>
    <w:rsid w:val="00D35B4F"/>
    <w:rsid w:val="00D362D6"/>
    <w:rsid w:val="00D36FE9"/>
    <w:rsid w:val="00D37C9E"/>
    <w:rsid w:val="00D40492"/>
    <w:rsid w:val="00D40A55"/>
    <w:rsid w:val="00D41173"/>
    <w:rsid w:val="00D4166E"/>
    <w:rsid w:val="00D41778"/>
    <w:rsid w:val="00D431FA"/>
    <w:rsid w:val="00D4373F"/>
    <w:rsid w:val="00D43E91"/>
    <w:rsid w:val="00D43FD4"/>
    <w:rsid w:val="00D44160"/>
    <w:rsid w:val="00D4496D"/>
    <w:rsid w:val="00D44C17"/>
    <w:rsid w:val="00D454F9"/>
    <w:rsid w:val="00D4573A"/>
    <w:rsid w:val="00D4583D"/>
    <w:rsid w:val="00D45955"/>
    <w:rsid w:val="00D45EA7"/>
    <w:rsid w:val="00D4636F"/>
    <w:rsid w:val="00D469BE"/>
    <w:rsid w:val="00D46F9A"/>
    <w:rsid w:val="00D4718A"/>
    <w:rsid w:val="00D47E71"/>
    <w:rsid w:val="00D47EEB"/>
    <w:rsid w:val="00D47F86"/>
    <w:rsid w:val="00D50B1B"/>
    <w:rsid w:val="00D51076"/>
    <w:rsid w:val="00D51A9F"/>
    <w:rsid w:val="00D52311"/>
    <w:rsid w:val="00D52438"/>
    <w:rsid w:val="00D5269F"/>
    <w:rsid w:val="00D52C88"/>
    <w:rsid w:val="00D52D1F"/>
    <w:rsid w:val="00D530DC"/>
    <w:rsid w:val="00D5346B"/>
    <w:rsid w:val="00D541D6"/>
    <w:rsid w:val="00D545E7"/>
    <w:rsid w:val="00D54652"/>
    <w:rsid w:val="00D54973"/>
    <w:rsid w:val="00D54E55"/>
    <w:rsid w:val="00D55C24"/>
    <w:rsid w:val="00D5629F"/>
    <w:rsid w:val="00D60A71"/>
    <w:rsid w:val="00D61611"/>
    <w:rsid w:val="00D6197D"/>
    <w:rsid w:val="00D61A71"/>
    <w:rsid w:val="00D61EC0"/>
    <w:rsid w:val="00D62335"/>
    <w:rsid w:val="00D628A8"/>
    <w:rsid w:val="00D63AB9"/>
    <w:rsid w:val="00D63B76"/>
    <w:rsid w:val="00D642B4"/>
    <w:rsid w:val="00D64395"/>
    <w:rsid w:val="00D64569"/>
    <w:rsid w:val="00D6538D"/>
    <w:rsid w:val="00D66365"/>
    <w:rsid w:val="00D664C2"/>
    <w:rsid w:val="00D66865"/>
    <w:rsid w:val="00D66883"/>
    <w:rsid w:val="00D66963"/>
    <w:rsid w:val="00D67595"/>
    <w:rsid w:val="00D67D40"/>
    <w:rsid w:val="00D7082E"/>
    <w:rsid w:val="00D70AAA"/>
    <w:rsid w:val="00D70BEB"/>
    <w:rsid w:val="00D70C0C"/>
    <w:rsid w:val="00D71A50"/>
    <w:rsid w:val="00D72088"/>
    <w:rsid w:val="00D7252E"/>
    <w:rsid w:val="00D72830"/>
    <w:rsid w:val="00D72F45"/>
    <w:rsid w:val="00D75807"/>
    <w:rsid w:val="00D75DDF"/>
    <w:rsid w:val="00D76247"/>
    <w:rsid w:val="00D7649F"/>
    <w:rsid w:val="00D76712"/>
    <w:rsid w:val="00D77301"/>
    <w:rsid w:val="00D77E0F"/>
    <w:rsid w:val="00D809D4"/>
    <w:rsid w:val="00D80F23"/>
    <w:rsid w:val="00D80F35"/>
    <w:rsid w:val="00D81A08"/>
    <w:rsid w:val="00D81BAC"/>
    <w:rsid w:val="00D81C15"/>
    <w:rsid w:val="00D81D42"/>
    <w:rsid w:val="00D81F8F"/>
    <w:rsid w:val="00D82DD3"/>
    <w:rsid w:val="00D82F7F"/>
    <w:rsid w:val="00D83017"/>
    <w:rsid w:val="00D8309B"/>
    <w:rsid w:val="00D834D7"/>
    <w:rsid w:val="00D835AA"/>
    <w:rsid w:val="00D83F39"/>
    <w:rsid w:val="00D84215"/>
    <w:rsid w:val="00D84464"/>
    <w:rsid w:val="00D857F6"/>
    <w:rsid w:val="00D85919"/>
    <w:rsid w:val="00D860BE"/>
    <w:rsid w:val="00D86DAE"/>
    <w:rsid w:val="00D875B7"/>
    <w:rsid w:val="00D87687"/>
    <w:rsid w:val="00D87BE1"/>
    <w:rsid w:val="00D90E6C"/>
    <w:rsid w:val="00D91D27"/>
    <w:rsid w:val="00D92508"/>
    <w:rsid w:val="00D92D51"/>
    <w:rsid w:val="00D92EBC"/>
    <w:rsid w:val="00D93614"/>
    <w:rsid w:val="00D93A29"/>
    <w:rsid w:val="00D944DB"/>
    <w:rsid w:val="00D9463E"/>
    <w:rsid w:val="00D94977"/>
    <w:rsid w:val="00D94AF5"/>
    <w:rsid w:val="00D94C84"/>
    <w:rsid w:val="00D955BB"/>
    <w:rsid w:val="00D95805"/>
    <w:rsid w:val="00D95A2F"/>
    <w:rsid w:val="00D962DB"/>
    <w:rsid w:val="00D966ED"/>
    <w:rsid w:val="00D9694A"/>
    <w:rsid w:val="00D96D9F"/>
    <w:rsid w:val="00D975A0"/>
    <w:rsid w:val="00D978EA"/>
    <w:rsid w:val="00D97AC1"/>
    <w:rsid w:val="00D97B38"/>
    <w:rsid w:val="00D97F3A"/>
    <w:rsid w:val="00DA0ABE"/>
    <w:rsid w:val="00DA0BBC"/>
    <w:rsid w:val="00DA162E"/>
    <w:rsid w:val="00DA2498"/>
    <w:rsid w:val="00DA2DBB"/>
    <w:rsid w:val="00DA32CD"/>
    <w:rsid w:val="00DA3E5C"/>
    <w:rsid w:val="00DA4ACE"/>
    <w:rsid w:val="00DA6086"/>
    <w:rsid w:val="00DA737F"/>
    <w:rsid w:val="00DB07ED"/>
    <w:rsid w:val="00DB0BA7"/>
    <w:rsid w:val="00DB13CE"/>
    <w:rsid w:val="00DB1436"/>
    <w:rsid w:val="00DB16DD"/>
    <w:rsid w:val="00DB25A0"/>
    <w:rsid w:val="00DB2FB2"/>
    <w:rsid w:val="00DB33F2"/>
    <w:rsid w:val="00DB3DC8"/>
    <w:rsid w:val="00DB41C4"/>
    <w:rsid w:val="00DB424E"/>
    <w:rsid w:val="00DB442D"/>
    <w:rsid w:val="00DB5BC5"/>
    <w:rsid w:val="00DB5CC1"/>
    <w:rsid w:val="00DB603E"/>
    <w:rsid w:val="00DB6071"/>
    <w:rsid w:val="00DB748D"/>
    <w:rsid w:val="00DB7A90"/>
    <w:rsid w:val="00DB7CAD"/>
    <w:rsid w:val="00DB7D5D"/>
    <w:rsid w:val="00DB7D69"/>
    <w:rsid w:val="00DC071E"/>
    <w:rsid w:val="00DC0BD2"/>
    <w:rsid w:val="00DC154C"/>
    <w:rsid w:val="00DC170C"/>
    <w:rsid w:val="00DC1B3E"/>
    <w:rsid w:val="00DC26E3"/>
    <w:rsid w:val="00DC3C16"/>
    <w:rsid w:val="00DC3F7E"/>
    <w:rsid w:val="00DC41F4"/>
    <w:rsid w:val="00DC47F1"/>
    <w:rsid w:val="00DC5204"/>
    <w:rsid w:val="00DC561F"/>
    <w:rsid w:val="00DC5656"/>
    <w:rsid w:val="00DC6401"/>
    <w:rsid w:val="00DC66DC"/>
    <w:rsid w:val="00DC6E45"/>
    <w:rsid w:val="00DC72B0"/>
    <w:rsid w:val="00DC7322"/>
    <w:rsid w:val="00DC7409"/>
    <w:rsid w:val="00DC7B25"/>
    <w:rsid w:val="00DD0E6F"/>
    <w:rsid w:val="00DD0ED7"/>
    <w:rsid w:val="00DD1422"/>
    <w:rsid w:val="00DD2753"/>
    <w:rsid w:val="00DD2981"/>
    <w:rsid w:val="00DD3394"/>
    <w:rsid w:val="00DD4BAF"/>
    <w:rsid w:val="00DD4DA3"/>
    <w:rsid w:val="00DD541F"/>
    <w:rsid w:val="00DD5D4D"/>
    <w:rsid w:val="00DD6270"/>
    <w:rsid w:val="00DD65FF"/>
    <w:rsid w:val="00DD66AC"/>
    <w:rsid w:val="00DD67F9"/>
    <w:rsid w:val="00DD6B5A"/>
    <w:rsid w:val="00DD747B"/>
    <w:rsid w:val="00DD7ACD"/>
    <w:rsid w:val="00DD7B71"/>
    <w:rsid w:val="00DD7C66"/>
    <w:rsid w:val="00DE03A2"/>
    <w:rsid w:val="00DE0CD2"/>
    <w:rsid w:val="00DE1280"/>
    <w:rsid w:val="00DE17A8"/>
    <w:rsid w:val="00DE1968"/>
    <w:rsid w:val="00DE2BC1"/>
    <w:rsid w:val="00DE2C16"/>
    <w:rsid w:val="00DE2E7C"/>
    <w:rsid w:val="00DE36E5"/>
    <w:rsid w:val="00DE3727"/>
    <w:rsid w:val="00DE3F7A"/>
    <w:rsid w:val="00DE447F"/>
    <w:rsid w:val="00DE51B3"/>
    <w:rsid w:val="00DE64F2"/>
    <w:rsid w:val="00DE6BB8"/>
    <w:rsid w:val="00DE6CB2"/>
    <w:rsid w:val="00DE79BB"/>
    <w:rsid w:val="00DE7E43"/>
    <w:rsid w:val="00DF07A6"/>
    <w:rsid w:val="00DF0BA6"/>
    <w:rsid w:val="00DF0C2C"/>
    <w:rsid w:val="00DF147F"/>
    <w:rsid w:val="00DF1FA8"/>
    <w:rsid w:val="00DF2BFD"/>
    <w:rsid w:val="00DF3091"/>
    <w:rsid w:val="00DF3A98"/>
    <w:rsid w:val="00DF3AE7"/>
    <w:rsid w:val="00DF468A"/>
    <w:rsid w:val="00DF480E"/>
    <w:rsid w:val="00DF49C7"/>
    <w:rsid w:val="00DF4F55"/>
    <w:rsid w:val="00DF52E4"/>
    <w:rsid w:val="00DF558D"/>
    <w:rsid w:val="00DF56ED"/>
    <w:rsid w:val="00DF5A5D"/>
    <w:rsid w:val="00DF67E8"/>
    <w:rsid w:val="00DF6ECC"/>
    <w:rsid w:val="00DF7652"/>
    <w:rsid w:val="00DF7993"/>
    <w:rsid w:val="00DF7BA4"/>
    <w:rsid w:val="00DF7E7C"/>
    <w:rsid w:val="00E007B9"/>
    <w:rsid w:val="00E00E6B"/>
    <w:rsid w:val="00E01949"/>
    <w:rsid w:val="00E0270F"/>
    <w:rsid w:val="00E02D1A"/>
    <w:rsid w:val="00E03006"/>
    <w:rsid w:val="00E0300A"/>
    <w:rsid w:val="00E03866"/>
    <w:rsid w:val="00E04699"/>
    <w:rsid w:val="00E04A46"/>
    <w:rsid w:val="00E04A73"/>
    <w:rsid w:val="00E04C38"/>
    <w:rsid w:val="00E04E09"/>
    <w:rsid w:val="00E04E35"/>
    <w:rsid w:val="00E051A9"/>
    <w:rsid w:val="00E05257"/>
    <w:rsid w:val="00E055C0"/>
    <w:rsid w:val="00E05B18"/>
    <w:rsid w:val="00E05C2B"/>
    <w:rsid w:val="00E05E7E"/>
    <w:rsid w:val="00E063FE"/>
    <w:rsid w:val="00E06A15"/>
    <w:rsid w:val="00E06CA1"/>
    <w:rsid w:val="00E06DD8"/>
    <w:rsid w:val="00E06E28"/>
    <w:rsid w:val="00E06EF1"/>
    <w:rsid w:val="00E072BF"/>
    <w:rsid w:val="00E076B6"/>
    <w:rsid w:val="00E0785F"/>
    <w:rsid w:val="00E07A6C"/>
    <w:rsid w:val="00E107B4"/>
    <w:rsid w:val="00E10AAF"/>
    <w:rsid w:val="00E11089"/>
    <w:rsid w:val="00E116D8"/>
    <w:rsid w:val="00E124FE"/>
    <w:rsid w:val="00E126A8"/>
    <w:rsid w:val="00E1286F"/>
    <w:rsid w:val="00E12B44"/>
    <w:rsid w:val="00E12FE5"/>
    <w:rsid w:val="00E13CF5"/>
    <w:rsid w:val="00E140BA"/>
    <w:rsid w:val="00E147FF"/>
    <w:rsid w:val="00E14ED4"/>
    <w:rsid w:val="00E15AA0"/>
    <w:rsid w:val="00E176CE"/>
    <w:rsid w:val="00E1775E"/>
    <w:rsid w:val="00E17769"/>
    <w:rsid w:val="00E178A1"/>
    <w:rsid w:val="00E20503"/>
    <w:rsid w:val="00E20901"/>
    <w:rsid w:val="00E21137"/>
    <w:rsid w:val="00E216A5"/>
    <w:rsid w:val="00E218A1"/>
    <w:rsid w:val="00E22A51"/>
    <w:rsid w:val="00E22ACB"/>
    <w:rsid w:val="00E22C89"/>
    <w:rsid w:val="00E22C8A"/>
    <w:rsid w:val="00E22F6F"/>
    <w:rsid w:val="00E235D3"/>
    <w:rsid w:val="00E235FB"/>
    <w:rsid w:val="00E24043"/>
    <w:rsid w:val="00E242B8"/>
    <w:rsid w:val="00E24D9A"/>
    <w:rsid w:val="00E25373"/>
    <w:rsid w:val="00E25461"/>
    <w:rsid w:val="00E25769"/>
    <w:rsid w:val="00E25D5E"/>
    <w:rsid w:val="00E25D83"/>
    <w:rsid w:val="00E2624C"/>
    <w:rsid w:val="00E26263"/>
    <w:rsid w:val="00E276E0"/>
    <w:rsid w:val="00E2779D"/>
    <w:rsid w:val="00E311ED"/>
    <w:rsid w:val="00E318BD"/>
    <w:rsid w:val="00E31DE3"/>
    <w:rsid w:val="00E32A3A"/>
    <w:rsid w:val="00E32F54"/>
    <w:rsid w:val="00E32FD8"/>
    <w:rsid w:val="00E331F0"/>
    <w:rsid w:val="00E3337B"/>
    <w:rsid w:val="00E3346A"/>
    <w:rsid w:val="00E33DE4"/>
    <w:rsid w:val="00E3409A"/>
    <w:rsid w:val="00E34217"/>
    <w:rsid w:val="00E347A1"/>
    <w:rsid w:val="00E34E1A"/>
    <w:rsid w:val="00E35A20"/>
    <w:rsid w:val="00E368BD"/>
    <w:rsid w:val="00E37748"/>
    <w:rsid w:val="00E3789F"/>
    <w:rsid w:val="00E37E15"/>
    <w:rsid w:val="00E4063D"/>
    <w:rsid w:val="00E4097F"/>
    <w:rsid w:val="00E41047"/>
    <w:rsid w:val="00E41B09"/>
    <w:rsid w:val="00E4204A"/>
    <w:rsid w:val="00E424DD"/>
    <w:rsid w:val="00E425A7"/>
    <w:rsid w:val="00E431D2"/>
    <w:rsid w:val="00E45CCF"/>
    <w:rsid w:val="00E45CF6"/>
    <w:rsid w:val="00E46C46"/>
    <w:rsid w:val="00E46C4D"/>
    <w:rsid w:val="00E4766E"/>
    <w:rsid w:val="00E50166"/>
    <w:rsid w:val="00E50616"/>
    <w:rsid w:val="00E50FBE"/>
    <w:rsid w:val="00E51377"/>
    <w:rsid w:val="00E5244B"/>
    <w:rsid w:val="00E5250A"/>
    <w:rsid w:val="00E52774"/>
    <w:rsid w:val="00E527F0"/>
    <w:rsid w:val="00E52924"/>
    <w:rsid w:val="00E52A74"/>
    <w:rsid w:val="00E52AA2"/>
    <w:rsid w:val="00E53396"/>
    <w:rsid w:val="00E533A6"/>
    <w:rsid w:val="00E53B59"/>
    <w:rsid w:val="00E53BFC"/>
    <w:rsid w:val="00E540FC"/>
    <w:rsid w:val="00E544CF"/>
    <w:rsid w:val="00E54BAA"/>
    <w:rsid w:val="00E54F4D"/>
    <w:rsid w:val="00E55477"/>
    <w:rsid w:val="00E559D0"/>
    <w:rsid w:val="00E55A4C"/>
    <w:rsid w:val="00E56A6C"/>
    <w:rsid w:val="00E56E49"/>
    <w:rsid w:val="00E5726F"/>
    <w:rsid w:val="00E5795F"/>
    <w:rsid w:val="00E57AE0"/>
    <w:rsid w:val="00E60281"/>
    <w:rsid w:val="00E608B3"/>
    <w:rsid w:val="00E60D7D"/>
    <w:rsid w:val="00E60F80"/>
    <w:rsid w:val="00E619A2"/>
    <w:rsid w:val="00E61F73"/>
    <w:rsid w:val="00E62B5D"/>
    <w:rsid w:val="00E62BE2"/>
    <w:rsid w:val="00E62DD8"/>
    <w:rsid w:val="00E630B2"/>
    <w:rsid w:val="00E63372"/>
    <w:rsid w:val="00E63CE8"/>
    <w:rsid w:val="00E64CC0"/>
    <w:rsid w:val="00E64F7C"/>
    <w:rsid w:val="00E65BA8"/>
    <w:rsid w:val="00E65D0C"/>
    <w:rsid w:val="00E66173"/>
    <w:rsid w:val="00E66461"/>
    <w:rsid w:val="00E664EA"/>
    <w:rsid w:val="00E668EF"/>
    <w:rsid w:val="00E670D4"/>
    <w:rsid w:val="00E67127"/>
    <w:rsid w:val="00E6730D"/>
    <w:rsid w:val="00E6771C"/>
    <w:rsid w:val="00E67D41"/>
    <w:rsid w:val="00E70ACB"/>
    <w:rsid w:val="00E70C45"/>
    <w:rsid w:val="00E7259B"/>
    <w:rsid w:val="00E72741"/>
    <w:rsid w:val="00E72AB8"/>
    <w:rsid w:val="00E73F31"/>
    <w:rsid w:val="00E741E3"/>
    <w:rsid w:val="00E744E0"/>
    <w:rsid w:val="00E74B08"/>
    <w:rsid w:val="00E756DA"/>
    <w:rsid w:val="00E757D5"/>
    <w:rsid w:val="00E75F15"/>
    <w:rsid w:val="00E76733"/>
    <w:rsid w:val="00E76D37"/>
    <w:rsid w:val="00E77454"/>
    <w:rsid w:val="00E7762E"/>
    <w:rsid w:val="00E77A8D"/>
    <w:rsid w:val="00E77BD2"/>
    <w:rsid w:val="00E80139"/>
    <w:rsid w:val="00E80571"/>
    <w:rsid w:val="00E805FA"/>
    <w:rsid w:val="00E80FC7"/>
    <w:rsid w:val="00E810FD"/>
    <w:rsid w:val="00E818D5"/>
    <w:rsid w:val="00E824E1"/>
    <w:rsid w:val="00E82B3D"/>
    <w:rsid w:val="00E83042"/>
    <w:rsid w:val="00E83214"/>
    <w:rsid w:val="00E83EED"/>
    <w:rsid w:val="00E84388"/>
    <w:rsid w:val="00E85C01"/>
    <w:rsid w:val="00E862BA"/>
    <w:rsid w:val="00E86458"/>
    <w:rsid w:val="00E8657C"/>
    <w:rsid w:val="00E86851"/>
    <w:rsid w:val="00E86A46"/>
    <w:rsid w:val="00E86A5E"/>
    <w:rsid w:val="00E87A16"/>
    <w:rsid w:val="00E87C08"/>
    <w:rsid w:val="00E87CD0"/>
    <w:rsid w:val="00E87E98"/>
    <w:rsid w:val="00E87F90"/>
    <w:rsid w:val="00E902CA"/>
    <w:rsid w:val="00E902F7"/>
    <w:rsid w:val="00E904FD"/>
    <w:rsid w:val="00E90672"/>
    <w:rsid w:val="00E90689"/>
    <w:rsid w:val="00E9184C"/>
    <w:rsid w:val="00E918B9"/>
    <w:rsid w:val="00E91BBC"/>
    <w:rsid w:val="00E91BCA"/>
    <w:rsid w:val="00E91E40"/>
    <w:rsid w:val="00E9250B"/>
    <w:rsid w:val="00E9403B"/>
    <w:rsid w:val="00E942A3"/>
    <w:rsid w:val="00E943A6"/>
    <w:rsid w:val="00E94B2A"/>
    <w:rsid w:val="00E95818"/>
    <w:rsid w:val="00E95B6A"/>
    <w:rsid w:val="00E96268"/>
    <w:rsid w:val="00E962B7"/>
    <w:rsid w:val="00E973D1"/>
    <w:rsid w:val="00E97472"/>
    <w:rsid w:val="00E97BD8"/>
    <w:rsid w:val="00EA05BA"/>
    <w:rsid w:val="00EA0680"/>
    <w:rsid w:val="00EA0688"/>
    <w:rsid w:val="00EA0D53"/>
    <w:rsid w:val="00EA10F7"/>
    <w:rsid w:val="00EA14F9"/>
    <w:rsid w:val="00EA1BDC"/>
    <w:rsid w:val="00EA1F66"/>
    <w:rsid w:val="00EA2534"/>
    <w:rsid w:val="00EA2E2A"/>
    <w:rsid w:val="00EA2FF5"/>
    <w:rsid w:val="00EA3400"/>
    <w:rsid w:val="00EA3B7D"/>
    <w:rsid w:val="00EA46D5"/>
    <w:rsid w:val="00EA48C4"/>
    <w:rsid w:val="00EA4C0F"/>
    <w:rsid w:val="00EA4E95"/>
    <w:rsid w:val="00EA4EF6"/>
    <w:rsid w:val="00EA52C8"/>
    <w:rsid w:val="00EA613A"/>
    <w:rsid w:val="00EA7532"/>
    <w:rsid w:val="00EA7A76"/>
    <w:rsid w:val="00EB05A3"/>
    <w:rsid w:val="00EB06B4"/>
    <w:rsid w:val="00EB0E44"/>
    <w:rsid w:val="00EB1A48"/>
    <w:rsid w:val="00EB3098"/>
    <w:rsid w:val="00EB3159"/>
    <w:rsid w:val="00EB3876"/>
    <w:rsid w:val="00EB492F"/>
    <w:rsid w:val="00EB5783"/>
    <w:rsid w:val="00EB57E3"/>
    <w:rsid w:val="00EB5A98"/>
    <w:rsid w:val="00EB5E03"/>
    <w:rsid w:val="00EB6A26"/>
    <w:rsid w:val="00EB6BE2"/>
    <w:rsid w:val="00EB71B9"/>
    <w:rsid w:val="00EB7575"/>
    <w:rsid w:val="00EB7764"/>
    <w:rsid w:val="00EB7D78"/>
    <w:rsid w:val="00EB7DB1"/>
    <w:rsid w:val="00EB7FC0"/>
    <w:rsid w:val="00EC0519"/>
    <w:rsid w:val="00EC0779"/>
    <w:rsid w:val="00EC082E"/>
    <w:rsid w:val="00EC1005"/>
    <w:rsid w:val="00EC1ECE"/>
    <w:rsid w:val="00EC2074"/>
    <w:rsid w:val="00EC2222"/>
    <w:rsid w:val="00EC2785"/>
    <w:rsid w:val="00EC2D8E"/>
    <w:rsid w:val="00EC2DFE"/>
    <w:rsid w:val="00EC310F"/>
    <w:rsid w:val="00EC3C76"/>
    <w:rsid w:val="00EC420E"/>
    <w:rsid w:val="00EC4DAB"/>
    <w:rsid w:val="00EC521D"/>
    <w:rsid w:val="00EC55B8"/>
    <w:rsid w:val="00EC5C7D"/>
    <w:rsid w:val="00EC5DA2"/>
    <w:rsid w:val="00EC6083"/>
    <w:rsid w:val="00EC61BF"/>
    <w:rsid w:val="00EC6441"/>
    <w:rsid w:val="00EC6AA4"/>
    <w:rsid w:val="00EC6FAC"/>
    <w:rsid w:val="00EC72D8"/>
    <w:rsid w:val="00EC7AEF"/>
    <w:rsid w:val="00EC7E91"/>
    <w:rsid w:val="00ED0208"/>
    <w:rsid w:val="00ED0436"/>
    <w:rsid w:val="00ED0B3D"/>
    <w:rsid w:val="00ED145A"/>
    <w:rsid w:val="00ED154C"/>
    <w:rsid w:val="00ED1FA0"/>
    <w:rsid w:val="00ED202F"/>
    <w:rsid w:val="00ED2420"/>
    <w:rsid w:val="00ED3092"/>
    <w:rsid w:val="00ED3275"/>
    <w:rsid w:val="00ED329B"/>
    <w:rsid w:val="00ED32D6"/>
    <w:rsid w:val="00ED3DDC"/>
    <w:rsid w:val="00ED42E8"/>
    <w:rsid w:val="00ED455B"/>
    <w:rsid w:val="00ED56E0"/>
    <w:rsid w:val="00ED5747"/>
    <w:rsid w:val="00ED6579"/>
    <w:rsid w:val="00ED6675"/>
    <w:rsid w:val="00ED7012"/>
    <w:rsid w:val="00ED773D"/>
    <w:rsid w:val="00ED7BAA"/>
    <w:rsid w:val="00ED7CAD"/>
    <w:rsid w:val="00EE0275"/>
    <w:rsid w:val="00EE0680"/>
    <w:rsid w:val="00EE0E9E"/>
    <w:rsid w:val="00EE1022"/>
    <w:rsid w:val="00EE1468"/>
    <w:rsid w:val="00EE15F7"/>
    <w:rsid w:val="00EE1895"/>
    <w:rsid w:val="00EE1C08"/>
    <w:rsid w:val="00EE1D77"/>
    <w:rsid w:val="00EE254C"/>
    <w:rsid w:val="00EE2583"/>
    <w:rsid w:val="00EE2A94"/>
    <w:rsid w:val="00EE2BA2"/>
    <w:rsid w:val="00EE4455"/>
    <w:rsid w:val="00EE4B4D"/>
    <w:rsid w:val="00EE4D4C"/>
    <w:rsid w:val="00EE4F19"/>
    <w:rsid w:val="00EE50CD"/>
    <w:rsid w:val="00EE5287"/>
    <w:rsid w:val="00EE617E"/>
    <w:rsid w:val="00EE61C5"/>
    <w:rsid w:val="00EE6238"/>
    <w:rsid w:val="00EE6952"/>
    <w:rsid w:val="00EE6D32"/>
    <w:rsid w:val="00EE6E55"/>
    <w:rsid w:val="00EF00F1"/>
    <w:rsid w:val="00EF022C"/>
    <w:rsid w:val="00EF05BD"/>
    <w:rsid w:val="00EF131E"/>
    <w:rsid w:val="00EF1699"/>
    <w:rsid w:val="00EF170D"/>
    <w:rsid w:val="00EF181B"/>
    <w:rsid w:val="00EF1882"/>
    <w:rsid w:val="00EF1D7E"/>
    <w:rsid w:val="00EF1DF5"/>
    <w:rsid w:val="00EF245F"/>
    <w:rsid w:val="00EF24AF"/>
    <w:rsid w:val="00EF24F1"/>
    <w:rsid w:val="00EF2FC2"/>
    <w:rsid w:val="00EF35ED"/>
    <w:rsid w:val="00EF387E"/>
    <w:rsid w:val="00EF3948"/>
    <w:rsid w:val="00EF428E"/>
    <w:rsid w:val="00EF5397"/>
    <w:rsid w:val="00EF6088"/>
    <w:rsid w:val="00EF688A"/>
    <w:rsid w:val="00EF7255"/>
    <w:rsid w:val="00EF740A"/>
    <w:rsid w:val="00F000C7"/>
    <w:rsid w:val="00F00134"/>
    <w:rsid w:val="00F0069B"/>
    <w:rsid w:val="00F01337"/>
    <w:rsid w:val="00F0140F"/>
    <w:rsid w:val="00F014C0"/>
    <w:rsid w:val="00F014E3"/>
    <w:rsid w:val="00F01816"/>
    <w:rsid w:val="00F01C22"/>
    <w:rsid w:val="00F01FD9"/>
    <w:rsid w:val="00F02038"/>
    <w:rsid w:val="00F024DA"/>
    <w:rsid w:val="00F03742"/>
    <w:rsid w:val="00F044C6"/>
    <w:rsid w:val="00F04971"/>
    <w:rsid w:val="00F04B1E"/>
    <w:rsid w:val="00F04DCF"/>
    <w:rsid w:val="00F05166"/>
    <w:rsid w:val="00F05715"/>
    <w:rsid w:val="00F062BC"/>
    <w:rsid w:val="00F06525"/>
    <w:rsid w:val="00F06A01"/>
    <w:rsid w:val="00F06AE9"/>
    <w:rsid w:val="00F0710D"/>
    <w:rsid w:val="00F07685"/>
    <w:rsid w:val="00F076CC"/>
    <w:rsid w:val="00F07926"/>
    <w:rsid w:val="00F10F21"/>
    <w:rsid w:val="00F11720"/>
    <w:rsid w:val="00F12713"/>
    <w:rsid w:val="00F12D25"/>
    <w:rsid w:val="00F1308A"/>
    <w:rsid w:val="00F1309F"/>
    <w:rsid w:val="00F13A4F"/>
    <w:rsid w:val="00F13D75"/>
    <w:rsid w:val="00F13F1A"/>
    <w:rsid w:val="00F1413F"/>
    <w:rsid w:val="00F14B7D"/>
    <w:rsid w:val="00F14D84"/>
    <w:rsid w:val="00F14F1D"/>
    <w:rsid w:val="00F15401"/>
    <w:rsid w:val="00F155CC"/>
    <w:rsid w:val="00F15A96"/>
    <w:rsid w:val="00F15AD7"/>
    <w:rsid w:val="00F15CDE"/>
    <w:rsid w:val="00F15E25"/>
    <w:rsid w:val="00F170D2"/>
    <w:rsid w:val="00F1788E"/>
    <w:rsid w:val="00F17AE5"/>
    <w:rsid w:val="00F17C8B"/>
    <w:rsid w:val="00F17F9D"/>
    <w:rsid w:val="00F200A2"/>
    <w:rsid w:val="00F2011B"/>
    <w:rsid w:val="00F20208"/>
    <w:rsid w:val="00F20989"/>
    <w:rsid w:val="00F217D8"/>
    <w:rsid w:val="00F21A4B"/>
    <w:rsid w:val="00F21FE0"/>
    <w:rsid w:val="00F22044"/>
    <w:rsid w:val="00F227C2"/>
    <w:rsid w:val="00F229D4"/>
    <w:rsid w:val="00F22CA2"/>
    <w:rsid w:val="00F235AE"/>
    <w:rsid w:val="00F248AD"/>
    <w:rsid w:val="00F2585E"/>
    <w:rsid w:val="00F259B1"/>
    <w:rsid w:val="00F25AB1"/>
    <w:rsid w:val="00F264B1"/>
    <w:rsid w:val="00F26AB6"/>
    <w:rsid w:val="00F26C58"/>
    <w:rsid w:val="00F26C5A"/>
    <w:rsid w:val="00F27341"/>
    <w:rsid w:val="00F27456"/>
    <w:rsid w:val="00F2796B"/>
    <w:rsid w:val="00F27C65"/>
    <w:rsid w:val="00F3026B"/>
    <w:rsid w:val="00F30EF5"/>
    <w:rsid w:val="00F31098"/>
    <w:rsid w:val="00F310F9"/>
    <w:rsid w:val="00F31B51"/>
    <w:rsid w:val="00F321CB"/>
    <w:rsid w:val="00F32A87"/>
    <w:rsid w:val="00F34AA3"/>
    <w:rsid w:val="00F354F0"/>
    <w:rsid w:val="00F36050"/>
    <w:rsid w:val="00F362E0"/>
    <w:rsid w:val="00F36869"/>
    <w:rsid w:val="00F36DBD"/>
    <w:rsid w:val="00F37251"/>
    <w:rsid w:val="00F374BF"/>
    <w:rsid w:val="00F37A29"/>
    <w:rsid w:val="00F37BB8"/>
    <w:rsid w:val="00F37D4E"/>
    <w:rsid w:val="00F37EDF"/>
    <w:rsid w:val="00F4000C"/>
    <w:rsid w:val="00F40429"/>
    <w:rsid w:val="00F40950"/>
    <w:rsid w:val="00F414FD"/>
    <w:rsid w:val="00F416CC"/>
    <w:rsid w:val="00F429D9"/>
    <w:rsid w:val="00F42DD5"/>
    <w:rsid w:val="00F42EAE"/>
    <w:rsid w:val="00F43372"/>
    <w:rsid w:val="00F4351C"/>
    <w:rsid w:val="00F43EB2"/>
    <w:rsid w:val="00F446B0"/>
    <w:rsid w:val="00F457A4"/>
    <w:rsid w:val="00F45FDE"/>
    <w:rsid w:val="00F46156"/>
    <w:rsid w:val="00F4622E"/>
    <w:rsid w:val="00F463CE"/>
    <w:rsid w:val="00F46B92"/>
    <w:rsid w:val="00F4729F"/>
    <w:rsid w:val="00F474EA"/>
    <w:rsid w:val="00F4792B"/>
    <w:rsid w:val="00F47BE9"/>
    <w:rsid w:val="00F50094"/>
    <w:rsid w:val="00F5051E"/>
    <w:rsid w:val="00F50A32"/>
    <w:rsid w:val="00F50E77"/>
    <w:rsid w:val="00F510B6"/>
    <w:rsid w:val="00F51315"/>
    <w:rsid w:val="00F51453"/>
    <w:rsid w:val="00F516E5"/>
    <w:rsid w:val="00F51BA3"/>
    <w:rsid w:val="00F5223E"/>
    <w:rsid w:val="00F52902"/>
    <w:rsid w:val="00F5312D"/>
    <w:rsid w:val="00F5337B"/>
    <w:rsid w:val="00F53ACC"/>
    <w:rsid w:val="00F53D72"/>
    <w:rsid w:val="00F53FD6"/>
    <w:rsid w:val="00F5412D"/>
    <w:rsid w:val="00F54208"/>
    <w:rsid w:val="00F54427"/>
    <w:rsid w:val="00F54C9B"/>
    <w:rsid w:val="00F551A1"/>
    <w:rsid w:val="00F55A38"/>
    <w:rsid w:val="00F55A61"/>
    <w:rsid w:val="00F55AEF"/>
    <w:rsid w:val="00F56275"/>
    <w:rsid w:val="00F5795B"/>
    <w:rsid w:val="00F60308"/>
    <w:rsid w:val="00F606EE"/>
    <w:rsid w:val="00F6082C"/>
    <w:rsid w:val="00F61104"/>
    <w:rsid w:val="00F61142"/>
    <w:rsid w:val="00F611FB"/>
    <w:rsid w:val="00F61432"/>
    <w:rsid w:val="00F61719"/>
    <w:rsid w:val="00F61B1D"/>
    <w:rsid w:val="00F61B96"/>
    <w:rsid w:val="00F6261C"/>
    <w:rsid w:val="00F62C28"/>
    <w:rsid w:val="00F63BEA"/>
    <w:rsid w:val="00F6454F"/>
    <w:rsid w:val="00F653C9"/>
    <w:rsid w:val="00F657A5"/>
    <w:rsid w:val="00F661A7"/>
    <w:rsid w:val="00F66C8A"/>
    <w:rsid w:val="00F66F4C"/>
    <w:rsid w:val="00F67030"/>
    <w:rsid w:val="00F671E5"/>
    <w:rsid w:val="00F70D1C"/>
    <w:rsid w:val="00F70F1F"/>
    <w:rsid w:val="00F71645"/>
    <w:rsid w:val="00F718C0"/>
    <w:rsid w:val="00F72C93"/>
    <w:rsid w:val="00F73052"/>
    <w:rsid w:val="00F734C4"/>
    <w:rsid w:val="00F73575"/>
    <w:rsid w:val="00F735B7"/>
    <w:rsid w:val="00F73672"/>
    <w:rsid w:val="00F74502"/>
    <w:rsid w:val="00F747A0"/>
    <w:rsid w:val="00F749B1"/>
    <w:rsid w:val="00F750E4"/>
    <w:rsid w:val="00F75145"/>
    <w:rsid w:val="00F758C1"/>
    <w:rsid w:val="00F76224"/>
    <w:rsid w:val="00F76CAC"/>
    <w:rsid w:val="00F774CE"/>
    <w:rsid w:val="00F77EE9"/>
    <w:rsid w:val="00F800F3"/>
    <w:rsid w:val="00F801E5"/>
    <w:rsid w:val="00F8087F"/>
    <w:rsid w:val="00F80BA0"/>
    <w:rsid w:val="00F81D41"/>
    <w:rsid w:val="00F81DF9"/>
    <w:rsid w:val="00F8234F"/>
    <w:rsid w:val="00F830C8"/>
    <w:rsid w:val="00F8392A"/>
    <w:rsid w:val="00F83AC7"/>
    <w:rsid w:val="00F85376"/>
    <w:rsid w:val="00F853D1"/>
    <w:rsid w:val="00F85755"/>
    <w:rsid w:val="00F85F6A"/>
    <w:rsid w:val="00F86897"/>
    <w:rsid w:val="00F878F6"/>
    <w:rsid w:val="00F87F64"/>
    <w:rsid w:val="00F90762"/>
    <w:rsid w:val="00F91075"/>
    <w:rsid w:val="00F9131E"/>
    <w:rsid w:val="00F915E3"/>
    <w:rsid w:val="00F91B39"/>
    <w:rsid w:val="00F9226E"/>
    <w:rsid w:val="00F93379"/>
    <w:rsid w:val="00F936AB"/>
    <w:rsid w:val="00F949BF"/>
    <w:rsid w:val="00F94E7E"/>
    <w:rsid w:val="00F956B4"/>
    <w:rsid w:val="00F95732"/>
    <w:rsid w:val="00F958FA"/>
    <w:rsid w:val="00F95D21"/>
    <w:rsid w:val="00F95ECE"/>
    <w:rsid w:val="00F964B9"/>
    <w:rsid w:val="00F96B39"/>
    <w:rsid w:val="00F96D12"/>
    <w:rsid w:val="00F97231"/>
    <w:rsid w:val="00F97CCA"/>
    <w:rsid w:val="00FA0186"/>
    <w:rsid w:val="00FA1420"/>
    <w:rsid w:val="00FA1BAF"/>
    <w:rsid w:val="00FA1C88"/>
    <w:rsid w:val="00FA2527"/>
    <w:rsid w:val="00FA26D5"/>
    <w:rsid w:val="00FA26F3"/>
    <w:rsid w:val="00FA418A"/>
    <w:rsid w:val="00FA4493"/>
    <w:rsid w:val="00FA705F"/>
    <w:rsid w:val="00FA74DF"/>
    <w:rsid w:val="00FA74E1"/>
    <w:rsid w:val="00FB0120"/>
    <w:rsid w:val="00FB0144"/>
    <w:rsid w:val="00FB0E50"/>
    <w:rsid w:val="00FB0F76"/>
    <w:rsid w:val="00FB1945"/>
    <w:rsid w:val="00FB1DE6"/>
    <w:rsid w:val="00FB1DEC"/>
    <w:rsid w:val="00FB240F"/>
    <w:rsid w:val="00FB42C6"/>
    <w:rsid w:val="00FB441A"/>
    <w:rsid w:val="00FB467A"/>
    <w:rsid w:val="00FB4C8A"/>
    <w:rsid w:val="00FB56B8"/>
    <w:rsid w:val="00FB600C"/>
    <w:rsid w:val="00FB68AC"/>
    <w:rsid w:val="00FB6F46"/>
    <w:rsid w:val="00FB7C1E"/>
    <w:rsid w:val="00FB7D05"/>
    <w:rsid w:val="00FC0366"/>
    <w:rsid w:val="00FC076E"/>
    <w:rsid w:val="00FC0AF6"/>
    <w:rsid w:val="00FC23DE"/>
    <w:rsid w:val="00FC2B1F"/>
    <w:rsid w:val="00FC39CB"/>
    <w:rsid w:val="00FC3C5A"/>
    <w:rsid w:val="00FC4A58"/>
    <w:rsid w:val="00FC52DF"/>
    <w:rsid w:val="00FC5377"/>
    <w:rsid w:val="00FC55D0"/>
    <w:rsid w:val="00FC58BE"/>
    <w:rsid w:val="00FC59A7"/>
    <w:rsid w:val="00FC5B87"/>
    <w:rsid w:val="00FC6128"/>
    <w:rsid w:val="00FC639B"/>
    <w:rsid w:val="00FC67E6"/>
    <w:rsid w:val="00FC6D08"/>
    <w:rsid w:val="00FC6ED7"/>
    <w:rsid w:val="00FC6F4A"/>
    <w:rsid w:val="00FC723C"/>
    <w:rsid w:val="00FD0292"/>
    <w:rsid w:val="00FD0D30"/>
    <w:rsid w:val="00FD1043"/>
    <w:rsid w:val="00FD1BF9"/>
    <w:rsid w:val="00FD1F50"/>
    <w:rsid w:val="00FD236A"/>
    <w:rsid w:val="00FD24B2"/>
    <w:rsid w:val="00FD26FD"/>
    <w:rsid w:val="00FD2B24"/>
    <w:rsid w:val="00FD2B6C"/>
    <w:rsid w:val="00FD2C1E"/>
    <w:rsid w:val="00FD374C"/>
    <w:rsid w:val="00FD3A19"/>
    <w:rsid w:val="00FD6008"/>
    <w:rsid w:val="00FD664A"/>
    <w:rsid w:val="00FD6F15"/>
    <w:rsid w:val="00FD7D7C"/>
    <w:rsid w:val="00FD7E0E"/>
    <w:rsid w:val="00FE05B2"/>
    <w:rsid w:val="00FE08E3"/>
    <w:rsid w:val="00FE0BA8"/>
    <w:rsid w:val="00FE0CA7"/>
    <w:rsid w:val="00FE0FC1"/>
    <w:rsid w:val="00FE10FF"/>
    <w:rsid w:val="00FE1360"/>
    <w:rsid w:val="00FE1647"/>
    <w:rsid w:val="00FE1996"/>
    <w:rsid w:val="00FE1F46"/>
    <w:rsid w:val="00FE25B3"/>
    <w:rsid w:val="00FE27A6"/>
    <w:rsid w:val="00FE2A3F"/>
    <w:rsid w:val="00FE2E4D"/>
    <w:rsid w:val="00FE2FF4"/>
    <w:rsid w:val="00FE32A5"/>
    <w:rsid w:val="00FE330E"/>
    <w:rsid w:val="00FE38ED"/>
    <w:rsid w:val="00FE3914"/>
    <w:rsid w:val="00FE3D6B"/>
    <w:rsid w:val="00FE435F"/>
    <w:rsid w:val="00FE4D0A"/>
    <w:rsid w:val="00FE5209"/>
    <w:rsid w:val="00FE552F"/>
    <w:rsid w:val="00FE606D"/>
    <w:rsid w:val="00FE64FA"/>
    <w:rsid w:val="00FE6775"/>
    <w:rsid w:val="00FE79A4"/>
    <w:rsid w:val="00FF0CED"/>
    <w:rsid w:val="00FF110E"/>
    <w:rsid w:val="00FF12F3"/>
    <w:rsid w:val="00FF14C9"/>
    <w:rsid w:val="00FF1B55"/>
    <w:rsid w:val="00FF26DB"/>
    <w:rsid w:val="00FF279D"/>
    <w:rsid w:val="00FF2844"/>
    <w:rsid w:val="00FF2A39"/>
    <w:rsid w:val="00FF2C51"/>
    <w:rsid w:val="00FF3563"/>
    <w:rsid w:val="00FF3E23"/>
    <w:rsid w:val="00FF3F91"/>
    <w:rsid w:val="00FF3FB9"/>
    <w:rsid w:val="00FF46AC"/>
    <w:rsid w:val="00FF4C42"/>
    <w:rsid w:val="00FF54C3"/>
    <w:rsid w:val="00FF5A3F"/>
    <w:rsid w:val="00FF5CAE"/>
    <w:rsid w:val="00FF5EAF"/>
    <w:rsid w:val="00FF5F9C"/>
    <w:rsid w:val="00FF60F0"/>
    <w:rsid w:val="00FF634D"/>
    <w:rsid w:val="00FF68BC"/>
    <w:rsid w:val="00FF74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A1803A"/>
  <w15:chartTrackingRefBased/>
  <w15:docId w15:val="{CD736EB7-4AC7-4342-962D-776AE05E7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041E"/>
    <w:rPr>
      <w:sz w:val="24"/>
      <w:szCs w:val="24"/>
    </w:rPr>
  </w:style>
  <w:style w:type="paragraph" w:styleId="Heading1">
    <w:name w:val="heading 1"/>
    <w:basedOn w:val="Normal"/>
    <w:next w:val="Normal"/>
    <w:link w:val="Heading1Char"/>
    <w:uiPriority w:val="9"/>
    <w:qFormat/>
    <w:rsid w:val="006B2E02"/>
    <w:pPr>
      <w:keepNext/>
      <w:keepLines/>
      <w:spacing w:before="240" w:after="0"/>
      <w:outlineLvl w:val="0"/>
    </w:pPr>
    <w:rPr>
      <w:rFonts w:asciiTheme="majorHAnsi" w:eastAsiaTheme="majorEastAsia" w:hAnsiTheme="majorHAnsi" w:cstheme="majorBidi"/>
      <w:b/>
      <w:color w:val="009886"/>
      <w:sz w:val="32"/>
      <w:szCs w:val="32"/>
    </w:rPr>
  </w:style>
  <w:style w:type="paragraph" w:styleId="Heading2">
    <w:name w:val="heading 2"/>
    <w:basedOn w:val="Normal"/>
    <w:next w:val="Normal"/>
    <w:link w:val="Heading2Char"/>
    <w:uiPriority w:val="9"/>
    <w:unhideWhenUsed/>
    <w:qFormat/>
    <w:rsid w:val="006960B5"/>
    <w:pPr>
      <w:keepNext/>
      <w:keepLines/>
      <w:spacing w:before="40" w:after="0"/>
      <w:outlineLvl w:val="1"/>
    </w:pPr>
    <w:rPr>
      <w:rFonts w:asciiTheme="majorHAnsi" w:eastAsiaTheme="majorEastAsia" w:hAnsiTheme="majorHAnsi" w:cstheme="majorBidi"/>
      <w:b/>
      <w:bCs/>
      <w:color w:val="EE417E"/>
      <w:sz w:val="26"/>
      <w:szCs w:val="26"/>
    </w:rPr>
  </w:style>
  <w:style w:type="paragraph" w:styleId="Heading3">
    <w:name w:val="heading 3"/>
    <w:basedOn w:val="Normal"/>
    <w:next w:val="Normal"/>
    <w:link w:val="Heading3Char"/>
    <w:uiPriority w:val="9"/>
    <w:unhideWhenUsed/>
    <w:qFormat/>
    <w:rsid w:val="00856F60"/>
    <w:pPr>
      <w:keepNext/>
      <w:keepLines/>
      <w:spacing w:before="40" w:after="0"/>
      <w:outlineLvl w:val="2"/>
    </w:pPr>
    <w:rPr>
      <w:rFonts w:asciiTheme="majorHAnsi" w:eastAsiaTheme="majorEastAsia" w:hAnsiTheme="majorHAnsi" w:cstheme="majorBidi"/>
      <w:b/>
      <w:color w:val="EE417E"/>
    </w:rPr>
  </w:style>
  <w:style w:type="paragraph" w:styleId="Heading4">
    <w:name w:val="heading 4"/>
    <w:basedOn w:val="Normal"/>
    <w:next w:val="Normal"/>
    <w:link w:val="Heading4Char"/>
    <w:uiPriority w:val="9"/>
    <w:unhideWhenUsed/>
    <w:qFormat/>
    <w:rsid w:val="009F7AC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2E02"/>
    <w:rPr>
      <w:rFonts w:asciiTheme="majorHAnsi" w:eastAsiaTheme="majorEastAsia" w:hAnsiTheme="majorHAnsi" w:cstheme="majorBidi"/>
      <w:b/>
      <w:color w:val="009886"/>
      <w:sz w:val="32"/>
      <w:szCs w:val="32"/>
    </w:rPr>
  </w:style>
  <w:style w:type="paragraph" w:styleId="TOCHeading">
    <w:name w:val="TOC Heading"/>
    <w:basedOn w:val="Heading1"/>
    <w:next w:val="Normal"/>
    <w:uiPriority w:val="39"/>
    <w:unhideWhenUsed/>
    <w:qFormat/>
    <w:rsid w:val="000A17DF"/>
    <w:pPr>
      <w:outlineLvl w:val="9"/>
    </w:pPr>
    <w:rPr>
      <w:lang w:val="en-US"/>
    </w:rPr>
  </w:style>
  <w:style w:type="paragraph" w:styleId="TOC1">
    <w:name w:val="toc 1"/>
    <w:aliases w:val="TOC Basic"/>
    <w:basedOn w:val="Normal"/>
    <w:next w:val="Normal"/>
    <w:autoRedefine/>
    <w:uiPriority w:val="39"/>
    <w:unhideWhenUsed/>
    <w:rsid w:val="000A17DF"/>
    <w:pPr>
      <w:spacing w:after="100"/>
    </w:pPr>
  </w:style>
  <w:style w:type="character" w:styleId="Hyperlink">
    <w:name w:val="Hyperlink"/>
    <w:basedOn w:val="DefaultParagraphFont"/>
    <w:uiPriority w:val="99"/>
    <w:unhideWhenUsed/>
    <w:rsid w:val="000A17DF"/>
    <w:rPr>
      <w:color w:val="0563C1" w:themeColor="hyperlink"/>
      <w:u w:val="single"/>
    </w:rPr>
  </w:style>
  <w:style w:type="character" w:customStyle="1" w:styleId="Heading2Char">
    <w:name w:val="Heading 2 Char"/>
    <w:basedOn w:val="DefaultParagraphFont"/>
    <w:link w:val="Heading2"/>
    <w:uiPriority w:val="9"/>
    <w:rsid w:val="006960B5"/>
    <w:rPr>
      <w:rFonts w:asciiTheme="majorHAnsi" w:eastAsiaTheme="majorEastAsia" w:hAnsiTheme="majorHAnsi" w:cstheme="majorBidi"/>
      <w:b/>
      <w:bCs/>
      <w:color w:val="EE417E"/>
      <w:sz w:val="26"/>
      <w:szCs w:val="26"/>
    </w:rPr>
  </w:style>
  <w:style w:type="paragraph" w:styleId="ListParagraph">
    <w:name w:val="List Paragraph"/>
    <w:basedOn w:val="Normal"/>
    <w:uiPriority w:val="34"/>
    <w:qFormat/>
    <w:rsid w:val="00423066"/>
    <w:pPr>
      <w:ind w:left="720"/>
      <w:contextualSpacing/>
    </w:pPr>
  </w:style>
  <w:style w:type="paragraph" w:styleId="Header">
    <w:name w:val="header"/>
    <w:basedOn w:val="Normal"/>
    <w:link w:val="HeaderChar"/>
    <w:uiPriority w:val="99"/>
    <w:unhideWhenUsed/>
    <w:rsid w:val="00943E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3EF5"/>
  </w:style>
  <w:style w:type="paragraph" w:styleId="Footer">
    <w:name w:val="footer"/>
    <w:basedOn w:val="Normal"/>
    <w:link w:val="FooterChar"/>
    <w:uiPriority w:val="99"/>
    <w:unhideWhenUsed/>
    <w:rsid w:val="00943E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3EF5"/>
  </w:style>
  <w:style w:type="character" w:styleId="CommentReference">
    <w:name w:val="annotation reference"/>
    <w:basedOn w:val="DefaultParagraphFont"/>
    <w:uiPriority w:val="99"/>
    <w:semiHidden/>
    <w:unhideWhenUsed/>
    <w:rsid w:val="004639E9"/>
    <w:rPr>
      <w:sz w:val="16"/>
      <w:szCs w:val="16"/>
    </w:rPr>
  </w:style>
  <w:style w:type="paragraph" w:styleId="CommentText">
    <w:name w:val="annotation text"/>
    <w:basedOn w:val="Normal"/>
    <w:link w:val="CommentTextChar"/>
    <w:uiPriority w:val="99"/>
    <w:unhideWhenUsed/>
    <w:rsid w:val="004639E9"/>
    <w:pPr>
      <w:spacing w:line="240" w:lineRule="auto"/>
    </w:pPr>
    <w:rPr>
      <w:sz w:val="20"/>
      <w:szCs w:val="20"/>
    </w:rPr>
  </w:style>
  <w:style w:type="character" w:customStyle="1" w:styleId="CommentTextChar">
    <w:name w:val="Comment Text Char"/>
    <w:basedOn w:val="DefaultParagraphFont"/>
    <w:link w:val="CommentText"/>
    <w:uiPriority w:val="99"/>
    <w:rsid w:val="004639E9"/>
    <w:rPr>
      <w:sz w:val="20"/>
      <w:szCs w:val="20"/>
    </w:rPr>
  </w:style>
  <w:style w:type="paragraph" w:styleId="CommentSubject">
    <w:name w:val="annotation subject"/>
    <w:basedOn w:val="CommentText"/>
    <w:next w:val="CommentText"/>
    <w:link w:val="CommentSubjectChar"/>
    <w:uiPriority w:val="99"/>
    <w:semiHidden/>
    <w:unhideWhenUsed/>
    <w:rsid w:val="004639E9"/>
    <w:rPr>
      <w:b/>
      <w:bCs/>
    </w:rPr>
  </w:style>
  <w:style w:type="character" w:customStyle="1" w:styleId="CommentSubjectChar">
    <w:name w:val="Comment Subject Char"/>
    <w:basedOn w:val="CommentTextChar"/>
    <w:link w:val="CommentSubject"/>
    <w:uiPriority w:val="99"/>
    <w:semiHidden/>
    <w:rsid w:val="004639E9"/>
    <w:rPr>
      <w:b/>
      <w:bCs/>
      <w:sz w:val="20"/>
      <w:szCs w:val="20"/>
    </w:rPr>
  </w:style>
  <w:style w:type="paragraph" w:styleId="TOC2">
    <w:name w:val="toc 2"/>
    <w:basedOn w:val="Normal"/>
    <w:next w:val="Normal"/>
    <w:autoRedefine/>
    <w:uiPriority w:val="39"/>
    <w:unhideWhenUsed/>
    <w:rsid w:val="00313A20"/>
    <w:pPr>
      <w:spacing w:after="100"/>
      <w:ind w:left="220"/>
    </w:pPr>
  </w:style>
  <w:style w:type="paragraph" w:styleId="FootnoteText">
    <w:name w:val="footnote text"/>
    <w:basedOn w:val="Normal"/>
    <w:link w:val="FootnoteTextChar"/>
    <w:uiPriority w:val="99"/>
    <w:unhideWhenUsed/>
    <w:rsid w:val="008533E4"/>
    <w:pPr>
      <w:spacing w:after="0" w:line="240" w:lineRule="auto"/>
    </w:pPr>
    <w:rPr>
      <w:sz w:val="20"/>
      <w:szCs w:val="20"/>
    </w:rPr>
  </w:style>
  <w:style w:type="character" w:customStyle="1" w:styleId="FootnoteTextChar">
    <w:name w:val="Footnote Text Char"/>
    <w:basedOn w:val="DefaultParagraphFont"/>
    <w:link w:val="FootnoteText"/>
    <w:uiPriority w:val="99"/>
    <w:rsid w:val="008533E4"/>
    <w:rPr>
      <w:sz w:val="20"/>
      <w:szCs w:val="20"/>
    </w:rPr>
  </w:style>
  <w:style w:type="character" w:styleId="FootnoteReference">
    <w:name w:val="footnote reference"/>
    <w:basedOn w:val="DefaultParagraphFont"/>
    <w:uiPriority w:val="99"/>
    <w:semiHidden/>
    <w:unhideWhenUsed/>
    <w:rsid w:val="008533E4"/>
    <w:rPr>
      <w:vertAlign w:val="superscript"/>
    </w:rPr>
  </w:style>
  <w:style w:type="table" w:styleId="TableGrid">
    <w:name w:val="Table Grid"/>
    <w:basedOn w:val="TableNormal"/>
    <w:uiPriority w:val="39"/>
    <w:rsid w:val="00A168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B044B"/>
    <w:rPr>
      <w:color w:val="954F72" w:themeColor="followedHyperlink"/>
      <w:u w:val="single"/>
    </w:rPr>
  </w:style>
  <w:style w:type="character" w:styleId="UnresolvedMention">
    <w:name w:val="Unresolved Mention"/>
    <w:basedOn w:val="DefaultParagraphFont"/>
    <w:uiPriority w:val="99"/>
    <w:semiHidden/>
    <w:unhideWhenUsed/>
    <w:rsid w:val="003A3183"/>
    <w:rPr>
      <w:color w:val="605E5C"/>
      <w:shd w:val="clear" w:color="auto" w:fill="E1DFDD"/>
    </w:rPr>
  </w:style>
  <w:style w:type="paragraph" w:styleId="NoSpacing">
    <w:name w:val="No Spacing"/>
    <w:link w:val="NoSpacingChar"/>
    <w:uiPriority w:val="1"/>
    <w:qFormat/>
    <w:rsid w:val="00DA6086"/>
    <w:pPr>
      <w:spacing w:after="0" w:line="240" w:lineRule="auto"/>
    </w:pPr>
  </w:style>
  <w:style w:type="character" w:customStyle="1" w:styleId="Heading3Char">
    <w:name w:val="Heading 3 Char"/>
    <w:basedOn w:val="DefaultParagraphFont"/>
    <w:link w:val="Heading3"/>
    <w:uiPriority w:val="9"/>
    <w:rsid w:val="00856F60"/>
    <w:rPr>
      <w:rFonts w:asciiTheme="majorHAnsi" w:eastAsiaTheme="majorEastAsia" w:hAnsiTheme="majorHAnsi" w:cstheme="majorBidi"/>
      <w:b/>
      <w:color w:val="EE417E"/>
      <w:sz w:val="24"/>
      <w:szCs w:val="24"/>
    </w:rPr>
  </w:style>
  <w:style w:type="paragraph" w:styleId="TOC3">
    <w:name w:val="toc 3"/>
    <w:basedOn w:val="Normal"/>
    <w:next w:val="Normal"/>
    <w:autoRedefine/>
    <w:uiPriority w:val="39"/>
    <w:unhideWhenUsed/>
    <w:rsid w:val="002669AF"/>
    <w:pPr>
      <w:spacing w:after="100"/>
      <w:ind w:left="440"/>
    </w:pPr>
  </w:style>
  <w:style w:type="paragraph" w:styleId="BodyText">
    <w:name w:val="Body Text"/>
    <w:basedOn w:val="Normal"/>
    <w:link w:val="BodyTextChar"/>
    <w:uiPriority w:val="1"/>
    <w:qFormat/>
    <w:rsid w:val="0067540A"/>
    <w:pPr>
      <w:widowControl w:val="0"/>
      <w:autoSpaceDE w:val="0"/>
      <w:autoSpaceDN w:val="0"/>
      <w:spacing w:after="0" w:line="240" w:lineRule="auto"/>
    </w:pPr>
    <w:rPr>
      <w:rFonts w:ascii="Arial" w:eastAsia="Arial" w:hAnsi="Arial" w:cs="Arial"/>
      <w:lang w:val="en-US"/>
    </w:rPr>
  </w:style>
  <w:style w:type="character" w:customStyle="1" w:styleId="BodyTextChar">
    <w:name w:val="Body Text Char"/>
    <w:basedOn w:val="DefaultParagraphFont"/>
    <w:link w:val="BodyText"/>
    <w:uiPriority w:val="1"/>
    <w:rsid w:val="0067540A"/>
    <w:rPr>
      <w:rFonts w:ascii="Arial" w:eastAsia="Arial" w:hAnsi="Arial" w:cs="Arial"/>
      <w:lang w:val="en-US"/>
    </w:rPr>
  </w:style>
  <w:style w:type="paragraph" w:styleId="NormalWeb">
    <w:name w:val="Normal (Web)"/>
    <w:basedOn w:val="Normal"/>
    <w:uiPriority w:val="99"/>
    <w:semiHidden/>
    <w:unhideWhenUsed/>
    <w:rsid w:val="004D3151"/>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Default">
    <w:name w:val="Default"/>
    <w:rsid w:val="009116EE"/>
    <w:pPr>
      <w:autoSpaceDE w:val="0"/>
      <w:autoSpaceDN w:val="0"/>
      <w:adjustRightInd w:val="0"/>
      <w:spacing w:after="0" w:line="240" w:lineRule="auto"/>
    </w:pPr>
    <w:rPr>
      <w:rFonts w:ascii="Arial" w:hAnsi="Arial" w:cs="Arial"/>
      <w:color w:val="000000"/>
      <w:sz w:val="24"/>
      <w:szCs w:val="24"/>
    </w:rPr>
  </w:style>
  <w:style w:type="character" w:customStyle="1" w:styleId="Heading4Char">
    <w:name w:val="Heading 4 Char"/>
    <w:basedOn w:val="DefaultParagraphFont"/>
    <w:link w:val="Heading4"/>
    <w:uiPriority w:val="9"/>
    <w:rsid w:val="009F7ACE"/>
    <w:rPr>
      <w:rFonts w:asciiTheme="majorHAnsi" w:eastAsiaTheme="majorEastAsia" w:hAnsiTheme="majorHAnsi" w:cstheme="majorBidi"/>
      <w:i/>
      <w:iCs/>
      <w:color w:val="2F5496" w:themeColor="accent1" w:themeShade="BF"/>
    </w:rPr>
  </w:style>
  <w:style w:type="table" w:styleId="GridTable2-Accent2">
    <w:name w:val="Grid Table 2 Accent 2"/>
    <w:basedOn w:val="TableNormal"/>
    <w:uiPriority w:val="47"/>
    <w:rsid w:val="004451C7"/>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1">
    <w:name w:val="Plain Table 1"/>
    <w:basedOn w:val="TableNormal"/>
    <w:uiPriority w:val="41"/>
    <w:rsid w:val="003B65A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3D437F"/>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DC5656"/>
    <w:pPr>
      <w:spacing w:after="200" w:line="240" w:lineRule="auto"/>
    </w:pPr>
    <w:rPr>
      <w:i/>
      <w:iCs/>
      <w:color w:val="44546A" w:themeColor="text2"/>
      <w:sz w:val="18"/>
      <w:szCs w:val="18"/>
    </w:rPr>
  </w:style>
  <w:style w:type="character" w:customStyle="1" w:styleId="NoSpacingChar">
    <w:name w:val="No Spacing Char"/>
    <w:basedOn w:val="DefaultParagraphFont"/>
    <w:link w:val="NoSpacing"/>
    <w:uiPriority w:val="1"/>
    <w:rsid w:val="00996DE9"/>
  </w:style>
  <w:style w:type="paragraph" w:styleId="Subtitle">
    <w:name w:val="Subtitle"/>
    <w:basedOn w:val="Normal"/>
    <w:next w:val="Normal"/>
    <w:link w:val="SubtitleChar"/>
    <w:uiPriority w:val="11"/>
    <w:qFormat/>
    <w:rsid w:val="009A322B"/>
    <w:pPr>
      <w:numPr>
        <w:ilvl w:val="1"/>
      </w:numPr>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9A322B"/>
    <w:rPr>
      <w:rFonts w:eastAsiaTheme="minorEastAsia"/>
      <w:color w:val="5A5A5A" w:themeColor="text1" w:themeTint="A5"/>
      <w:spacing w:val="15"/>
    </w:rPr>
  </w:style>
  <w:style w:type="character" w:styleId="SubtleEmphasis">
    <w:name w:val="Subtle Emphasis"/>
    <w:basedOn w:val="DefaultParagraphFont"/>
    <w:uiPriority w:val="19"/>
    <w:qFormat/>
    <w:rsid w:val="009A322B"/>
    <w:rPr>
      <w:i/>
      <w:iCs/>
      <w:color w:val="404040" w:themeColor="text1" w:themeTint="BF"/>
    </w:rPr>
  </w:style>
  <w:style w:type="character" w:styleId="Emphasis">
    <w:name w:val="Emphasis"/>
    <w:basedOn w:val="DefaultParagraphFont"/>
    <w:uiPriority w:val="20"/>
    <w:qFormat/>
    <w:rsid w:val="009A322B"/>
    <w:rPr>
      <w:i/>
      <w:iCs/>
    </w:rPr>
  </w:style>
  <w:style w:type="character" w:styleId="Strong">
    <w:name w:val="Strong"/>
    <w:basedOn w:val="DefaultParagraphFont"/>
    <w:uiPriority w:val="22"/>
    <w:qFormat/>
    <w:rsid w:val="000269B5"/>
    <w:rPr>
      <w:b/>
      <w:bCs/>
    </w:rPr>
  </w:style>
  <w:style w:type="paragraph" w:styleId="TOC4">
    <w:name w:val="toc 4"/>
    <w:basedOn w:val="Normal"/>
    <w:next w:val="Normal"/>
    <w:autoRedefine/>
    <w:uiPriority w:val="39"/>
    <w:unhideWhenUsed/>
    <w:rsid w:val="000269B5"/>
    <w:pPr>
      <w:spacing w:after="0" w:line="240" w:lineRule="auto"/>
      <w:ind w:left="720"/>
    </w:pPr>
    <w:rPr>
      <w:rFonts w:ascii="Arial" w:hAnsi="Arial" w:cstheme="minorHAnsi"/>
      <w:color w:val="000000" w:themeColor="text1"/>
      <w:szCs w:val="18"/>
    </w:rPr>
  </w:style>
  <w:style w:type="paragraph" w:styleId="TOC5">
    <w:name w:val="toc 5"/>
    <w:basedOn w:val="Normal"/>
    <w:next w:val="Normal"/>
    <w:autoRedefine/>
    <w:uiPriority w:val="39"/>
    <w:unhideWhenUsed/>
    <w:rsid w:val="000269B5"/>
    <w:pPr>
      <w:spacing w:after="0" w:line="240" w:lineRule="auto"/>
      <w:ind w:left="960"/>
    </w:pPr>
    <w:rPr>
      <w:rFonts w:cstheme="minorHAnsi"/>
      <w:color w:val="000000" w:themeColor="text1"/>
      <w:sz w:val="18"/>
      <w:szCs w:val="18"/>
    </w:rPr>
  </w:style>
  <w:style w:type="paragraph" w:styleId="TOC6">
    <w:name w:val="toc 6"/>
    <w:basedOn w:val="Normal"/>
    <w:next w:val="Normal"/>
    <w:autoRedefine/>
    <w:uiPriority w:val="39"/>
    <w:unhideWhenUsed/>
    <w:rsid w:val="000269B5"/>
    <w:pPr>
      <w:spacing w:after="0" w:line="240" w:lineRule="auto"/>
      <w:ind w:left="1200"/>
    </w:pPr>
    <w:rPr>
      <w:rFonts w:cstheme="minorHAnsi"/>
      <w:color w:val="000000" w:themeColor="text1"/>
      <w:sz w:val="18"/>
      <w:szCs w:val="18"/>
    </w:rPr>
  </w:style>
  <w:style w:type="paragraph" w:styleId="TOC7">
    <w:name w:val="toc 7"/>
    <w:basedOn w:val="Normal"/>
    <w:next w:val="Normal"/>
    <w:autoRedefine/>
    <w:uiPriority w:val="39"/>
    <w:unhideWhenUsed/>
    <w:rsid w:val="000269B5"/>
    <w:pPr>
      <w:spacing w:after="0" w:line="240" w:lineRule="auto"/>
      <w:ind w:left="1440"/>
    </w:pPr>
    <w:rPr>
      <w:rFonts w:cstheme="minorHAnsi"/>
      <w:color w:val="000000" w:themeColor="text1"/>
      <w:sz w:val="18"/>
      <w:szCs w:val="18"/>
    </w:rPr>
  </w:style>
  <w:style w:type="paragraph" w:styleId="TOC8">
    <w:name w:val="toc 8"/>
    <w:basedOn w:val="Normal"/>
    <w:next w:val="Normal"/>
    <w:autoRedefine/>
    <w:uiPriority w:val="39"/>
    <w:unhideWhenUsed/>
    <w:rsid w:val="000269B5"/>
    <w:pPr>
      <w:spacing w:after="0" w:line="240" w:lineRule="auto"/>
      <w:ind w:left="1680"/>
    </w:pPr>
    <w:rPr>
      <w:rFonts w:cstheme="minorHAnsi"/>
      <w:color w:val="000000" w:themeColor="text1"/>
      <w:sz w:val="18"/>
      <w:szCs w:val="18"/>
    </w:rPr>
  </w:style>
  <w:style w:type="paragraph" w:styleId="TOC9">
    <w:name w:val="toc 9"/>
    <w:basedOn w:val="Normal"/>
    <w:next w:val="Normal"/>
    <w:autoRedefine/>
    <w:uiPriority w:val="39"/>
    <w:unhideWhenUsed/>
    <w:rsid w:val="000269B5"/>
    <w:pPr>
      <w:spacing w:after="0" w:line="240" w:lineRule="auto"/>
      <w:ind w:left="1920"/>
    </w:pPr>
    <w:rPr>
      <w:rFonts w:cstheme="minorHAnsi"/>
      <w:color w:val="000000" w:themeColor="text1"/>
      <w:sz w:val="18"/>
      <w:szCs w:val="18"/>
    </w:rPr>
  </w:style>
  <w:style w:type="paragraph" w:customStyle="1" w:styleId="Policy1">
    <w:name w:val="Policy1"/>
    <w:basedOn w:val="Heading1"/>
    <w:link w:val="Policy1Char"/>
    <w:qFormat/>
    <w:rsid w:val="000269B5"/>
    <w:pPr>
      <w:spacing w:line="240" w:lineRule="auto"/>
      <w:ind w:left="720" w:hanging="720"/>
      <w:jc w:val="both"/>
    </w:pPr>
    <w:rPr>
      <w:rFonts w:ascii="Arial" w:hAnsi="Arial" w:cs="Arial"/>
      <w:color w:val="000000"/>
      <w:sz w:val="24"/>
      <w:szCs w:val="24"/>
      <w:shd w:val="clear" w:color="auto" w:fill="FFFFFF"/>
    </w:rPr>
  </w:style>
  <w:style w:type="character" w:customStyle="1" w:styleId="Policy1Char">
    <w:name w:val="Policy1 Char"/>
    <w:basedOn w:val="Heading1Char"/>
    <w:link w:val="Policy1"/>
    <w:rsid w:val="000269B5"/>
    <w:rPr>
      <w:rFonts w:ascii="Arial" w:eastAsiaTheme="majorEastAsia" w:hAnsi="Arial" w:cs="Arial"/>
      <w:b/>
      <w:color w:val="000000"/>
      <w:sz w:val="24"/>
      <w:szCs w:val="24"/>
    </w:rPr>
  </w:style>
  <w:style w:type="paragraph" w:styleId="Revision">
    <w:name w:val="Revision"/>
    <w:hidden/>
    <w:uiPriority w:val="99"/>
    <w:semiHidden/>
    <w:rsid w:val="000269B5"/>
    <w:pPr>
      <w:spacing w:after="0" w:line="240" w:lineRule="auto"/>
    </w:pPr>
    <w:rPr>
      <w:rFonts w:ascii="Arial" w:hAnsi="Arial" w:cs="Arial"/>
      <w:color w:val="000000" w:themeColor="text1"/>
      <w:sz w:val="24"/>
      <w:szCs w:val="24"/>
    </w:rPr>
  </w:style>
  <w:style w:type="paragraph" w:customStyle="1" w:styleId="trt0xe">
    <w:name w:val="trt0xe"/>
    <w:basedOn w:val="Normal"/>
    <w:rsid w:val="000269B5"/>
    <w:pPr>
      <w:spacing w:before="100" w:beforeAutospacing="1" w:after="100" w:afterAutospacing="1" w:line="240" w:lineRule="auto"/>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61435">
      <w:bodyDiv w:val="1"/>
      <w:marLeft w:val="0"/>
      <w:marRight w:val="0"/>
      <w:marTop w:val="0"/>
      <w:marBottom w:val="0"/>
      <w:divBdr>
        <w:top w:val="none" w:sz="0" w:space="0" w:color="auto"/>
        <w:left w:val="none" w:sz="0" w:space="0" w:color="auto"/>
        <w:bottom w:val="none" w:sz="0" w:space="0" w:color="auto"/>
        <w:right w:val="none" w:sz="0" w:space="0" w:color="auto"/>
      </w:divBdr>
    </w:div>
    <w:div w:id="376009375">
      <w:bodyDiv w:val="1"/>
      <w:marLeft w:val="0"/>
      <w:marRight w:val="0"/>
      <w:marTop w:val="0"/>
      <w:marBottom w:val="0"/>
      <w:divBdr>
        <w:top w:val="none" w:sz="0" w:space="0" w:color="auto"/>
        <w:left w:val="none" w:sz="0" w:space="0" w:color="auto"/>
        <w:bottom w:val="none" w:sz="0" w:space="0" w:color="auto"/>
        <w:right w:val="none" w:sz="0" w:space="0" w:color="auto"/>
      </w:divBdr>
    </w:div>
    <w:div w:id="494347527">
      <w:bodyDiv w:val="1"/>
      <w:marLeft w:val="0"/>
      <w:marRight w:val="0"/>
      <w:marTop w:val="0"/>
      <w:marBottom w:val="0"/>
      <w:divBdr>
        <w:top w:val="none" w:sz="0" w:space="0" w:color="auto"/>
        <w:left w:val="none" w:sz="0" w:space="0" w:color="auto"/>
        <w:bottom w:val="none" w:sz="0" w:space="0" w:color="auto"/>
        <w:right w:val="none" w:sz="0" w:space="0" w:color="auto"/>
      </w:divBdr>
    </w:div>
    <w:div w:id="515265678">
      <w:bodyDiv w:val="1"/>
      <w:marLeft w:val="0"/>
      <w:marRight w:val="0"/>
      <w:marTop w:val="0"/>
      <w:marBottom w:val="0"/>
      <w:divBdr>
        <w:top w:val="none" w:sz="0" w:space="0" w:color="auto"/>
        <w:left w:val="none" w:sz="0" w:space="0" w:color="auto"/>
        <w:bottom w:val="none" w:sz="0" w:space="0" w:color="auto"/>
        <w:right w:val="none" w:sz="0" w:space="0" w:color="auto"/>
      </w:divBdr>
    </w:div>
    <w:div w:id="834881856">
      <w:bodyDiv w:val="1"/>
      <w:marLeft w:val="0"/>
      <w:marRight w:val="0"/>
      <w:marTop w:val="0"/>
      <w:marBottom w:val="0"/>
      <w:divBdr>
        <w:top w:val="none" w:sz="0" w:space="0" w:color="auto"/>
        <w:left w:val="none" w:sz="0" w:space="0" w:color="auto"/>
        <w:bottom w:val="none" w:sz="0" w:space="0" w:color="auto"/>
        <w:right w:val="none" w:sz="0" w:space="0" w:color="auto"/>
      </w:divBdr>
    </w:div>
    <w:div w:id="913012376">
      <w:bodyDiv w:val="1"/>
      <w:marLeft w:val="0"/>
      <w:marRight w:val="0"/>
      <w:marTop w:val="0"/>
      <w:marBottom w:val="0"/>
      <w:divBdr>
        <w:top w:val="none" w:sz="0" w:space="0" w:color="auto"/>
        <w:left w:val="none" w:sz="0" w:space="0" w:color="auto"/>
        <w:bottom w:val="none" w:sz="0" w:space="0" w:color="auto"/>
        <w:right w:val="none" w:sz="0" w:space="0" w:color="auto"/>
      </w:divBdr>
    </w:div>
    <w:div w:id="944649397">
      <w:bodyDiv w:val="1"/>
      <w:marLeft w:val="0"/>
      <w:marRight w:val="0"/>
      <w:marTop w:val="0"/>
      <w:marBottom w:val="0"/>
      <w:divBdr>
        <w:top w:val="none" w:sz="0" w:space="0" w:color="auto"/>
        <w:left w:val="none" w:sz="0" w:space="0" w:color="auto"/>
        <w:bottom w:val="none" w:sz="0" w:space="0" w:color="auto"/>
        <w:right w:val="none" w:sz="0" w:space="0" w:color="auto"/>
      </w:divBdr>
    </w:div>
    <w:div w:id="967583704">
      <w:bodyDiv w:val="1"/>
      <w:marLeft w:val="0"/>
      <w:marRight w:val="0"/>
      <w:marTop w:val="0"/>
      <w:marBottom w:val="0"/>
      <w:divBdr>
        <w:top w:val="none" w:sz="0" w:space="0" w:color="auto"/>
        <w:left w:val="none" w:sz="0" w:space="0" w:color="auto"/>
        <w:bottom w:val="none" w:sz="0" w:space="0" w:color="auto"/>
        <w:right w:val="none" w:sz="0" w:space="0" w:color="auto"/>
      </w:divBdr>
    </w:div>
    <w:div w:id="997853320">
      <w:bodyDiv w:val="1"/>
      <w:marLeft w:val="0"/>
      <w:marRight w:val="0"/>
      <w:marTop w:val="0"/>
      <w:marBottom w:val="0"/>
      <w:divBdr>
        <w:top w:val="none" w:sz="0" w:space="0" w:color="auto"/>
        <w:left w:val="none" w:sz="0" w:space="0" w:color="auto"/>
        <w:bottom w:val="none" w:sz="0" w:space="0" w:color="auto"/>
        <w:right w:val="none" w:sz="0" w:space="0" w:color="auto"/>
      </w:divBdr>
    </w:div>
    <w:div w:id="1079594493">
      <w:bodyDiv w:val="1"/>
      <w:marLeft w:val="0"/>
      <w:marRight w:val="0"/>
      <w:marTop w:val="0"/>
      <w:marBottom w:val="0"/>
      <w:divBdr>
        <w:top w:val="none" w:sz="0" w:space="0" w:color="auto"/>
        <w:left w:val="none" w:sz="0" w:space="0" w:color="auto"/>
        <w:bottom w:val="none" w:sz="0" w:space="0" w:color="auto"/>
        <w:right w:val="none" w:sz="0" w:space="0" w:color="auto"/>
      </w:divBdr>
    </w:div>
    <w:div w:id="1100491346">
      <w:bodyDiv w:val="1"/>
      <w:marLeft w:val="0"/>
      <w:marRight w:val="0"/>
      <w:marTop w:val="0"/>
      <w:marBottom w:val="0"/>
      <w:divBdr>
        <w:top w:val="none" w:sz="0" w:space="0" w:color="auto"/>
        <w:left w:val="none" w:sz="0" w:space="0" w:color="auto"/>
        <w:bottom w:val="none" w:sz="0" w:space="0" w:color="auto"/>
        <w:right w:val="none" w:sz="0" w:space="0" w:color="auto"/>
      </w:divBdr>
    </w:div>
    <w:div w:id="1175530761">
      <w:bodyDiv w:val="1"/>
      <w:marLeft w:val="0"/>
      <w:marRight w:val="0"/>
      <w:marTop w:val="0"/>
      <w:marBottom w:val="0"/>
      <w:divBdr>
        <w:top w:val="none" w:sz="0" w:space="0" w:color="auto"/>
        <w:left w:val="none" w:sz="0" w:space="0" w:color="auto"/>
        <w:bottom w:val="none" w:sz="0" w:space="0" w:color="auto"/>
        <w:right w:val="none" w:sz="0" w:space="0" w:color="auto"/>
      </w:divBdr>
    </w:div>
    <w:div w:id="1264339142">
      <w:bodyDiv w:val="1"/>
      <w:marLeft w:val="0"/>
      <w:marRight w:val="0"/>
      <w:marTop w:val="0"/>
      <w:marBottom w:val="0"/>
      <w:divBdr>
        <w:top w:val="none" w:sz="0" w:space="0" w:color="auto"/>
        <w:left w:val="none" w:sz="0" w:space="0" w:color="auto"/>
        <w:bottom w:val="none" w:sz="0" w:space="0" w:color="auto"/>
        <w:right w:val="none" w:sz="0" w:space="0" w:color="auto"/>
      </w:divBdr>
    </w:div>
    <w:div w:id="1351490524">
      <w:bodyDiv w:val="1"/>
      <w:marLeft w:val="0"/>
      <w:marRight w:val="0"/>
      <w:marTop w:val="0"/>
      <w:marBottom w:val="0"/>
      <w:divBdr>
        <w:top w:val="none" w:sz="0" w:space="0" w:color="auto"/>
        <w:left w:val="none" w:sz="0" w:space="0" w:color="auto"/>
        <w:bottom w:val="none" w:sz="0" w:space="0" w:color="auto"/>
        <w:right w:val="none" w:sz="0" w:space="0" w:color="auto"/>
      </w:divBdr>
    </w:div>
    <w:div w:id="1358849967">
      <w:bodyDiv w:val="1"/>
      <w:marLeft w:val="0"/>
      <w:marRight w:val="0"/>
      <w:marTop w:val="0"/>
      <w:marBottom w:val="0"/>
      <w:divBdr>
        <w:top w:val="none" w:sz="0" w:space="0" w:color="auto"/>
        <w:left w:val="none" w:sz="0" w:space="0" w:color="auto"/>
        <w:bottom w:val="none" w:sz="0" w:space="0" w:color="auto"/>
        <w:right w:val="none" w:sz="0" w:space="0" w:color="auto"/>
      </w:divBdr>
    </w:div>
    <w:div w:id="1363752412">
      <w:bodyDiv w:val="1"/>
      <w:marLeft w:val="0"/>
      <w:marRight w:val="0"/>
      <w:marTop w:val="0"/>
      <w:marBottom w:val="0"/>
      <w:divBdr>
        <w:top w:val="none" w:sz="0" w:space="0" w:color="auto"/>
        <w:left w:val="none" w:sz="0" w:space="0" w:color="auto"/>
        <w:bottom w:val="none" w:sz="0" w:space="0" w:color="auto"/>
        <w:right w:val="none" w:sz="0" w:space="0" w:color="auto"/>
      </w:divBdr>
    </w:div>
    <w:div w:id="1375544134">
      <w:bodyDiv w:val="1"/>
      <w:marLeft w:val="0"/>
      <w:marRight w:val="0"/>
      <w:marTop w:val="0"/>
      <w:marBottom w:val="0"/>
      <w:divBdr>
        <w:top w:val="none" w:sz="0" w:space="0" w:color="auto"/>
        <w:left w:val="none" w:sz="0" w:space="0" w:color="auto"/>
        <w:bottom w:val="none" w:sz="0" w:space="0" w:color="auto"/>
        <w:right w:val="none" w:sz="0" w:space="0" w:color="auto"/>
      </w:divBdr>
    </w:div>
    <w:div w:id="1508524580">
      <w:bodyDiv w:val="1"/>
      <w:marLeft w:val="0"/>
      <w:marRight w:val="0"/>
      <w:marTop w:val="0"/>
      <w:marBottom w:val="0"/>
      <w:divBdr>
        <w:top w:val="none" w:sz="0" w:space="0" w:color="auto"/>
        <w:left w:val="none" w:sz="0" w:space="0" w:color="auto"/>
        <w:bottom w:val="none" w:sz="0" w:space="0" w:color="auto"/>
        <w:right w:val="none" w:sz="0" w:space="0" w:color="auto"/>
      </w:divBdr>
      <w:divsChild>
        <w:div w:id="1318413041">
          <w:marLeft w:val="0"/>
          <w:marRight w:val="0"/>
          <w:marTop w:val="480"/>
          <w:marBottom w:val="480"/>
          <w:divBdr>
            <w:top w:val="none" w:sz="0" w:space="0" w:color="auto"/>
            <w:left w:val="none" w:sz="0" w:space="0" w:color="auto"/>
            <w:bottom w:val="none" w:sz="0" w:space="0" w:color="auto"/>
            <w:right w:val="none" w:sz="0" w:space="0" w:color="auto"/>
          </w:divBdr>
        </w:div>
        <w:div w:id="1387409023">
          <w:marLeft w:val="0"/>
          <w:marRight w:val="0"/>
          <w:marTop w:val="480"/>
          <w:marBottom w:val="480"/>
          <w:divBdr>
            <w:top w:val="none" w:sz="0" w:space="0" w:color="auto"/>
            <w:left w:val="none" w:sz="0" w:space="0" w:color="auto"/>
            <w:bottom w:val="none" w:sz="0" w:space="0" w:color="auto"/>
            <w:right w:val="none" w:sz="0" w:space="0" w:color="auto"/>
          </w:divBdr>
        </w:div>
      </w:divsChild>
    </w:div>
    <w:div w:id="1534533886">
      <w:bodyDiv w:val="1"/>
      <w:marLeft w:val="0"/>
      <w:marRight w:val="0"/>
      <w:marTop w:val="0"/>
      <w:marBottom w:val="0"/>
      <w:divBdr>
        <w:top w:val="none" w:sz="0" w:space="0" w:color="auto"/>
        <w:left w:val="none" w:sz="0" w:space="0" w:color="auto"/>
        <w:bottom w:val="none" w:sz="0" w:space="0" w:color="auto"/>
        <w:right w:val="none" w:sz="0" w:space="0" w:color="auto"/>
      </w:divBdr>
    </w:div>
    <w:div w:id="1596791164">
      <w:bodyDiv w:val="1"/>
      <w:marLeft w:val="0"/>
      <w:marRight w:val="0"/>
      <w:marTop w:val="0"/>
      <w:marBottom w:val="0"/>
      <w:divBdr>
        <w:top w:val="none" w:sz="0" w:space="0" w:color="auto"/>
        <w:left w:val="none" w:sz="0" w:space="0" w:color="auto"/>
        <w:bottom w:val="none" w:sz="0" w:space="0" w:color="auto"/>
        <w:right w:val="none" w:sz="0" w:space="0" w:color="auto"/>
      </w:divBdr>
    </w:div>
    <w:div w:id="1816989836">
      <w:bodyDiv w:val="1"/>
      <w:marLeft w:val="0"/>
      <w:marRight w:val="0"/>
      <w:marTop w:val="0"/>
      <w:marBottom w:val="0"/>
      <w:divBdr>
        <w:top w:val="none" w:sz="0" w:space="0" w:color="auto"/>
        <w:left w:val="none" w:sz="0" w:space="0" w:color="auto"/>
        <w:bottom w:val="none" w:sz="0" w:space="0" w:color="auto"/>
        <w:right w:val="none" w:sz="0" w:space="0" w:color="auto"/>
      </w:divBdr>
    </w:div>
    <w:div w:id="1834057163">
      <w:bodyDiv w:val="1"/>
      <w:marLeft w:val="0"/>
      <w:marRight w:val="0"/>
      <w:marTop w:val="0"/>
      <w:marBottom w:val="0"/>
      <w:divBdr>
        <w:top w:val="none" w:sz="0" w:space="0" w:color="auto"/>
        <w:left w:val="none" w:sz="0" w:space="0" w:color="auto"/>
        <w:bottom w:val="none" w:sz="0" w:space="0" w:color="auto"/>
        <w:right w:val="none" w:sz="0" w:space="0" w:color="auto"/>
      </w:divBdr>
    </w:div>
    <w:div w:id="1891573743">
      <w:bodyDiv w:val="1"/>
      <w:marLeft w:val="0"/>
      <w:marRight w:val="0"/>
      <w:marTop w:val="0"/>
      <w:marBottom w:val="0"/>
      <w:divBdr>
        <w:top w:val="none" w:sz="0" w:space="0" w:color="auto"/>
        <w:left w:val="none" w:sz="0" w:space="0" w:color="auto"/>
        <w:bottom w:val="none" w:sz="0" w:space="0" w:color="auto"/>
        <w:right w:val="none" w:sz="0" w:space="0" w:color="auto"/>
      </w:divBdr>
    </w:div>
    <w:div w:id="2013289099">
      <w:bodyDiv w:val="1"/>
      <w:marLeft w:val="0"/>
      <w:marRight w:val="0"/>
      <w:marTop w:val="0"/>
      <w:marBottom w:val="0"/>
      <w:divBdr>
        <w:top w:val="none" w:sz="0" w:space="0" w:color="auto"/>
        <w:left w:val="none" w:sz="0" w:space="0" w:color="auto"/>
        <w:bottom w:val="none" w:sz="0" w:space="0" w:color="auto"/>
        <w:right w:val="none" w:sz="0" w:space="0" w:color="auto"/>
      </w:divBdr>
    </w:div>
    <w:div w:id="212068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osteringwestsussex.org.uk/contact-u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egislation.gov.uk/ukpga/1989/41/section/22"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fosteringwestsussex.org.uk/already-a-foster-carer/"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uk/government/organisations/disclosure-and-barring-servi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westsussex.gov.uk/about-the-council/how-the-council-works/committees-and-decision-making/other-meetings/foster-panels/" TargetMode="External"/><Relationship Id="rId2" Type="http://schemas.openxmlformats.org/officeDocument/2006/relationships/hyperlink" Target="http://theintranet.westsussex.gov.uk/Library/Documents/foster_carers_support_guide.pdf" TargetMode="External"/><Relationship Id="rId1" Type="http://schemas.openxmlformats.org/officeDocument/2006/relationships/hyperlink" Target="https://www.westsussex.gov.uk/education-children-and-families/adoption-and-fostering/become-a-foster-carer/who-can-foster/" TargetMode="External"/><Relationship Id="rId4" Type="http://schemas.openxmlformats.org/officeDocument/2006/relationships/hyperlink" Target="https://oxfordshirechildcare.proceduresonline.com/p_pers_disq.htm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296EB-4FA5-4DB0-BDC8-680606D50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40</Words>
  <Characters>27022</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 Turner</dc:creator>
  <cp:keywords/>
  <dc:description/>
  <cp:lastModifiedBy>Amanda Cole</cp:lastModifiedBy>
  <cp:revision>1</cp:revision>
  <cp:lastPrinted>2023-02-23T11:36:00Z</cp:lastPrinted>
  <dcterms:created xsi:type="dcterms:W3CDTF">2023-04-19T09:19:00Z</dcterms:created>
  <dcterms:modified xsi:type="dcterms:W3CDTF">2023-04-19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c31662eb13bc6bf0b5b2ce59ff611c6079b93153eb553becd0186c220683a1</vt:lpwstr>
  </property>
</Properties>
</file>